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80E1D" w14:textId="77777777" w:rsidR="00DA75D4" w:rsidRPr="003712E5" w:rsidRDefault="00DA75D4" w:rsidP="00DA75D4">
      <w:pPr>
        <w:pStyle w:val="Ttulos"/>
        <w:spacing w:after="0"/>
        <w:rPr>
          <w:color w:val="5C666C"/>
          <w:spacing w:val="40"/>
          <w:sz w:val="24"/>
          <w:szCs w:val="24"/>
        </w:rPr>
      </w:pPr>
      <w:bookmarkStart w:id="0" w:name="_Hlk181647971"/>
      <w:bookmarkEnd w:id="0"/>
      <w:r w:rsidRPr="003712E5">
        <w:rPr>
          <w:color w:val="5C666C"/>
          <w:spacing w:val="40"/>
          <w:sz w:val="24"/>
          <w:szCs w:val="24"/>
        </w:rPr>
        <w:t>Data Mining Project</w:t>
      </w:r>
    </w:p>
    <w:p w14:paraId="42F5EB70" w14:textId="77777777" w:rsidR="00DA75D4" w:rsidRPr="003712E5" w:rsidRDefault="00DA75D4" w:rsidP="00DA75D4">
      <w:pPr>
        <w:pStyle w:val="Capa"/>
        <w:tabs>
          <w:tab w:val="left" w:pos="3100"/>
        </w:tabs>
        <w:spacing w:after="0"/>
        <w:rPr>
          <w:bCs/>
          <w:color w:val="5C666C"/>
          <w:szCs w:val="24"/>
        </w:rPr>
      </w:pPr>
      <w:proofErr w:type="gramStart"/>
      <w:r w:rsidRPr="003712E5">
        <w:rPr>
          <w:bCs/>
          <w:color w:val="5C666C"/>
          <w:szCs w:val="24"/>
        </w:rPr>
        <w:t>Master in Data Science and Advanced</w:t>
      </w:r>
      <w:proofErr w:type="gramEnd"/>
      <w:r w:rsidRPr="003712E5">
        <w:rPr>
          <w:bCs/>
          <w:color w:val="5C666C"/>
          <w:szCs w:val="24"/>
        </w:rPr>
        <w:t xml:space="preserve"> Analytics</w:t>
      </w:r>
    </w:p>
    <w:p w14:paraId="18D08232" w14:textId="77777777" w:rsidR="00D67815" w:rsidRPr="003712E5" w:rsidRDefault="00D67815" w:rsidP="00D67815">
      <w:pPr>
        <w:pStyle w:val="Capa"/>
        <w:tabs>
          <w:tab w:val="left" w:pos="3100"/>
        </w:tabs>
        <w:spacing w:after="0"/>
        <w:rPr>
          <w:bCs/>
          <w:color w:val="5C666C"/>
          <w:szCs w:val="24"/>
        </w:rPr>
      </w:pPr>
    </w:p>
    <w:p w14:paraId="121F78D5" w14:textId="77777777" w:rsidR="00D67815" w:rsidRPr="003712E5" w:rsidRDefault="00D67815" w:rsidP="00D67815">
      <w:pPr>
        <w:pStyle w:val="Capa"/>
        <w:tabs>
          <w:tab w:val="left" w:pos="3100"/>
        </w:tabs>
        <w:spacing w:after="0"/>
        <w:rPr>
          <w:b/>
          <w:color w:val="5C666C"/>
          <w:szCs w:val="24"/>
        </w:rPr>
      </w:pPr>
      <w:r w:rsidRPr="003712E5">
        <w:rPr>
          <w:b/>
          <w:color w:val="5C666C"/>
          <w:szCs w:val="24"/>
        </w:rPr>
        <w:t>NOVA Information Management School</w:t>
      </w:r>
    </w:p>
    <w:p w14:paraId="6252A42B" w14:textId="5C6B2D7D" w:rsidR="00DA75D4" w:rsidRPr="003712E5" w:rsidRDefault="00D67815" w:rsidP="00D67815">
      <w:pPr>
        <w:pStyle w:val="Capa"/>
        <w:tabs>
          <w:tab w:val="left" w:pos="3100"/>
        </w:tabs>
        <w:spacing w:after="0"/>
        <w:rPr>
          <w:bCs/>
          <w:color w:val="5C666C"/>
          <w:szCs w:val="24"/>
        </w:rPr>
      </w:pPr>
      <w:proofErr w:type="spellStart"/>
      <w:r w:rsidRPr="003712E5">
        <w:rPr>
          <w:bCs/>
          <w:color w:val="5C666C"/>
          <w:szCs w:val="24"/>
        </w:rPr>
        <w:t>Universidade</w:t>
      </w:r>
      <w:proofErr w:type="spellEnd"/>
      <w:r w:rsidRPr="003712E5">
        <w:rPr>
          <w:bCs/>
          <w:color w:val="5C666C"/>
          <w:szCs w:val="24"/>
        </w:rPr>
        <w:t xml:space="preserve"> Nova de Lisboa</w:t>
      </w:r>
    </w:p>
    <w:p w14:paraId="643E953D" w14:textId="77777777" w:rsidR="00DA75D4" w:rsidRDefault="00DA75D4" w:rsidP="00DA75D4">
      <w:pPr>
        <w:pStyle w:val="Capa"/>
        <w:tabs>
          <w:tab w:val="left" w:pos="3100"/>
        </w:tabs>
        <w:spacing w:after="0"/>
        <w:rPr>
          <w:bCs/>
          <w:color w:val="5C666C"/>
          <w:szCs w:val="24"/>
        </w:rPr>
      </w:pPr>
    </w:p>
    <w:p w14:paraId="4CEFF17F" w14:textId="77777777" w:rsidR="00DA75D4" w:rsidRDefault="00DA75D4" w:rsidP="00DA75D4">
      <w:pPr>
        <w:pStyle w:val="Capa"/>
        <w:tabs>
          <w:tab w:val="left" w:pos="3100"/>
        </w:tabs>
        <w:spacing w:after="0"/>
        <w:rPr>
          <w:bCs/>
          <w:color w:val="5C666C"/>
          <w:szCs w:val="24"/>
        </w:rPr>
      </w:pPr>
    </w:p>
    <w:p w14:paraId="0C2B0DC2" w14:textId="77777777" w:rsidR="00DA75D4" w:rsidRDefault="00DA75D4" w:rsidP="00DA75D4">
      <w:pPr>
        <w:pStyle w:val="Capa"/>
        <w:tabs>
          <w:tab w:val="left" w:pos="3100"/>
        </w:tabs>
        <w:spacing w:after="0"/>
        <w:rPr>
          <w:bCs/>
          <w:color w:val="5C666C"/>
          <w:szCs w:val="24"/>
        </w:rPr>
      </w:pPr>
    </w:p>
    <w:p w14:paraId="6CDE9EBF" w14:textId="77777777" w:rsidR="00D67815" w:rsidRDefault="00D67815" w:rsidP="00DA75D4">
      <w:pPr>
        <w:pStyle w:val="Capa"/>
        <w:tabs>
          <w:tab w:val="left" w:pos="3100"/>
        </w:tabs>
        <w:spacing w:after="0"/>
        <w:rPr>
          <w:bCs/>
          <w:color w:val="5C666C"/>
          <w:szCs w:val="24"/>
        </w:rPr>
      </w:pPr>
    </w:p>
    <w:p w14:paraId="5C131D35" w14:textId="77777777" w:rsidR="00D67815" w:rsidRDefault="00D67815" w:rsidP="00DA75D4">
      <w:pPr>
        <w:pStyle w:val="Capa"/>
        <w:tabs>
          <w:tab w:val="left" w:pos="3100"/>
        </w:tabs>
        <w:spacing w:after="0"/>
        <w:rPr>
          <w:bCs/>
          <w:color w:val="5C666C"/>
          <w:szCs w:val="24"/>
        </w:rPr>
      </w:pPr>
    </w:p>
    <w:p w14:paraId="14B1B14C" w14:textId="77777777" w:rsidR="00D67815" w:rsidRDefault="00D67815" w:rsidP="00DA75D4">
      <w:pPr>
        <w:pStyle w:val="Capa"/>
        <w:tabs>
          <w:tab w:val="left" w:pos="3100"/>
        </w:tabs>
        <w:spacing w:after="0"/>
        <w:rPr>
          <w:bCs/>
          <w:color w:val="5C666C"/>
          <w:szCs w:val="24"/>
        </w:rPr>
      </w:pPr>
    </w:p>
    <w:p w14:paraId="3413BE8F" w14:textId="77777777" w:rsidR="00DA75D4" w:rsidRDefault="00DA75D4" w:rsidP="00DA75D4">
      <w:pPr>
        <w:pStyle w:val="Capa"/>
        <w:tabs>
          <w:tab w:val="left" w:pos="3100"/>
        </w:tabs>
        <w:spacing w:after="0"/>
        <w:rPr>
          <w:bCs/>
          <w:color w:val="5C666C"/>
          <w:szCs w:val="24"/>
        </w:rPr>
      </w:pPr>
    </w:p>
    <w:p w14:paraId="42DB737D" w14:textId="77777777" w:rsidR="00DA75D4" w:rsidRDefault="00DA75D4" w:rsidP="00DA75D4">
      <w:pPr>
        <w:pStyle w:val="Capa"/>
        <w:tabs>
          <w:tab w:val="left" w:pos="3100"/>
        </w:tabs>
        <w:spacing w:after="0"/>
        <w:rPr>
          <w:bCs/>
          <w:color w:val="5C666C"/>
          <w:szCs w:val="24"/>
        </w:rPr>
      </w:pPr>
    </w:p>
    <w:p w14:paraId="37B51224" w14:textId="231DE4B0" w:rsidR="007B2872" w:rsidRPr="00FE1F0A" w:rsidRDefault="007B2872" w:rsidP="00FE1F0A"/>
    <w:p w14:paraId="7A4C78FB" w14:textId="1D649D44" w:rsidR="00A22B30" w:rsidRDefault="00F9524F" w:rsidP="00A22B30">
      <w:pPr>
        <w:pStyle w:val="Capa"/>
        <w:tabs>
          <w:tab w:val="left" w:pos="3100"/>
        </w:tabs>
        <w:spacing w:after="0"/>
        <w:rPr>
          <w:rFonts w:asciiTheme="minorHAnsi" w:eastAsiaTheme="majorEastAsia" w:hAnsiTheme="minorHAnsi" w:cstheme="minorHAnsi"/>
          <w:spacing w:val="-10"/>
          <w:kern w:val="28"/>
          <w:sz w:val="56"/>
          <w:szCs w:val="56"/>
          <w:lang w:eastAsia="en-US"/>
        </w:rPr>
      </w:pPr>
      <w:proofErr w:type="spellStart"/>
      <w:r w:rsidRPr="00F9524F">
        <w:rPr>
          <w:rFonts w:asciiTheme="minorHAnsi" w:eastAsiaTheme="majorEastAsia" w:hAnsiTheme="minorHAnsi" w:cstheme="minorHAnsi"/>
          <w:spacing w:val="-10"/>
          <w:kern w:val="28"/>
          <w:sz w:val="56"/>
          <w:szCs w:val="56"/>
          <w:lang w:eastAsia="en-US"/>
        </w:rPr>
        <w:t>ABCDEatsInc</w:t>
      </w:r>
      <w:proofErr w:type="spellEnd"/>
      <w:r w:rsidRPr="00F9524F">
        <w:rPr>
          <w:rFonts w:asciiTheme="minorHAnsi" w:eastAsiaTheme="majorEastAsia" w:hAnsiTheme="minorHAnsi" w:cstheme="minorHAnsi"/>
          <w:spacing w:val="-10"/>
          <w:kern w:val="28"/>
          <w:sz w:val="56"/>
          <w:szCs w:val="56"/>
          <w:lang w:eastAsia="en-US"/>
        </w:rPr>
        <w:t>.</w:t>
      </w:r>
      <w:r>
        <w:rPr>
          <w:rFonts w:asciiTheme="minorHAnsi" w:eastAsiaTheme="majorEastAsia" w:hAnsiTheme="minorHAnsi" w:cstheme="minorHAnsi"/>
          <w:spacing w:val="-10"/>
          <w:kern w:val="28"/>
          <w:sz w:val="56"/>
          <w:szCs w:val="56"/>
          <w:lang w:eastAsia="en-US"/>
        </w:rPr>
        <w:t xml:space="preserve"> </w:t>
      </w:r>
    </w:p>
    <w:p w14:paraId="5A9467CF" w14:textId="57525F95" w:rsidR="00F9524F" w:rsidRDefault="00F9524F" w:rsidP="00A22B30">
      <w:pPr>
        <w:pStyle w:val="Capa"/>
        <w:tabs>
          <w:tab w:val="left" w:pos="3100"/>
        </w:tabs>
        <w:spacing w:after="0"/>
        <w:rPr>
          <w:bCs/>
          <w:szCs w:val="24"/>
        </w:rPr>
      </w:pPr>
      <w:r>
        <w:rPr>
          <w:rFonts w:asciiTheme="minorHAnsi" w:eastAsiaTheme="majorEastAsia" w:hAnsiTheme="minorHAnsi" w:cstheme="minorHAnsi"/>
          <w:spacing w:val="-10"/>
          <w:kern w:val="28"/>
          <w:sz w:val="56"/>
          <w:szCs w:val="56"/>
          <w:lang w:eastAsia="en-US"/>
        </w:rPr>
        <w:t>Data Mining Project</w:t>
      </w:r>
    </w:p>
    <w:p w14:paraId="0AE849F0" w14:textId="77777777" w:rsidR="00A22B30" w:rsidRDefault="00A22B30" w:rsidP="00A22B30">
      <w:pPr>
        <w:pStyle w:val="Capa"/>
        <w:tabs>
          <w:tab w:val="left" w:pos="3100"/>
        </w:tabs>
        <w:spacing w:after="0"/>
        <w:rPr>
          <w:bCs/>
          <w:szCs w:val="24"/>
        </w:rPr>
      </w:pPr>
    </w:p>
    <w:p w14:paraId="5A740AB6" w14:textId="77777777" w:rsidR="0008413D" w:rsidRDefault="0008413D" w:rsidP="00A22B30">
      <w:pPr>
        <w:pStyle w:val="Capa"/>
        <w:tabs>
          <w:tab w:val="left" w:pos="3100"/>
        </w:tabs>
        <w:spacing w:after="0"/>
        <w:rPr>
          <w:bCs/>
          <w:szCs w:val="24"/>
        </w:rPr>
      </w:pPr>
    </w:p>
    <w:p w14:paraId="03601DB2" w14:textId="77777777" w:rsidR="00D67815" w:rsidRDefault="00D67815" w:rsidP="00A22B30">
      <w:pPr>
        <w:pStyle w:val="Capa"/>
        <w:tabs>
          <w:tab w:val="left" w:pos="3100"/>
        </w:tabs>
        <w:spacing w:after="0"/>
        <w:rPr>
          <w:bCs/>
          <w:szCs w:val="24"/>
        </w:rPr>
      </w:pPr>
    </w:p>
    <w:p w14:paraId="184EF277" w14:textId="77777777" w:rsidR="0008413D" w:rsidRDefault="0008413D" w:rsidP="00A22B30">
      <w:pPr>
        <w:pStyle w:val="Capa"/>
        <w:tabs>
          <w:tab w:val="left" w:pos="3100"/>
        </w:tabs>
        <w:spacing w:after="0"/>
        <w:rPr>
          <w:bCs/>
          <w:szCs w:val="24"/>
        </w:rPr>
      </w:pPr>
    </w:p>
    <w:p w14:paraId="2A54F505" w14:textId="77777777" w:rsidR="00A22B30" w:rsidRDefault="00A22B30" w:rsidP="00A22B30">
      <w:pPr>
        <w:pStyle w:val="Capa"/>
        <w:tabs>
          <w:tab w:val="left" w:pos="3100"/>
        </w:tabs>
        <w:spacing w:after="0"/>
        <w:rPr>
          <w:bCs/>
          <w:szCs w:val="24"/>
        </w:rPr>
      </w:pPr>
    </w:p>
    <w:p w14:paraId="0811A759" w14:textId="77777777" w:rsidR="00A75F0F" w:rsidRDefault="00A75F0F" w:rsidP="00A22B30">
      <w:pPr>
        <w:pStyle w:val="Capa"/>
        <w:tabs>
          <w:tab w:val="left" w:pos="3100"/>
        </w:tabs>
        <w:spacing w:after="0"/>
        <w:rPr>
          <w:bCs/>
          <w:szCs w:val="24"/>
        </w:rPr>
      </w:pPr>
    </w:p>
    <w:p w14:paraId="19696CAE" w14:textId="77777777" w:rsidR="00A22B30" w:rsidRDefault="00A22B30" w:rsidP="00A22B30">
      <w:pPr>
        <w:pStyle w:val="Capa"/>
        <w:tabs>
          <w:tab w:val="left" w:pos="3100"/>
        </w:tabs>
        <w:spacing w:after="0"/>
        <w:rPr>
          <w:bCs/>
          <w:szCs w:val="24"/>
        </w:rPr>
      </w:pPr>
    </w:p>
    <w:p w14:paraId="16AA0589" w14:textId="77777777" w:rsidR="00A22B30" w:rsidRDefault="00A22B30" w:rsidP="00A22B30">
      <w:pPr>
        <w:pStyle w:val="Capa"/>
        <w:tabs>
          <w:tab w:val="left" w:pos="3100"/>
        </w:tabs>
        <w:spacing w:after="0"/>
        <w:rPr>
          <w:bCs/>
          <w:szCs w:val="24"/>
        </w:rPr>
      </w:pPr>
    </w:p>
    <w:p w14:paraId="01CD9794" w14:textId="77777777" w:rsidR="00A22B30" w:rsidRDefault="00A22B30" w:rsidP="00A22B30">
      <w:pPr>
        <w:pStyle w:val="Capa"/>
        <w:tabs>
          <w:tab w:val="left" w:pos="3100"/>
        </w:tabs>
        <w:spacing w:after="0"/>
        <w:rPr>
          <w:bCs/>
          <w:szCs w:val="24"/>
        </w:rPr>
      </w:pPr>
    </w:p>
    <w:p w14:paraId="6CF63020" w14:textId="16E7F7AB" w:rsidR="007944CF" w:rsidRPr="000610C0" w:rsidRDefault="007944CF" w:rsidP="00B62EE6">
      <w:pPr>
        <w:jc w:val="center"/>
        <w:rPr>
          <w:sz w:val="32"/>
          <w:szCs w:val="32"/>
          <w:lang w:val="it-IT"/>
        </w:rPr>
      </w:pPr>
      <w:r w:rsidRPr="000610C0">
        <w:rPr>
          <w:b/>
          <w:bCs/>
          <w:sz w:val="32"/>
          <w:szCs w:val="32"/>
          <w:lang w:val="it-IT"/>
        </w:rPr>
        <w:t xml:space="preserve">Group </w:t>
      </w:r>
      <w:r w:rsidR="0039543E" w:rsidRPr="000610C0">
        <w:rPr>
          <w:b/>
          <w:bCs/>
          <w:sz w:val="32"/>
          <w:szCs w:val="32"/>
          <w:lang w:val="it-IT"/>
        </w:rPr>
        <w:t>31</w:t>
      </w:r>
    </w:p>
    <w:p w14:paraId="1D9FF2D5" w14:textId="77777777" w:rsidR="00E16087" w:rsidRPr="000610C0" w:rsidRDefault="00E16087" w:rsidP="00B62EE6">
      <w:pPr>
        <w:jc w:val="center"/>
        <w:rPr>
          <w:lang w:val="it-IT"/>
        </w:rPr>
      </w:pPr>
    </w:p>
    <w:p w14:paraId="01C9F257" w14:textId="2506A3B8" w:rsidR="007944CF" w:rsidRPr="000610C0" w:rsidRDefault="00FA35C4" w:rsidP="00B62EE6">
      <w:pPr>
        <w:jc w:val="center"/>
        <w:rPr>
          <w:lang w:val="it-IT"/>
        </w:rPr>
      </w:pPr>
      <w:proofErr w:type="spellStart"/>
      <w:r w:rsidRPr="000610C0">
        <w:rPr>
          <w:lang w:val="it-IT"/>
        </w:rPr>
        <w:t>Klimentina</w:t>
      </w:r>
      <w:proofErr w:type="spellEnd"/>
      <w:r w:rsidRPr="000610C0">
        <w:rPr>
          <w:lang w:val="it-IT"/>
        </w:rPr>
        <w:t xml:space="preserve"> </w:t>
      </w:r>
      <w:proofErr w:type="spellStart"/>
      <w:r w:rsidRPr="000610C0">
        <w:rPr>
          <w:lang w:val="it-IT"/>
        </w:rPr>
        <w:t>Gilevska</w:t>
      </w:r>
      <w:proofErr w:type="spellEnd"/>
      <w:r w:rsidR="007944CF" w:rsidRPr="000610C0">
        <w:rPr>
          <w:lang w:val="it-IT"/>
        </w:rPr>
        <w:t>, 20</w:t>
      </w:r>
      <w:r w:rsidRPr="000610C0">
        <w:rPr>
          <w:lang w:val="it-IT"/>
        </w:rPr>
        <w:t>240747</w:t>
      </w:r>
    </w:p>
    <w:p w14:paraId="1E2A8EA4" w14:textId="680B5642" w:rsidR="007944CF" w:rsidRPr="000610C0" w:rsidRDefault="00803448" w:rsidP="00803448">
      <w:pPr>
        <w:jc w:val="center"/>
        <w:rPr>
          <w:lang w:val="it-IT"/>
        </w:rPr>
      </w:pPr>
      <w:r w:rsidRPr="000610C0">
        <w:rPr>
          <w:lang w:val="it-IT"/>
        </w:rPr>
        <w:t xml:space="preserve">André Alexandre </w:t>
      </w:r>
      <w:proofErr w:type="spellStart"/>
      <w:r w:rsidRPr="000610C0">
        <w:rPr>
          <w:lang w:val="it-IT"/>
        </w:rPr>
        <w:t>Loureiro</w:t>
      </w:r>
      <w:proofErr w:type="spellEnd"/>
      <w:r w:rsidRPr="000610C0">
        <w:rPr>
          <w:lang w:val="it-IT"/>
        </w:rPr>
        <w:t xml:space="preserve"> </w:t>
      </w:r>
      <w:proofErr w:type="spellStart"/>
      <w:r w:rsidRPr="000610C0">
        <w:rPr>
          <w:lang w:val="it-IT"/>
        </w:rPr>
        <w:t>Lourenço</w:t>
      </w:r>
      <w:proofErr w:type="spellEnd"/>
      <w:r w:rsidRPr="000610C0">
        <w:rPr>
          <w:lang w:val="it-IT"/>
        </w:rPr>
        <w:t>, 20240743</w:t>
      </w:r>
    </w:p>
    <w:p w14:paraId="7711A053" w14:textId="77777777" w:rsidR="00803448" w:rsidRDefault="00803448" w:rsidP="00803448">
      <w:pPr>
        <w:jc w:val="center"/>
        <w:rPr>
          <w:lang w:val="en-GB"/>
        </w:rPr>
      </w:pPr>
      <w:r w:rsidRPr="00803448">
        <w:rPr>
          <w:lang w:val="en-GB"/>
        </w:rPr>
        <w:t>Matilde de Sousa Loreto Street Domingues</w:t>
      </w:r>
      <w:r>
        <w:rPr>
          <w:lang w:val="en-GB"/>
        </w:rPr>
        <w:t xml:space="preserve">, </w:t>
      </w:r>
      <w:r w:rsidRPr="00803448">
        <w:rPr>
          <w:lang w:val="en-GB"/>
        </w:rPr>
        <w:t>20240523</w:t>
      </w:r>
    </w:p>
    <w:p w14:paraId="39863325" w14:textId="005C11BD" w:rsidR="00B62EE6" w:rsidRDefault="000610C0" w:rsidP="00803448">
      <w:pPr>
        <w:jc w:val="center"/>
        <w:rPr>
          <w:lang w:val="en-GB"/>
        </w:rPr>
      </w:pPr>
      <w:r>
        <w:rPr>
          <w:lang w:val="en-GB"/>
        </w:rPr>
        <w:t>Leonardo Di Caterina</w:t>
      </w:r>
      <w:r w:rsidR="007944CF">
        <w:rPr>
          <w:lang w:val="en-GB"/>
        </w:rPr>
        <w:t xml:space="preserve">, </w:t>
      </w:r>
      <w:r>
        <w:rPr>
          <w:lang w:val="en-GB"/>
        </w:rPr>
        <w:t>20240485</w:t>
      </w:r>
    </w:p>
    <w:p w14:paraId="012319A4" w14:textId="77777777" w:rsidR="00A22B30" w:rsidRDefault="00A22B30" w:rsidP="00A22B30">
      <w:pPr>
        <w:pStyle w:val="Capa"/>
        <w:tabs>
          <w:tab w:val="left" w:pos="3100"/>
        </w:tabs>
        <w:spacing w:after="0"/>
        <w:rPr>
          <w:bCs/>
          <w:szCs w:val="24"/>
        </w:rPr>
      </w:pPr>
    </w:p>
    <w:p w14:paraId="6DB79ADE" w14:textId="7CE02845" w:rsidR="00FE1F0A" w:rsidRPr="0008413D" w:rsidRDefault="00A22B30" w:rsidP="0014365F">
      <w:pPr>
        <w:pStyle w:val="Capa"/>
        <w:tabs>
          <w:tab w:val="left" w:pos="3100"/>
        </w:tabs>
        <w:spacing w:after="0"/>
        <w:rPr>
          <w:bCs/>
          <w:szCs w:val="24"/>
        </w:rPr>
      </w:pPr>
      <w:r w:rsidRPr="007944CF">
        <w:rPr>
          <w:bCs/>
          <w:szCs w:val="24"/>
        </w:rPr>
        <w:t>Fall/Spring Semester 20</w:t>
      </w:r>
      <w:r w:rsidR="0010360F">
        <w:rPr>
          <w:bCs/>
          <w:szCs w:val="24"/>
        </w:rPr>
        <w:t>24</w:t>
      </w:r>
      <w:r w:rsidRPr="007944CF">
        <w:rPr>
          <w:bCs/>
          <w:szCs w:val="24"/>
        </w:rPr>
        <w:t>-20</w:t>
      </w:r>
      <w:r w:rsidR="0014365F">
        <w:rPr>
          <w:bCs/>
          <w:szCs w:val="24"/>
        </w:rPr>
        <w:t>25</w:t>
      </w:r>
      <w:r w:rsidR="00FE1F0A">
        <w:rPr>
          <w:b/>
          <w:bCs/>
          <w:noProof/>
          <w:sz w:val="36"/>
          <w:szCs w:val="36"/>
        </w:rPr>
        <w:br w:type="page"/>
      </w:r>
    </w:p>
    <w:p w14:paraId="09C70287" w14:textId="77777777" w:rsidR="00467B9F" w:rsidRDefault="00467B9F" w:rsidP="00467B9F">
      <w:pPr>
        <w:rPr>
          <w:lang w:eastAsia="pt-PT"/>
        </w:rPr>
      </w:pPr>
    </w:p>
    <w:sdt>
      <w:sdtPr>
        <w:rPr>
          <w:rFonts w:ascii="Calibri" w:eastAsia="Calibri" w:hAnsi="Calibri"/>
          <w:b w:val="0"/>
          <w:bCs w:val="0"/>
          <w:color w:val="auto"/>
          <w:sz w:val="36"/>
          <w:szCs w:val="32"/>
        </w:rPr>
        <w:id w:val="-1721587346"/>
        <w:docPartObj>
          <w:docPartGallery w:val="Table of Contents"/>
          <w:docPartUnique/>
        </w:docPartObj>
      </w:sdtPr>
      <w:sdtEndPr>
        <w:rPr>
          <w:noProof/>
          <w:sz w:val="24"/>
          <w:szCs w:val="24"/>
        </w:rPr>
      </w:sdtEndPr>
      <w:sdtContent>
        <w:p w14:paraId="71317229" w14:textId="2E1091AE" w:rsidR="00AB7C1E" w:rsidRPr="00AB7C1E" w:rsidRDefault="00AB7C1E">
          <w:pPr>
            <w:pStyle w:val="TOCHeading"/>
            <w:rPr>
              <w:sz w:val="36"/>
              <w:szCs w:val="32"/>
            </w:rPr>
          </w:pPr>
          <w:r w:rsidRPr="00AB7C1E">
            <w:rPr>
              <w:sz w:val="36"/>
              <w:szCs w:val="32"/>
            </w:rPr>
            <w:t>Table of Contents</w:t>
          </w:r>
        </w:p>
        <w:p w14:paraId="1BAC72B2" w14:textId="11C0DC56" w:rsidR="00AB7C1E" w:rsidRPr="00AB7C1E" w:rsidRDefault="00AB7C1E">
          <w:pPr>
            <w:pStyle w:val="TOC1"/>
            <w:rPr>
              <w:rFonts w:asciiTheme="minorHAnsi" w:eastAsiaTheme="minorEastAsia" w:hAnsiTheme="minorHAnsi" w:cstheme="minorBidi"/>
              <w:kern w:val="2"/>
              <w:sz w:val="28"/>
              <w:szCs w:val="28"/>
              <w:lang w:eastAsia="en-US"/>
              <w14:ligatures w14:val="standardContextual"/>
            </w:rPr>
          </w:pPr>
          <w:r w:rsidRPr="00AB7C1E">
            <w:rPr>
              <w:sz w:val="24"/>
              <w:szCs w:val="28"/>
            </w:rPr>
            <w:fldChar w:fldCharType="begin"/>
          </w:r>
          <w:r w:rsidRPr="00AB7C1E">
            <w:rPr>
              <w:sz w:val="24"/>
              <w:szCs w:val="28"/>
            </w:rPr>
            <w:instrText xml:space="preserve"> TOC \o "1-3" \h \z \u </w:instrText>
          </w:r>
          <w:r w:rsidRPr="00AB7C1E">
            <w:rPr>
              <w:sz w:val="24"/>
              <w:szCs w:val="28"/>
            </w:rPr>
            <w:fldChar w:fldCharType="separate"/>
          </w:r>
          <w:hyperlink w:anchor="_Toc181305379" w:history="1">
            <w:r w:rsidRPr="00AB7C1E">
              <w:rPr>
                <w:rStyle w:val="Hyperlink"/>
                <w:sz w:val="24"/>
                <w:szCs w:val="28"/>
              </w:rPr>
              <w:t>1.</w:t>
            </w:r>
            <w:r w:rsidRPr="00AB7C1E">
              <w:rPr>
                <w:rFonts w:asciiTheme="minorHAnsi" w:eastAsiaTheme="minorEastAsia" w:hAnsiTheme="minorHAnsi" w:cstheme="minorBidi"/>
                <w:kern w:val="2"/>
                <w:sz w:val="28"/>
                <w:szCs w:val="28"/>
                <w:lang w:eastAsia="en-US"/>
                <w14:ligatures w14:val="standardContextual"/>
              </w:rPr>
              <w:tab/>
            </w:r>
            <w:r w:rsidRPr="00AB7C1E">
              <w:rPr>
                <w:rStyle w:val="Hyperlink"/>
                <w:sz w:val="24"/>
                <w:szCs w:val="28"/>
              </w:rPr>
              <w:t>Introduction</w:t>
            </w:r>
            <w:r w:rsidRPr="00AB7C1E">
              <w:rPr>
                <w:webHidden/>
                <w:sz w:val="24"/>
                <w:szCs w:val="28"/>
              </w:rPr>
              <w:tab/>
            </w:r>
            <w:r w:rsidRPr="00AB7C1E">
              <w:rPr>
                <w:webHidden/>
                <w:sz w:val="24"/>
                <w:szCs w:val="28"/>
              </w:rPr>
              <w:fldChar w:fldCharType="begin"/>
            </w:r>
            <w:r w:rsidRPr="00AB7C1E">
              <w:rPr>
                <w:webHidden/>
                <w:sz w:val="24"/>
                <w:szCs w:val="28"/>
              </w:rPr>
              <w:instrText xml:space="preserve"> PAGEREF _Toc181305379 \h </w:instrText>
            </w:r>
            <w:r w:rsidRPr="00AB7C1E">
              <w:rPr>
                <w:webHidden/>
                <w:sz w:val="24"/>
                <w:szCs w:val="28"/>
              </w:rPr>
            </w:r>
            <w:r w:rsidRPr="00AB7C1E">
              <w:rPr>
                <w:webHidden/>
                <w:sz w:val="24"/>
                <w:szCs w:val="28"/>
              </w:rPr>
              <w:fldChar w:fldCharType="separate"/>
            </w:r>
            <w:r w:rsidR="003516C4">
              <w:rPr>
                <w:webHidden/>
                <w:sz w:val="24"/>
                <w:szCs w:val="28"/>
              </w:rPr>
              <w:t>1</w:t>
            </w:r>
            <w:r w:rsidRPr="00AB7C1E">
              <w:rPr>
                <w:webHidden/>
                <w:sz w:val="24"/>
                <w:szCs w:val="28"/>
              </w:rPr>
              <w:fldChar w:fldCharType="end"/>
            </w:r>
          </w:hyperlink>
        </w:p>
        <w:p w14:paraId="41B8C904" w14:textId="16F4D7A5" w:rsidR="00AB7C1E" w:rsidRPr="00AB7C1E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8"/>
              <w:szCs w:val="28"/>
              <w:lang w:eastAsia="en-US"/>
              <w14:ligatures w14:val="standardContextual"/>
            </w:rPr>
          </w:pPr>
          <w:hyperlink w:anchor="_Toc181305380" w:history="1">
            <w:r w:rsidR="00AB7C1E" w:rsidRPr="00AB7C1E">
              <w:rPr>
                <w:rStyle w:val="Hyperlink"/>
                <w:sz w:val="24"/>
                <w:szCs w:val="28"/>
              </w:rPr>
              <w:t>2.</w:t>
            </w:r>
            <w:r w:rsidR="00AB7C1E" w:rsidRPr="00AB7C1E">
              <w:rPr>
                <w:rFonts w:asciiTheme="minorHAnsi" w:eastAsiaTheme="minorEastAsia" w:hAnsiTheme="minorHAnsi" w:cstheme="minorBidi"/>
                <w:kern w:val="2"/>
                <w:sz w:val="28"/>
                <w:szCs w:val="28"/>
                <w:lang w:eastAsia="en-US"/>
                <w14:ligatures w14:val="standardContextual"/>
              </w:rPr>
              <w:tab/>
            </w:r>
            <w:r w:rsidR="00AB7C1E" w:rsidRPr="00AB7C1E">
              <w:rPr>
                <w:rStyle w:val="Hyperlink"/>
                <w:sz w:val="24"/>
                <w:szCs w:val="28"/>
              </w:rPr>
              <w:t>Data and variable description</w:t>
            </w:r>
            <w:r w:rsidR="00AB7C1E" w:rsidRPr="00AB7C1E">
              <w:rPr>
                <w:webHidden/>
                <w:sz w:val="24"/>
                <w:szCs w:val="28"/>
              </w:rPr>
              <w:tab/>
            </w:r>
            <w:r w:rsidR="00AB7C1E" w:rsidRPr="00AB7C1E">
              <w:rPr>
                <w:webHidden/>
                <w:sz w:val="24"/>
                <w:szCs w:val="28"/>
              </w:rPr>
              <w:fldChar w:fldCharType="begin"/>
            </w:r>
            <w:r w:rsidR="00AB7C1E" w:rsidRPr="00AB7C1E">
              <w:rPr>
                <w:webHidden/>
                <w:sz w:val="24"/>
                <w:szCs w:val="28"/>
              </w:rPr>
              <w:instrText xml:space="preserve"> PAGEREF _Toc181305380 \h </w:instrText>
            </w:r>
            <w:r w:rsidR="00AB7C1E" w:rsidRPr="00AB7C1E">
              <w:rPr>
                <w:webHidden/>
                <w:sz w:val="24"/>
                <w:szCs w:val="28"/>
              </w:rPr>
            </w:r>
            <w:r w:rsidR="00AB7C1E" w:rsidRPr="00AB7C1E">
              <w:rPr>
                <w:webHidden/>
                <w:sz w:val="24"/>
                <w:szCs w:val="28"/>
              </w:rPr>
              <w:fldChar w:fldCharType="separate"/>
            </w:r>
            <w:r w:rsidR="003516C4">
              <w:rPr>
                <w:webHidden/>
                <w:sz w:val="24"/>
                <w:szCs w:val="28"/>
              </w:rPr>
              <w:t>1</w:t>
            </w:r>
            <w:r w:rsidR="00AB7C1E" w:rsidRPr="00AB7C1E">
              <w:rPr>
                <w:webHidden/>
                <w:sz w:val="24"/>
                <w:szCs w:val="28"/>
              </w:rPr>
              <w:fldChar w:fldCharType="end"/>
            </w:r>
          </w:hyperlink>
        </w:p>
        <w:p w14:paraId="69047AB0" w14:textId="39B2AD56" w:rsidR="00AB7C1E" w:rsidRPr="00AB7C1E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8"/>
              <w:szCs w:val="28"/>
              <w:lang w:eastAsia="en-US"/>
              <w14:ligatures w14:val="standardContextual"/>
            </w:rPr>
          </w:pPr>
          <w:hyperlink w:anchor="_Toc181305381" w:history="1">
            <w:r w:rsidR="00AB7C1E" w:rsidRPr="00AB7C1E">
              <w:rPr>
                <w:rStyle w:val="Hyperlink"/>
                <w:sz w:val="24"/>
                <w:szCs w:val="28"/>
              </w:rPr>
              <w:t>3.</w:t>
            </w:r>
            <w:r w:rsidR="00AB7C1E" w:rsidRPr="00AB7C1E">
              <w:rPr>
                <w:rFonts w:asciiTheme="minorHAnsi" w:eastAsiaTheme="minorEastAsia" w:hAnsiTheme="minorHAnsi" w:cstheme="minorBidi"/>
                <w:kern w:val="2"/>
                <w:sz w:val="28"/>
                <w:szCs w:val="28"/>
                <w:lang w:eastAsia="en-US"/>
                <w14:ligatures w14:val="standardContextual"/>
              </w:rPr>
              <w:tab/>
            </w:r>
            <w:r w:rsidR="00AB7C1E" w:rsidRPr="00AB7C1E">
              <w:rPr>
                <w:rStyle w:val="Hyperlink"/>
                <w:sz w:val="24"/>
                <w:szCs w:val="28"/>
              </w:rPr>
              <w:t>Initial Data exploration</w:t>
            </w:r>
            <w:r w:rsidR="00AB7C1E" w:rsidRPr="00AB7C1E">
              <w:rPr>
                <w:webHidden/>
                <w:sz w:val="24"/>
                <w:szCs w:val="28"/>
              </w:rPr>
              <w:tab/>
            </w:r>
            <w:r w:rsidR="00AB7C1E" w:rsidRPr="00AB7C1E">
              <w:rPr>
                <w:webHidden/>
                <w:sz w:val="24"/>
                <w:szCs w:val="28"/>
              </w:rPr>
              <w:fldChar w:fldCharType="begin"/>
            </w:r>
            <w:r w:rsidR="00AB7C1E" w:rsidRPr="00AB7C1E">
              <w:rPr>
                <w:webHidden/>
                <w:sz w:val="24"/>
                <w:szCs w:val="28"/>
              </w:rPr>
              <w:instrText xml:space="preserve"> PAGEREF _Toc181305381 \h </w:instrText>
            </w:r>
            <w:r w:rsidR="00AB7C1E" w:rsidRPr="00AB7C1E">
              <w:rPr>
                <w:webHidden/>
                <w:sz w:val="24"/>
                <w:szCs w:val="28"/>
              </w:rPr>
            </w:r>
            <w:r w:rsidR="00AB7C1E" w:rsidRPr="00AB7C1E">
              <w:rPr>
                <w:webHidden/>
                <w:sz w:val="24"/>
                <w:szCs w:val="28"/>
              </w:rPr>
              <w:fldChar w:fldCharType="separate"/>
            </w:r>
            <w:r w:rsidR="003516C4">
              <w:rPr>
                <w:webHidden/>
                <w:sz w:val="24"/>
                <w:szCs w:val="28"/>
              </w:rPr>
              <w:t>1</w:t>
            </w:r>
            <w:r w:rsidR="00AB7C1E" w:rsidRPr="00AB7C1E">
              <w:rPr>
                <w:webHidden/>
                <w:sz w:val="24"/>
                <w:szCs w:val="28"/>
              </w:rPr>
              <w:fldChar w:fldCharType="end"/>
            </w:r>
          </w:hyperlink>
        </w:p>
        <w:p w14:paraId="6BE3A2C7" w14:textId="0BDCDEF2" w:rsidR="00AB7C1E" w:rsidRPr="00AB7C1E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8"/>
              <w:szCs w:val="28"/>
              <w:lang w:eastAsia="en-US"/>
              <w14:ligatures w14:val="standardContextual"/>
            </w:rPr>
          </w:pPr>
          <w:hyperlink w:anchor="_Toc181305382" w:history="1">
            <w:r w:rsidR="00AB7C1E" w:rsidRPr="00AB7C1E">
              <w:rPr>
                <w:rStyle w:val="Hyperlink"/>
                <w:sz w:val="24"/>
                <w:szCs w:val="28"/>
              </w:rPr>
              <w:t>4.</w:t>
            </w:r>
            <w:r w:rsidR="00AB7C1E" w:rsidRPr="00AB7C1E">
              <w:rPr>
                <w:rFonts w:asciiTheme="minorHAnsi" w:eastAsiaTheme="minorEastAsia" w:hAnsiTheme="minorHAnsi" w:cstheme="minorBidi"/>
                <w:kern w:val="2"/>
                <w:sz w:val="28"/>
                <w:szCs w:val="28"/>
                <w:lang w:eastAsia="en-US"/>
                <w14:ligatures w14:val="standardContextual"/>
              </w:rPr>
              <w:tab/>
            </w:r>
            <w:r w:rsidR="00AB7C1E" w:rsidRPr="00AB7C1E">
              <w:rPr>
                <w:rStyle w:val="Hyperlink"/>
                <w:sz w:val="24"/>
                <w:szCs w:val="28"/>
              </w:rPr>
              <w:t>Data preprocessing</w:t>
            </w:r>
            <w:r w:rsidR="00AB7C1E" w:rsidRPr="00AB7C1E">
              <w:rPr>
                <w:webHidden/>
                <w:sz w:val="24"/>
                <w:szCs w:val="28"/>
              </w:rPr>
              <w:tab/>
            </w:r>
            <w:r w:rsidR="00AB7C1E" w:rsidRPr="00AB7C1E">
              <w:rPr>
                <w:webHidden/>
                <w:sz w:val="24"/>
                <w:szCs w:val="28"/>
              </w:rPr>
              <w:fldChar w:fldCharType="begin"/>
            </w:r>
            <w:r w:rsidR="00AB7C1E" w:rsidRPr="00AB7C1E">
              <w:rPr>
                <w:webHidden/>
                <w:sz w:val="24"/>
                <w:szCs w:val="28"/>
              </w:rPr>
              <w:instrText xml:space="preserve"> PAGEREF _Toc181305382 \h </w:instrText>
            </w:r>
            <w:r w:rsidR="00AB7C1E" w:rsidRPr="00AB7C1E">
              <w:rPr>
                <w:webHidden/>
                <w:sz w:val="24"/>
                <w:szCs w:val="28"/>
              </w:rPr>
            </w:r>
            <w:r w:rsidR="00AB7C1E" w:rsidRPr="00AB7C1E">
              <w:rPr>
                <w:webHidden/>
                <w:sz w:val="24"/>
                <w:szCs w:val="28"/>
              </w:rPr>
              <w:fldChar w:fldCharType="separate"/>
            </w:r>
            <w:r w:rsidR="003516C4">
              <w:rPr>
                <w:webHidden/>
                <w:sz w:val="24"/>
                <w:szCs w:val="28"/>
              </w:rPr>
              <w:t>2</w:t>
            </w:r>
            <w:r w:rsidR="00AB7C1E" w:rsidRPr="00AB7C1E">
              <w:rPr>
                <w:webHidden/>
                <w:sz w:val="24"/>
                <w:szCs w:val="28"/>
              </w:rPr>
              <w:fldChar w:fldCharType="end"/>
            </w:r>
          </w:hyperlink>
        </w:p>
        <w:p w14:paraId="16E89B44" w14:textId="4632B0B8" w:rsidR="00AB7C1E" w:rsidRPr="00AB7C1E" w:rsidRDefault="00000000">
          <w:pPr>
            <w:pStyle w:val="TOC3"/>
            <w:rPr>
              <w:rFonts w:asciiTheme="minorHAnsi" w:eastAsiaTheme="minorEastAsia" w:hAnsiTheme="minorHAnsi" w:cstheme="minorBidi"/>
              <w:kern w:val="2"/>
              <w:sz w:val="28"/>
              <w:szCs w:val="28"/>
              <w:lang w:eastAsia="en-US"/>
              <w14:ligatures w14:val="standardContextual"/>
            </w:rPr>
          </w:pPr>
          <w:hyperlink w:anchor="_Toc181305383" w:history="1">
            <w:r w:rsidR="00AB7C1E" w:rsidRPr="00AB7C1E">
              <w:rPr>
                <w:rStyle w:val="Hyperlink"/>
                <w:sz w:val="24"/>
                <w:szCs w:val="28"/>
              </w:rPr>
              <w:t>4.1.1.</w:t>
            </w:r>
            <w:r w:rsidR="00AB7C1E" w:rsidRPr="00AB7C1E">
              <w:rPr>
                <w:rFonts w:asciiTheme="minorHAnsi" w:eastAsiaTheme="minorEastAsia" w:hAnsiTheme="minorHAnsi" w:cstheme="minorBidi"/>
                <w:kern w:val="2"/>
                <w:sz w:val="28"/>
                <w:szCs w:val="28"/>
                <w:lang w:eastAsia="en-US"/>
                <w14:ligatures w14:val="standardContextual"/>
              </w:rPr>
              <w:tab/>
            </w:r>
            <w:r w:rsidR="00AB7C1E" w:rsidRPr="00AB7C1E">
              <w:rPr>
                <w:rStyle w:val="Hyperlink"/>
                <w:sz w:val="24"/>
                <w:szCs w:val="28"/>
              </w:rPr>
              <w:t>Descriptive Statistics</w:t>
            </w:r>
            <w:r w:rsidR="00AB7C1E" w:rsidRPr="00AB7C1E">
              <w:rPr>
                <w:webHidden/>
                <w:sz w:val="24"/>
                <w:szCs w:val="28"/>
              </w:rPr>
              <w:tab/>
            </w:r>
            <w:r w:rsidR="00AB7C1E" w:rsidRPr="00AB7C1E">
              <w:rPr>
                <w:webHidden/>
                <w:sz w:val="24"/>
                <w:szCs w:val="28"/>
              </w:rPr>
              <w:fldChar w:fldCharType="begin"/>
            </w:r>
            <w:r w:rsidR="00AB7C1E" w:rsidRPr="00AB7C1E">
              <w:rPr>
                <w:webHidden/>
                <w:sz w:val="24"/>
                <w:szCs w:val="28"/>
              </w:rPr>
              <w:instrText xml:space="preserve"> PAGEREF _Toc181305383 \h </w:instrText>
            </w:r>
            <w:r w:rsidR="00AB7C1E" w:rsidRPr="00AB7C1E">
              <w:rPr>
                <w:webHidden/>
                <w:sz w:val="24"/>
                <w:szCs w:val="28"/>
              </w:rPr>
            </w:r>
            <w:r w:rsidR="00AB7C1E" w:rsidRPr="00AB7C1E">
              <w:rPr>
                <w:webHidden/>
                <w:sz w:val="24"/>
                <w:szCs w:val="28"/>
              </w:rPr>
              <w:fldChar w:fldCharType="separate"/>
            </w:r>
            <w:r w:rsidR="003516C4">
              <w:rPr>
                <w:webHidden/>
                <w:sz w:val="24"/>
                <w:szCs w:val="28"/>
              </w:rPr>
              <w:t>2</w:t>
            </w:r>
            <w:r w:rsidR="00AB7C1E" w:rsidRPr="00AB7C1E">
              <w:rPr>
                <w:webHidden/>
                <w:sz w:val="24"/>
                <w:szCs w:val="28"/>
              </w:rPr>
              <w:fldChar w:fldCharType="end"/>
            </w:r>
          </w:hyperlink>
        </w:p>
        <w:p w14:paraId="749933A0" w14:textId="53B42A92" w:rsidR="00AB7C1E" w:rsidRPr="00AB7C1E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8"/>
              <w:szCs w:val="28"/>
              <w:lang w:eastAsia="en-US"/>
              <w14:ligatures w14:val="standardContextual"/>
            </w:rPr>
          </w:pPr>
          <w:hyperlink w:anchor="_Toc181305384" w:history="1">
            <w:r w:rsidR="00AB7C1E" w:rsidRPr="00AB7C1E">
              <w:rPr>
                <w:rStyle w:val="Hyperlink"/>
                <w:sz w:val="24"/>
                <w:szCs w:val="28"/>
              </w:rPr>
              <w:t>5.</w:t>
            </w:r>
            <w:r w:rsidR="00AB7C1E" w:rsidRPr="00AB7C1E">
              <w:rPr>
                <w:rFonts w:asciiTheme="minorHAnsi" w:eastAsiaTheme="minorEastAsia" w:hAnsiTheme="minorHAnsi" w:cstheme="minorBidi"/>
                <w:kern w:val="2"/>
                <w:sz w:val="28"/>
                <w:szCs w:val="28"/>
                <w:lang w:eastAsia="en-US"/>
                <w14:ligatures w14:val="standardContextual"/>
              </w:rPr>
              <w:tab/>
            </w:r>
            <w:r w:rsidR="00AB7C1E" w:rsidRPr="00AB7C1E">
              <w:rPr>
                <w:rStyle w:val="Hyperlink"/>
                <w:sz w:val="24"/>
                <w:szCs w:val="28"/>
              </w:rPr>
              <w:t>Added Features</w:t>
            </w:r>
            <w:r w:rsidR="00AB7C1E" w:rsidRPr="00AB7C1E">
              <w:rPr>
                <w:webHidden/>
                <w:sz w:val="24"/>
                <w:szCs w:val="28"/>
              </w:rPr>
              <w:tab/>
            </w:r>
            <w:r w:rsidR="00AB7C1E" w:rsidRPr="00AB7C1E">
              <w:rPr>
                <w:webHidden/>
                <w:sz w:val="24"/>
                <w:szCs w:val="28"/>
              </w:rPr>
              <w:fldChar w:fldCharType="begin"/>
            </w:r>
            <w:r w:rsidR="00AB7C1E" w:rsidRPr="00AB7C1E">
              <w:rPr>
                <w:webHidden/>
                <w:sz w:val="24"/>
                <w:szCs w:val="28"/>
              </w:rPr>
              <w:instrText xml:space="preserve"> PAGEREF _Toc181305384 \h </w:instrText>
            </w:r>
            <w:r w:rsidR="00AB7C1E" w:rsidRPr="00AB7C1E">
              <w:rPr>
                <w:webHidden/>
                <w:sz w:val="24"/>
                <w:szCs w:val="28"/>
              </w:rPr>
            </w:r>
            <w:r w:rsidR="00AB7C1E" w:rsidRPr="00AB7C1E">
              <w:rPr>
                <w:webHidden/>
                <w:sz w:val="24"/>
                <w:szCs w:val="28"/>
              </w:rPr>
              <w:fldChar w:fldCharType="separate"/>
            </w:r>
            <w:r w:rsidR="003516C4">
              <w:rPr>
                <w:webHidden/>
                <w:sz w:val="24"/>
                <w:szCs w:val="28"/>
              </w:rPr>
              <w:t>3</w:t>
            </w:r>
            <w:r w:rsidR="00AB7C1E" w:rsidRPr="00AB7C1E">
              <w:rPr>
                <w:webHidden/>
                <w:sz w:val="24"/>
                <w:szCs w:val="28"/>
              </w:rPr>
              <w:fldChar w:fldCharType="end"/>
            </w:r>
          </w:hyperlink>
        </w:p>
        <w:p w14:paraId="345E7C9C" w14:textId="328576E4" w:rsidR="00AB7C1E" w:rsidRPr="00AB7C1E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8"/>
              <w:szCs w:val="28"/>
              <w:lang w:eastAsia="en-US"/>
              <w14:ligatures w14:val="standardContextual"/>
            </w:rPr>
          </w:pPr>
          <w:hyperlink w:anchor="_Toc181305385" w:history="1">
            <w:r w:rsidR="00AB7C1E" w:rsidRPr="00AB7C1E">
              <w:rPr>
                <w:rStyle w:val="Hyperlink"/>
                <w:sz w:val="24"/>
                <w:szCs w:val="28"/>
              </w:rPr>
              <w:t>6.</w:t>
            </w:r>
            <w:r w:rsidR="00AB7C1E" w:rsidRPr="00AB7C1E">
              <w:rPr>
                <w:rFonts w:asciiTheme="minorHAnsi" w:eastAsiaTheme="minorEastAsia" w:hAnsiTheme="minorHAnsi" w:cstheme="minorBidi"/>
                <w:kern w:val="2"/>
                <w:sz w:val="28"/>
                <w:szCs w:val="28"/>
                <w:lang w:eastAsia="en-US"/>
                <w14:ligatures w14:val="standardContextual"/>
              </w:rPr>
              <w:tab/>
            </w:r>
            <w:r w:rsidR="00AB7C1E" w:rsidRPr="00AB7C1E">
              <w:rPr>
                <w:rStyle w:val="Hyperlink"/>
                <w:sz w:val="24"/>
                <w:szCs w:val="28"/>
              </w:rPr>
              <w:t>Exploratory analysis – Patterns and Relationships</w:t>
            </w:r>
            <w:r w:rsidR="00AB7C1E" w:rsidRPr="00AB7C1E">
              <w:rPr>
                <w:webHidden/>
                <w:sz w:val="24"/>
                <w:szCs w:val="28"/>
              </w:rPr>
              <w:tab/>
            </w:r>
            <w:r w:rsidR="00AB7C1E" w:rsidRPr="00AB7C1E">
              <w:rPr>
                <w:webHidden/>
                <w:sz w:val="24"/>
                <w:szCs w:val="28"/>
              </w:rPr>
              <w:fldChar w:fldCharType="begin"/>
            </w:r>
            <w:r w:rsidR="00AB7C1E" w:rsidRPr="00AB7C1E">
              <w:rPr>
                <w:webHidden/>
                <w:sz w:val="24"/>
                <w:szCs w:val="28"/>
              </w:rPr>
              <w:instrText xml:space="preserve"> PAGEREF _Toc181305385 \h </w:instrText>
            </w:r>
            <w:r w:rsidR="00AB7C1E" w:rsidRPr="00AB7C1E">
              <w:rPr>
                <w:webHidden/>
                <w:sz w:val="24"/>
                <w:szCs w:val="28"/>
              </w:rPr>
            </w:r>
            <w:r w:rsidR="00AB7C1E" w:rsidRPr="00AB7C1E">
              <w:rPr>
                <w:webHidden/>
                <w:sz w:val="24"/>
                <w:szCs w:val="28"/>
              </w:rPr>
              <w:fldChar w:fldCharType="separate"/>
            </w:r>
            <w:r w:rsidR="003516C4">
              <w:rPr>
                <w:webHidden/>
                <w:sz w:val="24"/>
                <w:szCs w:val="28"/>
              </w:rPr>
              <w:t>4</w:t>
            </w:r>
            <w:r w:rsidR="00AB7C1E" w:rsidRPr="00AB7C1E">
              <w:rPr>
                <w:webHidden/>
                <w:sz w:val="24"/>
                <w:szCs w:val="28"/>
              </w:rPr>
              <w:fldChar w:fldCharType="end"/>
            </w:r>
          </w:hyperlink>
        </w:p>
        <w:p w14:paraId="27DF2D56" w14:textId="30A3E3D9" w:rsidR="00AB7C1E" w:rsidRPr="00AB7C1E" w:rsidRDefault="00000000">
          <w:pPr>
            <w:pStyle w:val="TOC3"/>
            <w:rPr>
              <w:rFonts w:asciiTheme="minorHAnsi" w:eastAsiaTheme="minorEastAsia" w:hAnsiTheme="minorHAnsi" w:cstheme="minorBidi"/>
              <w:kern w:val="2"/>
              <w:sz w:val="28"/>
              <w:szCs w:val="28"/>
              <w:lang w:eastAsia="en-US"/>
              <w14:ligatures w14:val="standardContextual"/>
            </w:rPr>
          </w:pPr>
          <w:hyperlink w:anchor="_Toc181305386" w:history="1">
            <w:r w:rsidR="00AB7C1E" w:rsidRPr="00AB7C1E">
              <w:rPr>
                <w:rStyle w:val="Hyperlink"/>
                <w:sz w:val="24"/>
                <w:szCs w:val="28"/>
              </w:rPr>
              <w:t>6.1.1.</w:t>
            </w:r>
            <w:r w:rsidR="00AB7C1E" w:rsidRPr="00AB7C1E">
              <w:rPr>
                <w:rFonts w:asciiTheme="minorHAnsi" w:eastAsiaTheme="minorEastAsia" w:hAnsiTheme="minorHAnsi" w:cstheme="minorBidi"/>
                <w:kern w:val="2"/>
                <w:sz w:val="28"/>
                <w:szCs w:val="28"/>
                <w:lang w:eastAsia="en-US"/>
                <w14:ligatures w14:val="standardContextual"/>
              </w:rPr>
              <w:tab/>
            </w:r>
            <w:r w:rsidR="00AB7C1E" w:rsidRPr="00AB7C1E">
              <w:rPr>
                <w:rStyle w:val="Hyperlink"/>
                <w:sz w:val="24"/>
                <w:szCs w:val="28"/>
              </w:rPr>
              <w:t>Focus on Customer orders throughout the week</w:t>
            </w:r>
            <w:r w:rsidR="00AB7C1E" w:rsidRPr="00AB7C1E">
              <w:rPr>
                <w:webHidden/>
                <w:sz w:val="24"/>
                <w:szCs w:val="28"/>
              </w:rPr>
              <w:tab/>
            </w:r>
            <w:r w:rsidR="00AB7C1E" w:rsidRPr="00AB7C1E">
              <w:rPr>
                <w:webHidden/>
                <w:sz w:val="24"/>
                <w:szCs w:val="28"/>
              </w:rPr>
              <w:fldChar w:fldCharType="begin"/>
            </w:r>
            <w:r w:rsidR="00AB7C1E" w:rsidRPr="00AB7C1E">
              <w:rPr>
                <w:webHidden/>
                <w:sz w:val="24"/>
                <w:szCs w:val="28"/>
              </w:rPr>
              <w:instrText xml:space="preserve"> PAGEREF _Toc181305386 \h </w:instrText>
            </w:r>
            <w:r w:rsidR="00AB7C1E" w:rsidRPr="00AB7C1E">
              <w:rPr>
                <w:webHidden/>
                <w:sz w:val="24"/>
                <w:szCs w:val="28"/>
              </w:rPr>
            </w:r>
            <w:r w:rsidR="00AB7C1E" w:rsidRPr="00AB7C1E">
              <w:rPr>
                <w:webHidden/>
                <w:sz w:val="24"/>
                <w:szCs w:val="28"/>
              </w:rPr>
              <w:fldChar w:fldCharType="separate"/>
            </w:r>
            <w:r w:rsidR="003516C4">
              <w:rPr>
                <w:webHidden/>
                <w:sz w:val="24"/>
                <w:szCs w:val="28"/>
              </w:rPr>
              <w:t>4</w:t>
            </w:r>
            <w:r w:rsidR="00AB7C1E" w:rsidRPr="00AB7C1E">
              <w:rPr>
                <w:webHidden/>
                <w:sz w:val="24"/>
                <w:szCs w:val="28"/>
              </w:rPr>
              <w:fldChar w:fldCharType="end"/>
            </w:r>
          </w:hyperlink>
        </w:p>
        <w:p w14:paraId="37DB0CB7" w14:textId="42ABFB3A" w:rsidR="00AB7C1E" w:rsidRPr="00AB7C1E" w:rsidRDefault="00000000">
          <w:pPr>
            <w:pStyle w:val="TOC3"/>
            <w:rPr>
              <w:rFonts w:asciiTheme="minorHAnsi" w:eastAsiaTheme="minorEastAsia" w:hAnsiTheme="minorHAnsi" w:cstheme="minorBidi"/>
              <w:kern w:val="2"/>
              <w:sz w:val="28"/>
              <w:szCs w:val="28"/>
              <w:lang w:eastAsia="en-US"/>
              <w14:ligatures w14:val="standardContextual"/>
            </w:rPr>
          </w:pPr>
          <w:hyperlink w:anchor="_Toc181305387" w:history="1">
            <w:r w:rsidR="00AB7C1E" w:rsidRPr="00AB7C1E">
              <w:rPr>
                <w:rStyle w:val="Hyperlink"/>
                <w:sz w:val="24"/>
                <w:szCs w:val="28"/>
              </w:rPr>
              <w:t>6.1.2.</w:t>
            </w:r>
            <w:r w:rsidR="00AB7C1E" w:rsidRPr="00AB7C1E">
              <w:rPr>
                <w:rFonts w:asciiTheme="minorHAnsi" w:eastAsiaTheme="minorEastAsia" w:hAnsiTheme="minorHAnsi" w:cstheme="minorBidi"/>
                <w:kern w:val="2"/>
                <w:sz w:val="28"/>
                <w:szCs w:val="28"/>
                <w:lang w:eastAsia="en-US"/>
                <w14:ligatures w14:val="standardContextual"/>
              </w:rPr>
              <w:tab/>
            </w:r>
            <w:r w:rsidR="00AB7C1E" w:rsidRPr="00AB7C1E">
              <w:rPr>
                <w:rStyle w:val="Hyperlink"/>
                <w:sz w:val="24"/>
                <w:szCs w:val="28"/>
              </w:rPr>
              <w:t>Focus on Customer Orders Throughout the Day</w:t>
            </w:r>
            <w:r w:rsidR="00AB7C1E" w:rsidRPr="00AB7C1E">
              <w:rPr>
                <w:webHidden/>
                <w:sz w:val="24"/>
                <w:szCs w:val="28"/>
              </w:rPr>
              <w:tab/>
            </w:r>
            <w:r w:rsidR="00AB7C1E" w:rsidRPr="00AB7C1E">
              <w:rPr>
                <w:webHidden/>
                <w:sz w:val="24"/>
                <w:szCs w:val="28"/>
              </w:rPr>
              <w:fldChar w:fldCharType="begin"/>
            </w:r>
            <w:r w:rsidR="00AB7C1E" w:rsidRPr="00AB7C1E">
              <w:rPr>
                <w:webHidden/>
                <w:sz w:val="24"/>
                <w:szCs w:val="28"/>
              </w:rPr>
              <w:instrText xml:space="preserve"> PAGEREF _Toc181305387 \h </w:instrText>
            </w:r>
            <w:r w:rsidR="00AB7C1E" w:rsidRPr="00AB7C1E">
              <w:rPr>
                <w:webHidden/>
                <w:sz w:val="24"/>
                <w:szCs w:val="28"/>
              </w:rPr>
            </w:r>
            <w:r w:rsidR="00AB7C1E" w:rsidRPr="00AB7C1E">
              <w:rPr>
                <w:webHidden/>
                <w:sz w:val="24"/>
                <w:szCs w:val="28"/>
              </w:rPr>
              <w:fldChar w:fldCharType="separate"/>
            </w:r>
            <w:r w:rsidR="003516C4">
              <w:rPr>
                <w:webHidden/>
                <w:sz w:val="24"/>
                <w:szCs w:val="28"/>
              </w:rPr>
              <w:t>4</w:t>
            </w:r>
            <w:r w:rsidR="00AB7C1E" w:rsidRPr="00AB7C1E">
              <w:rPr>
                <w:webHidden/>
                <w:sz w:val="24"/>
                <w:szCs w:val="28"/>
              </w:rPr>
              <w:fldChar w:fldCharType="end"/>
            </w:r>
          </w:hyperlink>
        </w:p>
        <w:p w14:paraId="6983A577" w14:textId="3926C4B7" w:rsidR="00AB7C1E" w:rsidRPr="00AB7C1E" w:rsidRDefault="00000000">
          <w:pPr>
            <w:pStyle w:val="TOC3"/>
            <w:rPr>
              <w:rFonts w:asciiTheme="minorHAnsi" w:eastAsiaTheme="minorEastAsia" w:hAnsiTheme="minorHAnsi" w:cstheme="minorBidi"/>
              <w:kern w:val="2"/>
              <w:sz w:val="28"/>
              <w:szCs w:val="28"/>
              <w:lang w:eastAsia="en-US"/>
              <w14:ligatures w14:val="standardContextual"/>
            </w:rPr>
          </w:pPr>
          <w:hyperlink w:anchor="_Toc181305388" w:history="1">
            <w:r w:rsidR="00AB7C1E" w:rsidRPr="00AB7C1E">
              <w:rPr>
                <w:rStyle w:val="Hyperlink"/>
                <w:sz w:val="24"/>
                <w:szCs w:val="28"/>
              </w:rPr>
              <w:t>6.1.3.</w:t>
            </w:r>
            <w:r w:rsidR="00AB7C1E" w:rsidRPr="00AB7C1E">
              <w:rPr>
                <w:rFonts w:asciiTheme="minorHAnsi" w:eastAsiaTheme="minorEastAsia" w:hAnsiTheme="minorHAnsi" w:cstheme="minorBidi"/>
                <w:kern w:val="2"/>
                <w:sz w:val="28"/>
                <w:szCs w:val="28"/>
                <w:lang w:eastAsia="en-US"/>
                <w14:ligatures w14:val="standardContextual"/>
              </w:rPr>
              <w:tab/>
            </w:r>
            <w:r w:rsidR="00AB7C1E" w:rsidRPr="00AB7C1E">
              <w:rPr>
                <w:rStyle w:val="Hyperlink"/>
                <w:sz w:val="24"/>
                <w:szCs w:val="28"/>
              </w:rPr>
              <w:t>Focus on Customer Orders of Particular Cuisines</w:t>
            </w:r>
            <w:r w:rsidR="00AB7C1E" w:rsidRPr="00AB7C1E">
              <w:rPr>
                <w:webHidden/>
                <w:sz w:val="24"/>
                <w:szCs w:val="28"/>
              </w:rPr>
              <w:tab/>
            </w:r>
            <w:r w:rsidR="00AB7C1E" w:rsidRPr="00AB7C1E">
              <w:rPr>
                <w:webHidden/>
                <w:sz w:val="24"/>
                <w:szCs w:val="28"/>
              </w:rPr>
              <w:fldChar w:fldCharType="begin"/>
            </w:r>
            <w:r w:rsidR="00AB7C1E" w:rsidRPr="00AB7C1E">
              <w:rPr>
                <w:webHidden/>
                <w:sz w:val="24"/>
                <w:szCs w:val="28"/>
              </w:rPr>
              <w:instrText xml:space="preserve"> PAGEREF _Toc181305388 \h </w:instrText>
            </w:r>
            <w:r w:rsidR="00AB7C1E" w:rsidRPr="00AB7C1E">
              <w:rPr>
                <w:webHidden/>
                <w:sz w:val="24"/>
                <w:szCs w:val="28"/>
              </w:rPr>
            </w:r>
            <w:r w:rsidR="00AB7C1E" w:rsidRPr="00AB7C1E">
              <w:rPr>
                <w:webHidden/>
                <w:sz w:val="24"/>
                <w:szCs w:val="28"/>
              </w:rPr>
              <w:fldChar w:fldCharType="separate"/>
            </w:r>
            <w:r w:rsidR="003516C4">
              <w:rPr>
                <w:webHidden/>
                <w:sz w:val="24"/>
                <w:szCs w:val="28"/>
              </w:rPr>
              <w:t>5</w:t>
            </w:r>
            <w:r w:rsidR="00AB7C1E" w:rsidRPr="00AB7C1E">
              <w:rPr>
                <w:webHidden/>
                <w:sz w:val="24"/>
                <w:szCs w:val="28"/>
              </w:rPr>
              <w:fldChar w:fldCharType="end"/>
            </w:r>
          </w:hyperlink>
        </w:p>
        <w:p w14:paraId="7A6FB007" w14:textId="2DD7E6BD" w:rsidR="00AB7C1E" w:rsidRPr="00AB7C1E" w:rsidRDefault="00000000">
          <w:pPr>
            <w:pStyle w:val="TOC1"/>
            <w:rPr>
              <w:rFonts w:asciiTheme="minorHAnsi" w:eastAsiaTheme="minorEastAsia" w:hAnsiTheme="minorHAnsi" w:cstheme="minorBidi"/>
              <w:kern w:val="2"/>
              <w:sz w:val="28"/>
              <w:szCs w:val="28"/>
              <w:lang w:eastAsia="en-US"/>
              <w14:ligatures w14:val="standardContextual"/>
            </w:rPr>
          </w:pPr>
          <w:hyperlink w:anchor="_Toc181305389" w:history="1">
            <w:r w:rsidR="00AB7C1E" w:rsidRPr="00AB7C1E">
              <w:rPr>
                <w:rStyle w:val="Hyperlink"/>
                <w:sz w:val="24"/>
                <w:szCs w:val="28"/>
              </w:rPr>
              <w:t>Appendix</w:t>
            </w:r>
            <w:r w:rsidR="00AB7C1E" w:rsidRPr="00AB7C1E">
              <w:rPr>
                <w:webHidden/>
                <w:sz w:val="24"/>
                <w:szCs w:val="28"/>
              </w:rPr>
              <w:tab/>
            </w:r>
            <w:r w:rsidR="00AB7C1E" w:rsidRPr="00AB7C1E">
              <w:rPr>
                <w:webHidden/>
                <w:sz w:val="24"/>
                <w:szCs w:val="28"/>
              </w:rPr>
              <w:fldChar w:fldCharType="begin"/>
            </w:r>
            <w:r w:rsidR="00AB7C1E" w:rsidRPr="00AB7C1E">
              <w:rPr>
                <w:webHidden/>
                <w:sz w:val="24"/>
                <w:szCs w:val="28"/>
              </w:rPr>
              <w:instrText xml:space="preserve"> PAGEREF _Toc181305389 \h </w:instrText>
            </w:r>
            <w:r w:rsidR="00AB7C1E" w:rsidRPr="00AB7C1E">
              <w:rPr>
                <w:webHidden/>
                <w:sz w:val="24"/>
                <w:szCs w:val="28"/>
              </w:rPr>
            </w:r>
            <w:r w:rsidR="00AB7C1E" w:rsidRPr="00AB7C1E">
              <w:rPr>
                <w:webHidden/>
                <w:sz w:val="24"/>
                <w:szCs w:val="28"/>
              </w:rPr>
              <w:fldChar w:fldCharType="separate"/>
            </w:r>
            <w:r w:rsidR="003516C4">
              <w:rPr>
                <w:webHidden/>
                <w:sz w:val="24"/>
                <w:szCs w:val="28"/>
              </w:rPr>
              <w:t>6</w:t>
            </w:r>
            <w:r w:rsidR="00AB7C1E" w:rsidRPr="00AB7C1E">
              <w:rPr>
                <w:webHidden/>
                <w:sz w:val="24"/>
                <w:szCs w:val="28"/>
              </w:rPr>
              <w:fldChar w:fldCharType="end"/>
            </w:r>
          </w:hyperlink>
        </w:p>
        <w:p w14:paraId="10F5917F" w14:textId="192EA8DB" w:rsidR="00AB7C1E" w:rsidRPr="00AB7C1E" w:rsidRDefault="00AB7C1E">
          <w:pPr>
            <w:rPr>
              <w:sz w:val="24"/>
              <w:szCs w:val="24"/>
            </w:rPr>
          </w:pPr>
          <w:r w:rsidRPr="00AB7C1E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1C9F6D29" w14:textId="3FD2D750" w:rsidR="00467B9F" w:rsidRPr="00467B9F" w:rsidRDefault="00467B9F" w:rsidP="00467B9F">
      <w:pPr>
        <w:rPr>
          <w:lang w:eastAsia="pt-PT"/>
        </w:rPr>
        <w:sectPr w:rsidR="00467B9F" w:rsidRPr="00467B9F" w:rsidSect="00A36B5E">
          <w:footerReference w:type="default" r:id="rId8"/>
          <w:pgSz w:w="11906" w:h="16838"/>
          <w:pgMar w:top="1418" w:right="1418" w:bottom="1418" w:left="1418" w:header="709" w:footer="709" w:gutter="0"/>
          <w:pgNumType w:fmt="lowerRoman" w:start="1"/>
          <w:cols w:space="708"/>
          <w:docGrid w:linePitch="360"/>
        </w:sectPr>
      </w:pPr>
    </w:p>
    <w:p w14:paraId="2B2B77D1" w14:textId="77777777" w:rsidR="00906560" w:rsidRDefault="00906560" w:rsidP="006B75D7">
      <w:pPr>
        <w:pStyle w:val="Heading1"/>
      </w:pPr>
      <w:bookmarkStart w:id="1" w:name="_Toc410990268"/>
      <w:bookmarkStart w:id="2" w:name="_Toc410990280"/>
      <w:bookmarkStart w:id="3" w:name="_Toc412186393"/>
      <w:bookmarkStart w:id="4" w:name="_Toc412186498"/>
      <w:bookmarkStart w:id="5" w:name="_Toc412186523"/>
      <w:bookmarkStart w:id="6" w:name="_Toc412186594"/>
      <w:bookmarkStart w:id="7" w:name="_Toc412186624"/>
      <w:bookmarkStart w:id="8" w:name="_Toc115296802"/>
      <w:bookmarkStart w:id="9" w:name="_Toc136960268"/>
      <w:bookmarkStart w:id="10" w:name="_Toc141959331"/>
      <w:bookmarkStart w:id="11" w:name="_Toc181305029"/>
      <w:bookmarkStart w:id="12" w:name="_Toc181305230"/>
      <w:bookmarkStart w:id="13" w:name="_Toc181305259"/>
      <w:bookmarkStart w:id="14" w:name="_Toc181305379"/>
      <w:r>
        <w:lastRenderedPageBreak/>
        <w:t>Introduction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p>
    <w:p w14:paraId="69D95AF7" w14:textId="46A90E84" w:rsidR="00882A50" w:rsidRDefault="00997DB0" w:rsidP="00F47100">
      <w:pPr>
        <w:rPr>
          <w:lang w:eastAsia="pt-PT"/>
        </w:rPr>
      </w:pPr>
      <w:r>
        <w:rPr>
          <w:lang w:eastAsia="pt-PT"/>
        </w:rPr>
        <w:t xml:space="preserve">The purpose of this project is to </w:t>
      </w:r>
      <w:r w:rsidRPr="00F47100">
        <w:rPr>
          <w:b/>
          <w:bCs/>
          <w:lang w:eastAsia="pt-PT"/>
        </w:rPr>
        <w:t>utilize all the</w:t>
      </w:r>
      <w:r w:rsidR="00844B03" w:rsidRPr="00F47100">
        <w:rPr>
          <w:b/>
          <w:bCs/>
          <w:lang w:eastAsia="pt-PT"/>
        </w:rPr>
        <w:t xml:space="preserve"> data</w:t>
      </w:r>
      <w:r w:rsidR="00844B03">
        <w:rPr>
          <w:lang w:eastAsia="pt-PT"/>
        </w:rPr>
        <w:t xml:space="preserve"> </w:t>
      </w:r>
      <w:r w:rsidR="00200293">
        <w:rPr>
          <w:lang w:eastAsia="pt-PT"/>
        </w:rPr>
        <w:t>collected</w:t>
      </w:r>
      <w:r w:rsidR="004208B8">
        <w:rPr>
          <w:lang w:eastAsia="pt-PT"/>
        </w:rPr>
        <w:t xml:space="preserve"> </w:t>
      </w:r>
      <w:r w:rsidR="00A1273F">
        <w:rPr>
          <w:lang w:eastAsia="pt-PT"/>
        </w:rPr>
        <w:t>from</w:t>
      </w:r>
      <w:r w:rsidR="008C5F1D">
        <w:rPr>
          <w:lang w:eastAsia="pt-PT"/>
        </w:rPr>
        <w:t xml:space="preserve"> the company </w:t>
      </w:r>
      <w:r w:rsidR="00200293">
        <w:rPr>
          <w:lang w:eastAsia="pt-PT"/>
        </w:rPr>
        <w:t>ABCDEats.inc and</w:t>
      </w:r>
      <w:r w:rsidR="00CC539D">
        <w:rPr>
          <w:lang w:eastAsia="pt-PT"/>
        </w:rPr>
        <w:t xml:space="preserve"> transf</w:t>
      </w:r>
      <w:r w:rsidR="00B81E92">
        <w:rPr>
          <w:lang w:eastAsia="pt-PT"/>
        </w:rPr>
        <w:t>orm</w:t>
      </w:r>
      <w:r w:rsidR="00CC539D">
        <w:rPr>
          <w:lang w:eastAsia="pt-PT"/>
        </w:rPr>
        <w:t xml:space="preserve"> it into </w:t>
      </w:r>
      <w:r w:rsidR="00B81E92" w:rsidRPr="00F47100">
        <w:rPr>
          <w:b/>
          <w:bCs/>
          <w:lang w:eastAsia="pt-PT"/>
        </w:rPr>
        <w:t>meaningful</w:t>
      </w:r>
      <w:r w:rsidR="00CC539D" w:rsidRPr="00F47100">
        <w:rPr>
          <w:b/>
          <w:bCs/>
          <w:lang w:eastAsia="pt-PT"/>
        </w:rPr>
        <w:t xml:space="preserve"> information</w:t>
      </w:r>
      <w:r w:rsidR="00141DD4">
        <w:rPr>
          <w:lang w:eastAsia="pt-PT"/>
        </w:rPr>
        <w:t xml:space="preserve"> </w:t>
      </w:r>
      <w:r w:rsidR="00CC539D">
        <w:rPr>
          <w:lang w:eastAsia="pt-PT"/>
        </w:rPr>
        <w:t xml:space="preserve">to </w:t>
      </w:r>
      <w:r w:rsidR="004208B8">
        <w:rPr>
          <w:lang w:eastAsia="pt-PT"/>
        </w:rPr>
        <w:t>reach</w:t>
      </w:r>
      <w:r w:rsidR="00A1273F">
        <w:rPr>
          <w:lang w:eastAsia="pt-PT"/>
        </w:rPr>
        <w:t xml:space="preserve"> </w:t>
      </w:r>
      <w:r w:rsidR="00D35BE6" w:rsidRPr="00F47100">
        <w:rPr>
          <w:b/>
          <w:bCs/>
          <w:lang w:eastAsia="pt-PT"/>
        </w:rPr>
        <w:t>substantiated conclusions</w:t>
      </w:r>
      <w:r w:rsidR="00B81E92">
        <w:rPr>
          <w:lang w:eastAsia="pt-PT"/>
        </w:rPr>
        <w:t xml:space="preserve">. </w:t>
      </w:r>
      <w:r w:rsidR="00345AFD">
        <w:rPr>
          <w:lang w:eastAsia="pt-PT"/>
        </w:rPr>
        <w:t>In the following report you will find</w:t>
      </w:r>
      <w:r w:rsidR="009109DE">
        <w:rPr>
          <w:lang w:eastAsia="pt-PT"/>
        </w:rPr>
        <w:t xml:space="preserve"> an</w:t>
      </w:r>
      <w:r w:rsidR="00345AFD">
        <w:rPr>
          <w:lang w:eastAsia="pt-PT"/>
        </w:rPr>
        <w:t xml:space="preserve"> </w:t>
      </w:r>
      <w:r w:rsidR="00200293">
        <w:rPr>
          <w:lang w:eastAsia="pt-PT"/>
        </w:rPr>
        <w:t>exploratory analysis and visual representation</w:t>
      </w:r>
      <w:r w:rsidR="009109DE">
        <w:rPr>
          <w:lang w:eastAsia="pt-PT"/>
        </w:rPr>
        <w:t>s</w:t>
      </w:r>
      <w:r w:rsidR="00200293">
        <w:rPr>
          <w:lang w:eastAsia="pt-PT"/>
        </w:rPr>
        <w:t xml:space="preserve"> of</w:t>
      </w:r>
      <w:r w:rsidR="00323FD9">
        <w:rPr>
          <w:lang w:eastAsia="pt-PT"/>
        </w:rPr>
        <w:t xml:space="preserve"> selective parts of the data, which we believe </w:t>
      </w:r>
      <w:r w:rsidR="00323FD9" w:rsidRPr="000278CC">
        <w:rPr>
          <w:b/>
          <w:bCs/>
          <w:lang w:eastAsia="pt-PT"/>
        </w:rPr>
        <w:t xml:space="preserve">show </w:t>
      </w:r>
      <w:r w:rsidR="007F26CC" w:rsidRPr="000278CC">
        <w:rPr>
          <w:b/>
          <w:bCs/>
          <w:lang w:eastAsia="pt-PT"/>
        </w:rPr>
        <w:t>significant patterns of behavior</w:t>
      </w:r>
      <w:r w:rsidR="007F26CC">
        <w:rPr>
          <w:lang w:eastAsia="pt-PT"/>
        </w:rPr>
        <w:t xml:space="preserve"> </w:t>
      </w:r>
      <w:r w:rsidR="000278CC">
        <w:rPr>
          <w:lang w:eastAsia="pt-PT"/>
        </w:rPr>
        <w:t>of the</w:t>
      </w:r>
      <w:r w:rsidR="007F26CC">
        <w:rPr>
          <w:lang w:eastAsia="pt-PT"/>
        </w:rPr>
        <w:t xml:space="preserve"> company’s customers. </w:t>
      </w:r>
      <w:r w:rsidR="00200293">
        <w:rPr>
          <w:lang w:eastAsia="pt-PT"/>
        </w:rPr>
        <w:t xml:space="preserve"> </w:t>
      </w:r>
      <w:r w:rsidR="000278CC">
        <w:rPr>
          <w:lang w:eastAsia="pt-PT"/>
        </w:rPr>
        <w:t xml:space="preserve">ABCDEats.inc </w:t>
      </w:r>
      <w:r w:rsidR="00B50613">
        <w:rPr>
          <w:lang w:eastAsia="pt-PT"/>
        </w:rPr>
        <w:t xml:space="preserve">can use </w:t>
      </w:r>
      <w:r w:rsidR="00727CC9">
        <w:rPr>
          <w:lang w:eastAsia="pt-PT"/>
        </w:rPr>
        <w:t xml:space="preserve">this knowledge </w:t>
      </w:r>
      <w:r w:rsidR="000278CC">
        <w:rPr>
          <w:lang w:eastAsia="pt-PT"/>
        </w:rPr>
        <w:t>to</w:t>
      </w:r>
      <w:r w:rsidR="00727CC9">
        <w:rPr>
          <w:lang w:eastAsia="pt-PT"/>
        </w:rPr>
        <w:t xml:space="preserve"> </w:t>
      </w:r>
      <w:r w:rsidR="000278CC">
        <w:rPr>
          <w:lang w:eastAsia="pt-PT"/>
        </w:rPr>
        <w:t xml:space="preserve">potentially </w:t>
      </w:r>
      <w:r w:rsidR="00727CC9">
        <w:rPr>
          <w:lang w:eastAsia="pt-PT"/>
        </w:rPr>
        <w:t>cut down o</w:t>
      </w:r>
      <w:r w:rsidR="003550AF">
        <w:rPr>
          <w:lang w:eastAsia="pt-PT"/>
        </w:rPr>
        <w:t>perational costs, increas</w:t>
      </w:r>
      <w:r w:rsidR="000278CC">
        <w:rPr>
          <w:lang w:eastAsia="pt-PT"/>
        </w:rPr>
        <w:t xml:space="preserve">e </w:t>
      </w:r>
      <w:r w:rsidR="003550AF">
        <w:rPr>
          <w:lang w:eastAsia="pt-PT"/>
        </w:rPr>
        <w:t>operational efficiency and</w:t>
      </w:r>
      <w:r w:rsidR="00D62E88">
        <w:rPr>
          <w:lang w:eastAsia="pt-PT"/>
        </w:rPr>
        <w:t xml:space="preserve"> extract</w:t>
      </w:r>
      <w:r w:rsidR="003A79AE">
        <w:rPr>
          <w:lang w:eastAsia="pt-PT"/>
        </w:rPr>
        <w:t xml:space="preserve"> </w:t>
      </w:r>
      <w:r w:rsidR="00ED77D9">
        <w:rPr>
          <w:lang w:eastAsia="pt-PT"/>
        </w:rPr>
        <w:t xml:space="preserve">detailed customer characteristics that </w:t>
      </w:r>
      <w:r w:rsidR="00660E64">
        <w:rPr>
          <w:lang w:eastAsia="pt-PT"/>
        </w:rPr>
        <w:t>can help the marketing department</w:t>
      </w:r>
      <w:r w:rsidR="00FB6FC1">
        <w:rPr>
          <w:lang w:eastAsia="pt-PT"/>
        </w:rPr>
        <w:t xml:space="preserve"> in every aspect</w:t>
      </w:r>
      <w:r w:rsidR="00F47100">
        <w:rPr>
          <w:lang w:eastAsia="pt-PT"/>
        </w:rPr>
        <w:t xml:space="preserve"> of it</w:t>
      </w:r>
      <w:r w:rsidR="00FB6FC1">
        <w:rPr>
          <w:lang w:eastAsia="pt-PT"/>
        </w:rPr>
        <w:t>.</w:t>
      </w:r>
    </w:p>
    <w:p w14:paraId="1E890A4C" w14:textId="394AFAB7" w:rsidR="00882A50" w:rsidRDefault="009156F8" w:rsidP="00882A50">
      <w:pPr>
        <w:rPr>
          <w:lang w:eastAsia="pt-PT"/>
        </w:rPr>
      </w:pPr>
      <w:r>
        <w:rPr>
          <w:lang w:eastAsia="pt-PT"/>
        </w:rPr>
        <w:t>In the following report you will find</w:t>
      </w:r>
      <w:r w:rsidR="00F84CAD">
        <w:rPr>
          <w:lang w:eastAsia="pt-PT"/>
        </w:rPr>
        <w:t xml:space="preserve"> a</w:t>
      </w:r>
      <w:r w:rsidR="0013357F">
        <w:rPr>
          <w:lang w:eastAsia="pt-PT"/>
        </w:rPr>
        <w:t xml:space="preserve"> comprehensive explanation of the data</w:t>
      </w:r>
      <w:r w:rsidR="005839FE">
        <w:rPr>
          <w:lang w:eastAsia="pt-PT"/>
        </w:rPr>
        <w:t xml:space="preserve"> and all its components</w:t>
      </w:r>
      <w:r w:rsidR="00ED0BBB">
        <w:rPr>
          <w:lang w:eastAsia="pt-PT"/>
        </w:rPr>
        <w:t xml:space="preserve"> before and after the pre</w:t>
      </w:r>
      <w:r w:rsidR="004C0548">
        <w:rPr>
          <w:lang w:eastAsia="pt-PT"/>
        </w:rPr>
        <w:t>processing</w:t>
      </w:r>
      <w:r w:rsidR="00362D0A">
        <w:rPr>
          <w:lang w:eastAsia="pt-PT"/>
        </w:rPr>
        <w:t xml:space="preserve"> stage</w:t>
      </w:r>
      <w:r w:rsidR="004C0548">
        <w:rPr>
          <w:lang w:eastAsia="pt-PT"/>
        </w:rPr>
        <w:t>. The descriptive stat</w:t>
      </w:r>
      <w:r w:rsidR="00EF65C6">
        <w:rPr>
          <w:lang w:eastAsia="pt-PT"/>
        </w:rPr>
        <w:t xml:space="preserve">istics of the dataset’s variables and added features. Finally, an exploratory analysis </w:t>
      </w:r>
      <w:r w:rsidR="003A0FD3">
        <w:rPr>
          <w:lang w:eastAsia="pt-PT"/>
        </w:rPr>
        <w:t xml:space="preserve">of the patterns and bivariate relationships in the dataset. Please </w:t>
      </w:r>
      <w:r w:rsidR="00293D72">
        <w:rPr>
          <w:lang w:eastAsia="pt-PT"/>
        </w:rPr>
        <w:t>bear in mind</w:t>
      </w:r>
      <w:r w:rsidR="003A0FD3">
        <w:rPr>
          <w:lang w:eastAsia="pt-PT"/>
        </w:rPr>
        <w:t xml:space="preserve"> that </w:t>
      </w:r>
      <w:r w:rsidR="00362D0A">
        <w:rPr>
          <w:lang w:eastAsia="pt-PT"/>
        </w:rPr>
        <w:t>all</w:t>
      </w:r>
      <w:r w:rsidR="003A0FD3">
        <w:rPr>
          <w:lang w:eastAsia="pt-PT"/>
        </w:rPr>
        <w:t xml:space="preserve"> the refe</w:t>
      </w:r>
      <w:r w:rsidR="00CA1715">
        <w:rPr>
          <w:lang w:eastAsia="pt-PT"/>
        </w:rPr>
        <w:t xml:space="preserve">renced </w:t>
      </w:r>
      <w:r w:rsidR="00293D72">
        <w:rPr>
          <w:lang w:eastAsia="pt-PT"/>
        </w:rPr>
        <w:t xml:space="preserve">graphs </w:t>
      </w:r>
      <w:r w:rsidR="00EA76F3">
        <w:rPr>
          <w:lang w:eastAsia="pt-PT"/>
        </w:rPr>
        <w:t>and</w:t>
      </w:r>
      <w:r w:rsidR="00293D72">
        <w:rPr>
          <w:lang w:eastAsia="pt-PT"/>
        </w:rPr>
        <w:t xml:space="preserve"> figures can be found </w:t>
      </w:r>
      <w:r w:rsidR="00EF664C">
        <w:rPr>
          <w:lang w:eastAsia="pt-PT"/>
        </w:rPr>
        <w:t xml:space="preserve">in </w:t>
      </w:r>
      <w:r w:rsidR="00EA76F3">
        <w:rPr>
          <w:lang w:eastAsia="pt-PT"/>
        </w:rPr>
        <w:t>Annex A</w:t>
      </w:r>
      <w:r w:rsidR="00E7319F">
        <w:rPr>
          <w:lang w:eastAsia="pt-PT"/>
        </w:rPr>
        <w:t>.</w:t>
      </w:r>
    </w:p>
    <w:p w14:paraId="44847475" w14:textId="6FDF3A9C" w:rsidR="007142AF" w:rsidRPr="007142AF" w:rsidRDefault="00AD0E4C" w:rsidP="007142AF">
      <w:pPr>
        <w:pStyle w:val="Heading1"/>
      </w:pPr>
      <w:bookmarkStart w:id="15" w:name="_Toc181305030"/>
      <w:bookmarkStart w:id="16" w:name="_Toc181305231"/>
      <w:bookmarkStart w:id="17" w:name="_Toc181305260"/>
      <w:bookmarkStart w:id="18" w:name="_Toc181305380"/>
      <w:r>
        <w:t>Data and variable description</w:t>
      </w:r>
      <w:bookmarkEnd w:id="15"/>
      <w:bookmarkEnd w:id="16"/>
      <w:bookmarkEnd w:id="17"/>
      <w:bookmarkEnd w:id="18"/>
    </w:p>
    <w:p w14:paraId="2C22C3C8" w14:textId="7FEB7AED" w:rsidR="00DD5E9A" w:rsidRDefault="00DD5E9A" w:rsidP="00DD5E9A">
      <w:pPr>
        <w:tabs>
          <w:tab w:val="left" w:pos="3769"/>
        </w:tabs>
      </w:pPr>
      <w:r>
        <w:t xml:space="preserve">Our data consisted of </w:t>
      </w:r>
      <w:r w:rsidRPr="0033043E">
        <w:rPr>
          <w:b/>
          <w:bCs/>
        </w:rPr>
        <w:t>31888 observation</w:t>
      </w:r>
      <w:r>
        <w:t xml:space="preserve">s and </w:t>
      </w:r>
      <w:r w:rsidRPr="0033043E">
        <w:rPr>
          <w:b/>
          <w:bCs/>
        </w:rPr>
        <w:t>56 variables</w:t>
      </w:r>
      <w:r>
        <w:t xml:space="preserve">. Each </w:t>
      </w:r>
      <w:r w:rsidR="00F31662">
        <w:t>observation</w:t>
      </w:r>
      <w:r>
        <w:t xml:space="preserve"> corresponded to a customer of the </w:t>
      </w:r>
      <w:r w:rsidRPr="00557729">
        <w:t>food delivery service</w:t>
      </w:r>
      <w:r>
        <w:t xml:space="preserve"> company ABCDE Eats.</w:t>
      </w:r>
      <w:r w:rsidR="00EA0900">
        <w:t xml:space="preserve"> </w:t>
      </w:r>
      <w:r w:rsidR="009427BF">
        <w:t xml:space="preserve">You can find an overview of all variables </w:t>
      </w:r>
      <w:proofErr w:type="gramStart"/>
      <w:r w:rsidR="004E28DB">
        <w:t xml:space="preserve">in </w:t>
      </w:r>
      <w:r w:rsidR="006606D1">
        <w:t xml:space="preserve"> </w:t>
      </w:r>
      <w:r w:rsidR="00DA4428">
        <w:t>T</w:t>
      </w:r>
      <w:r w:rsidR="006606D1">
        <w:t>able</w:t>
      </w:r>
      <w:proofErr w:type="gramEnd"/>
      <w:r w:rsidR="00DA4428">
        <w:t xml:space="preserve"> 2.1 </w:t>
      </w:r>
      <w:r w:rsidR="00C04B07">
        <w:t xml:space="preserve">below. </w:t>
      </w:r>
      <w:r w:rsidR="00C34C51">
        <w:t xml:space="preserve"> </w:t>
      </w:r>
    </w:p>
    <w:p w14:paraId="5824EBB1" w14:textId="4A037203" w:rsidR="00924973" w:rsidRDefault="007C0C06" w:rsidP="003D3D6E">
      <w:pPr>
        <w:tabs>
          <w:tab w:val="left" w:pos="3769"/>
        </w:tabs>
        <w:jc w:val="center"/>
      </w:pPr>
      <w:r>
        <w:rPr>
          <w:noProof/>
        </w:rPr>
        <w:drawing>
          <wp:inline distT="0" distB="0" distL="0" distR="0" wp14:anchorId="7B16E7E9" wp14:editId="4E2D3886">
            <wp:extent cx="5451231" cy="2214187"/>
            <wp:effectExtent l="0" t="0" r="7620" b="5715"/>
            <wp:docPr id="6519494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1231" cy="2214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1402B" w14:textId="30823D83" w:rsidR="000F696D" w:rsidRDefault="007C0C06" w:rsidP="000F696D">
      <w:pPr>
        <w:pStyle w:val="Caption"/>
        <w:rPr>
          <w:color w:val="auto"/>
          <w:sz w:val="20"/>
          <w:szCs w:val="16"/>
        </w:rPr>
      </w:pPr>
      <w:bookmarkStart w:id="19" w:name="_Toc115296844"/>
      <w:r w:rsidRPr="0026390F">
        <w:rPr>
          <w:color w:val="auto"/>
          <w:sz w:val="20"/>
          <w:szCs w:val="16"/>
        </w:rPr>
        <w:t xml:space="preserve">Table </w:t>
      </w:r>
      <w:r w:rsidR="00B76E30">
        <w:rPr>
          <w:color w:val="auto"/>
          <w:sz w:val="20"/>
          <w:szCs w:val="16"/>
        </w:rPr>
        <w:t>2</w:t>
      </w:r>
      <w:r w:rsidR="00B80215">
        <w:rPr>
          <w:color w:val="auto"/>
          <w:sz w:val="20"/>
          <w:szCs w:val="16"/>
        </w:rPr>
        <w:t>.</w:t>
      </w:r>
      <w:r w:rsidRPr="0026390F">
        <w:rPr>
          <w:color w:val="auto"/>
          <w:sz w:val="20"/>
          <w:szCs w:val="16"/>
        </w:rPr>
        <w:t>1</w:t>
      </w:r>
      <w:r w:rsidR="00006729" w:rsidRPr="0026390F">
        <w:rPr>
          <w:color w:val="auto"/>
          <w:sz w:val="20"/>
          <w:szCs w:val="16"/>
        </w:rPr>
        <w:t xml:space="preserve"> </w:t>
      </w:r>
      <w:r w:rsidR="007C6E61" w:rsidRPr="0026390F">
        <w:rPr>
          <w:color w:val="auto"/>
          <w:sz w:val="20"/>
          <w:szCs w:val="16"/>
        </w:rPr>
        <w:t>–</w:t>
      </w:r>
      <w:r w:rsidR="00006729" w:rsidRPr="0026390F">
        <w:rPr>
          <w:color w:val="auto"/>
          <w:sz w:val="20"/>
          <w:szCs w:val="16"/>
        </w:rPr>
        <w:t xml:space="preserve"> </w:t>
      </w:r>
      <w:r w:rsidR="007C6E61" w:rsidRPr="0026390F">
        <w:rPr>
          <w:color w:val="auto"/>
          <w:sz w:val="20"/>
          <w:szCs w:val="16"/>
        </w:rPr>
        <w:t>Dataset Variable</w:t>
      </w:r>
      <w:r w:rsidR="0026390F" w:rsidRPr="0026390F">
        <w:rPr>
          <w:color w:val="auto"/>
          <w:sz w:val="20"/>
          <w:szCs w:val="16"/>
        </w:rPr>
        <w:t xml:space="preserve"> Description</w:t>
      </w:r>
    </w:p>
    <w:p w14:paraId="603E0CEE" w14:textId="77777777" w:rsidR="00B76E30" w:rsidRDefault="00B76E30" w:rsidP="00B76E30">
      <w:pPr>
        <w:pStyle w:val="Heading1"/>
      </w:pPr>
      <w:bookmarkStart w:id="20" w:name="_Toc181305031"/>
      <w:bookmarkStart w:id="21" w:name="_Toc181305232"/>
      <w:bookmarkStart w:id="22" w:name="_Toc181305261"/>
      <w:bookmarkStart w:id="23" w:name="_Toc181305381"/>
      <w:r>
        <w:t>Initial Data exploration</w:t>
      </w:r>
      <w:bookmarkEnd w:id="20"/>
      <w:bookmarkEnd w:id="21"/>
      <w:bookmarkEnd w:id="22"/>
      <w:bookmarkEnd w:id="23"/>
      <w:r>
        <w:t xml:space="preserve"> </w:t>
      </w:r>
    </w:p>
    <w:p w14:paraId="24DF4458" w14:textId="737648E9" w:rsidR="00C209C2" w:rsidRDefault="00EE7D8E" w:rsidP="008935DC">
      <w:pPr>
        <w:tabs>
          <w:tab w:val="center" w:pos="4535"/>
        </w:tabs>
      </w:pPr>
      <w:r>
        <w:rPr>
          <w:lang w:eastAsia="pt-PT"/>
        </w:rPr>
        <w:t xml:space="preserve">The </w:t>
      </w:r>
      <w:r w:rsidR="006027EE">
        <w:rPr>
          <w:lang w:eastAsia="pt-PT"/>
        </w:rPr>
        <w:t xml:space="preserve">given </w:t>
      </w:r>
      <w:r>
        <w:rPr>
          <w:lang w:eastAsia="pt-PT"/>
        </w:rPr>
        <w:t xml:space="preserve">dataset </w:t>
      </w:r>
      <w:r w:rsidR="00FD2396">
        <w:rPr>
          <w:lang w:eastAsia="pt-PT"/>
        </w:rPr>
        <w:t>contains</w:t>
      </w:r>
      <w:r w:rsidR="00FF7807">
        <w:rPr>
          <w:lang w:eastAsia="pt-PT"/>
        </w:rPr>
        <w:t xml:space="preserve"> customer ID</w:t>
      </w:r>
      <w:r w:rsidR="00411243">
        <w:rPr>
          <w:lang w:eastAsia="pt-PT"/>
        </w:rPr>
        <w:t>s with its respective variables</w:t>
      </w:r>
      <w:r w:rsidR="00C92E7A">
        <w:rPr>
          <w:lang w:eastAsia="pt-PT"/>
        </w:rPr>
        <w:t xml:space="preserve">. </w:t>
      </w:r>
      <w:r w:rsidR="00F25B10">
        <w:rPr>
          <w:lang w:eastAsia="pt-PT"/>
        </w:rPr>
        <w:t>There are</w:t>
      </w:r>
      <w:r w:rsidR="00C92E7A">
        <w:rPr>
          <w:lang w:eastAsia="pt-PT"/>
        </w:rPr>
        <w:t xml:space="preserve"> categori</w:t>
      </w:r>
      <w:r w:rsidR="00073BB5">
        <w:rPr>
          <w:lang w:eastAsia="pt-PT"/>
        </w:rPr>
        <w:t xml:space="preserve">cal and </w:t>
      </w:r>
      <w:r w:rsidR="008935DC">
        <w:rPr>
          <w:lang w:eastAsia="pt-PT"/>
        </w:rPr>
        <w:t>numerical</w:t>
      </w:r>
      <w:r w:rsidR="00073BB5">
        <w:rPr>
          <w:lang w:eastAsia="pt-PT"/>
        </w:rPr>
        <w:t xml:space="preserve"> variables which the </w:t>
      </w:r>
      <w:r w:rsidR="00CB29EA">
        <w:rPr>
          <w:lang w:eastAsia="pt-PT"/>
        </w:rPr>
        <w:t>payment method, promotions used, weekly and da</w:t>
      </w:r>
      <w:r w:rsidR="00C34C51">
        <w:rPr>
          <w:lang w:eastAsia="pt-PT"/>
        </w:rPr>
        <w:t xml:space="preserve">ily order routine </w:t>
      </w:r>
      <w:r w:rsidR="00073BB5">
        <w:rPr>
          <w:lang w:eastAsia="pt-PT"/>
        </w:rPr>
        <w:t xml:space="preserve">of </w:t>
      </w:r>
      <w:r w:rsidR="00073BB5" w:rsidRPr="0033043E">
        <w:rPr>
          <w:b/>
          <w:bCs/>
        </w:rPr>
        <w:t>31888</w:t>
      </w:r>
      <w:r w:rsidR="00073BB5">
        <w:rPr>
          <w:b/>
          <w:bCs/>
        </w:rPr>
        <w:t xml:space="preserve"> customers</w:t>
      </w:r>
      <w:r w:rsidR="00FE57C1">
        <w:rPr>
          <w:b/>
          <w:bCs/>
        </w:rPr>
        <w:t xml:space="preserve"> </w:t>
      </w:r>
      <w:r w:rsidR="003A0C6F">
        <w:rPr>
          <w:b/>
          <w:bCs/>
        </w:rPr>
        <w:t>over</w:t>
      </w:r>
      <w:r w:rsidR="00FE57C1">
        <w:t xml:space="preserve"> a </w:t>
      </w:r>
      <w:r w:rsidR="0068546A">
        <w:t>90-day</w:t>
      </w:r>
      <w:r w:rsidR="00F21C4D">
        <w:t xml:space="preserve"> period</w:t>
      </w:r>
      <w:r w:rsidR="009B06AA">
        <w:t>.</w:t>
      </w:r>
      <w:r w:rsidR="00595CD1">
        <w:t xml:space="preserve"> A monetary value of</w:t>
      </w:r>
      <w:r w:rsidR="00685A26">
        <w:t xml:space="preserve"> </w:t>
      </w:r>
      <w:r w:rsidR="00736862">
        <w:t>122</w:t>
      </w:r>
      <w:r w:rsidR="003F669C">
        <w:t>068.44 was</w:t>
      </w:r>
      <w:r w:rsidR="00146C13">
        <w:t xml:space="preserve"> spent </w:t>
      </w:r>
      <w:r w:rsidR="00595CD1">
        <w:t>across</w:t>
      </w:r>
      <w:r w:rsidR="00146C13">
        <w:t xml:space="preserve"> 139263 orders</w:t>
      </w:r>
      <w:r w:rsidR="003F669C">
        <w:t xml:space="preserve"> </w:t>
      </w:r>
      <w:r w:rsidR="00595CD1">
        <w:t>choosing</w:t>
      </w:r>
      <w:r w:rsidR="008F0B5E">
        <w:t xml:space="preserve"> between</w:t>
      </w:r>
      <w:r w:rsidR="00595CD1">
        <w:t xml:space="preserve"> </w:t>
      </w:r>
      <w:r w:rsidR="000168C1">
        <w:t xml:space="preserve">15 types of cuisines </w:t>
      </w:r>
      <w:r w:rsidR="008F0B5E">
        <w:t xml:space="preserve">provided </w:t>
      </w:r>
      <w:r w:rsidR="008F0B5E" w:rsidRPr="00E9722D">
        <w:t xml:space="preserve">by </w:t>
      </w:r>
      <w:r w:rsidR="00BE12D9" w:rsidRPr="00E9722D">
        <w:t>at least 41</w:t>
      </w:r>
      <w:r w:rsidR="008F0B5E" w:rsidRPr="00E9722D">
        <w:t xml:space="preserve"> </w:t>
      </w:r>
      <w:r w:rsidR="00F43643" w:rsidRPr="00E9722D">
        <w:t>vendors</w:t>
      </w:r>
      <w:r w:rsidR="00C209C2" w:rsidRPr="00E9722D">
        <w:t>,</w:t>
      </w:r>
      <w:r w:rsidR="00C209C2">
        <w:t xml:space="preserve"> some of which are chain restaurants</w:t>
      </w:r>
      <w:r w:rsidR="00F43643">
        <w:t>. All customers are spread over</w:t>
      </w:r>
      <w:r w:rsidR="009377B9">
        <w:t xml:space="preserve"> 8 different</w:t>
      </w:r>
      <w:r w:rsidR="000168C1">
        <w:t xml:space="preserve"> regions </w:t>
      </w:r>
      <w:r w:rsidR="00F21C4D">
        <w:t>(over 3</w:t>
      </w:r>
      <w:r w:rsidR="00F721D4">
        <w:t xml:space="preserve"> different</w:t>
      </w:r>
      <w:r w:rsidR="00F21C4D">
        <w:t xml:space="preserve"> cities)</w:t>
      </w:r>
      <w:r w:rsidR="000168C1">
        <w:t xml:space="preserve">.  </w:t>
      </w:r>
    </w:p>
    <w:p w14:paraId="36DD2FBA" w14:textId="6C6F3EC1" w:rsidR="00C209C2" w:rsidRPr="00144C92" w:rsidRDefault="0031670E" w:rsidP="008935DC">
      <w:pPr>
        <w:tabs>
          <w:tab w:val="center" w:pos="4535"/>
        </w:tabs>
        <w:rPr>
          <w:i/>
          <w:iCs/>
        </w:rPr>
      </w:pPr>
      <w:r>
        <w:t xml:space="preserve">The raw data contains </w:t>
      </w:r>
      <w:r w:rsidR="002D540D">
        <w:t xml:space="preserve">1998 </w:t>
      </w:r>
      <w:proofErr w:type="spellStart"/>
      <w:r w:rsidR="002D540D">
        <w:t>NaNs</w:t>
      </w:r>
      <w:proofErr w:type="spellEnd"/>
      <w:r w:rsidR="002D540D">
        <w:t xml:space="preserve"> spread across</w:t>
      </w:r>
      <w:r w:rsidR="000B42E7">
        <w:t xml:space="preserve"> the variables:</w:t>
      </w:r>
      <w:r w:rsidR="002D540D">
        <w:t xml:space="preserve"> </w:t>
      </w:r>
      <w:proofErr w:type="spellStart"/>
      <w:r w:rsidR="00C46902">
        <w:rPr>
          <w:i/>
          <w:iCs/>
        </w:rPr>
        <w:t>first_order</w:t>
      </w:r>
      <w:proofErr w:type="spellEnd"/>
      <w:r w:rsidR="00C46902">
        <w:rPr>
          <w:i/>
          <w:iCs/>
        </w:rPr>
        <w:t xml:space="preserve"> (5%), </w:t>
      </w:r>
      <w:proofErr w:type="spellStart"/>
      <w:r w:rsidR="002D540D">
        <w:rPr>
          <w:i/>
          <w:iCs/>
        </w:rPr>
        <w:t>customer_age</w:t>
      </w:r>
      <w:proofErr w:type="spellEnd"/>
      <w:r w:rsidR="00C57ADE">
        <w:rPr>
          <w:i/>
          <w:iCs/>
        </w:rPr>
        <w:t xml:space="preserve"> (36%)</w:t>
      </w:r>
      <w:r w:rsidR="002D540D">
        <w:rPr>
          <w:i/>
          <w:iCs/>
        </w:rPr>
        <w:t xml:space="preserve">, </w:t>
      </w:r>
      <w:r w:rsidR="00572278">
        <w:rPr>
          <w:i/>
          <w:iCs/>
        </w:rPr>
        <w:t>and HR</w:t>
      </w:r>
      <w:r w:rsidR="001A3A90">
        <w:rPr>
          <w:i/>
          <w:iCs/>
        </w:rPr>
        <w:t>_</w:t>
      </w:r>
      <w:r w:rsidR="00572278">
        <w:rPr>
          <w:i/>
          <w:iCs/>
        </w:rPr>
        <w:t>0</w:t>
      </w:r>
      <w:r w:rsidR="0081150C">
        <w:rPr>
          <w:i/>
          <w:iCs/>
        </w:rPr>
        <w:t>(5</w:t>
      </w:r>
      <w:r w:rsidR="00C46902">
        <w:rPr>
          <w:i/>
          <w:iCs/>
        </w:rPr>
        <w:t>8</w:t>
      </w:r>
      <w:proofErr w:type="gramStart"/>
      <w:r w:rsidR="0081150C" w:rsidRPr="00791C8D">
        <w:rPr>
          <w:i/>
          <w:iCs/>
        </w:rPr>
        <w:t>%)</w:t>
      </w:r>
      <w:r w:rsidR="00EA6292" w:rsidRPr="00791C8D">
        <w:rPr>
          <w:i/>
          <w:iCs/>
        </w:rPr>
        <w:t>(</w:t>
      </w:r>
      <w:proofErr w:type="gramEnd"/>
      <w:r w:rsidR="00BA15E6">
        <w:rPr>
          <w:i/>
          <w:iCs/>
        </w:rPr>
        <w:t>Figure 1, Appendix</w:t>
      </w:r>
      <w:r w:rsidR="00791C8D" w:rsidRPr="00BA15E6">
        <w:rPr>
          <w:i/>
          <w:iCs/>
        </w:rPr>
        <w:t>)</w:t>
      </w:r>
      <w:r w:rsidR="00572278" w:rsidRPr="00BA15E6">
        <w:rPr>
          <w:i/>
          <w:iCs/>
        </w:rPr>
        <w:t>.</w:t>
      </w:r>
      <w:r w:rsidR="00572278">
        <w:rPr>
          <w:i/>
          <w:iCs/>
        </w:rPr>
        <w:t xml:space="preserve"> </w:t>
      </w:r>
      <w:r w:rsidR="00BF3838">
        <w:t xml:space="preserve">However, with a more </w:t>
      </w:r>
      <w:r w:rsidR="00EB49B0">
        <w:t>in-depth</w:t>
      </w:r>
      <w:r w:rsidR="00BF3838">
        <w:t xml:space="preserve"> analysis</w:t>
      </w:r>
      <w:r w:rsidR="00EB49B0">
        <w:t>,</w:t>
      </w:r>
      <w:r w:rsidR="00BF3838">
        <w:t xml:space="preserve"> we can notice missing values in </w:t>
      </w:r>
      <w:proofErr w:type="spellStart"/>
      <w:r w:rsidR="00645E86">
        <w:rPr>
          <w:i/>
          <w:iCs/>
        </w:rPr>
        <w:t>last_promo</w:t>
      </w:r>
      <w:proofErr w:type="spellEnd"/>
      <w:r w:rsidR="009276A7">
        <w:t xml:space="preserve"> </w:t>
      </w:r>
      <w:r w:rsidR="00645E86">
        <w:t xml:space="preserve">and </w:t>
      </w:r>
      <w:proofErr w:type="spellStart"/>
      <w:r w:rsidR="00645E86">
        <w:rPr>
          <w:i/>
          <w:iCs/>
        </w:rPr>
        <w:t>customer_region</w:t>
      </w:r>
      <w:proofErr w:type="spellEnd"/>
      <w:r w:rsidR="00CC3BEB">
        <w:rPr>
          <w:i/>
          <w:iCs/>
        </w:rPr>
        <w:t xml:space="preserve"> </w:t>
      </w:r>
      <w:r w:rsidR="00EB49B0" w:rsidRPr="0022182F">
        <w:t xml:space="preserve">reaching </w:t>
      </w:r>
      <w:proofErr w:type="gramStart"/>
      <w:r w:rsidR="0022182F" w:rsidRPr="0022182F">
        <w:t>a number of</w:t>
      </w:r>
      <w:proofErr w:type="gramEnd"/>
      <w:r w:rsidR="008A1742">
        <w:t xml:space="preserve"> 19188</w:t>
      </w:r>
      <w:r w:rsidR="0022182F" w:rsidRPr="0022182F">
        <w:t xml:space="preserve"> </w:t>
      </w:r>
      <w:proofErr w:type="spellStart"/>
      <w:r w:rsidR="0022182F" w:rsidRPr="0022182F">
        <w:t>NaNs</w:t>
      </w:r>
      <w:proofErr w:type="spellEnd"/>
      <w:r w:rsidR="0022182F" w:rsidRPr="0022182F">
        <w:t>. In addition</w:t>
      </w:r>
      <w:r w:rsidR="002236E6">
        <w:t xml:space="preserve">, </w:t>
      </w:r>
      <w:r w:rsidR="00472A37">
        <w:t xml:space="preserve">duplicate </w:t>
      </w:r>
      <w:r w:rsidR="0068154C">
        <w:lastRenderedPageBreak/>
        <w:t xml:space="preserve">rows were found in the </w:t>
      </w:r>
      <w:proofErr w:type="spellStart"/>
      <w:r w:rsidR="0068154C" w:rsidRPr="00EE3180">
        <w:rPr>
          <w:i/>
          <w:iCs/>
        </w:rPr>
        <w:t>customer</w:t>
      </w:r>
      <w:r w:rsidR="00EE3180">
        <w:rPr>
          <w:i/>
          <w:iCs/>
        </w:rPr>
        <w:t>_</w:t>
      </w:r>
      <w:r w:rsidR="002236E6">
        <w:rPr>
          <w:i/>
          <w:iCs/>
        </w:rPr>
        <w:t>id</w:t>
      </w:r>
      <w:proofErr w:type="spellEnd"/>
      <w:r w:rsidR="0068154C">
        <w:t xml:space="preserve">. </w:t>
      </w:r>
      <w:r w:rsidR="00D30403">
        <w:t xml:space="preserve">The previous, the </w:t>
      </w:r>
      <w:proofErr w:type="spellStart"/>
      <w:r w:rsidR="00D30403">
        <w:t>NaNs</w:t>
      </w:r>
      <w:proofErr w:type="spellEnd"/>
      <w:r w:rsidR="00D30403">
        <w:t xml:space="preserve"> and other inconsistencies</w:t>
      </w:r>
      <w:r w:rsidR="00CC3BEB" w:rsidRPr="00176639">
        <w:t xml:space="preserve"> will </w:t>
      </w:r>
      <w:r w:rsidR="00176639" w:rsidRPr="00176639">
        <w:t xml:space="preserve">be addressed in the “Data Preprocessing” chapter. </w:t>
      </w:r>
    </w:p>
    <w:p w14:paraId="1950608B" w14:textId="2EA1C056" w:rsidR="000E0EDA" w:rsidRDefault="000E0EDA" w:rsidP="000E0EDA">
      <w:pPr>
        <w:pStyle w:val="Heading1"/>
      </w:pPr>
      <w:bookmarkStart w:id="24" w:name="_Toc181305032"/>
      <w:bookmarkStart w:id="25" w:name="_Toc181305233"/>
      <w:bookmarkStart w:id="26" w:name="_Toc181305262"/>
      <w:bookmarkStart w:id="27" w:name="_Toc181305382"/>
      <w:bookmarkEnd w:id="19"/>
      <w:r>
        <w:t>Data preprocessing</w:t>
      </w:r>
      <w:bookmarkEnd w:id="24"/>
      <w:bookmarkEnd w:id="25"/>
      <w:bookmarkEnd w:id="26"/>
      <w:bookmarkEnd w:id="27"/>
      <w:r>
        <w:t xml:space="preserve"> </w:t>
      </w:r>
    </w:p>
    <w:p w14:paraId="14EF3E22" w14:textId="0B263E1B" w:rsidR="007125AC" w:rsidRPr="007125AC" w:rsidRDefault="007F6BF4" w:rsidP="007125AC">
      <w:pPr>
        <w:rPr>
          <w:lang w:eastAsia="pt-PT"/>
        </w:rPr>
      </w:pPr>
      <w:r>
        <w:rPr>
          <w:lang w:eastAsia="pt-PT"/>
        </w:rPr>
        <w:t>To ensure data quality and reliability,</w:t>
      </w:r>
      <w:r w:rsidR="00D45E87">
        <w:rPr>
          <w:lang w:eastAsia="pt-PT"/>
        </w:rPr>
        <w:t xml:space="preserve"> </w:t>
      </w:r>
      <w:r w:rsidR="002F5A1B">
        <w:rPr>
          <w:lang w:eastAsia="pt-PT"/>
        </w:rPr>
        <w:t>some preprocessing techniques</w:t>
      </w:r>
      <w:r w:rsidR="00D45E87">
        <w:rPr>
          <w:lang w:eastAsia="pt-PT"/>
        </w:rPr>
        <w:t xml:space="preserve"> were implemented</w:t>
      </w:r>
      <w:r w:rsidR="00271AF2">
        <w:rPr>
          <w:lang w:eastAsia="pt-PT"/>
        </w:rPr>
        <w:t xml:space="preserve"> before any statistical analysis</w:t>
      </w:r>
      <w:r w:rsidR="002F5A1B">
        <w:rPr>
          <w:lang w:eastAsia="pt-PT"/>
        </w:rPr>
        <w:t xml:space="preserve">. </w:t>
      </w:r>
      <w:r w:rsidR="00BE7D13">
        <w:rPr>
          <w:lang w:eastAsia="pt-PT"/>
        </w:rPr>
        <w:t>The variable</w:t>
      </w:r>
      <w:r w:rsidR="00A5439E">
        <w:rPr>
          <w:lang w:eastAsia="pt-PT"/>
        </w:rPr>
        <w:t xml:space="preserve"> </w:t>
      </w:r>
      <w:proofErr w:type="spellStart"/>
      <w:r w:rsidR="005F66F3" w:rsidRPr="002236E6">
        <w:rPr>
          <w:b/>
          <w:bCs/>
          <w:i/>
          <w:iCs/>
          <w:lang w:eastAsia="pt-PT"/>
        </w:rPr>
        <w:t>Customer_</w:t>
      </w:r>
      <w:r w:rsidR="0002694F" w:rsidRPr="002236E6">
        <w:rPr>
          <w:b/>
          <w:bCs/>
          <w:i/>
          <w:iCs/>
          <w:lang w:eastAsia="pt-PT"/>
        </w:rPr>
        <w:t>id</w:t>
      </w:r>
      <w:proofErr w:type="spellEnd"/>
      <w:r w:rsidR="005F66F3" w:rsidRPr="00A5439E">
        <w:rPr>
          <w:i/>
          <w:iCs/>
          <w:lang w:eastAsia="pt-PT"/>
        </w:rPr>
        <w:t xml:space="preserve"> </w:t>
      </w:r>
      <w:r w:rsidR="00BE7D13">
        <w:rPr>
          <w:lang w:eastAsia="pt-PT"/>
        </w:rPr>
        <w:t>was identified and set</w:t>
      </w:r>
      <w:r w:rsidR="005F66F3">
        <w:rPr>
          <w:lang w:eastAsia="pt-PT"/>
        </w:rPr>
        <w:t xml:space="preserve"> as the </w:t>
      </w:r>
      <w:r w:rsidR="005F66F3" w:rsidRPr="002236E6">
        <w:rPr>
          <w:b/>
          <w:bCs/>
          <w:lang w:eastAsia="pt-PT"/>
        </w:rPr>
        <w:t>primary key</w:t>
      </w:r>
      <w:r w:rsidR="00155F9C" w:rsidRPr="002236E6">
        <w:rPr>
          <w:b/>
          <w:bCs/>
          <w:lang w:eastAsia="pt-PT"/>
        </w:rPr>
        <w:t xml:space="preserve"> (index)</w:t>
      </w:r>
      <w:r w:rsidR="00035450">
        <w:rPr>
          <w:lang w:eastAsia="pt-PT"/>
        </w:rPr>
        <w:t xml:space="preserve">. </w:t>
      </w:r>
      <w:r w:rsidR="00BE7D13">
        <w:rPr>
          <w:lang w:eastAsia="pt-PT"/>
        </w:rPr>
        <w:t>The primary key indicated</w:t>
      </w:r>
      <w:r w:rsidR="00821F32">
        <w:rPr>
          <w:lang w:eastAsia="pt-PT"/>
        </w:rPr>
        <w:t xml:space="preserve"> </w:t>
      </w:r>
      <w:r w:rsidR="00D33E73" w:rsidRPr="00D33E73">
        <w:rPr>
          <w:b/>
          <w:bCs/>
          <w:lang w:eastAsia="pt-PT"/>
        </w:rPr>
        <w:t>13 duplicate observations</w:t>
      </w:r>
      <w:r w:rsidR="00D33E73" w:rsidRPr="00D33E73">
        <w:rPr>
          <w:lang w:eastAsia="pt-PT"/>
        </w:rPr>
        <w:t>, along with their respective variables, and subsequently</w:t>
      </w:r>
      <w:r w:rsidR="00197250">
        <w:rPr>
          <w:lang w:eastAsia="pt-PT"/>
        </w:rPr>
        <w:t>,</w:t>
      </w:r>
      <w:r w:rsidR="00BE7D13">
        <w:rPr>
          <w:lang w:eastAsia="pt-PT"/>
        </w:rPr>
        <w:t xml:space="preserve"> </w:t>
      </w:r>
      <w:r w:rsidR="00197250">
        <w:rPr>
          <w:lang w:eastAsia="pt-PT"/>
        </w:rPr>
        <w:t>they were</w:t>
      </w:r>
      <w:r w:rsidR="00D33E73" w:rsidRPr="00D33E73">
        <w:rPr>
          <w:lang w:eastAsia="pt-PT"/>
        </w:rPr>
        <w:t xml:space="preserve"> removed</w:t>
      </w:r>
      <w:r w:rsidR="00197250">
        <w:rPr>
          <w:lang w:eastAsia="pt-PT"/>
        </w:rPr>
        <w:t>.</w:t>
      </w:r>
      <w:r w:rsidR="00D33E73" w:rsidRPr="00D33E73">
        <w:rPr>
          <w:lang w:eastAsia="pt-PT"/>
        </w:rPr>
        <w:t xml:space="preserve"> </w:t>
      </w:r>
      <w:r w:rsidR="00067D05">
        <w:rPr>
          <w:lang w:eastAsia="pt-PT"/>
        </w:rPr>
        <w:t xml:space="preserve">With </w:t>
      </w:r>
      <w:r w:rsidR="007E0ECC">
        <w:rPr>
          <w:lang w:eastAsia="pt-PT"/>
        </w:rPr>
        <w:t>the pre</w:t>
      </w:r>
      <w:r w:rsidR="00BE564A">
        <w:rPr>
          <w:lang w:eastAsia="pt-PT"/>
        </w:rPr>
        <w:t>-</w:t>
      </w:r>
      <w:r w:rsidR="007E0ECC">
        <w:rPr>
          <w:lang w:eastAsia="pt-PT"/>
        </w:rPr>
        <w:t>me</w:t>
      </w:r>
      <w:r w:rsidR="007125AC">
        <w:rPr>
          <w:lang w:eastAsia="pt-PT"/>
        </w:rPr>
        <w:t>n</w:t>
      </w:r>
      <w:r w:rsidR="007E0ECC">
        <w:rPr>
          <w:lang w:eastAsia="pt-PT"/>
        </w:rPr>
        <w:t>tioned alterati</w:t>
      </w:r>
      <w:r w:rsidR="007125AC">
        <w:rPr>
          <w:lang w:eastAsia="pt-PT"/>
        </w:rPr>
        <w:t>o</w:t>
      </w:r>
      <w:r w:rsidR="007E0ECC">
        <w:rPr>
          <w:lang w:eastAsia="pt-PT"/>
        </w:rPr>
        <w:t>ns</w:t>
      </w:r>
      <w:r w:rsidR="007125AC">
        <w:rPr>
          <w:lang w:eastAsia="pt-PT"/>
        </w:rPr>
        <w:t>,</w:t>
      </w:r>
      <w:r w:rsidR="007E0ECC">
        <w:rPr>
          <w:lang w:eastAsia="pt-PT"/>
        </w:rPr>
        <w:t xml:space="preserve"> the data set was left with </w:t>
      </w:r>
      <w:r w:rsidR="007125AC" w:rsidRPr="001A3A90">
        <w:rPr>
          <w:b/>
          <w:bCs/>
          <w:lang w:eastAsia="pt-PT"/>
        </w:rPr>
        <w:t>31875 rows</w:t>
      </w:r>
      <w:r w:rsidR="007125AC">
        <w:rPr>
          <w:lang w:eastAsia="pt-PT"/>
        </w:rPr>
        <w:t xml:space="preserve"> and </w:t>
      </w:r>
      <w:r w:rsidR="007125AC" w:rsidRPr="001A3A90">
        <w:rPr>
          <w:b/>
          <w:bCs/>
          <w:lang w:eastAsia="pt-PT"/>
        </w:rPr>
        <w:t>56 columns</w:t>
      </w:r>
      <w:r w:rsidR="007125AC">
        <w:rPr>
          <w:lang w:eastAsia="pt-PT"/>
        </w:rPr>
        <w:t xml:space="preserve">. </w:t>
      </w:r>
    </w:p>
    <w:p w14:paraId="513205C9" w14:textId="0844B6BD" w:rsidR="00F94138" w:rsidRDefault="00AC08E5" w:rsidP="00F94138">
      <w:pPr>
        <w:rPr>
          <w:lang w:eastAsia="pt-PT"/>
        </w:rPr>
      </w:pPr>
      <w:r w:rsidRPr="00326189">
        <w:rPr>
          <w:b/>
          <w:bCs/>
          <w:lang w:eastAsia="pt-PT"/>
        </w:rPr>
        <w:t>Inconsistencies were found</w:t>
      </w:r>
      <w:r>
        <w:rPr>
          <w:lang w:eastAsia="pt-PT"/>
        </w:rPr>
        <w:t xml:space="preserve"> between the </w:t>
      </w:r>
      <w:r w:rsidR="007972A6">
        <w:rPr>
          <w:lang w:eastAsia="pt-PT"/>
        </w:rPr>
        <w:t>D</w:t>
      </w:r>
      <w:r w:rsidR="00C2393A">
        <w:rPr>
          <w:lang w:eastAsia="pt-PT"/>
        </w:rPr>
        <w:t xml:space="preserve">ays of the </w:t>
      </w:r>
      <w:r w:rsidR="00081CFA">
        <w:rPr>
          <w:lang w:eastAsia="pt-PT"/>
        </w:rPr>
        <w:t>Week</w:t>
      </w:r>
      <w:r w:rsidR="0027633F">
        <w:rPr>
          <w:lang w:eastAsia="pt-PT"/>
        </w:rPr>
        <w:t xml:space="preserve"> </w:t>
      </w:r>
      <w:r w:rsidR="00C2393A">
        <w:rPr>
          <w:lang w:eastAsia="pt-PT"/>
        </w:rPr>
        <w:t>(</w:t>
      </w:r>
      <w:r w:rsidR="00C2393A" w:rsidRPr="006B4B5B">
        <w:rPr>
          <w:b/>
          <w:bCs/>
          <w:i/>
          <w:iCs/>
          <w:lang w:eastAsia="pt-PT"/>
        </w:rPr>
        <w:t>DO</w:t>
      </w:r>
      <w:r w:rsidR="007972A6" w:rsidRPr="006B4B5B">
        <w:rPr>
          <w:b/>
          <w:bCs/>
          <w:i/>
          <w:iCs/>
          <w:lang w:eastAsia="pt-PT"/>
        </w:rPr>
        <w:t>W</w:t>
      </w:r>
      <w:r w:rsidR="00C2393A">
        <w:rPr>
          <w:lang w:eastAsia="pt-PT"/>
        </w:rPr>
        <w:t>)</w:t>
      </w:r>
      <w:r w:rsidR="007972A6">
        <w:rPr>
          <w:lang w:eastAsia="pt-PT"/>
        </w:rPr>
        <w:t xml:space="preserve"> and H</w:t>
      </w:r>
      <w:r w:rsidR="00C2393A">
        <w:rPr>
          <w:lang w:eastAsia="pt-PT"/>
        </w:rPr>
        <w:t xml:space="preserve">ours of the </w:t>
      </w:r>
      <w:r w:rsidR="00081CFA">
        <w:rPr>
          <w:lang w:eastAsia="pt-PT"/>
        </w:rPr>
        <w:t>D</w:t>
      </w:r>
      <w:r w:rsidR="0027633F">
        <w:rPr>
          <w:lang w:eastAsia="pt-PT"/>
        </w:rPr>
        <w:t>ay (</w:t>
      </w:r>
      <w:r w:rsidR="0027633F" w:rsidRPr="006B4B5B">
        <w:rPr>
          <w:b/>
          <w:bCs/>
          <w:i/>
          <w:iCs/>
          <w:lang w:eastAsia="pt-PT"/>
        </w:rPr>
        <w:t>HR</w:t>
      </w:r>
      <w:r w:rsidR="0027633F" w:rsidRPr="00326189">
        <w:rPr>
          <w:b/>
          <w:bCs/>
          <w:lang w:eastAsia="pt-PT"/>
        </w:rPr>
        <w:t>)</w:t>
      </w:r>
      <w:r w:rsidR="007972A6">
        <w:rPr>
          <w:lang w:eastAsia="pt-PT"/>
        </w:rPr>
        <w:t xml:space="preserve"> </w:t>
      </w:r>
      <w:r w:rsidR="00151EEB">
        <w:rPr>
          <w:lang w:eastAsia="pt-PT"/>
        </w:rPr>
        <w:t>columns</w:t>
      </w:r>
      <w:r w:rsidR="00E83B6E">
        <w:rPr>
          <w:lang w:eastAsia="pt-PT"/>
        </w:rPr>
        <w:t xml:space="preserve">, suggesting that </w:t>
      </w:r>
      <w:r w:rsidR="00E83B6E" w:rsidRPr="006B4B5B">
        <w:rPr>
          <w:b/>
          <w:bCs/>
          <w:i/>
          <w:iCs/>
          <w:lang w:eastAsia="pt-PT"/>
        </w:rPr>
        <w:t>HR</w:t>
      </w:r>
      <w:r w:rsidR="00E83B6E" w:rsidRPr="00326189">
        <w:rPr>
          <w:b/>
          <w:bCs/>
          <w:lang w:eastAsia="pt-PT"/>
        </w:rPr>
        <w:t xml:space="preserve"> </w:t>
      </w:r>
      <w:r w:rsidR="002101F3">
        <w:rPr>
          <w:b/>
          <w:bCs/>
          <w:lang w:eastAsia="pt-PT"/>
        </w:rPr>
        <w:t>was</w:t>
      </w:r>
      <w:r w:rsidR="00C03610" w:rsidRPr="00326189">
        <w:rPr>
          <w:b/>
          <w:bCs/>
          <w:lang w:eastAsia="pt-PT"/>
        </w:rPr>
        <w:t xml:space="preserve"> un</w:t>
      </w:r>
      <w:r w:rsidR="000A0007">
        <w:rPr>
          <w:b/>
          <w:bCs/>
          <w:lang w:eastAsia="pt-PT"/>
        </w:rPr>
        <w:t>de</w:t>
      </w:r>
      <w:r w:rsidR="00C03610" w:rsidRPr="00326189">
        <w:rPr>
          <w:b/>
          <w:bCs/>
          <w:lang w:eastAsia="pt-PT"/>
        </w:rPr>
        <w:t>r</w:t>
      </w:r>
      <w:r w:rsidR="000A0007">
        <w:rPr>
          <w:b/>
          <w:bCs/>
          <w:lang w:eastAsia="pt-PT"/>
        </w:rPr>
        <w:t>r</w:t>
      </w:r>
      <w:r w:rsidR="00C03610" w:rsidRPr="00326189">
        <w:rPr>
          <w:b/>
          <w:bCs/>
          <w:lang w:eastAsia="pt-PT"/>
        </w:rPr>
        <w:t>epre</w:t>
      </w:r>
      <w:r w:rsidR="00AA3828" w:rsidRPr="00326189">
        <w:rPr>
          <w:b/>
          <w:bCs/>
          <w:lang w:eastAsia="pt-PT"/>
        </w:rPr>
        <w:t>s</w:t>
      </w:r>
      <w:r w:rsidR="00C03610" w:rsidRPr="00326189">
        <w:rPr>
          <w:b/>
          <w:bCs/>
          <w:lang w:eastAsia="pt-PT"/>
        </w:rPr>
        <w:t>ented</w:t>
      </w:r>
      <w:r w:rsidR="00326189">
        <w:rPr>
          <w:b/>
          <w:bCs/>
          <w:lang w:eastAsia="pt-PT"/>
        </w:rPr>
        <w:t>.</w:t>
      </w:r>
      <w:r w:rsidR="00021703">
        <w:rPr>
          <w:b/>
          <w:bCs/>
          <w:lang w:eastAsia="pt-PT"/>
        </w:rPr>
        <w:t xml:space="preserve"> </w:t>
      </w:r>
      <w:r w:rsidR="00021703" w:rsidRPr="006B4B5B">
        <w:rPr>
          <w:i/>
          <w:iCs/>
          <w:lang w:eastAsia="pt-PT"/>
        </w:rPr>
        <w:t>DOW</w:t>
      </w:r>
      <w:r w:rsidR="00021703" w:rsidRPr="009E0B25">
        <w:rPr>
          <w:lang w:eastAsia="pt-PT"/>
        </w:rPr>
        <w:t xml:space="preserve"> </w:t>
      </w:r>
      <w:r w:rsidR="005D532B" w:rsidRPr="009E0B25">
        <w:rPr>
          <w:lang w:eastAsia="pt-PT"/>
        </w:rPr>
        <w:t xml:space="preserve">was utilized </w:t>
      </w:r>
      <w:r w:rsidR="00A25C1B" w:rsidRPr="009E0B25">
        <w:rPr>
          <w:lang w:eastAsia="pt-PT"/>
        </w:rPr>
        <w:t>to fill in the missing data in the</w:t>
      </w:r>
      <w:r w:rsidR="00A25C1B" w:rsidRPr="006B4B5B">
        <w:rPr>
          <w:i/>
          <w:iCs/>
          <w:lang w:eastAsia="pt-PT"/>
        </w:rPr>
        <w:t xml:space="preserve"> HR</w:t>
      </w:r>
      <w:r w:rsidR="00A25C1B" w:rsidRPr="009E0B25">
        <w:rPr>
          <w:lang w:eastAsia="pt-PT"/>
        </w:rPr>
        <w:t xml:space="preserve"> </w:t>
      </w:r>
      <w:r w:rsidR="00FD4756">
        <w:rPr>
          <w:lang w:eastAsia="pt-PT"/>
        </w:rPr>
        <w:t xml:space="preserve">variable, more specifically </w:t>
      </w:r>
      <w:r w:rsidR="00E7311F">
        <w:rPr>
          <w:lang w:eastAsia="pt-PT"/>
        </w:rPr>
        <w:t>in the</w:t>
      </w:r>
      <w:r w:rsidR="00FD4756">
        <w:rPr>
          <w:lang w:eastAsia="pt-PT"/>
        </w:rPr>
        <w:t xml:space="preserve"> </w:t>
      </w:r>
      <w:r w:rsidR="00FD4756" w:rsidRPr="00A5439E">
        <w:rPr>
          <w:i/>
          <w:iCs/>
          <w:lang w:eastAsia="pt-PT"/>
        </w:rPr>
        <w:t>HR</w:t>
      </w:r>
      <w:r w:rsidR="001A3A90">
        <w:rPr>
          <w:i/>
          <w:iCs/>
          <w:lang w:eastAsia="pt-PT"/>
        </w:rPr>
        <w:t>_</w:t>
      </w:r>
      <w:r w:rsidR="00FD4756" w:rsidRPr="00A5439E">
        <w:rPr>
          <w:i/>
          <w:iCs/>
          <w:lang w:eastAsia="pt-PT"/>
        </w:rPr>
        <w:t>0</w:t>
      </w:r>
      <w:r w:rsidR="00FD4756">
        <w:rPr>
          <w:lang w:eastAsia="pt-PT"/>
        </w:rPr>
        <w:t xml:space="preserve"> column. </w:t>
      </w:r>
      <w:r w:rsidR="00B13F7D">
        <w:rPr>
          <w:lang w:eastAsia="pt-PT"/>
        </w:rPr>
        <w:t xml:space="preserve">In addition, </w:t>
      </w:r>
      <w:r w:rsidR="00403324">
        <w:rPr>
          <w:lang w:eastAsia="pt-PT"/>
        </w:rPr>
        <w:t>the</w:t>
      </w:r>
      <w:r w:rsidR="008C307F">
        <w:rPr>
          <w:lang w:eastAsia="pt-PT"/>
        </w:rPr>
        <w:t xml:space="preserve"> </w:t>
      </w:r>
      <w:r w:rsidR="008C307F" w:rsidRPr="00923EB1">
        <w:rPr>
          <w:b/>
          <w:bCs/>
          <w:lang w:eastAsia="pt-PT"/>
        </w:rPr>
        <w:t>categorical</w:t>
      </w:r>
      <w:r w:rsidR="00403324" w:rsidRPr="00923EB1">
        <w:rPr>
          <w:b/>
          <w:bCs/>
          <w:lang w:eastAsia="pt-PT"/>
        </w:rPr>
        <w:t xml:space="preserve"> variable </w:t>
      </w:r>
      <w:proofErr w:type="spellStart"/>
      <w:r w:rsidR="00403324" w:rsidRPr="00A5439E">
        <w:rPr>
          <w:b/>
          <w:bCs/>
          <w:i/>
          <w:iCs/>
          <w:lang w:eastAsia="pt-PT"/>
        </w:rPr>
        <w:t>last_promo</w:t>
      </w:r>
      <w:proofErr w:type="spellEnd"/>
      <w:r w:rsidR="00EB60A1">
        <w:rPr>
          <w:lang w:eastAsia="pt-PT"/>
        </w:rPr>
        <w:t xml:space="preserve"> also co</w:t>
      </w:r>
      <w:r w:rsidR="00A63C6C">
        <w:rPr>
          <w:lang w:eastAsia="pt-PT"/>
        </w:rPr>
        <w:t xml:space="preserve">ntained </w:t>
      </w:r>
      <w:r w:rsidR="00A63C6C" w:rsidRPr="00923EB1">
        <w:rPr>
          <w:b/>
          <w:bCs/>
          <w:lang w:eastAsia="pt-PT"/>
        </w:rPr>
        <w:t>missing values</w:t>
      </w:r>
      <w:r w:rsidR="00A63C6C">
        <w:rPr>
          <w:lang w:eastAsia="pt-PT"/>
        </w:rPr>
        <w:t xml:space="preserve">. </w:t>
      </w:r>
      <w:r w:rsidR="00973AE7">
        <w:rPr>
          <w:lang w:eastAsia="pt-PT"/>
        </w:rPr>
        <w:t xml:space="preserve">It was reasonable to </w:t>
      </w:r>
      <w:r w:rsidR="00973AE7" w:rsidRPr="00862177">
        <w:rPr>
          <w:b/>
          <w:bCs/>
          <w:lang w:eastAsia="pt-PT"/>
        </w:rPr>
        <w:t xml:space="preserve">assume that </w:t>
      </w:r>
      <w:r w:rsidR="00C659EA" w:rsidRPr="00862177">
        <w:rPr>
          <w:b/>
          <w:bCs/>
          <w:lang w:eastAsia="pt-PT"/>
        </w:rPr>
        <w:t>no promotion</w:t>
      </w:r>
      <w:r w:rsidR="00C659EA">
        <w:rPr>
          <w:lang w:eastAsia="pt-PT"/>
        </w:rPr>
        <w:t xml:space="preserve"> was used</w:t>
      </w:r>
      <w:r w:rsidR="00402DE1">
        <w:rPr>
          <w:lang w:eastAsia="pt-PT"/>
        </w:rPr>
        <w:t>, so the missing values were</w:t>
      </w:r>
      <w:r w:rsidR="006B2AC7">
        <w:rPr>
          <w:lang w:eastAsia="pt-PT"/>
        </w:rPr>
        <w:t xml:space="preserve"> filled in with </w:t>
      </w:r>
      <w:r w:rsidR="00862177">
        <w:rPr>
          <w:lang w:eastAsia="pt-PT"/>
        </w:rPr>
        <w:t>“</w:t>
      </w:r>
      <w:proofErr w:type="spellStart"/>
      <w:r w:rsidR="006B2AC7" w:rsidRPr="00862177">
        <w:rPr>
          <w:b/>
          <w:bCs/>
          <w:i/>
          <w:iCs/>
          <w:lang w:eastAsia="pt-PT"/>
        </w:rPr>
        <w:t>no_promo</w:t>
      </w:r>
      <w:proofErr w:type="spellEnd"/>
      <w:r w:rsidR="00862177">
        <w:rPr>
          <w:b/>
          <w:bCs/>
          <w:i/>
          <w:iCs/>
          <w:lang w:eastAsia="pt-PT"/>
        </w:rPr>
        <w:t>”</w:t>
      </w:r>
      <w:r w:rsidR="006B2AC7">
        <w:rPr>
          <w:lang w:eastAsia="pt-PT"/>
        </w:rPr>
        <w:t xml:space="preserve">. </w:t>
      </w:r>
    </w:p>
    <w:p w14:paraId="3383F295" w14:textId="511C0472" w:rsidR="00862177" w:rsidRDefault="00862177" w:rsidP="00F94138">
      <w:pPr>
        <w:rPr>
          <w:lang w:eastAsia="pt-PT"/>
        </w:rPr>
      </w:pPr>
      <w:r>
        <w:rPr>
          <w:lang w:eastAsia="pt-PT"/>
        </w:rPr>
        <w:t>Another inconsistency</w:t>
      </w:r>
      <w:r w:rsidR="007B6ED1">
        <w:rPr>
          <w:lang w:eastAsia="pt-PT"/>
        </w:rPr>
        <w:t xml:space="preserve"> was found in the </w:t>
      </w:r>
      <w:proofErr w:type="spellStart"/>
      <w:r w:rsidR="007B6ED1" w:rsidRPr="00943140">
        <w:rPr>
          <w:b/>
          <w:bCs/>
          <w:i/>
          <w:iCs/>
          <w:lang w:eastAsia="pt-PT"/>
        </w:rPr>
        <w:t>is_chain</w:t>
      </w:r>
      <w:proofErr w:type="spellEnd"/>
      <w:r w:rsidR="007B6ED1">
        <w:rPr>
          <w:lang w:eastAsia="pt-PT"/>
        </w:rPr>
        <w:t xml:space="preserve"> variable. </w:t>
      </w:r>
      <w:r w:rsidR="00340D1D">
        <w:rPr>
          <w:lang w:eastAsia="pt-PT"/>
        </w:rPr>
        <w:t>We have thre</w:t>
      </w:r>
      <w:r w:rsidR="00203624">
        <w:rPr>
          <w:lang w:eastAsia="pt-PT"/>
        </w:rPr>
        <w:t xml:space="preserve">e possible ways of interpreting </w:t>
      </w:r>
      <w:r w:rsidR="00904608">
        <w:rPr>
          <w:lang w:eastAsia="pt-PT"/>
        </w:rPr>
        <w:t>i</w:t>
      </w:r>
      <w:r w:rsidR="00F53DBB">
        <w:rPr>
          <w:lang w:eastAsia="pt-PT"/>
        </w:rPr>
        <w:t>t</w:t>
      </w:r>
      <w:r w:rsidR="00E97319">
        <w:rPr>
          <w:lang w:eastAsia="pt-PT"/>
        </w:rPr>
        <w:t>, namely</w:t>
      </w:r>
      <w:r w:rsidR="00F53DBB">
        <w:rPr>
          <w:lang w:eastAsia="pt-PT"/>
        </w:rPr>
        <w:t xml:space="preserve"> the </w:t>
      </w:r>
      <w:r w:rsidR="00F53DBB">
        <w:rPr>
          <w:b/>
          <w:bCs/>
          <w:lang w:eastAsia="pt-PT"/>
        </w:rPr>
        <w:t>number of orders</w:t>
      </w:r>
      <w:r w:rsidR="00E82FCD">
        <w:rPr>
          <w:lang w:eastAsia="pt-PT"/>
        </w:rPr>
        <w:t xml:space="preserve">, </w:t>
      </w:r>
      <w:r w:rsidR="00E82FCD">
        <w:rPr>
          <w:b/>
          <w:bCs/>
          <w:lang w:eastAsia="pt-PT"/>
        </w:rPr>
        <w:t>number of products</w:t>
      </w:r>
      <w:r w:rsidR="00E82FCD">
        <w:rPr>
          <w:lang w:eastAsia="pt-PT"/>
        </w:rPr>
        <w:t xml:space="preserve"> or </w:t>
      </w:r>
      <w:r w:rsidR="00E82FCD">
        <w:rPr>
          <w:b/>
          <w:bCs/>
          <w:lang w:eastAsia="pt-PT"/>
        </w:rPr>
        <w:t xml:space="preserve">number of vendors </w:t>
      </w:r>
      <w:r w:rsidR="00E82FCD">
        <w:rPr>
          <w:lang w:eastAsia="pt-PT"/>
        </w:rPr>
        <w:t xml:space="preserve">from chain </w:t>
      </w:r>
      <w:r w:rsidR="0080058F">
        <w:rPr>
          <w:lang w:eastAsia="pt-PT"/>
        </w:rPr>
        <w:t>restaurants</w:t>
      </w:r>
      <w:r w:rsidR="00E82FCD">
        <w:rPr>
          <w:lang w:eastAsia="pt-PT"/>
        </w:rPr>
        <w:t xml:space="preserve">, yet in </w:t>
      </w:r>
      <w:r w:rsidR="00203624">
        <w:rPr>
          <w:lang w:eastAsia="pt-PT"/>
        </w:rPr>
        <w:t xml:space="preserve">all cases </w:t>
      </w:r>
      <w:r w:rsidR="0069665A">
        <w:rPr>
          <w:lang w:eastAsia="pt-PT"/>
        </w:rPr>
        <w:t xml:space="preserve">its value was </w:t>
      </w:r>
      <w:r w:rsidR="0069665A">
        <w:rPr>
          <w:b/>
          <w:bCs/>
          <w:lang w:eastAsia="pt-PT"/>
        </w:rPr>
        <w:t xml:space="preserve">bigger </w:t>
      </w:r>
      <w:r w:rsidR="0069665A">
        <w:rPr>
          <w:lang w:eastAsia="pt-PT"/>
        </w:rPr>
        <w:t xml:space="preserve">than the total order count, </w:t>
      </w:r>
      <w:r w:rsidR="000176B2">
        <w:rPr>
          <w:lang w:eastAsia="pt-PT"/>
        </w:rPr>
        <w:t>which makes its</w:t>
      </w:r>
      <w:r w:rsidR="00673A63">
        <w:rPr>
          <w:lang w:eastAsia="pt-PT"/>
        </w:rPr>
        <w:t xml:space="preserve"> credibility</w:t>
      </w:r>
      <w:r w:rsidR="000176B2">
        <w:rPr>
          <w:lang w:eastAsia="pt-PT"/>
        </w:rPr>
        <w:t xml:space="preserve"> questionable</w:t>
      </w:r>
      <w:r w:rsidR="00673A63">
        <w:rPr>
          <w:lang w:eastAsia="pt-PT"/>
        </w:rPr>
        <w:t>.</w:t>
      </w:r>
      <w:r w:rsidR="000176B2">
        <w:rPr>
          <w:lang w:eastAsia="pt-PT"/>
        </w:rPr>
        <w:t xml:space="preserve"> </w:t>
      </w:r>
      <w:r w:rsidR="002370D9">
        <w:rPr>
          <w:lang w:eastAsia="pt-PT"/>
        </w:rPr>
        <w:t xml:space="preserve">We could also treat </w:t>
      </w:r>
      <w:r w:rsidR="002370D9" w:rsidRPr="00943140">
        <w:rPr>
          <w:b/>
          <w:bCs/>
          <w:lang w:eastAsia="pt-PT"/>
        </w:rPr>
        <w:t xml:space="preserve">is as a </w:t>
      </w:r>
      <w:proofErr w:type="spellStart"/>
      <w:r w:rsidR="002370D9" w:rsidRPr="00943140">
        <w:rPr>
          <w:b/>
          <w:bCs/>
          <w:lang w:eastAsia="pt-PT"/>
        </w:rPr>
        <w:t>boolean</w:t>
      </w:r>
      <w:proofErr w:type="spellEnd"/>
      <w:r w:rsidR="002370D9">
        <w:rPr>
          <w:lang w:eastAsia="pt-PT"/>
        </w:rPr>
        <w:t xml:space="preserve"> (</w:t>
      </w:r>
      <w:r w:rsidR="00181BA3">
        <w:rPr>
          <w:lang w:eastAsia="pt-PT"/>
        </w:rPr>
        <w:t xml:space="preserve">true for values bigger than zero, otherwise false) </w:t>
      </w:r>
      <w:r w:rsidR="00256E53" w:rsidRPr="00943140">
        <w:rPr>
          <w:b/>
          <w:bCs/>
          <w:lang w:eastAsia="pt-PT"/>
        </w:rPr>
        <w:t>however there are discrepancies</w:t>
      </w:r>
      <w:r w:rsidR="00256E53">
        <w:rPr>
          <w:lang w:eastAsia="pt-PT"/>
        </w:rPr>
        <w:t xml:space="preserve"> even then.</w:t>
      </w:r>
      <w:r w:rsidR="00A211E5">
        <w:rPr>
          <w:lang w:eastAsia="pt-PT"/>
        </w:rPr>
        <w:t xml:space="preserve"> In future work we can </w:t>
      </w:r>
      <w:r w:rsidR="00850635">
        <w:rPr>
          <w:lang w:eastAsia="pt-PT"/>
        </w:rPr>
        <w:t>assess the importance of this variable.</w:t>
      </w:r>
    </w:p>
    <w:p w14:paraId="337D5F41" w14:textId="1F6FA7C2" w:rsidR="00FB0FF5" w:rsidRPr="00D5156C" w:rsidRDefault="00CA1A57" w:rsidP="00F94138">
      <w:pPr>
        <w:rPr>
          <w:lang w:eastAsia="pt-PT"/>
        </w:rPr>
      </w:pPr>
      <w:r>
        <w:rPr>
          <w:lang w:eastAsia="pt-PT"/>
        </w:rPr>
        <w:t>After analyzing the distribution</w:t>
      </w:r>
      <w:r w:rsidR="00393C9D">
        <w:rPr>
          <w:lang w:eastAsia="pt-PT"/>
        </w:rPr>
        <w:t xml:space="preserve">s of </w:t>
      </w:r>
      <w:r w:rsidR="00FA0846">
        <w:rPr>
          <w:lang w:eastAsia="pt-PT"/>
        </w:rPr>
        <w:t xml:space="preserve">the customer regions </w:t>
      </w:r>
      <w:r w:rsidR="005038BA">
        <w:rPr>
          <w:lang w:eastAsia="pt-PT"/>
        </w:rPr>
        <w:t xml:space="preserve">we </w:t>
      </w:r>
      <w:r w:rsidR="00DB7F84">
        <w:rPr>
          <w:lang w:eastAsia="pt-PT"/>
        </w:rPr>
        <w:t>noticed an unequal representation</w:t>
      </w:r>
      <w:r w:rsidR="004E67EA">
        <w:rPr>
          <w:lang w:eastAsia="pt-PT"/>
        </w:rPr>
        <w:t xml:space="preserve">, with 3 regions having most of the data, making it hard to draw conclusions </w:t>
      </w:r>
      <w:r w:rsidR="00A4707F">
        <w:rPr>
          <w:lang w:eastAsia="pt-PT"/>
        </w:rPr>
        <w:t>for the other regions</w:t>
      </w:r>
      <w:r w:rsidR="004E67EA">
        <w:rPr>
          <w:lang w:eastAsia="pt-PT"/>
        </w:rPr>
        <w:t xml:space="preserve"> separately</w:t>
      </w:r>
      <w:r w:rsidR="001A722B">
        <w:rPr>
          <w:lang w:eastAsia="pt-PT"/>
        </w:rPr>
        <w:t xml:space="preserve"> </w:t>
      </w:r>
      <w:r w:rsidR="001A722B" w:rsidRPr="00071845">
        <w:rPr>
          <w:lang w:eastAsia="pt-PT"/>
        </w:rPr>
        <w:t>(Figure</w:t>
      </w:r>
      <w:r w:rsidR="009A615A" w:rsidRPr="00071845">
        <w:rPr>
          <w:lang w:eastAsia="pt-PT"/>
        </w:rPr>
        <w:t xml:space="preserve"> 2</w:t>
      </w:r>
      <w:r w:rsidR="009A615A">
        <w:rPr>
          <w:lang w:eastAsia="pt-PT"/>
        </w:rPr>
        <w:t>, Appendix</w:t>
      </w:r>
      <w:r w:rsidR="001A722B">
        <w:rPr>
          <w:lang w:eastAsia="pt-PT"/>
        </w:rPr>
        <w:t>)</w:t>
      </w:r>
      <w:r w:rsidR="004E67EA">
        <w:rPr>
          <w:lang w:eastAsia="pt-PT"/>
        </w:rPr>
        <w:t xml:space="preserve">. </w:t>
      </w:r>
      <w:r w:rsidR="00E15CC3">
        <w:rPr>
          <w:lang w:eastAsia="pt-PT"/>
        </w:rPr>
        <w:t xml:space="preserve">Knowing that the data is </w:t>
      </w:r>
      <w:r w:rsidR="00C52209">
        <w:rPr>
          <w:lang w:eastAsia="pt-PT"/>
        </w:rPr>
        <w:t>divided in three cities</w:t>
      </w:r>
      <w:r w:rsidR="006E3390">
        <w:rPr>
          <w:lang w:eastAsia="pt-PT"/>
        </w:rPr>
        <w:t xml:space="preserve"> we decided to </w:t>
      </w:r>
      <w:r w:rsidR="006E3390" w:rsidRPr="009F079D">
        <w:rPr>
          <w:b/>
          <w:bCs/>
          <w:lang w:eastAsia="pt-PT"/>
        </w:rPr>
        <w:t>aggregate the regions</w:t>
      </w:r>
      <w:r w:rsidR="006E3390">
        <w:rPr>
          <w:lang w:eastAsia="pt-PT"/>
        </w:rPr>
        <w:t xml:space="preserve"> </w:t>
      </w:r>
      <w:r w:rsidR="006E3390" w:rsidRPr="009F079D">
        <w:rPr>
          <w:b/>
          <w:bCs/>
          <w:lang w:eastAsia="pt-PT"/>
        </w:rPr>
        <w:t>based on</w:t>
      </w:r>
      <w:r w:rsidR="006E3390">
        <w:rPr>
          <w:lang w:eastAsia="pt-PT"/>
        </w:rPr>
        <w:t xml:space="preserve"> the first number of the </w:t>
      </w:r>
      <w:r w:rsidR="006E3390" w:rsidRPr="009F079D">
        <w:rPr>
          <w:b/>
          <w:bCs/>
          <w:lang w:eastAsia="pt-PT"/>
        </w:rPr>
        <w:t>region code</w:t>
      </w:r>
      <w:r w:rsidR="009C4AA1">
        <w:rPr>
          <w:lang w:eastAsia="pt-PT"/>
        </w:rPr>
        <w:t>. To corroborate our assumption,</w:t>
      </w:r>
      <w:r w:rsidR="00911315">
        <w:rPr>
          <w:lang w:eastAsia="pt-PT"/>
        </w:rPr>
        <w:t xml:space="preserve"> we can see that after </w:t>
      </w:r>
      <w:r w:rsidR="00EB2B1E">
        <w:rPr>
          <w:lang w:eastAsia="pt-PT"/>
        </w:rPr>
        <w:t xml:space="preserve">our </w:t>
      </w:r>
      <w:r w:rsidR="007D1DEA">
        <w:rPr>
          <w:lang w:eastAsia="pt-PT"/>
        </w:rPr>
        <w:t>division</w:t>
      </w:r>
      <w:r w:rsidR="00EB2B1E">
        <w:rPr>
          <w:lang w:eastAsia="pt-PT"/>
        </w:rPr>
        <w:t xml:space="preserve"> the </w:t>
      </w:r>
      <w:r w:rsidR="00EB2B1E" w:rsidRPr="009F079D">
        <w:rPr>
          <w:b/>
          <w:bCs/>
          <w:lang w:eastAsia="pt-PT"/>
        </w:rPr>
        <w:t xml:space="preserve">population distribution is balanced in </w:t>
      </w:r>
      <w:r w:rsidR="00FC0267" w:rsidRPr="009F079D">
        <w:rPr>
          <w:b/>
          <w:bCs/>
          <w:lang w:eastAsia="pt-PT"/>
        </w:rPr>
        <w:t>all three cities</w:t>
      </w:r>
      <w:r w:rsidR="00FC0267">
        <w:rPr>
          <w:lang w:eastAsia="pt-PT"/>
        </w:rPr>
        <w:t xml:space="preserve"> (</w:t>
      </w:r>
      <w:r w:rsidR="00FC0267" w:rsidRPr="0092015C">
        <w:rPr>
          <w:lang w:eastAsia="pt-PT"/>
        </w:rPr>
        <w:t xml:space="preserve">Figure </w:t>
      </w:r>
      <w:r w:rsidR="0092015C" w:rsidRPr="0092015C">
        <w:rPr>
          <w:lang w:eastAsia="pt-PT"/>
        </w:rPr>
        <w:t>3</w:t>
      </w:r>
      <w:r w:rsidR="0092015C">
        <w:rPr>
          <w:lang w:eastAsia="pt-PT"/>
        </w:rPr>
        <w:t>, Appendix</w:t>
      </w:r>
      <w:r w:rsidR="00FC0267">
        <w:rPr>
          <w:lang w:eastAsia="pt-PT"/>
        </w:rPr>
        <w:t xml:space="preserve">). In addition, </w:t>
      </w:r>
      <w:r w:rsidR="009C4AA1">
        <w:rPr>
          <w:lang w:eastAsia="pt-PT"/>
        </w:rPr>
        <w:t xml:space="preserve">we </w:t>
      </w:r>
      <w:r w:rsidR="00AD5F44">
        <w:rPr>
          <w:lang w:eastAsia="pt-PT"/>
        </w:rPr>
        <w:t xml:space="preserve">first looked at the </w:t>
      </w:r>
      <w:r w:rsidR="003507D9" w:rsidRPr="0021392B">
        <w:rPr>
          <w:b/>
          <w:bCs/>
          <w:lang w:eastAsia="pt-PT"/>
        </w:rPr>
        <w:t xml:space="preserve">average </w:t>
      </w:r>
      <w:r w:rsidR="00AD5F44" w:rsidRPr="0021392B">
        <w:rPr>
          <w:b/>
          <w:bCs/>
          <w:lang w:eastAsia="pt-PT"/>
        </w:rPr>
        <w:t xml:space="preserve">age distribution between </w:t>
      </w:r>
      <w:r w:rsidR="0021392B" w:rsidRPr="0021392B">
        <w:rPr>
          <w:b/>
          <w:bCs/>
          <w:lang w:eastAsia="pt-PT"/>
        </w:rPr>
        <w:t>cities</w:t>
      </w:r>
      <w:r w:rsidR="00AD5F44">
        <w:rPr>
          <w:lang w:eastAsia="pt-PT"/>
        </w:rPr>
        <w:t xml:space="preserve"> </w:t>
      </w:r>
      <w:r w:rsidR="0014433B">
        <w:rPr>
          <w:lang w:eastAsia="pt-PT"/>
        </w:rPr>
        <w:t xml:space="preserve">and saw that </w:t>
      </w:r>
      <w:r w:rsidR="00D5156C">
        <w:rPr>
          <w:lang w:eastAsia="pt-PT"/>
        </w:rPr>
        <w:t xml:space="preserve">it was more consistent than the one </w:t>
      </w:r>
      <w:r w:rsidR="00D5156C">
        <w:rPr>
          <w:b/>
          <w:bCs/>
          <w:lang w:eastAsia="pt-PT"/>
        </w:rPr>
        <w:t xml:space="preserve">between regions </w:t>
      </w:r>
      <w:r w:rsidR="00D5156C">
        <w:rPr>
          <w:lang w:eastAsia="pt-PT"/>
        </w:rPr>
        <w:t>(</w:t>
      </w:r>
      <w:r w:rsidR="00D5156C" w:rsidRPr="004200B4">
        <w:rPr>
          <w:lang w:eastAsia="pt-PT"/>
        </w:rPr>
        <w:t xml:space="preserve">Figure </w:t>
      </w:r>
      <w:r w:rsidR="006D19BF" w:rsidRPr="004200B4">
        <w:rPr>
          <w:lang w:eastAsia="pt-PT"/>
        </w:rPr>
        <w:t>4</w:t>
      </w:r>
      <w:r w:rsidR="004200B4">
        <w:rPr>
          <w:lang w:eastAsia="pt-PT"/>
        </w:rPr>
        <w:t>;</w:t>
      </w:r>
      <w:r w:rsidR="006D19BF" w:rsidRPr="004200B4">
        <w:rPr>
          <w:lang w:eastAsia="pt-PT"/>
        </w:rPr>
        <w:t xml:space="preserve"> </w:t>
      </w:r>
      <w:r w:rsidR="009F1007" w:rsidRPr="004200B4">
        <w:rPr>
          <w:lang w:eastAsia="pt-PT"/>
        </w:rPr>
        <w:t xml:space="preserve">Figure </w:t>
      </w:r>
      <w:r w:rsidR="006D19BF" w:rsidRPr="004200B4">
        <w:rPr>
          <w:lang w:eastAsia="pt-PT"/>
        </w:rPr>
        <w:t>5</w:t>
      </w:r>
      <w:r w:rsidR="004200B4" w:rsidRPr="004200B4">
        <w:rPr>
          <w:lang w:eastAsia="pt-PT"/>
        </w:rPr>
        <w:t>,</w:t>
      </w:r>
      <w:r w:rsidR="009F1007" w:rsidRPr="004200B4">
        <w:rPr>
          <w:lang w:eastAsia="pt-PT"/>
        </w:rPr>
        <w:t xml:space="preserve"> Appendix</w:t>
      </w:r>
      <w:r w:rsidR="009F1007">
        <w:rPr>
          <w:lang w:eastAsia="pt-PT"/>
        </w:rPr>
        <w:t>).</w:t>
      </w:r>
      <w:r w:rsidR="004200B4">
        <w:rPr>
          <w:lang w:eastAsia="pt-PT"/>
        </w:rPr>
        <w:t xml:space="preserve"> </w:t>
      </w:r>
      <w:r w:rsidR="00297D64">
        <w:rPr>
          <w:lang w:eastAsia="pt-PT"/>
        </w:rPr>
        <w:t xml:space="preserve">Lastly, when looking at the </w:t>
      </w:r>
      <w:r w:rsidR="00ED7C3A">
        <w:rPr>
          <w:lang w:eastAsia="pt-PT"/>
        </w:rPr>
        <w:t xml:space="preserve">total revenue by cuisines, we </w:t>
      </w:r>
      <w:proofErr w:type="gramStart"/>
      <w:r w:rsidR="00ED7C3A">
        <w:rPr>
          <w:lang w:eastAsia="pt-PT"/>
        </w:rPr>
        <w:t>notices</w:t>
      </w:r>
      <w:proofErr w:type="gramEnd"/>
      <w:r w:rsidR="00ED7C3A">
        <w:rPr>
          <w:lang w:eastAsia="pt-PT"/>
        </w:rPr>
        <w:t xml:space="preserve"> far less sparsity after </w:t>
      </w:r>
      <w:r w:rsidR="00361AEE">
        <w:rPr>
          <w:lang w:eastAsia="pt-PT"/>
        </w:rPr>
        <w:t xml:space="preserve">aggregating the data by cities </w:t>
      </w:r>
      <w:r w:rsidR="00361AEE" w:rsidRPr="000B789B">
        <w:rPr>
          <w:lang w:eastAsia="pt-PT"/>
        </w:rPr>
        <w:t xml:space="preserve">(Figure </w:t>
      </w:r>
      <w:r w:rsidR="000B789B" w:rsidRPr="000B789B">
        <w:rPr>
          <w:lang w:eastAsia="pt-PT"/>
        </w:rPr>
        <w:t>6;</w:t>
      </w:r>
      <w:r w:rsidR="00361AEE" w:rsidRPr="000B789B">
        <w:rPr>
          <w:lang w:eastAsia="pt-PT"/>
        </w:rPr>
        <w:t xml:space="preserve"> Figure </w:t>
      </w:r>
      <w:r w:rsidR="000B789B" w:rsidRPr="000B789B">
        <w:rPr>
          <w:lang w:eastAsia="pt-PT"/>
        </w:rPr>
        <w:t>7</w:t>
      </w:r>
      <w:r w:rsidR="000B789B">
        <w:rPr>
          <w:lang w:eastAsia="pt-PT"/>
        </w:rPr>
        <w:t>, Appendix</w:t>
      </w:r>
      <w:r w:rsidR="00361AEE" w:rsidRPr="000B789B">
        <w:rPr>
          <w:lang w:eastAsia="pt-PT"/>
        </w:rPr>
        <w:t>).</w:t>
      </w:r>
      <w:r w:rsidR="00361AEE">
        <w:rPr>
          <w:lang w:eastAsia="pt-PT"/>
        </w:rPr>
        <w:t xml:space="preserve"> </w:t>
      </w:r>
    </w:p>
    <w:p w14:paraId="2CCE43DB" w14:textId="06AF8004" w:rsidR="00611030" w:rsidRDefault="00826CCB" w:rsidP="00906560">
      <w:pPr>
        <w:pStyle w:val="Heading3"/>
      </w:pPr>
      <w:bookmarkStart w:id="28" w:name="_Toc181305033"/>
      <w:bookmarkStart w:id="29" w:name="_Toc181305234"/>
      <w:bookmarkStart w:id="30" w:name="_Toc181305263"/>
      <w:bookmarkStart w:id="31" w:name="_Toc181305383"/>
      <w:r>
        <w:t>Descriptive Statistics</w:t>
      </w:r>
      <w:bookmarkEnd w:id="28"/>
      <w:bookmarkEnd w:id="29"/>
      <w:bookmarkEnd w:id="30"/>
      <w:bookmarkEnd w:id="31"/>
      <w:r>
        <w:t xml:space="preserve"> </w:t>
      </w:r>
    </w:p>
    <w:p w14:paraId="0FB15437" w14:textId="156D0CD5" w:rsidR="00BA27DA" w:rsidRPr="001424D6" w:rsidRDefault="001424D6" w:rsidP="00BA27DA">
      <w:pPr>
        <w:rPr>
          <w:b/>
          <w:bCs/>
          <w:lang w:eastAsia="pt-PT"/>
        </w:rPr>
      </w:pPr>
      <w:r w:rsidRPr="001424D6">
        <w:rPr>
          <w:b/>
          <w:bCs/>
          <w:lang w:eastAsia="pt-PT"/>
        </w:rPr>
        <w:t>Numerical Variables</w:t>
      </w:r>
    </w:p>
    <w:p w14:paraId="722D671B" w14:textId="18FE980A" w:rsidR="00A113B1" w:rsidRDefault="0053139F" w:rsidP="00A113B1">
      <w:pPr>
        <w:rPr>
          <w:lang w:eastAsia="pt-PT"/>
        </w:rPr>
      </w:pPr>
      <w:r>
        <w:rPr>
          <w:lang w:eastAsia="pt-PT"/>
        </w:rPr>
        <w:t xml:space="preserve">The </w:t>
      </w:r>
      <w:r w:rsidR="00297E65">
        <w:rPr>
          <w:lang w:eastAsia="pt-PT"/>
        </w:rPr>
        <w:t>customer</w:t>
      </w:r>
      <w:r w:rsidR="00604668">
        <w:rPr>
          <w:lang w:eastAsia="pt-PT"/>
        </w:rPr>
        <w:t xml:space="preserve"> a</w:t>
      </w:r>
      <w:r>
        <w:rPr>
          <w:lang w:eastAsia="pt-PT"/>
        </w:rPr>
        <w:t>ge range</w:t>
      </w:r>
      <w:r w:rsidR="00604668">
        <w:rPr>
          <w:lang w:eastAsia="pt-PT"/>
        </w:rPr>
        <w:t>s</w:t>
      </w:r>
      <w:r>
        <w:rPr>
          <w:lang w:eastAsia="pt-PT"/>
        </w:rPr>
        <w:t xml:space="preserve"> from </w:t>
      </w:r>
      <w:r w:rsidR="00612C35">
        <w:rPr>
          <w:lang w:eastAsia="pt-PT"/>
        </w:rPr>
        <w:t>15 to 80</w:t>
      </w:r>
      <w:r w:rsidR="008943F8">
        <w:rPr>
          <w:lang w:eastAsia="pt-PT"/>
        </w:rPr>
        <w:t xml:space="preserve"> </w:t>
      </w:r>
      <w:r w:rsidR="00297E65">
        <w:rPr>
          <w:lang w:eastAsia="pt-PT"/>
        </w:rPr>
        <w:t>with an</w:t>
      </w:r>
      <w:r w:rsidR="008943F8">
        <w:rPr>
          <w:lang w:eastAsia="pt-PT"/>
        </w:rPr>
        <w:t xml:space="preserve"> average age </w:t>
      </w:r>
      <w:r w:rsidR="00297E65">
        <w:rPr>
          <w:lang w:eastAsia="pt-PT"/>
        </w:rPr>
        <w:t xml:space="preserve">of </w:t>
      </w:r>
      <w:r w:rsidR="008943F8">
        <w:rPr>
          <w:lang w:eastAsia="pt-PT"/>
        </w:rPr>
        <w:t>approximately 28</w:t>
      </w:r>
      <w:r w:rsidR="009115C3">
        <w:rPr>
          <w:lang w:eastAsia="pt-PT"/>
        </w:rPr>
        <w:t xml:space="preserve"> years</w:t>
      </w:r>
      <w:r w:rsidR="00297E65">
        <w:rPr>
          <w:lang w:eastAsia="pt-PT"/>
        </w:rPr>
        <w:t xml:space="preserve"> old. </w:t>
      </w:r>
      <w:r w:rsidR="00BA5508">
        <w:rPr>
          <w:lang w:eastAsia="pt-PT"/>
        </w:rPr>
        <w:t xml:space="preserve">The </w:t>
      </w:r>
      <w:r w:rsidR="0036433A">
        <w:rPr>
          <w:lang w:eastAsia="pt-PT"/>
        </w:rPr>
        <w:t>largest portion of our customers are</w:t>
      </w:r>
      <w:r w:rsidR="009F3232">
        <w:rPr>
          <w:lang w:eastAsia="pt-PT"/>
        </w:rPr>
        <w:t xml:space="preserve"> aged between </w:t>
      </w:r>
      <w:r w:rsidR="00FE312E">
        <w:rPr>
          <w:lang w:eastAsia="pt-PT"/>
        </w:rPr>
        <w:t>23 and 31</w:t>
      </w:r>
      <w:r w:rsidR="00DA7B5B">
        <w:rPr>
          <w:lang w:eastAsia="pt-PT"/>
        </w:rPr>
        <w:t>. The age distribution seems to be positively skewed</w:t>
      </w:r>
      <w:r w:rsidR="00536174">
        <w:rPr>
          <w:lang w:eastAsia="pt-PT"/>
        </w:rPr>
        <w:t>, with 99% of the data under the age of</w:t>
      </w:r>
      <w:r w:rsidR="007815EB">
        <w:rPr>
          <w:lang w:eastAsia="pt-PT"/>
        </w:rPr>
        <w:t xml:space="preserve"> 52</w:t>
      </w:r>
      <w:r w:rsidR="001E198A">
        <w:rPr>
          <w:lang w:eastAsia="pt-PT"/>
        </w:rPr>
        <w:t xml:space="preserve"> </w:t>
      </w:r>
      <w:r w:rsidR="001E198A" w:rsidRPr="009C35BF">
        <w:rPr>
          <w:lang w:eastAsia="pt-PT"/>
        </w:rPr>
        <w:t xml:space="preserve">(Figure </w:t>
      </w:r>
      <w:r w:rsidR="00563785" w:rsidRPr="009C35BF">
        <w:rPr>
          <w:lang w:eastAsia="pt-PT"/>
        </w:rPr>
        <w:t>8</w:t>
      </w:r>
      <w:r w:rsidR="001E198A" w:rsidRPr="009C35BF">
        <w:rPr>
          <w:lang w:eastAsia="pt-PT"/>
        </w:rPr>
        <w:t xml:space="preserve">, </w:t>
      </w:r>
      <w:r w:rsidR="009C35BF" w:rsidRPr="009C35BF">
        <w:rPr>
          <w:lang w:eastAsia="pt-PT"/>
        </w:rPr>
        <w:t>Appendix</w:t>
      </w:r>
      <w:r w:rsidR="001E198A" w:rsidRPr="009C35BF">
        <w:rPr>
          <w:lang w:eastAsia="pt-PT"/>
        </w:rPr>
        <w:t>)</w:t>
      </w:r>
      <w:r w:rsidR="00286DCB" w:rsidRPr="009C35BF">
        <w:rPr>
          <w:lang w:eastAsia="pt-PT"/>
        </w:rPr>
        <w:t>.</w:t>
      </w:r>
      <w:r w:rsidR="00286DCB">
        <w:rPr>
          <w:lang w:eastAsia="pt-PT"/>
        </w:rPr>
        <w:t xml:space="preserve"> </w:t>
      </w:r>
      <w:r w:rsidR="005F617F">
        <w:rPr>
          <w:lang w:eastAsia="pt-PT"/>
        </w:rPr>
        <w:t>Having this in m</w:t>
      </w:r>
      <w:r w:rsidR="001D6C04">
        <w:rPr>
          <w:lang w:eastAsia="pt-PT"/>
        </w:rPr>
        <w:t xml:space="preserve">ind, </w:t>
      </w:r>
      <w:r w:rsidR="00FF6A3F">
        <w:rPr>
          <w:lang w:eastAsia="pt-PT"/>
        </w:rPr>
        <w:t xml:space="preserve">we cannot draw any solid statistical conclusions </w:t>
      </w:r>
      <w:r w:rsidR="00A912D9">
        <w:rPr>
          <w:lang w:eastAsia="pt-PT"/>
        </w:rPr>
        <w:t xml:space="preserve">for customers above that age. </w:t>
      </w:r>
    </w:p>
    <w:p w14:paraId="4F60C275" w14:textId="1B32B764" w:rsidR="00DF11DA" w:rsidRDefault="004901E0" w:rsidP="004E1B77">
      <w:pPr>
        <w:rPr>
          <w:lang w:eastAsia="pt-PT"/>
        </w:rPr>
      </w:pPr>
      <w:r w:rsidRPr="004901E0">
        <w:rPr>
          <w:lang w:eastAsia="pt-PT"/>
        </w:rPr>
        <w:t>The mean number of vendors per customer is about 3.1, suggesting that customers typically order from three different vendors</w:t>
      </w:r>
      <w:r w:rsidR="00312FC5">
        <w:rPr>
          <w:lang w:eastAsia="pt-PT"/>
        </w:rPr>
        <w:t xml:space="preserve">, although </w:t>
      </w:r>
      <w:r w:rsidR="0047236F">
        <w:rPr>
          <w:lang w:eastAsia="pt-PT"/>
        </w:rPr>
        <w:t xml:space="preserve">some </w:t>
      </w:r>
      <w:r w:rsidR="0047236F" w:rsidRPr="0047236F">
        <w:rPr>
          <w:lang w:eastAsia="pt-PT"/>
        </w:rPr>
        <w:t>highly engaged users order from a wide variety of vendors.</w:t>
      </w:r>
      <w:r w:rsidR="00D351FE">
        <w:rPr>
          <w:lang w:eastAsia="pt-PT"/>
        </w:rPr>
        <w:t xml:space="preserve"> On average </w:t>
      </w:r>
      <w:r w:rsidR="00D462FB">
        <w:rPr>
          <w:lang w:eastAsia="pt-PT"/>
        </w:rPr>
        <w:t xml:space="preserve">customers </w:t>
      </w:r>
      <w:r w:rsidR="002077AA">
        <w:rPr>
          <w:lang w:eastAsia="pt-PT"/>
        </w:rPr>
        <w:t>order around 6 products</w:t>
      </w:r>
      <w:r w:rsidR="00972082">
        <w:rPr>
          <w:lang w:eastAsia="pt-PT"/>
        </w:rPr>
        <w:t xml:space="preserve">, and a </w:t>
      </w:r>
      <w:r w:rsidR="00972082" w:rsidRPr="00972082">
        <w:rPr>
          <w:lang w:eastAsia="pt-PT"/>
        </w:rPr>
        <w:t>standard deviation</w:t>
      </w:r>
      <w:r w:rsidR="00972082">
        <w:rPr>
          <w:lang w:eastAsia="pt-PT"/>
        </w:rPr>
        <w:t xml:space="preserve"> of </w:t>
      </w:r>
      <w:r w:rsidR="00FD5591" w:rsidRPr="00FD5591">
        <w:rPr>
          <w:lang w:eastAsia="pt-PT"/>
        </w:rPr>
        <w:t>6.95 indicates significant variability in the number of products ordered by different customers</w:t>
      </w:r>
      <w:r w:rsidR="00FD5591">
        <w:rPr>
          <w:lang w:eastAsia="pt-PT"/>
        </w:rPr>
        <w:t>.</w:t>
      </w:r>
      <w:r w:rsidR="00C959FC">
        <w:rPr>
          <w:lang w:eastAsia="pt-PT"/>
        </w:rPr>
        <w:t xml:space="preserve"> </w:t>
      </w:r>
      <w:r w:rsidR="005D3471">
        <w:rPr>
          <w:lang w:eastAsia="pt-PT"/>
        </w:rPr>
        <w:t xml:space="preserve">This is supported with </w:t>
      </w:r>
      <w:r w:rsidR="005D3471">
        <w:rPr>
          <w:lang w:eastAsia="pt-PT"/>
        </w:rPr>
        <w:lastRenderedPageBreak/>
        <w:t>the</w:t>
      </w:r>
      <w:r w:rsidR="007E33C2" w:rsidRPr="007E33C2">
        <w:rPr>
          <w:lang w:eastAsia="pt-PT"/>
        </w:rPr>
        <w:t xml:space="preserve"> range in product count</w:t>
      </w:r>
      <w:r w:rsidR="005D3471">
        <w:rPr>
          <w:lang w:eastAsia="pt-PT"/>
        </w:rPr>
        <w:t xml:space="preserve"> being</w:t>
      </w:r>
      <w:r w:rsidR="007E33C2" w:rsidRPr="007E33C2">
        <w:rPr>
          <w:lang w:eastAsia="pt-PT"/>
        </w:rPr>
        <w:t xml:space="preserve"> from 0 to 269, suggest</w:t>
      </w:r>
      <w:r w:rsidR="005D3471">
        <w:rPr>
          <w:lang w:eastAsia="pt-PT"/>
        </w:rPr>
        <w:t>ing</w:t>
      </w:r>
      <w:r w:rsidR="007E33C2" w:rsidRPr="007E33C2">
        <w:rPr>
          <w:lang w:eastAsia="pt-PT"/>
        </w:rPr>
        <w:t xml:space="preserve"> that some users are very active</w:t>
      </w:r>
      <w:r w:rsidR="005D3471">
        <w:rPr>
          <w:lang w:eastAsia="pt-PT"/>
        </w:rPr>
        <w:t xml:space="preserve"> compared to others</w:t>
      </w:r>
      <w:r w:rsidR="00010DED">
        <w:rPr>
          <w:lang w:eastAsia="pt-PT"/>
        </w:rPr>
        <w:t xml:space="preserve">. </w:t>
      </w:r>
      <w:r w:rsidR="0055018F" w:rsidRPr="003267D2">
        <w:t xml:space="preserve">For a more detailed </w:t>
      </w:r>
      <w:r w:rsidR="00672118" w:rsidRPr="003267D2">
        <w:t>overview of the descriptive statistics please</w:t>
      </w:r>
      <w:r w:rsidR="00090ADC" w:rsidRPr="003267D2">
        <w:t xml:space="preserve"> refer to</w:t>
      </w:r>
      <w:r w:rsidR="00672118" w:rsidRPr="003267D2">
        <w:t xml:space="preserve"> </w:t>
      </w:r>
      <w:r w:rsidR="00090ADC" w:rsidRPr="003267D2">
        <w:t xml:space="preserve">Table </w:t>
      </w:r>
      <w:r w:rsidR="003267D2" w:rsidRPr="003267D2">
        <w:t>1</w:t>
      </w:r>
      <w:r w:rsidR="00672118" w:rsidRPr="003267D2">
        <w:t xml:space="preserve"> </w:t>
      </w:r>
      <w:r w:rsidR="00090ADC" w:rsidRPr="003267D2">
        <w:t>in Appendix.</w:t>
      </w:r>
    </w:p>
    <w:p w14:paraId="2F884A6D" w14:textId="7B87A9BA" w:rsidR="001424D6" w:rsidRDefault="001424D6" w:rsidP="001424D6">
      <w:pPr>
        <w:jc w:val="left"/>
        <w:rPr>
          <w:b/>
          <w:bCs/>
          <w:lang w:eastAsia="pt-PT"/>
        </w:rPr>
      </w:pPr>
      <w:r w:rsidRPr="001424D6">
        <w:rPr>
          <w:b/>
          <w:bCs/>
          <w:lang w:eastAsia="pt-PT"/>
        </w:rPr>
        <w:t>Categorical Variables</w:t>
      </w:r>
    </w:p>
    <w:p w14:paraId="45DC37E2" w14:textId="67F9E343" w:rsidR="001424D6" w:rsidRDefault="008279F5" w:rsidP="007C5FC0">
      <w:pPr>
        <w:rPr>
          <w:lang w:eastAsia="pt-PT"/>
        </w:rPr>
      </w:pPr>
      <w:r w:rsidRPr="007910BD">
        <w:rPr>
          <w:lang w:eastAsia="pt-PT"/>
        </w:rPr>
        <w:t xml:space="preserve">The </w:t>
      </w:r>
      <w:r w:rsidR="00C87F57" w:rsidRPr="007910BD">
        <w:rPr>
          <w:b/>
          <w:bCs/>
          <w:lang w:eastAsia="pt-PT"/>
        </w:rPr>
        <w:t xml:space="preserve">customer data is spread across </w:t>
      </w:r>
      <w:r w:rsidR="007910BD">
        <w:rPr>
          <w:b/>
          <w:bCs/>
          <w:lang w:eastAsia="pt-PT"/>
        </w:rPr>
        <w:t>8</w:t>
      </w:r>
      <w:r w:rsidR="0083231D" w:rsidRPr="007910BD">
        <w:rPr>
          <w:b/>
          <w:bCs/>
          <w:lang w:eastAsia="pt-PT"/>
        </w:rPr>
        <w:t xml:space="preserve"> regions</w:t>
      </w:r>
      <w:r w:rsidR="00487D19" w:rsidRPr="007910BD">
        <w:rPr>
          <w:lang w:eastAsia="pt-PT"/>
        </w:rPr>
        <w:t xml:space="preserve">, of which one is compiled of the missing </w:t>
      </w:r>
      <w:r w:rsidR="000E5931" w:rsidRPr="007910BD">
        <w:rPr>
          <w:lang w:eastAsia="pt-PT"/>
        </w:rPr>
        <w:t xml:space="preserve">data </w:t>
      </w:r>
      <w:r w:rsidR="00487D19" w:rsidRPr="007910BD">
        <w:rPr>
          <w:lang w:eastAsia="pt-PT"/>
        </w:rPr>
        <w:t>in</w:t>
      </w:r>
      <w:r w:rsidR="000E5931" w:rsidRPr="007910BD">
        <w:rPr>
          <w:lang w:eastAsia="pt-PT"/>
        </w:rPr>
        <w:t xml:space="preserve"> that</w:t>
      </w:r>
      <w:r w:rsidR="00487D19" w:rsidRPr="007910BD">
        <w:rPr>
          <w:lang w:eastAsia="pt-PT"/>
        </w:rPr>
        <w:t xml:space="preserve"> variable</w:t>
      </w:r>
      <w:r w:rsidR="00BB25A6" w:rsidRPr="007910BD">
        <w:rPr>
          <w:lang w:eastAsia="pt-PT"/>
        </w:rPr>
        <w:t xml:space="preserve"> (customers with an unknow</w:t>
      </w:r>
      <w:r w:rsidR="000E5931" w:rsidRPr="007910BD">
        <w:rPr>
          <w:lang w:eastAsia="pt-PT"/>
        </w:rPr>
        <w:t>n</w:t>
      </w:r>
      <w:r w:rsidR="00BB25A6" w:rsidRPr="007910BD">
        <w:rPr>
          <w:lang w:eastAsia="pt-PT"/>
        </w:rPr>
        <w:t xml:space="preserve"> region)</w:t>
      </w:r>
      <w:r w:rsidR="00487D19" w:rsidRPr="007910BD">
        <w:rPr>
          <w:lang w:eastAsia="pt-PT"/>
        </w:rPr>
        <w:t xml:space="preserve">. </w:t>
      </w:r>
      <w:r w:rsidR="00064C83">
        <w:rPr>
          <w:lang w:eastAsia="pt-PT"/>
        </w:rPr>
        <w:t xml:space="preserve">As previously stated, we divided the regions into </w:t>
      </w:r>
      <w:r w:rsidR="006F76F7">
        <w:rPr>
          <w:lang w:eastAsia="pt-PT"/>
        </w:rPr>
        <w:t xml:space="preserve">City 2 containing </w:t>
      </w:r>
      <w:r w:rsidR="00D52A3F">
        <w:rPr>
          <w:lang w:eastAsia="pt-PT"/>
        </w:rPr>
        <w:t>34.2</w:t>
      </w:r>
      <w:r w:rsidR="006F76F7">
        <w:rPr>
          <w:lang w:eastAsia="pt-PT"/>
        </w:rPr>
        <w:t xml:space="preserve">% of the population, City 4 with </w:t>
      </w:r>
      <w:r w:rsidR="00D52A3F">
        <w:rPr>
          <w:lang w:eastAsia="pt-PT"/>
        </w:rPr>
        <w:t>33.1</w:t>
      </w:r>
      <w:r w:rsidR="006F76F7">
        <w:rPr>
          <w:lang w:eastAsia="pt-PT"/>
        </w:rPr>
        <w:t xml:space="preserve">% and City </w:t>
      </w:r>
      <w:r w:rsidR="00200F5F">
        <w:rPr>
          <w:lang w:eastAsia="pt-PT"/>
        </w:rPr>
        <w:t xml:space="preserve">8 with </w:t>
      </w:r>
      <w:r w:rsidR="00D52A3F">
        <w:rPr>
          <w:lang w:eastAsia="pt-PT"/>
        </w:rPr>
        <w:t>32.7</w:t>
      </w:r>
      <w:r w:rsidR="00200F5F">
        <w:rPr>
          <w:lang w:eastAsia="pt-PT"/>
        </w:rPr>
        <w:t xml:space="preserve">% </w:t>
      </w:r>
      <w:r w:rsidR="00200F5F" w:rsidRPr="001D6E87">
        <w:rPr>
          <w:lang w:eastAsia="pt-PT"/>
        </w:rPr>
        <w:t xml:space="preserve">(Figure </w:t>
      </w:r>
      <w:r w:rsidR="0079794E" w:rsidRPr="001D6E87">
        <w:rPr>
          <w:lang w:eastAsia="pt-PT"/>
        </w:rPr>
        <w:t>9</w:t>
      </w:r>
      <w:r w:rsidR="001D6E87" w:rsidRPr="001D6E87">
        <w:rPr>
          <w:lang w:eastAsia="pt-PT"/>
        </w:rPr>
        <w:t>, Appendix</w:t>
      </w:r>
      <w:r w:rsidR="00200F5F" w:rsidRPr="001D6E87">
        <w:rPr>
          <w:lang w:eastAsia="pt-PT"/>
        </w:rPr>
        <w:t>)</w:t>
      </w:r>
      <w:r w:rsidR="001D6E87">
        <w:rPr>
          <w:lang w:eastAsia="pt-PT"/>
        </w:rPr>
        <w:t>.</w:t>
      </w:r>
    </w:p>
    <w:p w14:paraId="1F1D9D9C" w14:textId="5CAAD21D" w:rsidR="009E0FD4" w:rsidRDefault="004E7B55" w:rsidP="00821F95">
      <w:pPr>
        <w:rPr>
          <w:lang w:eastAsia="pt-PT"/>
        </w:rPr>
      </w:pPr>
      <w:r>
        <w:rPr>
          <w:lang w:eastAsia="pt-PT"/>
        </w:rPr>
        <w:t xml:space="preserve">The data set shows that 52.5% of orders were placed without </w:t>
      </w:r>
      <w:r w:rsidR="004F5292">
        <w:rPr>
          <w:lang w:eastAsia="pt-PT"/>
        </w:rPr>
        <w:t xml:space="preserve">the use of a promotion code, while 47.5% used one of the </w:t>
      </w:r>
      <w:r w:rsidR="004F3612">
        <w:rPr>
          <w:lang w:eastAsia="pt-PT"/>
        </w:rPr>
        <w:t>types</w:t>
      </w:r>
      <w:r w:rsidR="001B19A7">
        <w:rPr>
          <w:lang w:eastAsia="pt-PT"/>
        </w:rPr>
        <w:t xml:space="preserve">: </w:t>
      </w:r>
      <w:r w:rsidR="009E0FD4" w:rsidRPr="00DB27A5">
        <w:rPr>
          <w:b/>
          <w:bCs/>
          <w:lang w:eastAsia="pt-PT"/>
        </w:rPr>
        <w:t>Delivery</w:t>
      </w:r>
      <w:r w:rsidR="009E0FD4">
        <w:rPr>
          <w:lang w:eastAsia="pt-PT"/>
        </w:rPr>
        <w:t xml:space="preserve"> (19.7%), </w:t>
      </w:r>
      <w:r w:rsidR="009E0FD4" w:rsidRPr="00DB27A5">
        <w:rPr>
          <w:b/>
          <w:bCs/>
          <w:lang w:eastAsia="pt-PT"/>
        </w:rPr>
        <w:t>Discount</w:t>
      </w:r>
      <w:r w:rsidR="009E0FD4">
        <w:rPr>
          <w:lang w:eastAsia="pt-PT"/>
        </w:rPr>
        <w:t xml:space="preserve"> (14.1%), and </w:t>
      </w:r>
      <w:r w:rsidR="009E0FD4" w:rsidRPr="00DB27A5">
        <w:rPr>
          <w:b/>
          <w:bCs/>
          <w:lang w:eastAsia="pt-PT"/>
        </w:rPr>
        <w:t>Freebie</w:t>
      </w:r>
      <w:r w:rsidR="009E0FD4">
        <w:rPr>
          <w:lang w:eastAsia="pt-PT"/>
        </w:rPr>
        <w:t xml:space="preserve"> (13.7%).</w:t>
      </w:r>
      <w:r w:rsidR="00DC6C2D">
        <w:rPr>
          <w:lang w:eastAsia="pt-PT"/>
        </w:rPr>
        <w:t xml:space="preserve"> </w:t>
      </w:r>
      <w:r w:rsidR="00DC6C2D" w:rsidRPr="00DC6C2D">
        <w:rPr>
          <w:lang w:eastAsia="pt-PT"/>
        </w:rPr>
        <w:t xml:space="preserve">Since we </w:t>
      </w:r>
      <w:r w:rsidR="00DC6C2D">
        <w:rPr>
          <w:lang w:eastAsia="pt-PT"/>
        </w:rPr>
        <w:t>had no knowledge</w:t>
      </w:r>
      <w:r w:rsidR="00905B1A">
        <w:rPr>
          <w:lang w:eastAsia="pt-PT"/>
        </w:rPr>
        <w:t xml:space="preserve"> of</w:t>
      </w:r>
      <w:r w:rsidR="00DC6C2D" w:rsidRPr="00DC6C2D">
        <w:rPr>
          <w:lang w:eastAsia="pt-PT"/>
        </w:rPr>
        <w:t xml:space="preserve"> when the </w:t>
      </w:r>
      <w:r w:rsidR="00905B1A" w:rsidRPr="00DC6C2D">
        <w:rPr>
          <w:lang w:eastAsia="pt-PT"/>
        </w:rPr>
        <w:t>discounts</w:t>
      </w:r>
      <w:r w:rsidR="00DC6C2D" w:rsidRPr="00DC6C2D">
        <w:rPr>
          <w:lang w:eastAsia="pt-PT"/>
        </w:rPr>
        <w:t xml:space="preserve"> </w:t>
      </w:r>
      <w:r w:rsidR="00DD22D6" w:rsidRPr="00DC6C2D">
        <w:rPr>
          <w:lang w:eastAsia="pt-PT"/>
        </w:rPr>
        <w:t>were</w:t>
      </w:r>
      <w:r w:rsidR="00DC6C2D" w:rsidRPr="00DC6C2D">
        <w:rPr>
          <w:lang w:eastAsia="pt-PT"/>
        </w:rPr>
        <w:t xml:space="preserve"> used </w:t>
      </w:r>
      <w:r w:rsidR="00905B1A">
        <w:rPr>
          <w:lang w:eastAsia="pt-PT"/>
        </w:rPr>
        <w:t>or</w:t>
      </w:r>
      <w:r w:rsidR="00DC6C2D" w:rsidRPr="00DC6C2D">
        <w:rPr>
          <w:lang w:eastAsia="pt-PT"/>
        </w:rPr>
        <w:t xml:space="preserve"> </w:t>
      </w:r>
      <w:r w:rsidR="00B853AE">
        <w:rPr>
          <w:lang w:eastAsia="pt-PT"/>
        </w:rPr>
        <w:t>if they were used cumulatively</w:t>
      </w:r>
      <w:r w:rsidR="00DC6C2D" w:rsidRPr="00DC6C2D">
        <w:rPr>
          <w:lang w:eastAsia="pt-PT"/>
        </w:rPr>
        <w:t xml:space="preserve">, </w:t>
      </w:r>
      <w:r w:rsidR="00410A2A">
        <w:rPr>
          <w:lang w:eastAsia="pt-PT"/>
        </w:rPr>
        <w:t xml:space="preserve">we </w:t>
      </w:r>
      <w:r w:rsidR="00AD68F7">
        <w:rPr>
          <w:lang w:eastAsia="pt-PT"/>
        </w:rPr>
        <w:t>believed</w:t>
      </w:r>
      <w:r w:rsidR="0025777A">
        <w:rPr>
          <w:lang w:eastAsia="pt-PT"/>
        </w:rPr>
        <w:t xml:space="preserve"> it would be more efficient</w:t>
      </w:r>
      <w:r w:rsidR="00DC6C2D" w:rsidRPr="00DC6C2D">
        <w:rPr>
          <w:lang w:eastAsia="pt-PT"/>
        </w:rPr>
        <w:t xml:space="preserve"> to </w:t>
      </w:r>
      <w:r w:rsidR="00DC6C2D" w:rsidRPr="005B4B5F">
        <w:rPr>
          <w:b/>
          <w:bCs/>
          <w:lang w:eastAsia="pt-PT"/>
        </w:rPr>
        <w:t xml:space="preserve">focus </w:t>
      </w:r>
      <w:r w:rsidR="00905B1A" w:rsidRPr="005B4B5F">
        <w:rPr>
          <w:b/>
          <w:bCs/>
          <w:lang w:eastAsia="pt-PT"/>
        </w:rPr>
        <w:t>sol</w:t>
      </w:r>
      <w:r w:rsidR="00EF3A58" w:rsidRPr="005B4B5F">
        <w:rPr>
          <w:b/>
          <w:bCs/>
          <w:lang w:eastAsia="pt-PT"/>
        </w:rPr>
        <w:t>ely</w:t>
      </w:r>
      <w:r w:rsidR="00DC6C2D" w:rsidRPr="00DC6C2D">
        <w:rPr>
          <w:lang w:eastAsia="pt-PT"/>
        </w:rPr>
        <w:t xml:space="preserve"> on </w:t>
      </w:r>
      <w:r w:rsidR="00EF3A58">
        <w:rPr>
          <w:lang w:eastAsia="pt-PT"/>
        </w:rPr>
        <w:t xml:space="preserve">the number of customers that </w:t>
      </w:r>
      <w:r w:rsidR="00DC6C2D" w:rsidRPr="005B4B5F">
        <w:rPr>
          <w:b/>
          <w:bCs/>
          <w:lang w:eastAsia="pt-PT"/>
        </w:rPr>
        <w:t>used or did</w:t>
      </w:r>
      <w:r w:rsidR="00410A2A">
        <w:rPr>
          <w:b/>
          <w:bCs/>
          <w:lang w:eastAsia="pt-PT"/>
        </w:rPr>
        <w:t xml:space="preserve"> not</w:t>
      </w:r>
      <w:r w:rsidR="00DC6C2D" w:rsidRPr="005B4B5F">
        <w:rPr>
          <w:b/>
          <w:bCs/>
          <w:lang w:eastAsia="pt-PT"/>
        </w:rPr>
        <w:t xml:space="preserve"> use the promotion</w:t>
      </w:r>
      <w:r w:rsidR="00821F95">
        <w:rPr>
          <w:b/>
          <w:bCs/>
          <w:lang w:eastAsia="pt-PT"/>
        </w:rPr>
        <w:t xml:space="preserve"> </w:t>
      </w:r>
      <w:r w:rsidR="00821F95" w:rsidRPr="002915BE">
        <w:rPr>
          <w:lang w:eastAsia="pt-PT"/>
        </w:rPr>
        <w:t>(</w:t>
      </w:r>
      <w:r w:rsidR="00B06ED8" w:rsidRPr="002915BE">
        <w:rPr>
          <w:lang w:eastAsia="pt-PT"/>
        </w:rPr>
        <w:t xml:space="preserve">Figure </w:t>
      </w:r>
      <w:r w:rsidR="002915BE" w:rsidRPr="002915BE">
        <w:rPr>
          <w:lang w:eastAsia="pt-PT"/>
        </w:rPr>
        <w:t>10, Appendix</w:t>
      </w:r>
      <w:r w:rsidR="00B06ED8" w:rsidRPr="002915BE">
        <w:rPr>
          <w:lang w:eastAsia="pt-PT"/>
        </w:rPr>
        <w:t>)</w:t>
      </w:r>
      <w:r w:rsidR="003228FC" w:rsidRPr="002915BE">
        <w:rPr>
          <w:lang w:eastAsia="pt-PT"/>
        </w:rPr>
        <w:t>.</w:t>
      </w:r>
      <w:r w:rsidR="003228FC">
        <w:rPr>
          <w:lang w:eastAsia="pt-PT"/>
        </w:rPr>
        <w:t xml:space="preserve">  </w:t>
      </w:r>
    </w:p>
    <w:p w14:paraId="0B4FC2E8" w14:textId="6FE2DAB0" w:rsidR="003228FC" w:rsidRDefault="00BD3BCE" w:rsidP="00821F95">
      <w:pPr>
        <w:rPr>
          <w:lang w:eastAsia="pt-PT"/>
        </w:rPr>
      </w:pPr>
      <w:r>
        <w:rPr>
          <w:lang w:eastAsia="pt-PT"/>
        </w:rPr>
        <w:t xml:space="preserve">Lastly, </w:t>
      </w:r>
      <w:r w:rsidR="00B235C4">
        <w:rPr>
          <w:lang w:eastAsia="pt-PT"/>
        </w:rPr>
        <w:t xml:space="preserve">by looking at the </w:t>
      </w:r>
      <w:proofErr w:type="spellStart"/>
      <w:r>
        <w:rPr>
          <w:i/>
          <w:iCs/>
          <w:lang w:eastAsia="pt-PT"/>
        </w:rPr>
        <w:t>payment_</w:t>
      </w:r>
      <w:r w:rsidR="000E5076">
        <w:rPr>
          <w:i/>
          <w:iCs/>
          <w:lang w:eastAsia="pt-PT"/>
        </w:rPr>
        <w:t>method</w:t>
      </w:r>
      <w:proofErr w:type="spellEnd"/>
      <w:r w:rsidR="000E5076">
        <w:rPr>
          <w:lang w:eastAsia="pt-PT"/>
        </w:rPr>
        <w:t xml:space="preserve"> variable</w:t>
      </w:r>
      <w:r w:rsidR="00B235C4">
        <w:rPr>
          <w:lang w:eastAsia="pt-PT"/>
        </w:rPr>
        <w:t xml:space="preserve"> we </w:t>
      </w:r>
      <w:r w:rsidR="003B75B9">
        <w:rPr>
          <w:lang w:eastAsia="pt-PT"/>
        </w:rPr>
        <w:t>suspect that it doesn’t carry much information</w:t>
      </w:r>
      <w:r w:rsidR="008F553A">
        <w:rPr>
          <w:lang w:eastAsia="pt-PT"/>
        </w:rPr>
        <w:t xml:space="preserve"> for our </w:t>
      </w:r>
      <w:r w:rsidR="00063E7C">
        <w:rPr>
          <w:lang w:eastAsia="pt-PT"/>
        </w:rPr>
        <w:t>current analysis</w:t>
      </w:r>
      <w:r w:rsidR="003B75B9">
        <w:rPr>
          <w:lang w:eastAsia="pt-PT"/>
        </w:rPr>
        <w:t xml:space="preserve">. </w:t>
      </w:r>
      <w:r w:rsidR="005E0582">
        <w:rPr>
          <w:lang w:eastAsia="pt-PT"/>
        </w:rPr>
        <w:t xml:space="preserve">It only gives us the last payment </w:t>
      </w:r>
      <w:r w:rsidR="00063E7C">
        <w:rPr>
          <w:lang w:eastAsia="pt-PT"/>
        </w:rPr>
        <w:t>used,</w:t>
      </w:r>
      <w:r w:rsidR="005E0582">
        <w:rPr>
          <w:lang w:eastAsia="pt-PT"/>
        </w:rPr>
        <w:t xml:space="preserve"> and it doesn’t exclude other ones. </w:t>
      </w:r>
      <w:r w:rsidR="0047702A">
        <w:rPr>
          <w:lang w:eastAsia="pt-PT"/>
        </w:rPr>
        <w:t xml:space="preserve">However, we can mention that </w:t>
      </w:r>
      <w:r w:rsidR="00D40AD9">
        <w:rPr>
          <w:lang w:eastAsia="pt-PT"/>
        </w:rPr>
        <w:t xml:space="preserve">the </w:t>
      </w:r>
      <w:r w:rsidR="00063E7C">
        <w:rPr>
          <w:lang w:eastAsia="pt-PT"/>
        </w:rPr>
        <w:t>use of the Card is significantly prominent</w:t>
      </w:r>
      <w:r w:rsidR="008E61D6">
        <w:rPr>
          <w:lang w:eastAsia="pt-PT"/>
        </w:rPr>
        <w:t xml:space="preserve"> (20153)</w:t>
      </w:r>
      <w:r w:rsidR="00063E7C">
        <w:rPr>
          <w:lang w:eastAsia="pt-PT"/>
        </w:rPr>
        <w:t>, followed by the Digi</w:t>
      </w:r>
      <w:r w:rsidR="008E61D6">
        <w:rPr>
          <w:lang w:eastAsia="pt-PT"/>
        </w:rPr>
        <w:t xml:space="preserve">tal (6098) and lastly Cash (5624) method </w:t>
      </w:r>
      <w:r w:rsidR="008E61D6" w:rsidRPr="00C3443B">
        <w:rPr>
          <w:lang w:eastAsia="pt-PT"/>
        </w:rPr>
        <w:t>(Figure</w:t>
      </w:r>
      <w:r w:rsidR="00DD1BB9" w:rsidRPr="00C3443B">
        <w:rPr>
          <w:lang w:eastAsia="pt-PT"/>
        </w:rPr>
        <w:t xml:space="preserve"> 1</w:t>
      </w:r>
      <w:r w:rsidR="00C3443B" w:rsidRPr="00C3443B">
        <w:rPr>
          <w:lang w:eastAsia="pt-PT"/>
        </w:rPr>
        <w:t>1</w:t>
      </w:r>
      <w:r w:rsidR="00C3443B">
        <w:rPr>
          <w:lang w:eastAsia="pt-PT"/>
        </w:rPr>
        <w:t>, Appendix</w:t>
      </w:r>
      <w:r w:rsidR="008E61D6">
        <w:rPr>
          <w:lang w:eastAsia="pt-PT"/>
        </w:rPr>
        <w:t>).</w:t>
      </w:r>
    </w:p>
    <w:p w14:paraId="73A2A855" w14:textId="45556639" w:rsidR="008A584B" w:rsidRDefault="00467B9F" w:rsidP="006B75D7">
      <w:pPr>
        <w:pStyle w:val="Heading1"/>
      </w:pPr>
      <w:bookmarkStart w:id="32" w:name="_Toc181305235"/>
      <w:bookmarkStart w:id="33" w:name="_Toc181305264"/>
      <w:bookmarkStart w:id="34" w:name="_Toc181305384"/>
      <w:r>
        <w:t>Added Features</w:t>
      </w:r>
      <w:bookmarkEnd w:id="32"/>
      <w:bookmarkEnd w:id="33"/>
      <w:bookmarkEnd w:id="34"/>
      <w:r w:rsidR="0078585C">
        <w:t xml:space="preserve"> </w:t>
      </w:r>
    </w:p>
    <w:p w14:paraId="1D8A9092" w14:textId="3F4B0EBD" w:rsidR="00287578" w:rsidRPr="00BF0907" w:rsidRDefault="00F157D2" w:rsidP="00287578">
      <w:pPr>
        <w:rPr>
          <w:b/>
          <w:bCs/>
          <w:i/>
          <w:iCs/>
          <w:lang w:eastAsia="pt-PT"/>
        </w:rPr>
      </w:pPr>
      <w:r w:rsidRPr="00F157D2">
        <w:rPr>
          <w:lang w:eastAsia="pt-PT"/>
        </w:rPr>
        <w:t xml:space="preserve">To facilitate a more in-depth analysis, we created additional variables </w:t>
      </w:r>
      <w:r w:rsidR="00DE599D">
        <w:rPr>
          <w:lang w:eastAsia="pt-PT"/>
        </w:rPr>
        <w:t>which</w:t>
      </w:r>
      <w:r w:rsidRPr="00F157D2">
        <w:rPr>
          <w:lang w:eastAsia="pt-PT"/>
        </w:rPr>
        <w:t xml:space="preserve"> were added as separate columns to the dataset, focusing on the </w:t>
      </w:r>
      <w:r w:rsidR="00DA6055">
        <w:rPr>
          <w:lang w:eastAsia="pt-PT"/>
        </w:rPr>
        <w:t>habits of each</w:t>
      </w:r>
      <w:r w:rsidRPr="00F157D2">
        <w:rPr>
          <w:lang w:eastAsia="pt-PT"/>
        </w:rPr>
        <w:t xml:space="preserve"> </w:t>
      </w:r>
      <w:r w:rsidR="00250512" w:rsidRPr="00F157D2">
        <w:rPr>
          <w:lang w:eastAsia="pt-PT"/>
        </w:rPr>
        <w:t>customer</w:t>
      </w:r>
      <w:r w:rsidR="00E7770C">
        <w:rPr>
          <w:lang w:eastAsia="pt-PT"/>
        </w:rPr>
        <w:t>:</w:t>
      </w:r>
      <w:r w:rsidR="00AF4319">
        <w:rPr>
          <w:lang w:eastAsia="pt-PT"/>
        </w:rPr>
        <w:t xml:space="preserve"> </w:t>
      </w:r>
      <w:r w:rsidR="00AF4319">
        <w:rPr>
          <w:b/>
          <w:bCs/>
          <w:lang w:eastAsia="pt-PT"/>
        </w:rPr>
        <w:t>1.</w:t>
      </w:r>
      <w:r w:rsidR="005F7D69">
        <w:rPr>
          <w:b/>
          <w:bCs/>
          <w:i/>
          <w:iCs/>
          <w:lang w:eastAsia="pt-PT"/>
        </w:rPr>
        <w:t>customer_c</w:t>
      </w:r>
      <w:r w:rsidR="00A70DB8">
        <w:rPr>
          <w:b/>
          <w:bCs/>
          <w:i/>
          <w:iCs/>
          <w:lang w:eastAsia="pt-PT"/>
        </w:rPr>
        <w:t>it</w:t>
      </w:r>
      <w:r w:rsidR="005F7D69">
        <w:rPr>
          <w:b/>
          <w:bCs/>
          <w:i/>
          <w:iCs/>
          <w:lang w:eastAsia="pt-PT"/>
        </w:rPr>
        <w:t>y</w:t>
      </w:r>
      <w:r w:rsidR="00A70DB8" w:rsidRPr="009559EF">
        <w:rPr>
          <w:i/>
          <w:iCs/>
          <w:lang w:eastAsia="pt-PT"/>
        </w:rPr>
        <w:t xml:space="preserve"> </w:t>
      </w:r>
      <w:r w:rsidR="005F7D69" w:rsidRPr="009559EF">
        <w:rPr>
          <w:i/>
          <w:iCs/>
          <w:lang w:eastAsia="pt-PT"/>
        </w:rPr>
        <w:t xml:space="preserve">– </w:t>
      </w:r>
      <w:r w:rsidR="005F7D69">
        <w:rPr>
          <w:lang w:eastAsia="pt-PT"/>
        </w:rPr>
        <w:t xml:space="preserve">Groups the </w:t>
      </w:r>
      <w:proofErr w:type="spellStart"/>
      <w:r w:rsidR="00375C7B" w:rsidRPr="00FF1EFB">
        <w:rPr>
          <w:i/>
          <w:iCs/>
          <w:lang w:eastAsia="pt-PT"/>
        </w:rPr>
        <w:t>customer_region</w:t>
      </w:r>
      <w:proofErr w:type="spellEnd"/>
      <w:r w:rsidR="00375C7B" w:rsidRPr="00375C7B">
        <w:rPr>
          <w:i/>
          <w:iCs/>
          <w:lang w:eastAsia="pt-PT"/>
        </w:rPr>
        <w:t xml:space="preserve"> </w:t>
      </w:r>
      <w:r w:rsidR="005F7D69">
        <w:rPr>
          <w:lang w:eastAsia="pt-PT"/>
        </w:rPr>
        <w:t xml:space="preserve">by the first number of the </w:t>
      </w:r>
      <w:r w:rsidR="00375C7B" w:rsidRPr="00FF1EFB">
        <w:rPr>
          <w:lang w:eastAsia="pt-PT"/>
        </w:rPr>
        <w:t>region identification code</w:t>
      </w:r>
      <w:r w:rsidR="00310B5D">
        <w:rPr>
          <w:lang w:eastAsia="pt-PT"/>
        </w:rPr>
        <w:t xml:space="preserve"> </w:t>
      </w:r>
      <w:r w:rsidR="004D5226">
        <w:rPr>
          <w:lang w:eastAsia="pt-PT"/>
        </w:rPr>
        <w:t>(</w:t>
      </w:r>
      <w:r w:rsidR="00310B5D">
        <w:rPr>
          <w:lang w:eastAsia="pt-PT"/>
        </w:rPr>
        <w:t xml:space="preserve">to resolve the problem of </w:t>
      </w:r>
      <w:r w:rsidR="004D5226">
        <w:rPr>
          <w:lang w:eastAsia="pt-PT"/>
        </w:rPr>
        <w:t xml:space="preserve">disproportionate representation </w:t>
      </w:r>
      <w:r w:rsidR="004D5226" w:rsidRPr="004D5226">
        <w:rPr>
          <w:lang w:eastAsia="pt-PT"/>
        </w:rPr>
        <w:t>of customer</w:t>
      </w:r>
      <w:r w:rsidR="004D5226">
        <w:rPr>
          <w:lang w:eastAsia="pt-PT"/>
        </w:rPr>
        <w:t xml:space="preserve"> </w:t>
      </w:r>
      <w:r w:rsidR="004D5226" w:rsidRPr="004D5226">
        <w:rPr>
          <w:lang w:eastAsia="pt-PT"/>
        </w:rPr>
        <w:t>regions</w:t>
      </w:r>
      <w:r w:rsidR="004D5226">
        <w:rPr>
          <w:lang w:eastAsia="pt-PT"/>
        </w:rPr>
        <w:t>);</w:t>
      </w:r>
      <w:r w:rsidR="00310B5D">
        <w:rPr>
          <w:lang w:eastAsia="pt-PT"/>
        </w:rPr>
        <w:t xml:space="preserve"> </w:t>
      </w:r>
      <w:r w:rsidR="00AF4319">
        <w:rPr>
          <w:b/>
          <w:bCs/>
          <w:lang w:eastAsia="pt-PT"/>
        </w:rPr>
        <w:t>2.</w:t>
      </w:r>
      <w:r w:rsidR="008B49A7">
        <w:rPr>
          <w:b/>
          <w:bCs/>
          <w:i/>
          <w:iCs/>
          <w:lang w:eastAsia="pt-PT"/>
        </w:rPr>
        <w:t xml:space="preserve">used_promo </w:t>
      </w:r>
      <w:r w:rsidR="008B49A7">
        <w:rPr>
          <w:lang w:eastAsia="pt-PT"/>
        </w:rPr>
        <w:t>– A Boolean feature</w:t>
      </w:r>
      <w:r w:rsidR="00D966CC">
        <w:rPr>
          <w:lang w:eastAsia="pt-PT"/>
        </w:rPr>
        <w:t xml:space="preserve"> (“</w:t>
      </w:r>
      <w:r w:rsidR="0019556C">
        <w:rPr>
          <w:lang w:eastAsia="pt-PT"/>
        </w:rPr>
        <w:t>True</w:t>
      </w:r>
      <w:r w:rsidR="00D966CC">
        <w:rPr>
          <w:lang w:eastAsia="pt-PT"/>
        </w:rPr>
        <w:t>”</w:t>
      </w:r>
      <w:r w:rsidR="0019556C">
        <w:rPr>
          <w:lang w:eastAsia="pt-PT"/>
        </w:rPr>
        <w:t xml:space="preserve"> </w:t>
      </w:r>
      <w:r w:rsidR="008E5970">
        <w:rPr>
          <w:lang w:eastAsia="pt-PT"/>
        </w:rPr>
        <w:t xml:space="preserve">if the </w:t>
      </w:r>
      <w:r w:rsidR="0019556C">
        <w:rPr>
          <w:lang w:eastAsia="pt-PT"/>
        </w:rPr>
        <w:t xml:space="preserve">customer has used the promotion, otherwise it is </w:t>
      </w:r>
      <w:r w:rsidR="00D966CC">
        <w:rPr>
          <w:lang w:eastAsia="pt-PT"/>
        </w:rPr>
        <w:t>“</w:t>
      </w:r>
      <w:r w:rsidR="0019556C">
        <w:rPr>
          <w:lang w:eastAsia="pt-PT"/>
        </w:rPr>
        <w:t>False</w:t>
      </w:r>
      <w:r w:rsidR="00D966CC">
        <w:rPr>
          <w:lang w:eastAsia="pt-PT"/>
        </w:rPr>
        <w:t>”)</w:t>
      </w:r>
      <w:r w:rsidR="005E638B">
        <w:rPr>
          <w:lang w:eastAsia="pt-PT"/>
        </w:rPr>
        <w:t xml:space="preserve">; </w:t>
      </w:r>
      <w:r w:rsidR="00DD1EC9">
        <w:rPr>
          <w:b/>
          <w:bCs/>
          <w:lang w:eastAsia="pt-PT"/>
        </w:rPr>
        <w:t>3.</w:t>
      </w:r>
      <w:r w:rsidR="00DD1EC9">
        <w:rPr>
          <w:b/>
          <w:bCs/>
          <w:i/>
          <w:iCs/>
          <w:lang w:eastAsia="pt-PT"/>
        </w:rPr>
        <w:t xml:space="preserve">order_count </w:t>
      </w:r>
      <w:r w:rsidR="00DD1EC9">
        <w:rPr>
          <w:i/>
          <w:iCs/>
          <w:lang w:eastAsia="pt-PT"/>
        </w:rPr>
        <w:t xml:space="preserve">– </w:t>
      </w:r>
      <w:r w:rsidR="00DD1EC9">
        <w:rPr>
          <w:lang w:eastAsia="pt-PT"/>
        </w:rPr>
        <w:t xml:space="preserve">Total amount of orders each customer made </w:t>
      </w:r>
      <w:r w:rsidR="00130BCE">
        <w:rPr>
          <w:lang w:eastAsia="pt-PT"/>
        </w:rPr>
        <w:t>(sum of DOW columns)</w:t>
      </w:r>
      <w:r w:rsidR="005E638B">
        <w:rPr>
          <w:lang w:eastAsia="pt-PT"/>
        </w:rPr>
        <w:t xml:space="preserve">; </w:t>
      </w:r>
      <w:r w:rsidR="00D6584E">
        <w:rPr>
          <w:b/>
          <w:bCs/>
          <w:lang w:eastAsia="pt-PT"/>
        </w:rPr>
        <w:t>5.</w:t>
      </w:r>
      <w:r w:rsidR="00674AA3" w:rsidRPr="00D55B1D">
        <w:rPr>
          <w:b/>
          <w:bCs/>
          <w:i/>
          <w:iCs/>
          <w:lang w:eastAsia="pt-PT"/>
        </w:rPr>
        <w:t>delta_day_order</w:t>
      </w:r>
      <w:r w:rsidR="00674AA3">
        <w:rPr>
          <w:lang w:eastAsia="pt-PT"/>
        </w:rPr>
        <w:t xml:space="preserve"> - </w:t>
      </w:r>
      <w:r w:rsidR="00674AA3" w:rsidRPr="00674AA3">
        <w:rPr>
          <w:lang w:eastAsia="pt-PT"/>
        </w:rPr>
        <w:t>Displays the time passed between the first order and the last order</w:t>
      </w:r>
      <w:r w:rsidR="002A0BE0">
        <w:rPr>
          <w:lang w:eastAsia="pt-PT"/>
        </w:rPr>
        <w:t>, hence the permanence on the app</w:t>
      </w:r>
      <w:r w:rsidR="00C8162C">
        <w:rPr>
          <w:lang w:eastAsia="pt-PT"/>
        </w:rPr>
        <w:t xml:space="preserve"> oof each user (difference between the </w:t>
      </w:r>
      <w:proofErr w:type="spellStart"/>
      <w:r w:rsidR="00C8162C" w:rsidRPr="00C8162C">
        <w:rPr>
          <w:i/>
          <w:iCs/>
          <w:lang w:eastAsia="pt-PT"/>
        </w:rPr>
        <w:t>last</w:t>
      </w:r>
      <w:r w:rsidR="00C8162C">
        <w:rPr>
          <w:i/>
          <w:iCs/>
          <w:lang w:eastAsia="pt-PT"/>
        </w:rPr>
        <w:t>_</w:t>
      </w:r>
      <w:r w:rsidR="00C8162C" w:rsidRPr="00C8162C">
        <w:rPr>
          <w:i/>
          <w:iCs/>
          <w:lang w:eastAsia="pt-PT"/>
        </w:rPr>
        <w:t>order</w:t>
      </w:r>
      <w:proofErr w:type="spellEnd"/>
      <w:r w:rsidR="00C8162C">
        <w:rPr>
          <w:lang w:eastAsia="pt-PT"/>
        </w:rPr>
        <w:t xml:space="preserve"> and </w:t>
      </w:r>
      <w:proofErr w:type="spellStart"/>
      <w:r w:rsidR="00C8162C" w:rsidRPr="00C8162C">
        <w:rPr>
          <w:i/>
          <w:iCs/>
          <w:lang w:eastAsia="pt-PT"/>
        </w:rPr>
        <w:t>first_order</w:t>
      </w:r>
      <w:proofErr w:type="spellEnd"/>
      <w:r w:rsidR="00C8162C" w:rsidRPr="00C8162C">
        <w:rPr>
          <w:i/>
          <w:iCs/>
          <w:lang w:eastAsia="pt-PT"/>
        </w:rPr>
        <w:t>)</w:t>
      </w:r>
      <w:r w:rsidR="00674AA3" w:rsidRPr="00C8162C">
        <w:rPr>
          <w:i/>
          <w:iCs/>
          <w:lang w:eastAsia="pt-PT"/>
        </w:rPr>
        <w:t>;</w:t>
      </w:r>
      <w:r w:rsidR="00BF0907">
        <w:rPr>
          <w:b/>
          <w:bCs/>
          <w:i/>
          <w:iCs/>
          <w:lang w:eastAsia="pt-PT"/>
        </w:rPr>
        <w:t xml:space="preserve"> 6.</w:t>
      </w:r>
      <w:r w:rsidR="00287578" w:rsidRPr="00D55B1D">
        <w:rPr>
          <w:b/>
          <w:bCs/>
          <w:i/>
          <w:iCs/>
          <w:lang w:eastAsia="pt-PT"/>
        </w:rPr>
        <w:t>tot_value_cui</w:t>
      </w:r>
      <w:r w:rsidR="00287578">
        <w:rPr>
          <w:lang w:eastAsia="pt-PT"/>
        </w:rPr>
        <w:t xml:space="preserve"> – Displays </w:t>
      </w:r>
      <w:r w:rsidR="00287578" w:rsidRPr="00287578">
        <w:rPr>
          <w:lang w:eastAsia="pt-PT"/>
        </w:rPr>
        <w:t>the total am</w:t>
      </w:r>
      <w:r w:rsidR="00287578">
        <w:rPr>
          <w:lang w:eastAsia="pt-PT"/>
        </w:rPr>
        <w:t>o</w:t>
      </w:r>
      <w:r w:rsidR="00287578" w:rsidRPr="00287578">
        <w:rPr>
          <w:lang w:eastAsia="pt-PT"/>
        </w:rPr>
        <w:t>unt of money spent on the app across all options</w:t>
      </w:r>
      <w:r w:rsidR="00C8162C">
        <w:rPr>
          <w:lang w:eastAsia="pt-PT"/>
        </w:rPr>
        <w:t xml:space="preserve"> by each user (</w:t>
      </w:r>
      <w:r w:rsidR="003C4B17">
        <w:rPr>
          <w:lang w:eastAsia="pt-PT"/>
        </w:rPr>
        <w:t>sum of all CUI columns)</w:t>
      </w:r>
      <w:r w:rsidR="00287578">
        <w:rPr>
          <w:lang w:eastAsia="pt-PT"/>
        </w:rPr>
        <w:t>;</w:t>
      </w:r>
      <w:r w:rsidR="00014F00">
        <w:rPr>
          <w:lang w:eastAsia="pt-PT"/>
        </w:rPr>
        <w:t xml:space="preserve"> </w:t>
      </w:r>
    </w:p>
    <w:p w14:paraId="5B37213A" w14:textId="14B9B9A8" w:rsidR="000A649C" w:rsidRPr="00591D5A" w:rsidRDefault="006E489A" w:rsidP="0024426F">
      <w:pPr>
        <w:rPr>
          <w:i/>
          <w:iCs/>
          <w:lang w:eastAsia="pt-PT"/>
        </w:rPr>
      </w:pPr>
      <w:r>
        <w:rPr>
          <w:lang w:eastAsia="pt-PT"/>
        </w:rPr>
        <w:t>With the use of these</w:t>
      </w:r>
      <w:r w:rsidR="00C3090F">
        <w:rPr>
          <w:lang w:eastAsia="pt-PT"/>
        </w:rPr>
        <w:t xml:space="preserve"> </w:t>
      </w:r>
      <w:r w:rsidR="00D110E5">
        <w:rPr>
          <w:lang w:eastAsia="pt-PT"/>
        </w:rPr>
        <w:t>new variables</w:t>
      </w:r>
      <w:r>
        <w:rPr>
          <w:lang w:eastAsia="pt-PT"/>
        </w:rPr>
        <w:t xml:space="preserve">, </w:t>
      </w:r>
      <w:r w:rsidR="00145539">
        <w:rPr>
          <w:lang w:eastAsia="pt-PT"/>
        </w:rPr>
        <w:t xml:space="preserve">the following analysis were possible: </w:t>
      </w:r>
      <w:r w:rsidR="00ED5379">
        <w:rPr>
          <w:b/>
          <w:bCs/>
          <w:lang w:eastAsia="pt-PT"/>
        </w:rPr>
        <w:t>4.</w:t>
      </w:r>
      <w:r w:rsidR="00184384" w:rsidRPr="0009769A">
        <w:rPr>
          <w:b/>
          <w:bCs/>
          <w:i/>
          <w:iCs/>
          <w:lang w:eastAsia="pt-PT"/>
        </w:rPr>
        <w:t>avg_pr</w:t>
      </w:r>
      <w:r w:rsidR="00F45C17">
        <w:rPr>
          <w:b/>
          <w:bCs/>
          <w:i/>
          <w:iCs/>
          <w:lang w:eastAsia="pt-PT"/>
        </w:rPr>
        <w:t>o</w:t>
      </w:r>
      <w:r w:rsidR="00184384" w:rsidRPr="0009769A">
        <w:rPr>
          <w:b/>
          <w:bCs/>
          <w:i/>
          <w:iCs/>
          <w:lang w:eastAsia="pt-PT"/>
        </w:rPr>
        <w:t>duct_by_order</w:t>
      </w:r>
      <w:r w:rsidR="00ED5379">
        <w:rPr>
          <w:b/>
          <w:bCs/>
          <w:lang w:eastAsia="pt-PT"/>
        </w:rPr>
        <w:t xml:space="preserve"> </w:t>
      </w:r>
      <w:r w:rsidR="00F45C17">
        <w:rPr>
          <w:lang w:eastAsia="pt-PT"/>
        </w:rPr>
        <w:t>–</w:t>
      </w:r>
      <w:r w:rsidR="0009769A">
        <w:rPr>
          <w:b/>
          <w:bCs/>
          <w:lang w:eastAsia="pt-PT"/>
        </w:rPr>
        <w:t xml:space="preserve"> </w:t>
      </w:r>
      <w:r w:rsidR="004210C4">
        <w:rPr>
          <w:lang w:eastAsia="pt-PT"/>
        </w:rPr>
        <w:t xml:space="preserve">average number of products in an order </w:t>
      </w:r>
      <w:r w:rsidR="00F45C17">
        <w:rPr>
          <w:lang w:eastAsia="pt-PT"/>
        </w:rPr>
        <w:t>(</w:t>
      </w:r>
      <w:proofErr w:type="spellStart"/>
      <w:r w:rsidR="00F45C17" w:rsidRPr="00D7203A">
        <w:rPr>
          <w:i/>
          <w:iCs/>
          <w:lang w:eastAsia="pt-PT"/>
        </w:rPr>
        <w:t>product</w:t>
      </w:r>
      <w:r w:rsidR="00D7203A" w:rsidRPr="00D7203A">
        <w:rPr>
          <w:i/>
          <w:iCs/>
          <w:lang w:eastAsia="pt-PT"/>
        </w:rPr>
        <w:t>_</w:t>
      </w:r>
      <w:r w:rsidR="00F45C17" w:rsidRPr="00D7203A">
        <w:rPr>
          <w:i/>
          <w:iCs/>
          <w:lang w:eastAsia="pt-PT"/>
        </w:rPr>
        <w:t>count</w:t>
      </w:r>
      <w:proofErr w:type="spellEnd"/>
      <w:r w:rsidR="00F45C17">
        <w:rPr>
          <w:lang w:eastAsia="pt-PT"/>
        </w:rPr>
        <w:t xml:space="preserve"> divided by order count); </w:t>
      </w:r>
      <w:r w:rsidR="008E5A04">
        <w:rPr>
          <w:b/>
          <w:bCs/>
          <w:lang w:eastAsia="pt-PT"/>
        </w:rPr>
        <w:t>7.</w:t>
      </w:r>
      <w:r w:rsidR="00F976AD" w:rsidRPr="00D55B1D">
        <w:rPr>
          <w:b/>
          <w:bCs/>
          <w:i/>
          <w:iCs/>
          <w:lang w:eastAsia="pt-PT"/>
        </w:rPr>
        <w:t>order_fre</w:t>
      </w:r>
      <w:r w:rsidR="00383791" w:rsidRPr="00D55B1D">
        <w:rPr>
          <w:b/>
          <w:bCs/>
          <w:i/>
          <w:iCs/>
          <w:lang w:eastAsia="pt-PT"/>
        </w:rPr>
        <w:t>q</w:t>
      </w:r>
      <w:r w:rsidR="008E5A04">
        <w:rPr>
          <w:b/>
          <w:bCs/>
          <w:i/>
          <w:iCs/>
          <w:lang w:eastAsia="pt-PT"/>
        </w:rPr>
        <w:t xml:space="preserve"> </w:t>
      </w:r>
      <w:r w:rsidR="00915F20">
        <w:rPr>
          <w:b/>
          <w:bCs/>
          <w:i/>
          <w:iCs/>
          <w:lang w:eastAsia="pt-PT"/>
        </w:rPr>
        <w:t>, 8.</w:t>
      </w:r>
      <w:r w:rsidR="00915F20" w:rsidRPr="00915F20">
        <w:rPr>
          <w:b/>
          <w:bCs/>
          <w:i/>
          <w:iCs/>
          <w:lang w:eastAsia="pt-PT"/>
        </w:rPr>
        <w:t xml:space="preserve"> </w:t>
      </w:r>
      <w:proofErr w:type="spellStart"/>
      <w:r w:rsidR="00915F20" w:rsidRPr="00D55B1D">
        <w:rPr>
          <w:b/>
          <w:bCs/>
          <w:i/>
          <w:iCs/>
          <w:lang w:eastAsia="pt-PT"/>
        </w:rPr>
        <w:t>value_freq</w:t>
      </w:r>
      <w:proofErr w:type="spellEnd"/>
      <w:r w:rsidR="00915F20">
        <w:rPr>
          <w:b/>
          <w:bCs/>
          <w:i/>
          <w:iCs/>
          <w:lang w:eastAsia="pt-PT"/>
        </w:rPr>
        <w:t>, 9.product_freq</w:t>
      </w:r>
      <w:r w:rsidR="00F079A1">
        <w:rPr>
          <w:b/>
          <w:bCs/>
          <w:i/>
          <w:iCs/>
          <w:lang w:eastAsia="pt-PT"/>
        </w:rPr>
        <w:t xml:space="preserve"> </w:t>
      </w:r>
      <w:r w:rsidR="00F07FBA">
        <w:rPr>
          <w:b/>
          <w:bCs/>
          <w:i/>
          <w:iCs/>
          <w:lang w:eastAsia="pt-PT"/>
        </w:rPr>
        <w:t>–</w:t>
      </w:r>
      <w:r w:rsidR="00F079A1">
        <w:rPr>
          <w:i/>
          <w:iCs/>
          <w:lang w:eastAsia="pt-PT"/>
        </w:rPr>
        <w:t xml:space="preserve"> </w:t>
      </w:r>
      <w:r w:rsidR="00F07FBA">
        <w:rPr>
          <w:i/>
          <w:iCs/>
          <w:lang w:eastAsia="pt-PT"/>
        </w:rPr>
        <w:t>give us an insight on the frequency of t</w:t>
      </w:r>
      <w:r w:rsidR="00207FA5">
        <w:rPr>
          <w:i/>
          <w:iCs/>
          <w:lang w:eastAsia="pt-PT"/>
        </w:rPr>
        <w:t>hese features ((order</w:t>
      </w:r>
      <w:r w:rsidR="00E121F7">
        <w:rPr>
          <w:i/>
          <w:iCs/>
          <w:lang w:eastAsia="pt-PT"/>
        </w:rPr>
        <w:t>_cunt,tot_value_cui,</w:t>
      </w:r>
      <w:r w:rsidR="00290E8E">
        <w:rPr>
          <w:i/>
          <w:iCs/>
          <w:lang w:eastAsia="pt-PT"/>
        </w:rPr>
        <w:t>product_count)</w:t>
      </w:r>
      <w:r w:rsidR="00026CA0">
        <w:rPr>
          <w:i/>
          <w:iCs/>
          <w:lang w:eastAsia="pt-PT"/>
        </w:rPr>
        <w:t>/</w:t>
      </w:r>
      <w:r w:rsidR="00290E8E">
        <w:rPr>
          <w:i/>
          <w:iCs/>
          <w:lang w:eastAsia="pt-PT"/>
        </w:rPr>
        <w:t>delta</w:t>
      </w:r>
      <w:r w:rsidR="00026CA0">
        <w:rPr>
          <w:i/>
          <w:iCs/>
          <w:lang w:eastAsia="pt-PT"/>
        </w:rPr>
        <w:t>_day_order)</w:t>
      </w:r>
      <w:r w:rsidR="00591D5A">
        <w:rPr>
          <w:i/>
          <w:iCs/>
          <w:lang w:eastAsia="pt-PT"/>
        </w:rPr>
        <w:t>;</w:t>
      </w:r>
      <w:r w:rsidR="00591D5A">
        <w:rPr>
          <w:b/>
          <w:bCs/>
          <w:i/>
          <w:iCs/>
          <w:lang w:eastAsia="pt-PT"/>
        </w:rPr>
        <w:t>10.</w:t>
      </w:r>
      <w:r w:rsidR="00AA4B61" w:rsidRPr="00D55B1D">
        <w:rPr>
          <w:b/>
          <w:bCs/>
          <w:i/>
          <w:iCs/>
          <w:lang w:eastAsia="pt-PT"/>
        </w:rPr>
        <w:t>avg_order_value</w:t>
      </w:r>
      <w:r w:rsidR="00AA4B61">
        <w:rPr>
          <w:lang w:eastAsia="pt-PT"/>
        </w:rPr>
        <w:t>,</w:t>
      </w:r>
      <w:r w:rsidR="0024426F">
        <w:rPr>
          <w:lang w:eastAsia="pt-PT"/>
        </w:rPr>
        <w:t xml:space="preserve"> </w:t>
      </w:r>
      <w:r w:rsidR="00AA4B61">
        <w:rPr>
          <w:lang w:eastAsia="pt-PT"/>
        </w:rPr>
        <w:t xml:space="preserve"> </w:t>
      </w:r>
      <w:r w:rsidR="00AA4B61">
        <w:rPr>
          <w:b/>
          <w:bCs/>
          <w:lang w:eastAsia="pt-PT"/>
        </w:rPr>
        <w:t>11.avg_product_value</w:t>
      </w:r>
      <w:r w:rsidR="0024426F">
        <w:rPr>
          <w:b/>
          <w:bCs/>
          <w:lang w:eastAsia="pt-PT"/>
        </w:rPr>
        <w:t xml:space="preserve"> </w:t>
      </w:r>
      <w:r w:rsidR="0024426F">
        <w:rPr>
          <w:lang w:eastAsia="pt-PT"/>
        </w:rPr>
        <w:t xml:space="preserve">- </w:t>
      </w:r>
      <w:r w:rsidR="00DE4ABB">
        <w:rPr>
          <w:lang w:eastAsia="pt-PT"/>
        </w:rPr>
        <w:t xml:space="preserve">the </w:t>
      </w:r>
      <w:r w:rsidR="00DE4ABB" w:rsidRPr="00DE4ABB">
        <w:rPr>
          <w:lang w:eastAsia="pt-PT"/>
        </w:rPr>
        <w:t xml:space="preserve"> average </w:t>
      </w:r>
      <w:r w:rsidR="000A649C">
        <w:rPr>
          <w:lang w:eastAsia="pt-PT"/>
        </w:rPr>
        <w:t xml:space="preserve">monetary value </w:t>
      </w:r>
      <w:r w:rsidR="00DE4ABB" w:rsidRPr="00DE4ABB">
        <w:rPr>
          <w:lang w:eastAsia="pt-PT"/>
        </w:rPr>
        <w:t>a customer spends per</w:t>
      </w:r>
      <w:r w:rsidR="00D656B5">
        <w:rPr>
          <w:lang w:eastAsia="pt-PT"/>
        </w:rPr>
        <w:t xml:space="preserve"> </w:t>
      </w:r>
      <w:r w:rsidR="00DE4ABB" w:rsidRPr="00DE4ABB">
        <w:rPr>
          <w:lang w:eastAsia="pt-PT"/>
        </w:rPr>
        <w:t>order</w:t>
      </w:r>
      <w:r w:rsidR="00DE4ABB">
        <w:rPr>
          <w:lang w:eastAsia="pt-PT"/>
        </w:rPr>
        <w:t xml:space="preserve"> </w:t>
      </w:r>
      <w:r w:rsidR="0024426F">
        <w:rPr>
          <w:lang w:eastAsia="pt-PT"/>
        </w:rPr>
        <w:t>or per product</w:t>
      </w:r>
      <w:r w:rsidR="00D4776A">
        <w:rPr>
          <w:lang w:eastAsia="pt-PT"/>
        </w:rPr>
        <w:t xml:space="preserve"> </w:t>
      </w:r>
      <w:r w:rsidR="00414D74">
        <w:rPr>
          <w:lang w:eastAsia="pt-PT"/>
        </w:rPr>
        <w:t>(</w:t>
      </w:r>
      <w:proofErr w:type="spellStart"/>
      <w:r w:rsidR="00414D74" w:rsidRPr="00414D74">
        <w:rPr>
          <w:i/>
          <w:iCs/>
          <w:lang w:eastAsia="pt-PT"/>
        </w:rPr>
        <w:t>tot_value_cui</w:t>
      </w:r>
      <w:proofErr w:type="spellEnd"/>
      <w:r w:rsidR="00414D74">
        <w:rPr>
          <w:i/>
          <w:iCs/>
          <w:lang w:eastAsia="pt-PT"/>
        </w:rPr>
        <w:t>/(</w:t>
      </w:r>
      <w:r w:rsidR="00414D74" w:rsidRPr="00414D74">
        <w:rPr>
          <w:b/>
          <w:bCs/>
          <w:i/>
          <w:iCs/>
          <w:lang w:eastAsia="pt-PT"/>
        </w:rPr>
        <w:t xml:space="preserve"> </w:t>
      </w:r>
      <w:proofErr w:type="spellStart"/>
      <w:r w:rsidR="00414D74" w:rsidRPr="00414D74">
        <w:rPr>
          <w:i/>
          <w:iCs/>
          <w:lang w:eastAsia="pt-PT"/>
        </w:rPr>
        <w:t>order_count</w:t>
      </w:r>
      <w:proofErr w:type="spellEnd"/>
      <w:r w:rsidR="00414D74" w:rsidRPr="00414D74">
        <w:rPr>
          <w:i/>
          <w:iCs/>
          <w:lang w:eastAsia="pt-PT"/>
        </w:rPr>
        <w:t xml:space="preserve">, </w:t>
      </w:r>
      <w:proofErr w:type="spellStart"/>
      <w:r w:rsidR="00414D74" w:rsidRPr="00414D74">
        <w:rPr>
          <w:i/>
          <w:iCs/>
          <w:lang w:eastAsia="pt-PT"/>
        </w:rPr>
        <w:t>product_count</w:t>
      </w:r>
      <w:proofErr w:type="spellEnd"/>
      <w:r w:rsidR="00414D74" w:rsidRPr="00414D74">
        <w:rPr>
          <w:i/>
          <w:iCs/>
          <w:lang w:eastAsia="pt-PT"/>
        </w:rPr>
        <w:t>)</w:t>
      </w:r>
      <w:r w:rsidR="00414D74">
        <w:rPr>
          <w:i/>
          <w:iCs/>
          <w:lang w:eastAsia="pt-PT"/>
        </w:rPr>
        <w:t>)</w:t>
      </w:r>
    </w:p>
    <w:p w14:paraId="72831045" w14:textId="4850EC46" w:rsidR="00654411" w:rsidRDefault="00EB3CB2" w:rsidP="00287578">
      <w:r>
        <w:rPr>
          <w:lang w:eastAsia="pt-PT"/>
        </w:rPr>
        <w:t xml:space="preserve">The </w:t>
      </w:r>
      <w:r w:rsidR="00AB65C0">
        <w:rPr>
          <w:lang w:eastAsia="pt-PT"/>
        </w:rPr>
        <w:t xml:space="preserve">analysis of these </w:t>
      </w:r>
      <w:r>
        <w:rPr>
          <w:lang w:eastAsia="pt-PT"/>
        </w:rPr>
        <w:t xml:space="preserve">variables gave us a </w:t>
      </w:r>
      <w:r w:rsidR="00AB65C0">
        <w:rPr>
          <w:lang w:eastAsia="pt-PT"/>
        </w:rPr>
        <w:t xml:space="preserve">better insight into our customer’s behavior. </w:t>
      </w:r>
      <w:r w:rsidR="00411A43">
        <w:rPr>
          <w:lang w:eastAsia="pt-PT"/>
        </w:rPr>
        <w:t>On</w:t>
      </w:r>
      <w:r w:rsidR="0063571A" w:rsidRPr="0063571A">
        <w:rPr>
          <w:lang w:eastAsia="pt-PT"/>
        </w:rPr>
        <w:t xml:space="preserve"> average</w:t>
      </w:r>
      <w:r w:rsidR="00411A43">
        <w:rPr>
          <w:lang w:eastAsia="pt-PT"/>
        </w:rPr>
        <w:t xml:space="preserve"> a</w:t>
      </w:r>
      <w:r w:rsidR="0063571A" w:rsidRPr="0063571A">
        <w:rPr>
          <w:lang w:eastAsia="pt-PT"/>
        </w:rPr>
        <w:t xml:space="preserve"> </w:t>
      </w:r>
      <w:r w:rsidR="0063571A" w:rsidRPr="00C13E4D">
        <w:rPr>
          <w:b/>
          <w:bCs/>
          <w:lang w:eastAsia="pt-PT"/>
        </w:rPr>
        <w:t>customer places their first and last order</w:t>
      </w:r>
      <w:r w:rsidR="0063571A" w:rsidRPr="0063571A">
        <w:rPr>
          <w:lang w:eastAsia="pt-PT"/>
        </w:rPr>
        <w:t xml:space="preserve"> over a span of about </w:t>
      </w:r>
      <w:r w:rsidR="0063571A" w:rsidRPr="0063571A">
        <w:rPr>
          <w:b/>
          <w:bCs/>
          <w:lang w:eastAsia="pt-PT"/>
        </w:rPr>
        <w:t>36 days</w:t>
      </w:r>
      <w:r w:rsidR="0063571A">
        <w:rPr>
          <w:b/>
          <w:bCs/>
          <w:lang w:eastAsia="pt-PT"/>
        </w:rPr>
        <w:t xml:space="preserve">, </w:t>
      </w:r>
      <w:r w:rsidR="0063571A">
        <w:rPr>
          <w:lang w:eastAsia="pt-PT"/>
        </w:rPr>
        <w:t xml:space="preserve">and with a </w:t>
      </w:r>
      <w:r w:rsidR="0063571A" w:rsidRPr="00C13E4D">
        <w:rPr>
          <w:b/>
          <w:bCs/>
          <w:lang w:eastAsia="pt-PT"/>
        </w:rPr>
        <w:t>high standard deviation</w:t>
      </w:r>
      <w:r w:rsidR="0063571A">
        <w:rPr>
          <w:lang w:eastAsia="pt-PT"/>
        </w:rPr>
        <w:t xml:space="preserve"> we </w:t>
      </w:r>
      <w:r w:rsidR="00062A51">
        <w:rPr>
          <w:lang w:eastAsia="pt-PT"/>
        </w:rPr>
        <w:t>could see</w:t>
      </w:r>
      <w:r w:rsidR="0063571A">
        <w:rPr>
          <w:lang w:eastAsia="pt-PT"/>
        </w:rPr>
        <w:t xml:space="preserve"> that </w:t>
      </w:r>
      <w:r w:rsidR="00334D85">
        <w:rPr>
          <w:lang w:eastAsia="pt-PT"/>
        </w:rPr>
        <w:t xml:space="preserve">the company </w:t>
      </w:r>
      <w:r w:rsidR="00334D85" w:rsidRPr="00334D85">
        <w:rPr>
          <w:lang w:eastAsia="pt-PT"/>
        </w:rPr>
        <w:t xml:space="preserve">may </w:t>
      </w:r>
      <w:r w:rsidR="00334D85" w:rsidRPr="0021785D">
        <w:rPr>
          <w:b/>
          <w:bCs/>
          <w:lang w:eastAsia="pt-PT"/>
        </w:rPr>
        <w:t xml:space="preserve">have both casual and </w:t>
      </w:r>
      <w:r w:rsidR="00BC07C4" w:rsidRPr="0021785D">
        <w:rPr>
          <w:b/>
          <w:bCs/>
          <w:lang w:eastAsia="pt-PT"/>
        </w:rPr>
        <w:t>regular</w:t>
      </w:r>
      <w:r w:rsidR="00334D85" w:rsidRPr="0021785D">
        <w:rPr>
          <w:b/>
          <w:bCs/>
          <w:lang w:eastAsia="pt-PT"/>
        </w:rPr>
        <w:t xml:space="preserve"> users</w:t>
      </w:r>
      <w:r w:rsidR="00334D85">
        <w:rPr>
          <w:lang w:eastAsia="pt-PT"/>
        </w:rPr>
        <w:t xml:space="preserve">. </w:t>
      </w:r>
    </w:p>
    <w:p w14:paraId="00E94538" w14:textId="77777777" w:rsidR="00654411" w:rsidRDefault="00177B90" w:rsidP="00287578">
      <w:r w:rsidRPr="00177B90">
        <w:rPr>
          <w:lang w:eastAsia="pt-PT"/>
        </w:rPr>
        <w:t xml:space="preserve">The </w:t>
      </w:r>
      <w:r w:rsidRPr="00177B90">
        <w:rPr>
          <w:b/>
          <w:bCs/>
          <w:lang w:eastAsia="pt-PT"/>
        </w:rPr>
        <w:t>average customer</w:t>
      </w:r>
      <w:r w:rsidRPr="00177B90">
        <w:rPr>
          <w:lang w:eastAsia="pt-PT"/>
        </w:rPr>
        <w:t xml:space="preserve"> spends around </w:t>
      </w:r>
      <w:r w:rsidRPr="00177B90">
        <w:rPr>
          <w:b/>
          <w:bCs/>
          <w:lang w:eastAsia="pt-PT"/>
        </w:rPr>
        <w:t>38.3 units</w:t>
      </w:r>
      <w:r w:rsidRPr="00177B90">
        <w:rPr>
          <w:lang w:eastAsia="pt-PT"/>
        </w:rPr>
        <w:t xml:space="preserve"> of currency overall</w:t>
      </w:r>
      <w:r>
        <w:rPr>
          <w:lang w:eastAsia="pt-PT"/>
        </w:rPr>
        <w:t xml:space="preserve">, however with a </w:t>
      </w:r>
      <w:r w:rsidRPr="00046D7D">
        <w:rPr>
          <w:b/>
          <w:bCs/>
          <w:lang w:eastAsia="pt-PT"/>
        </w:rPr>
        <w:t>wide range of up to</w:t>
      </w:r>
      <w:r>
        <w:rPr>
          <w:lang w:eastAsia="pt-PT"/>
        </w:rPr>
        <w:t xml:space="preserve"> </w:t>
      </w:r>
      <w:r w:rsidRPr="00046D7D">
        <w:rPr>
          <w:b/>
          <w:bCs/>
          <w:lang w:eastAsia="pt-PT"/>
        </w:rPr>
        <w:t>1418.33 units</w:t>
      </w:r>
      <w:r>
        <w:rPr>
          <w:lang w:eastAsia="pt-PT"/>
        </w:rPr>
        <w:t xml:space="preserve">, we can assume that </w:t>
      </w:r>
      <w:r w:rsidR="00A7475F">
        <w:rPr>
          <w:lang w:eastAsia="pt-PT"/>
        </w:rPr>
        <w:t>t</w:t>
      </w:r>
      <w:r w:rsidR="00A7475F" w:rsidRPr="00A7475F">
        <w:rPr>
          <w:lang w:eastAsia="pt-PT"/>
        </w:rPr>
        <w:t xml:space="preserve">here may be </w:t>
      </w:r>
      <w:r w:rsidR="00A7475F" w:rsidRPr="00C539BC">
        <w:rPr>
          <w:b/>
          <w:bCs/>
          <w:lang w:eastAsia="pt-PT"/>
        </w:rPr>
        <w:t>a group of high-value customers</w:t>
      </w:r>
      <w:r w:rsidR="00A7475F" w:rsidRPr="00A7475F">
        <w:rPr>
          <w:lang w:eastAsia="pt-PT"/>
        </w:rPr>
        <w:t xml:space="preserve"> contributing disproportionately to </w:t>
      </w:r>
      <w:r w:rsidR="00A7475F">
        <w:rPr>
          <w:lang w:eastAsia="pt-PT"/>
        </w:rPr>
        <w:t xml:space="preserve">the company’s order </w:t>
      </w:r>
      <w:r w:rsidR="00A7475F" w:rsidRPr="00A7475F">
        <w:rPr>
          <w:lang w:eastAsia="pt-PT"/>
        </w:rPr>
        <w:t>revenue</w:t>
      </w:r>
      <w:r w:rsidR="00A7475F">
        <w:rPr>
          <w:lang w:eastAsia="pt-PT"/>
        </w:rPr>
        <w:t>.</w:t>
      </w:r>
      <w:r w:rsidR="00FE57F3" w:rsidRPr="00FE57F3">
        <w:t xml:space="preserve"> </w:t>
      </w:r>
    </w:p>
    <w:p w14:paraId="7E85A461" w14:textId="77777777" w:rsidR="00654411" w:rsidRDefault="00FE57F3" w:rsidP="00287578">
      <w:pPr>
        <w:rPr>
          <w:lang w:eastAsia="pt-PT"/>
        </w:rPr>
      </w:pPr>
      <w:r w:rsidRPr="00FE57F3">
        <w:rPr>
          <w:lang w:eastAsia="pt-PT"/>
        </w:rPr>
        <w:lastRenderedPageBreak/>
        <w:t xml:space="preserve">Customers make around </w:t>
      </w:r>
      <w:r w:rsidRPr="00FE57F3">
        <w:rPr>
          <w:b/>
          <w:bCs/>
          <w:lang w:eastAsia="pt-PT"/>
        </w:rPr>
        <w:t>0.47 orders per day</w:t>
      </w:r>
      <w:r w:rsidRPr="00FE57F3">
        <w:rPr>
          <w:lang w:eastAsia="pt-PT"/>
        </w:rPr>
        <w:t xml:space="preserve"> on average, indicating they use the service somewhat frequently but not daily.</w:t>
      </w:r>
      <w:r>
        <w:rPr>
          <w:lang w:eastAsia="pt-PT"/>
        </w:rPr>
        <w:t xml:space="preserve"> However, </w:t>
      </w:r>
      <w:r w:rsidR="00336D5C">
        <w:rPr>
          <w:lang w:eastAsia="pt-PT"/>
        </w:rPr>
        <w:t xml:space="preserve">there is a small group of customers which </w:t>
      </w:r>
      <w:r w:rsidR="004D5810">
        <w:rPr>
          <w:lang w:eastAsia="pt-PT"/>
        </w:rPr>
        <w:t xml:space="preserve">place orders more frequently. </w:t>
      </w:r>
    </w:p>
    <w:p w14:paraId="15B4CA8D" w14:textId="31D6B9B2" w:rsidR="00BA0BB4" w:rsidRDefault="005B2CDC" w:rsidP="00287578">
      <w:pPr>
        <w:rPr>
          <w:lang w:eastAsia="pt-PT"/>
        </w:rPr>
      </w:pPr>
      <w:r w:rsidRPr="005B2CDC">
        <w:rPr>
          <w:lang w:eastAsia="pt-PT"/>
        </w:rPr>
        <w:t xml:space="preserve">On average, customers spend around </w:t>
      </w:r>
      <w:r w:rsidRPr="005B2CDC">
        <w:rPr>
          <w:b/>
          <w:bCs/>
          <w:lang w:eastAsia="pt-PT"/>
        </w:rPr>
        <w:t>4.32 units</w:t>
      </w:r>
      <w:r w:rsidRPr="005B2CDC">
        <w:rPr>
          <w:lang w:eastAsia="pt-PT"/>
        </w:rPr>
        <w:t xml:space="preserve"> per day, </w:t>
      </w:r>
      <w:r w:rsidR="003F48D8">
        <w:rPr>
          <w:lang w:eastAsia="pt-PT"/>
        </w:rPr>
        <w:t>however some spend</w:t>
      </w:r>
      <w:r w:rsidRPr="005B2CDC">
        <w:rPr>
          <w:lang w:eastAsia="pt-PT"/>
        </w:rPr>
        <w:t xml:space="preserve"> up to </w:t>
      </w:r>
      <w:r w:rsidRPr="005B2CDC">
        <w:rPr>
          <w:b/>
          <w:bCs/>
          <w:lang w:eastAsia="pt-PT"/>
        </w:rPr>
        <w:t>141 units/day</w:t>
      </w:r>
      <w:r w:rsidRPr="005B2CDC">
        <w:rPr>
          <w:lang w:eastAsia="pt-PT"/>
        </w:rPr>
        <w:t>, indicating a very high value contribution from some users</w:t>
      </w:r>
      <w:r w:rsidR="003D4555">
        <w:rPr>
          <w:lang w:eastAsia="pt-PT"/>
        </w:rPr>
        <w:t xml:space="preserve">. The </w:t>
      </w:r>
      <w:r w:rsidR="003D4555" w:rsidRPr="008E5971">
        <w:rPr>
          <w:b/>
          <w:bCs/>
          <w:lang w:eastAsia="pt-PT"/>
        </w:rPr>
        <w:t xml:space="preserve">high standard </w:t>
      </w:r>
      <w:r w:rsidR="00E17F42" w:rsidRPr="008E5971">
        <w:rPr>
          <w:b/>
          <w:bCs/>
          <w:lang w:eastAsia="pt-PT"/>
        </w:rPr>
        <w:t>deviation</w:t>
      </w:r>
      <w:r w:rsidR="003D4555">
        <w:rPr>
          <w:lang w:eastAsia="pt-PT"/>
        </w:rPr>
        <w:t xml:space="preserve"> </w:t>
      </w:r>
      <w:r w:rsidR="00E17F42">
        <w:rPr>
          <w:lang w:eastAsia="pt-PT"/>
        </w:rPr>
        <w:t>supports the fact that</w:t>
      </w:r>
      <w:r w:rsidR="00E17F42" w:rsidRPr="00E17F42">
        <w:rPr>
          <w:lang w:eastAsia="pt-PT"/>
        </w:rPr>
        <w:t xml:space="preserve"> </w:t>
      </w:r>
      <w:r w:rsidR="00E17F42" w:rsidRPr="008E5971">
        <w:rPr>
          <w:b/>
          <w:bCs/>
          <w:lang w:eastAsia="pt-PT"/>
        </w:rPr>
        <w:t>daily expenditure fluctuates a lot</w:t>
      </w:r>
      <w:r w:rsidR="00E17F42" w:rsidRPr="00E17F42">
        <w:rPr>
          <w:lang w:eastAsia="pt-PT"/>
        </w:rPr>
        <w:t xml:space="preserve"> between customers</w:t>
      </w:r>
      <w:r w:rsidR="00E17F42">
        <w:rPr>
          <w:lang w:eastAsia="pt-PT"/>
        </w:rPr>
        <w:t>.</w:t>
      </w:r>
    </w:p>
    <w:p w14:paraId="2ED8B6A5" w14:textId="5EE1A58F" w:rsidR="008A584B" w:rsidRDefault="00045D7D" w:rsidP="00DD1BB9">
      <w:r w:rsidRPr="00045D7D">
        <w:rPr>
          <w:lang w:eastAsia="pt-PT"/>
        </w:rPr>
        <w:t xml:space="preserve">The </w:t>
      </w:r>
      <w:r w:rsidRPr="00045D7D">
        <w:rPr>
          <w:b/>
          <w:bCs/>
          <w:lang w:eastAsia="pt-PT"/>
        </w:rPr>
        <w:t>average order value</w:t>
      </w:r>
      <w:r w:rsidRPr="00045D7D">
        <w:rPr>
          <w:lang w:eastAsia="pt-PT"/>
        </w:rPr>
        <w:t xml:space="preserve"> is around </w:t>
      </w:r>
      <w:r w:rsidRPr="00045D7D">
        <w:rPr>
          <w:b/>
          <w:bCs/>
          <w:lang w:eastAsia="pt-PT"/>
        </w:rPr>
        <w:t>7.54 units</w:t>
      </w:r>
      <w:r w:rsidRPr="00045D7D">
        <w:rPr>
          <w:lang w:eastAsia="pt-PT"/>
        </w:rPr>
        <w:t xml:space="preserve">, which is a </w:t>
      </w:r>
      <w:r w:rsidR="001D5EDA">
        <w:rPr>
          <w:lang w:eastAsia="pt-PT"/>
        </w:rPr>
        <w:t>fair</w:t>
      </w:r>
      <w:r w:rsidRPr="00045D7D">
        <w:rPr>
          <w:lang w:eastAsia="pt-PT"/>
        </w:rPr>
        <w:t xml:space="preserve"> amount, </w:t>
      </w:r>
      <w:proofErr w:type="gramStart"/>
      <w:r w:rsidR="00AB0F98">
        <w:rPr>
          <w:lang w:eastAsia="pt-PT"/>
        </w:rPr>
        <w:t>assuming that</w:t>
      </w:r>
      <w:proofErr w:type="gramEnd"/>
      <w:r w:rsidR="00AB0F98">
        <w:rPr>
          <w:lang w:eastAsia="pt-PT"/>
        </w:rPr>
        <w:t xml:space="preserve"> </w:t>
      </w:r>
      <w:r w:rsidR="00CB30B0">
        <w:rPr>
          <w:lang w:eastAsia="pt-PT"/>
        </w:rPr>
        <w:t>it reflects</w:t>
      </w:r>
      <w:r w:rsidRPr="00045D7D">
        <w:rPr>
          <w:lang w:eastAsia="pt-PT"/>
        </w:rPr>
        <w:t xml:space="preserve"> typical meal prices.</w:t>
      </w:r>
      <w:r w:rsidR="0086104B" w:rsidRPr="0086104B">
        <w:t xml:space="preserve"> </w:t>
      </w:r>
      <w:r w:rsidR="00970464">
        <w:rPr>
          <w:lang w:eastAsia="pt-PT"/>
        </w:rPr>
        <w:t xml:space="preserve">The </w:t>
      </w:r>
      <w:r w:rsidR="00970464" w:rsidRPr="00970464">
        <w:rPr>
          <w:b/>
          <w:bCs/>
          <w:lang w:eastAsia="pt-PT"/>
        </w:rPr>
        <w:t>modest</w:t>
      </w:r>
      <w:r w:rsidR="0086104B" w:rsidRPr="0086104B">
        <w:rPr>
          <w:lang w:eastAsia="pt-PT"/>
        </w:rPr>
        <w:t xml:space="preserve"> </w:t>
      </w:r>
      <w:r w:rsidR="0086104B" w:rsidRPr="0086104B">
        <w:rPr>
          <w:b/>
          <w:bCs/>
          <w:lang w:eastAsia="pt-PT"/>
        </w:rPr>
        <w:t>standard deviation</w:t>
      </w:r>
      <w:r w:rsidR="0086104B" w:rsidRPr="0086104B">
        <w:rPr>
          <w:lang w:eastAsia="pt-PT"/>
        </w:rPr>
        <w:t xml:space="preserve"> indicates that while most orders fall within a smaller range, there are occasional higher-value </w:t>
      </w:r>
      <w:r w:rsidR="0086104B" w:rsidRPr="00025324">
        <w:rPr>
          <w:lang w:eastAsia="pt-PT"/>
        </w:rPr>
        <w:t>orders.</w:t>
      </w:r>
      <w:r w:rsidR="0086104B" w:rsidRPr="00025324">
        <w:t xml:space="preserve"> For a more detailed overview of the descriptive statistics</w:t>
      </w:r>
      <w:r w:rsidR="00B93F77" w:rsidRPr="00025324">
        <w:t xml:space="preserve"> of the added features</w:t>
      </w:r>
      <w:r w:rsidR="0086104B" w:rsidRPr="00025324">
        <w:t xml:space="preserve"> please see </w:t>
      </w:r>
      <w:r w:rsidR="001231DB" w:rsidRPr="000C15F1">
        <w:t>T</w:t>
      </w:r>
      <w:r w:rsidR="0086104B" w:rsidRPr="000C15F1">
        <w:t>abl</w:t>
      </w:r>
      <w:r w:rsidR="00DD1BB9" w:rsidRPr="000C15F1">
        <w:t>e 2 in Appendix</w:t>
      </w:r>
      <w:r w:rsidR="0086104B" w:rsidRPr="00025324">
        <w:t>.</w:t>
      </w:r>
    </w:p>
    <w:p w14:paraId="6A96681D" w14:textId="37A6B92D" w:rsidR="00826CCB" w:rsidRDefault="00F94138" w:rsidP="00826CCB">
      <w:pPr>
        <w:pStyle w:val="Heading1"/>
      </w:pPr>
      <w:bookmarkStart w:id="35" w:name="_Toc181305035"/>
      <w:bookmarkStart w:id="36" w:name="_Toc181305236"/>
      <w:bookmarkStart w:id="37" w:name="_Toc181305265"/>
      <w:bookmarkStart w:id="38" w:name="_Toc181305385"/>
      <w:r>
        <w:t>Exploratory analysis</w:t>
      </w:r>
      <w:bookmarkEnd w:id="35"/>
      <w:r>
        <w:t xml:space="preserve"> </w:t>
      </w:r>
      <w:r w:rsidR="00EF0AA9">
        <w:t xml:space="preserve">– Patterns and </w:t>
      </w:r>
      <w:r w:rsidR="00467B9F">
        <w:t>R</w:t>
      </w:r>
      <w:r w:rsidR="00EF0AA9">
        <w:t>elationships</w:t>
      </w:r>
      <w:bookmarkEnd w:id="36"/>
      <w:bookmarkEnd w:id="37"/>
      <w:bookmarkEnd w:id="38"/>
    </w:p>
    <w:p w14:paraId="67F96E06" w14:textId="58A9C9AB" w:rsidR="00EA53BF" w:rsidRPr="00EF0AA9" w:rsidRDefault="0003515F" w:rsidP="00AB7C1E">
      <w:pPr>
        <w:pStyle w:val="Heading3"/>
      </w:pPr>
      <w:bookmarkStart w:id="39" w:name="_Toc181305386"/>
      <w:r w:rsidRPr="00EF0AA9">
        <w:t xml:space="preserve">Focus on </w:t>
      </w:r>
      <w:r w:rsidR="00EA53BF" w:rsidRPr="00EF0AA9">
        <w:t>Customer orders</w:t>
      </w:r>
      <w:r w:rsidR="00A61BEB" w:rsidRPr="00EF0AA9">
        <w:t xml:space="preserve"> throughout the week</w:t>
      </w:r>
      <w:bookmarkEnd w:id="39"/>
      <w:r w:rsidR="00A61BEB" w:rsidRPr="00EF0AA9">
        <w:t xml:space="preserve"> </w:t>
      </w:r>
    </w:p>
    <w:p w14:paraId="6E61900A" w14:textId="2C80D79F" w:rsidR="007C6B2F" w:rsidRPr="007802CB" w:rsidRDefault="00C636BD" w:rsidP="00847030">
      <w:pPr>
        <w:rPr>
          <w:b/>
          <w:bCs/>
          <w:lang w:eastAsia="pt-PT"/>
        </w:rPr>
      </w:pPr>
      <w:r>
        <w:rPr>
          <w:lang w:eastAsia="pt-PT"/>
        </w:rPr>
        <w:t xml:space="preserve">As shown </w:t>
      </w:r>
      <w:r w:rsidR="00144DF3">
        <w:rPr>
          <w:lang w:eastAsia="pt-PT"/>
        </w:rPr>
        <w:t xml:space="preserve">in </w:t>
      </w:r>
      <w:r w:rsidR="003B4BAF" w:rsidRPr="003B4BAF">
        <w:rPr>
          <w:lang w:eastAsia="pt-PT"/>
        </w:rPr>
        <w:t>Figure 12</w:t>
      </w:r>
      <w:r w:rsidR="00182152" w:rsidRPr="003B4BAF">
        <w:rPr>
          <w:lang w:eastAsia="pt-PT"/>
        </w:rPr>
        <w:t xml:space="preserve"> in Appendix</w:t>
      </w:r>
      <w:r w:rsidR="0090266A">
        <w:rPr>
          <w:lang w:eastAsia="pt-PT"/>
        </w:rPr>
        <w:t>, a</w:t>
      </w:r>
      <w:r w:rsidR="0015008B" w:rsidRPr="0015008B">
        <w:rPr>
          <w:lang w:eastAsia="pt-PT"/>
        </w:rPr>
        <w:t>s the weekend approaches, customers place a higher number of orders, reaching the peak on Thursdays</w:t>
      </w:r>
      <w:r w:rsidR="002661F7">
        <w:rPr>
          <w:lang w:eastAsia="pt-PT"/>
        </w:rPr>
        <w:t xml:space="preserve"> </w:t>
      </w:r>
      <w:r w:rsidR="00847B59">
        <w:rPr>
          <w:lang w:eastAsia="pt-PT"/>
        </w:rPr>
        <w:t>(15.5%), Fridays (14.9%) and</w:t>
      </w:r>
      <w:r w:rsidR="00AB7C1E">
        <w:rPr>
          <w:lang w:eastAsia="pt-PT"/>
        </w:rPr>
        <w:t xml:space="preserve"> </w:t>
      </w:r>
      <w:r w:rsidR="0015008B" w:rsidRPr="0015008B">
        <w:rPr>
          <w:lang w:eastAsia="pt-PT"/>
        </w:rPr>
        <w:t>Saturdays</w:t>
      </w:r>
      <w:r w:rsidR="00DA0A3C">
        <w:rPr>
          <w:lang w:eastAsia="pt-PT"/>
        </w:rPr>
        <w:t xml:space="preserve"> </w:t>
      </w:r>
      <w:r w:rsidR="00847B59">
        <w:rPr>
          <w:lang w:eastAsia="pt-PT"/>
        </w:rPr>
        <w:t>(16.1%)</w:t>
      </w:r>
      <w:r w:rsidR="0015008B" w:rsidRPr="0015008B">
        <w:rPr>
          <w:lang w:eastAsia="pt-PT"/>
        </w:rPr>
        <w:t>. On Sundays, the number of orders drops significantly</w:t>
      </w:r>
      <w:r w:rsidR="00972BFA">
        <w:rPr>
          <w:lang w:eastAsia="pt-PT"/>
        </w:rPr>
        <w:t xml:space="preserve"> by </w:t>
      </w:r>
      <w:r w:rsidR="00AE7312">
        <w:rPr>
          <w:lang w:eastAsia="pt-PT"/>
        </w:rPr>
        <w:t>21.08%.</w:t>
      </w:r>
      <w:r w:rsidR="00804729">
        <w:rPr>
          <w:lang w:eastAsia="pt-PT"/>
        </w:rPr>
        <w:t xml:space="preserve"> </w:t>
      </w:r>
      <w:r w:rsidR="0084527B">
        <w:rPr>
          <w:lang w:eastAsia="pt-PT"/>
        </w:rPr>
        <w:t xml:space="preserve">If we </w:t>
      </w:r>
      <w:r w:rsidR="00DF0343">
        <w:rPr>
          <w:lang w:eastAsia="pt-PT"/>
        </w:rPr>
        <w:t xml:space="preserve">separate the data </w:t>
      </w:r>
      <w:r w:rsidR="004F05B2">
        <w:rPr>
          <w:lang w:eastAsia="pt-PT"/>
        </w:rPr>
        <w:t>in</w:t>
      </w:r>
      <w:r w:rsidR="00DF0343">
        <w:rPr>
          <w:lang w:eastAsia="pt-PT"/>
        </w:rPr>
        <w:t xml:space="preserve"> weekdays and weekends</w:t>
      </w:r>
      <w:r w:rsidR="00D357F1">
        <w:rPr>
          <w:lang w:eastAsia="pt-PT"/>
        </w:rPr>
        <w:t xml:space="preserve">, </w:t>
      </w:r>
      <w:r w:rsidR="001C7787">
        <w:rPr>
          <w:lang w:eastAsia="pt-PT"/>
        </w:rPr>
        <w:t xml:space="preserve">the mean order values are </w:t>
      </w:r>
      <w:r w:rsidR="005E693E">
        <w:rPr>
          <w:lang w:eastAsia="pt-PT"/>
        </w:rPr>
        <w:t xml:space="preserve">almost </w:t>
      </w:r>
      <w:r w:rsidR="001C7787">
        <w:rPr>
          <w:lang w:eastAsia="pt-PT"/>
        </w:rPr>
        <w:t>the same</w:t>
      </w:r>
      <w:r w:rsidR="00BE01A9">
        <w:rPr>
          <w:lang w:eastAsia="pt-PT"/>
        </w:rPr>
        <w:t xml:space="preserve"> </w:t>
      </w:r>
      <w:r w:rsidR="005E693E">
        <w:rPr>
          <w:lang w:eastAsia="pt-PT"/>
        </w:rPr>
        <w:t>and that metric</w:t>
      </w:r>
      <w:r w:rsidR="00F22E5B">
        <w:rPr>
          <w:lang w:eastAsia="pt-PT"/>
        </w:rPr>
        <w:t xml:space="preserve"> </w:t>
      </w:r>
      <w:proofErr w:type="gramStart"/>
      <w:r w:rsidR="00F22E5B">
        <w:rPr>
          <w:lang w:eastAsia="pt-PT"/>
        </w:rPr>
        <w:t xml:space="preserve">takes </w:t>
      </w:r>
      <w:r w:rsidR="001C7787">
        <w:rPr>
          <w:lang w:eastAsia="pt-PT"/>
        </w:rPr>
        <w:t>into account</w:t>
      </w:r>
      <w:proofErr w:type="gramEnd"/>
      <w:r w:rsidR="001C7787">
        <w:rPr>
          <w:lang w:eastAsia="pt-PT"/>
        </w:rPr>
        <w:t xml:space="preserve"> that weekends only</w:t>
      </w:r>
      <w:r w:rsidR="009F612F">
        <w:rPr>
          <w:lang w:eastAsia="pt-PT"/>
        </w:rPr>
        <w:t xml:space="preserve"> include data of two days</w:t>
      </w:r>
      <w:r w:rsidR="00B91858">
        <w:rPr>
          <w:lang w:eastAsia="pt-PT"/>
        </w:rPr>
        <w:t xml:space="preserve"> </w:t>
      </w:r>
      <w:r w:rsidR="009F612F">
        <w:rPr>
          <w:lang w:eastAsia="pt-PT"/>
        </w:rPr>
        <w:t>(</w:t>
      </w:r>
      <w:r w:rsidR="003B4BAF">
        <w:rPr>
          <w:lang w:eastAsia="pt-PT"/>
        </w:rPr>
        <w:t>Figure 13, Appendix</w:t>
      </w:r>
      <w:r w:rsidR="009F612F" w:rsidRPr="00492B2E">
        <w:rPr>
          <w:lang w:eastAsia="pt-PT"/>
        </w:rPr>
        <w:t>).</w:t>
      </w:r>
      <w:r w:rsidR="009F612F">
        <w:rPr>
          <w:lang w:eastAsia="pt-PT"/>
        </w:rPr>
        <w:t xml:space="preserve"> </w:t>
      </w:r>
    </w:p>
    <w:p w14:paraId="7B830B73" w14:textId="25729954" w:rsidR="00B47BF7" w:rsidRDefault="009C4CD1" w:rsidP="009C4CD1">
      <w:pPr>
        <w:rPr>
          <w:lang w:eastAsia="pt-PT"/>
        </w:rPr>
      </w:pPr>
      <w:r>
        <w:rPr>
          <w:lang w:eastAsia="pt-PT"/>
        </w:rPr>
        <w:t xml:space="preserve">Assuming that this phenomenon gives us a valuable insight into our </w:t>
      </w:r>
      <w:proofErr w:type="spellStart"/>
      <w:r>
        <w:rPr>
          <w:lang w:eastAsia="pt-PT"/>
        </w:rPr>
        <w:t>cutomer’s</w:t>
      </w:r>
      <w:proofErr w:type="spellEnd"/>
      <w:r>
        <w:rPr>
          <w:lang w:eastAsia="pt-PT"/>
        </w:rPr>
        <w:t xml:space="preserve"> behavior, we decided to delve in deeper and relate it to other variables </w:t>
      </w:r>
      <w:proofErr w:type="gramStart"/>
      <w:r>
        <w:rPr>
          <w:lang w:eastAsia="pt-PT"/>
        </w:rPr>
        <w:t>like:</w:t>
      </w:r>
      <w:proofErr w:type="gramEnd"/>
      <w:r>
        <w:rPr>
          <w:lang w:eastAsia="pt-PT"/>
        </w:rPr>
        <w:t xml:space="preserve"> </w:t>
      </w:r>
      <w:proofErr w:type="spellStart"/>
      <w:r w:rsidRPr="00FD383D">
        <w:rPr>
          <w:b/>
          <w:bCs/>
          <w:i/>
          <w:iCs/>
          <w:lang w:eastAsia="pt-PT"/>
        </w:rPr>
        <w:t>customer_region</w:t>
      </w:r>
      <w:proofErr w:type="spellEnd"/>
      <w:r>
        <w:rPr>
          <w:lang w:eastAsia="pt-PT"/>
        </w:rPr>
        <w:t xml:space="preserve"> and </w:t>
      </w:r>
      <w:proofErr w:type="spellStart"/>
      <w:r w:rsidRPr="00FD383D">
        <w:rPr>
          <w:b/>
          <w:bCs/>
          <w:i/>
          <w:iCs/>
          <w:lang w:eastAsia="pt-PT"/>
        </w:rPr>
        <w:t>customer_age</w:t>
      </w:r>
      <w:proofErr w:type="spellEnd"/>
      <w:r w:rsidR="00FD383D">
        <w:rPr>
          <w:lang w:eastAsia="pt-PT"/>
        </w:rPr>
        <w:t>.</w:t>
      </w:r>
    </w:p>
    <w:p w14:paraId="46F26A8C" w14:textId="0221C495" w:rsidR="00D41853" w:rsidRDefault="00547FF7" w:rsidP="009C4CD1">
      <w:pPr>
        <w:rPr>
          <w:lang w:eastAsia="pt-PT"/>
        </w:rPr>
      </w:pPr>
      <w:r w:rsidRPr="009E7E94">
        <w:rPr>
          <w:b/>
          <w:bCs/>
          <w:lang w:eastAsia="pt-PT"/>
        </w:rPr>
        <w:t xml:space="preserve">Orders by </w:t>
      </w:r>
      <w:r w:rsidR="00862647">
        <w:rPr>
          <w:b/>
          <w:bCs/>
          <w:lang w:eastAsia="pt-PT"/>
        </w:rPr>
        <w:t xml:space="preserve">City </w:t>
      </w:r>
      <w:r w:rsidR="00333A1B" w:rsidRPr="009E7E94">
        <w:rPr>
          <w:b/>
          <w:bCs/>
          <w:lang w:eastAsia="pt-PT"/>
        </w:rPr>
        <w:t>T</w:t>
      </w:r>
      <w:r w:rsidRPr="009E7E94">
        <w:rPr>
          <w:b/>
          <w:bCs/>
          <w:lang w:eastAsia="pt-PT"/>
        </w:rPr>
        <w:t xml:space="preserve">hroughout the </w:t>
      </w:r>
      <w:r w:rsidR="00333A1B" w:rsidRPr="009E7E94">
        <w:rPr>
          <w:b/>
          <w:bCs/>
          <w:lang w:eastAsia="pt-PT"/>
        </w:rPr>
        <w:t>W</w:t>
      </w:r>
      <w:r w:rsidRPr="009E7E94">
        <w:rPr>
          <w:b/>
          <w:bCs/>
          <w:lang w:eastAsia="pt-PT"/>
        </w:rPr>
        <w:t>eek</w:t>
      </w:r>
      <w:r w:rsidR="007802CB" w:rsidRPr="009E7E94">
        <w:rPr>
          <w:b/>
          <w:bCs/>
          <w:lang w:eastAsia="pt-PT"/>
        </w:rPr>
        <w:t xml:space="preserve"> </w:t>
      </w:r>
      <w:r w:rsidR="00306AA7">
        <w:rPr>
          <w:lang w:eastAsia="pt-PT"/>
        </w:rPr>
        <w:t>–</w:t>
      </w:r>
      <w:r w:rsidR="007802CB" w:rsidRPr="009E7E94">
        <w:rPr>
          <w:b/>
          <w:bCs/>
          <w:lang w:eastAsia="pt-PT"/>
        </w:rPr>
        <w:t xml:space="preserve"> </w:t>
      </w:r>
      <w:r w:rsidR="005217EE">
        <w:rPr>
          <w:lang w:eastAsia="pt-PT"/>
        </w:rPr>
        <w:t>The general trend is that in every city the peak orders are in the weekend</w:t>
      </w:r>
      <w:r w:rsidR="00E409F5">
        <w:rPr>
          <w:lang w:eastAsia="pt-PT"/>
        </w:rPr>
        <w:t>s</w:t>
      </w:r>
      <w:r w:rsidR="00303F88">
        <w:rPr>
          <w:lang w:eastAsia="pt-PT"/>
        </w:rPr>
        <w:t>, including Friday</w:t>
      </w:r>
      <w:r w:rsidR="005217EE">
        <w:rPr>
          <w:lang w:eastAsia="pt-PT"/>
        </w:rPr>
        <w:t>. More specifically</w:t>
      </w:r>
      <w:r w:rsidR="00392AA5">
        <w:rPr>
          <w:lang w:eastAsia="pt-PT"/>
        </w:rPr>
        <w:t xml:space="preserve"> in City </w:t>
      </w:r>
      <w:r w:rsidR="00B951F6">
        <w:rPr>
          <w:lang w:eastAsia="pt-PT"/>
        </w:rPr>
        <w:t xml:space="preserve">2 and City 8 </w:t>
      </w:r>
      <w:r w:rsidR="00E409F5">
        <w:rPr>
          <w:lang w:eastAsia="pt-PT"/>
        </w:rPr>
        <w:t xml:space="preserve">have the highest </w:t>
      </w:r>
      <w:proofErr w:type="gramStart"/>
      <w:r w:rsidR="00E409F5">
        <w:rPr>
          <w:lang w:eastAsia="pt-PT"/>
        </w:rPr>
        <w:t>amount</w:t>
      </w:r>
      <w:proofErr w:type="gramEnd"/>
      <w:r w:rsidR="00E409F5">
        <w:rPr>
          <w:lang w:eastAsia="pt-PT"/>
        </w:rPr>
        <w:t xml:space="preserve"> of orders on Saturday, and </w:t>
      </w:r>
      <w:r w:rsidR="00303F88">
        <w:rPr>
          <w:lang w:eastAsia="pt-PT"/>
        </w:rPr>
        <w:t xml:space="preserve">curiously </w:t>
      </w:r>
      <w:r w:rsidR="00E409F5">
        <w:rPr>
          <w:lang w:eastAsia="pt-PT"/>
        </w:rPr>
        <w:t xml:space="preserve">City 4 on Thursday </w:t>
      </w:r>
      <w:r w:rsidR="00E409F5" w:rsidRPr="00614281">
        <w:rPr>
          <w:lang w:eastAsia="pt-PT"/>
        </w:rPr>
        <w:t xml:space="preserve">(Figure </w:t>
      </w:r>
      <w:r w:rsidR="00614281" w:rsidRPr="00614281">
        <w:rPr>
          <w:lang w:eastAsia="pt-PT"/>
        </w:rPr>
        <w:t>14,</w:t>
      </w:r>
      <w:r w:rsidR="00614281">
        <w:rPr>
          <w:lang w:eastAsia="pt-PT"/>
        </w:rPr>
        <w:t xml:space="preserve"> Appendix)</w:t>
      </w:r>
      <w:r w:rsidR="00E409F5">
        <w:rPr>
          <w:lang w:eastAsia="pt-PT"/>
        </w:rPr>
        <w:t xml:space="preserve">. </w:t>
      </w:r>
    </w:p>
    <w:p w14:paraId="2DAC4773" w14:textId="6D86C352" w:rsidR="009C5C6B" w:rsidRDefault="009D4106" w:rsidP="009C4CD1">
      <w:pPr>
        <w:rPr>
          <w:lang w:eastAsia="pt-PT"/>
        </w:rPr>
      </w:pPr>
      <w:r w:rsidRPr="00547FF7">
        <w:rPr>
          <w:b/>
          <w:bCs/>
          <w:lang w:eastAsia="pt-PT"/>
        </w:rPr>
        <w:t xml:space="preserve">Orders by </w:t>
      </w:r>
      <w:r>
        <w:rPr>
          <w:b/>
          <w:bCs/>
          <w:lang w:eastAsia="pt-PT"/>
        </w:rPr>
        <w:t>Customer Age</w:t>
      </w:r>
      <w:r w:rsidRPr="00547FF7">
        <w:rPr>
          <w:b/>
          <w:bCs/>
          <w:lang w:eastAsia="pt-PT"/>
        </w:rPr>
        <w:t xml:space="preserve"> </w:t>
      </w:r>
      <w:r w:rsidR="00021BF0">
        <w:rPr>
          <w:b/>
          <w:bCs/>
          <w:lang w:eastAsia="pt-PT"/>
        </w:rPr>
        <w:t>Throughout</w:t>
      </w:r>
      <w:r w:rsidRPr="00547FF7">
        <w:rPr>
          <w:b/>
          <w:bCs/>
          <w:lang w:eastAsia="pt-PT"/>
        </w:rPr>
        <w:t xml:space="preserve"> the </w:t>
      </w:r>
      <w:r>
        <w:rPr>
          <w:b/>
          <w:bCs/>
          <w:lang w:eastAsia="pt-PT"/>
        </w:rPr>
        <w:t>W</w:t>
      </w:r>
      <w:r w:rsidRPr="00547FF7">
        <w:rPr>
          <w:b/>
          <w:bCs/>
          <w:lang w:eastAsia="pt-PT"/>
        </w:rPr>
        <w:t>eek</w:t>
      </w:r>
      <w:r w:rsidR="00021BF0">
        <w:rPr>
          <w:b/>
          <w:bCs/>
          <w:lang w:eastAsia="pt-PT"/>
        </w:rPr>
        <w:t xml:space="preserve"> </w:t>
      </w:r>
      <w:r w:rsidR="00500646">
        <w:rPr>
          <w:lang w:eastAsia="pt-PT"/>
        </w:rPr>
        <w:t>–</w:t>
      </w:r>
      <w:r w:rsidR="00021BF0">
        <w:rPr>
          <w:lang w:eastAsia="pt-PT"/>
        </w:rPr>
        <w:t xml:space="preserve"> </w:t>
      </w:r>
      <w:r w:rsidR="00621138">
        <w:rPr>
          <w:lang w:eastAsia="pt-PT"/>
        </w:rPr>
        <w:t>The</w:t>
      </w:r>
      <w:r w:rsidR="00500646">
        <w:rPr>
          <w:lang w:eastAsia="pt-PT"/>
        </w:rPr>
        <w:t xml:space="preserve"> heatmap</w:t>
      </w:r>
      <w:r w:rsidR="00621138">
        <w:rPr>
          <w:lang w:eastAsia="pt-PT"/>
        </w:rPr>
        <w:t xml:space="preserve"> of these two variables</w:t>
      </w:r>
      <w:r w:rsidR="000C27D4">
        <w:rPr>
          <w:lang w:eastAsia="pt-PT"/>
        </w:rPr>
        <w:t xml:space="preserve"> (</w:t>
      </w:r>
      <w:r w:rsidR="000C27D4" w:rsidRPr="00614281">
        <w:rPr>
          <w:lang w:eastAsia="pt-PT"/>
        </w:rPr>
        <w:t xml:space="preserve">Figure </w:t>
      </w:r>
      <w:r w:rsidR="00674433" w:rsidRPr="00614281">
        <w:rPr>
          <w:lang w:eastAsia="pt-PT"/>
        </w:rPr>
        <w:t>1</w:t>
      </w:r>
      <w:r w:rsidR="00614281" w:rsidRPr="00614281">
        <w:rPr>
          <w:lang w:eastAsia="pt-PT"/>
        </w:rPr>
        <w:t>5, Appendix</w:t>
      </w:r>
      <w:r w:rsidR="000C27D4" w:rsidRPr="00614281">
        <w:rPr>
          <w:lang w:eastAsia="pt-PT"/>
        </w:rPr>
        <w:t>)</w:t>
      </w:r>
      <w:r w:rsidR="000C27D4">
        <w:rPr>
          <w:lang w:eastAsia="pt-PT"/>
        </w:rPr>
        <w:t xml:space="preserve"> </w:t>
      </w:r>
      <w:r w:rsidR="006F2B98">
        <w:rPr>
          <w:lang w:eastAsia="pt-PT"/>
        </w:rPr>
        <w:t>show</w:t>
      </w:r>
      <w:r w:rsidR="008A5AFC">
        <w:rPr>
          <w:lang w:eastAsia="pt-PT"/>
        </w:rPr>
        <w:t>s</w:t>
      </w:r>
      <w:r w:rsidR="00131C05">
        <w:rPr>
          <w:lang w:eastAsia="pt-PT"/>
        </w:rPr>
        <w:t xml:space="preserve"> </w:t>
      </w:r>
      <w:r w:rsidR="006F2B98">
        <w:rPr>
          <w:lang w:eastAsia="pt-PT"/>
        </w:rPr>
        <w:t>that</w:t>
      </w:r>
      <w:r w:rsidR="009C5C6B">
        <w:rPr>
          <w:lang w:eastAsia="pt-PT"/>
        </w:rPr>
        <w:t xml:space="preserve"> there is a general trend </w:t>
      </w:r>
      <w:r w:rsidR="00C55637">
        <w:rPr>
          <w:lang w:eastAsia="pt-PT"/>
        </w:rPr>
        <w:t xml:space="preserve">across all ages with orders places on Thursday and Saturday. </w:t>
      </w:r>
      <w:r w:rsidR="000D6B0E">
        <w:rPr>
          <w:lang w:eastAsia="pt-PT"/>
        </w:rPr>
        <w:t xml:space="preserve">Also, we see a progression of orders on Sunday as the customer age increases. </w:t>
      </w:r>
      <w:r w:rsidR="00013947">
        <w:rPr>
          <w:lang w:eastAsia="pt-PT"/>
        </w:rPr>
        <w:t xml:space="preserve">As mentioned before, </w:t>
      </w:r>
      <w:r w:rsidR="00D8767F">
        <w:rPr>
          <w:lang w:eastAsia="pt-PT"/>
        </w:rPr>
        <w:t xml:space="preserve">for customers above the age of 52 the data is </w:t>
      </w:r>
      <w:r w:rsidR="008B7BCC">
        <w:rPr>
          <w:lang w:eastAsia="pt-PT"/>
        </w:rPr>
        <w:t>scattered,</w:t>
      </w:r>
      <w:r w:rsidR="00D8767F">
        <w:rPr>
          <w:lang w:eastAsia="pt-PT"/>
        </w:rPr>
        <w:t xml:space="preserve"> and we cannot draw any conclusions. </w:t>
      </w:r>
    </w:p>
    <w:p w14:paraId="4CE69DEC" w14:textId="2B8DD1DF" w:rsidR="00EA53BF" w:rsidRPr="00EF0AA9" w:rsidRDefault="0003515F" w:rsidP="00AB7C1E">
      <w:pPr>
        <w:pStyle w:val="Heading3"/>
      </w:pPr>
      <w:bookmarkStart w:id="40" w:name="_Toc181305387"/>
      <w:r w:rsidRPr="00EF0AA9">
        <w:t xml:space="preserve">Focus on </w:t>
      </w:r>
      <w:r w:rsidR="000C5BE4" w:rsidRPr="00EF0AA9">
        <w:t>C</w:t>
      </w:r>
      <w:r w:rsidR="00A61BEB" w:rsidRPr="00EF0AA9">
        <w:t xml:space="preserve">ustomer </w:t>
      </w:r>
      <w:r w:rsidR="000C5BE4" w:rsidRPr="00EF0AA9">
        <w:t>O</w:t>
      </w:r>
      <w:r w:rsidR="004E1B77" w:rsidRPr="00EF0AA9">
        <w:t xml:space="preserve">rders </w:t>
      </w:r>
      <w:r w:rsidR="000C5BE4" w:rsidRPr="00EF0AA9">
        <w:t>T</w:t>
      </w:r>
      <w:r w:rsidR="004E1B77" w:rsidRPr="00EF0AA9">
        <w:t xml:space="preserve">hroughout the </w:t>
      </w:r>
      <w:r w:rsidR="000C5BE4" w:rsidRPr="00EF0AA9">
        <w:t>D</w:t>
      </w:r>
      <w:r w:rsidR="004E1B77" w:rsidRPr="00EF0AA9">
        <w:t>ay</w:t>
      </w:r>
      <w:bookmarkEnd w:id="40"/>
    </w:p>
    <w:p w14:paraId="7DC3C2C5" w14:textId="76005A7B" w:rsidR="00060CA9" w:rsidRDefault="005A4C02" w:rsidP="009C4CD1">
      <w:pPr>
        <w:rPr>
          <w:lang w:eastAsia="pt-PT"/>
        </w:rPr>
      </w:pPr>
      <w:r>
        <w:rPr>
          <w:lang w:eastAsia="pt-PT"/>
        </w:rPr>
        <w:t>C</w:t>
      </w:r>
      <w:r w:rsidRPr="00B9294F">
        <w:rPr>
          <w:lang w:eastAsia="pt-PT"/>
        </w:rPr>
        <w:t>ustomers</w:t>
      </w:r>
      <w:r w:rsidR="00B9294F" w:rsidRPr="00B9294F">
        <w:rPr>
          <w:lang w:eastAsia="pt-PT"/>
        </w:rPr>
        <w:t xml:space="preserve"> tend to order more in the morning and in the evening</w:t>
      </w:r>
      <w:r w:rsidR="00B9294F">
        <w:rPr>
          <w:lang w:eastAsia="pt-PT"/>
        </w:rPr>
        <w:t>, with the</w:t>
      </w:r>
      <w:r w:rsidR="00B9294F" w:rsidRPr="00B9294F">
        <w:rPr>
          <w:lang w:eastAsia="pt-PT"/>
        </w:rPr>
        <w:t xml:space="preserve"> most popular time </w:t>
      </w:r>
      <w:r w:rsidR="00B9294F">
        <w:rPr>
          <w:lang w:eastAsia="pt-PT"/>
        </w:rPr>
        <w:t>being</w:t>
      </w:r>
      <w:r w:rsidR="00B9294F" w:rsidRPr="00B9294F">
        <w:rPr>
          <w:lang w:eastAsia="pt-PT"/>
        </w:rPr>
        <w:t xml:space="preserve"> 11am and </w:t>
      </w:r>
      <w:r w:rsidR="00C93061">
        <w:rPr>
          <w:lang w:eastAsia="pt-PT"/>
        </w:rPr>
        <w:t>5</w:t>
      </w:r>
      <w:r w:rsidR="00B9294F" w:rsidRPr="00B9294F">
        <w:rPr>
          <w:lang w:eastAsia="pt-PT"/>
        </w:rPr>
        <w:t>pm</w:t>
      </w:r>
      <w:r w:rsidR="00C93061">
        <w:rPr>
          <w:lang w:eastAsia="pt-PT"/>
        </w:rPr>
        <w:t>.</w:t>
      </w:r>
      <w:r w:rsidR="00B9294F" w:rsidRPr="00B9294F">
        <w:rPr>
          <w:lang w:eastAsia="pt-PT"/>
        </w:rPr>
        <w:t xml:space="preserve"> Besides that, there is a significant drop in the number of orders placed at dawn and late </w:t>
      </w:r>
      <w:r w:rsidR="00481CD6">
        <w:rPr>
          <w:lang w:eastAsia="pt-PT"/>
        </w:rPr>
        <w:t xml:space="preserve">in the </w:t>
      </w:r>
      <w:r w:rsidR="00B9294F" w:rsidRPr="00B9294F">
        <w:rPr>
          <w:lang w:eastAsia="pt-PT"/>
        </w:rPr>
        <w:t xml:space="preserve">night. </w:t>
      </w:r>
      <w:r w:rsidR="009D5003">
        <w:rPr>
          <w:lang w:eastAsia="pt-PT"/>
        </w:rPr>
        <w:t>In addition</w:t>
      </w:r>
      <w:r w:rsidR="0058302E">
        <w:rPr>
          <w:lang w:eastAsia="pt-PT"/>
        </w:rPr>
        <w:t>, a</w:t>
      </w:r>
      <w:r w:rsidR="00B9294F" w:rsidRPr="00B9294F">
        <w:rPr>
          <w:lang w:eastAsia="pt-PT"/>
        </w:rPr>
        <w:t xml:space="preserve">t </w:t>
      </w:r>
      <w:r w:rsidR="00481CD6" w:rsidRPr="00B9294F">
        <w:rPr>
          <w:lang w:eastAsia="pt-PT"/>
        </w:rPr>
        <w:t>lunchtime</w:t>
      </w:r>
      <w:r w:rsidR="00B9294F" w:rsidRPr="00B9294F">
        <w:rPr>
          <w:lang w:eastAsia="pt-PT"/>
        </w:rPr>
        <w:t xml:space="preserve">, there is a </w:t>
      </w:r>
      <w:r w:rsidR="00CF6888">
        <w:rPr>
          <w:lang w:eastAsia="pt-PT"/>
        </w:rPr>
        <w:t xml:space="preserve">relatively </w:t>
      </w:r>
      <w:r w:rsidR="00B9294F" w:rsidRPr="00B9294F">
        <w:rPr>
          <w:lang w:eastAsia="pt-PT"/>
        </w:rPr>
        <w:t>low decrease in the number of orders placed</w:t>
      </w:r>
      <w:r w:rsidR="00B9294F" w:rsidRPr="00666A88">
        <w:rPr>
          <w:lang w:eastAsia="pt-PT"/>
        </w:rPr>
        <w:t>.</w:t>
      </w:r>
      <w:r w:rsidR="0058302E" w:rsidRPr="00666A88">
        <w:rPr>
          <w:lang w:eastAsia="pt-PT"/>
        </w:rPr>
        <w:t xml:space="preserve"> For a visual representation please see </w:t>
      </w:r>
      <w:r w:rsidR="00666A88" w:rsidRPr="00666A88">
        <w:rPr>
          <w:lang w:eastAsia="pt-PT"/>
        </w:rPr>
        <w:t>Figure 16</w:t>
      </w:r>
      <w:r w:rsidR="00735C7D" w:rsidRPr="00666A88">
        <w:rPr>
          <w:lang w:eastAsia="pt-PT"/>
        </w:rPr>
        <w:t xml:space="preserve"> in Appendix</w:t>
      </w:r>
      <w:r w:rsidRPr="00666A88">
        <w:rPr>
          <w:lang w:eastAsia="pt-PT"/>
        </w:rPr>
        <w:t>.</w:t>
      </w:r>
      <w:r>
        <w:rPr>
          <w:lang w:eastAsia="pt-PT"/>
        </w:rPr>
        <w:t xml:space="preserve"> To be even more precise we </w:t>
      </w:r>
      <w:r w:rsidR="004D1952">
        <w:rPr>
          <w:lang w:eastAsia="pt-PT"/>
        </w:rPr>
        <w:t>created a</w:t>
      </w:r>
      <w:r w:rsidR="00DE1C2C">
        <w:rPr>
          <w:lang w:eastAsia="pt-PT"/>
        </w:rPr>
        <w:t xml:space="preserve"> line chart graphing the</w:t>
      </w:r>
      <w:r w:rsidR="004D1952">
        <w:rPr>
          <w:lang w:eastAsia="pt-PT"/>
        </w:rPr>
        <w:t xml:space="preserve"> </w:t>
      </w:r>
      <w:r w:rsidR="004D1952" w:rsidRPr="004D1952">
        <w:rPr>
          <w:lang w:eastAsia="pt-PT"/>
        </w:rPr>
        <w:t>normalized cumulative orders over the course of a day</w:t>
      </w:r>
      <w:r w:rsidR="00DE1C2C">
        <w:rPr>
          <w:lang w:eastAsia="pt-PT"/>
        </w:rPr>
        <w:t xml:space="preserve"> </w:t>
      </w:r>
      <w:r w:rsidR="00DE1C2C" w:rsidRPr="00735C7D">
        <w:rPr>
          <w:lang w:eastAsia="pt-PT"/>
        </w:rPr>
        <w:t>(</w:t>
      </w:r>
      <w:r w:rsidR="00673E29" w:rsidRPr="00673E29">
        <w:rPr>
          <w:lang w:eastAsia="pt-PT"/>
        </w:rPr>
        <w:t>Figure 13</w:t>
      </w:r>
      <w:r w:rsidR="00735C7D" w:rsidRPr="00673E29">
        <w:rPr>
          <w:lang w:eastAsia="pt-PT"/>
        </w:rPr>
        <w:t>, Appendix).</w:t>
      </w:r>
      <w:r w:rsidR="00735C7D">
        <w:rPr>
          <w:lang w:eastAsia="pt-PT"/>
        </w:rPr>
        <w:t xml:space="preserve"> </w:t>
      </w:r>
      <w:r w:rsidR="00F17CC1">
        <w:rPr>
          <w:lang w:eastAsia="pt-PT"/>
        </w:rPr>
        <w:t xml:space="preserve">The general trend </w:t>
      </w:r>
      <w:r w:rsidR="00F37162">
        <w:rPr>
          <w:lang w:eastAsia="pt-PT"/>
        </w:rPr>
        <w:t>is that s</w:t>
      </w:r>
      <w:r w:rsidR="00F37162" w:rsidRPr="00F37162">
        <w:rPr>
          <w:lang w:eastAsia="pt-PT"/>
        </w:rPr>
        <w:t>ales start at a low level at the beginning of the day (</w:t>
      </w:r>
      <w:r w:rsidR="00F37162">
        <w:rPr>
          <w:lang w:eastAsia="pt-PT"/>
        </w:rPr>
        <w:t>12</w:t>
      </w:r>
      <w:r w:rsidR="00E2603E">
        <w:rPr>
          <w:lang w:eastAsia="pt-PT"/>
        </w:rPr>
        <w:t>am</w:t>
      </w:r>
      <w:r w:rsidR="00F37162" w:rsidRPr="00F37162">
        <w:rPr>
          <w:lang w:eastAsia="pt-PT"/>
        </w:rPr>
        <w:t xml:space="preserve">), </w:t>
      </w:r>
      <w:r w:rsidR="002D7F0E">
        <w:rPr>
          <w:lang w:eastAsia="pt-PT"/>
        </w:rPr>
        <w:t>with a modest increase in</w:t>
      </w:r>
      <w:r w:rsidR="00F37162" w:rsidRPr="00F37162">
        <w:rPr>
          <w:lang w:eastAsia="pt-PT"/>
        </w:rPr>
        <w:t xml:space="preserve"> the first few hours, and from a certain point (</w:t>
      </w:r>
      <w:r w:rsidR="00140CDD">
        <w:rPr>
          <w:lang w:eastAsia="pt-PT"/>
        </w:rPr>
        <w:t>10am</w:t>
      </w:r>
      <w:r w:rsidR="00F37162" w:rsidRPr="00F37162">
        <w:rPr>
          <w:lang w:eastAsia="pt-PT"/>
        </w:rPr>
        <w:t xml:space="preserve"> to 11</w:t>
      </w:r>
      <w:r w:rsidR="00140CDD">
        <w:rPr>
          <w:lang w:eastAsia="pt-PT"/>
        </w:rPr>
        <w:t>am</w:t>
      </w:r>
      <w:r w:rsidR="00F37162" w:rsidRPr="00F37162">
        <w:rPr>
          <w:lang w:eastAsia="pt-PT"/>
        </w:rPr>
        <w:t>), the growth rate accelerates significantly until</w:t>
      </w:r>
      <w:r w:rsidR="00140CDD">
        <w:rPr>
          <w:lang w:eastAsia="pt-PT"/>
        </w:rPr>
        <w:t xml:space="preserve"> 7pm</w:t>
      </w:r>
      <w:r w:rsidR="00F37162" w:rsidRPr="00F37162">
        <w:rPr>
          <w:lang w:eastAsia="pt-PT"/>
        </w:rPr>
        <w:t>. After that, the growth slows down and eventually stabilizes around</w:t>
      </w:r>
      <w:r w:rsidR="00647BC6">
        <w:rPr>
          <w:lang w:eastAsia="pt-PT"/>
        </w:rPr>
        <w:t xml:space="preserve"> 10pm</w:t>
      </w:r>
      <w:r w:rsidR="00463181" w:rsidRPr="00463181">
        <w:rPr>
          <w:lang w:eastAsia="pt-PT"/>
        </w:rPr>
        <w:t>. This could be useful for optimizing operating hours or promotional campaigns during peak activity periods.</w:t>
      </w:r>
    </w:p>
    <w:p w14:paraId="2D67F74A" w14:textId="587D5CF0" w:rsidR="00463181" w:rsidRDefault="0018579A" w:rsidP="009C4CD1">
      <w:pPr>
        <w:rPr>
          <w:lang w:eastAsia="pt-PT"/>
        </w:rPr>
      </w:pPr>
      <w:r w:rsidRPr="00A42458">
        <w:rPr>
          <w:b/>
          <w:bCs/>
          <w:lang w:eastAsia="pt-PT"/>
        </w:rPr>
        <w:lastRenderedPageBreak/>
        <w:t xml:space="preserve">Orders By </w:t>
      </w:r>
      <w:r w:rsidR="00A42458">
        <w:rPr>
          <w:b/>
          <w:bCs/>
          <w:lang w:eastAsia="pt-PT"/>
        </w:rPr>
        <w:t>City</w:t>
      </w:r>
      <w:r w:rsidRPr="00A42458">
        <w:rPr>
          <w:b/>
          <w:bCs/>
          <w:lang w:eastAsia="pt-PT"/>
        </w:rPr>
        <w:t xml:space="preserve"> </w:t>
      </w:r>
      <w:r w:rsidR="00180FA6" w:rsidRPr="00A42458">
        <w:rPr>
          <w:b/>
          <w:bCs/>
          <w:lang w:eastAsia="pt-PT"/>
        </w:rPr>
        <w:t xml:space="preserve">Throughout the </w:t>
      </w:r>
      <w:r w:rsidR="00B96CF7" w:rsidRPr="00A42458">
        <w:rPr>
          <w:b/>
          <w:bCs/>
          <w:lang w:eastAsia="pt-PT"/>
        </w:rPr>
        <w:t>Day</w:t>
      </w:r>
      <w:r w:rsidR="00180FA6" w:rsidRPr="00A42458">
        <w:rPr>
          <w:b/>
          <w:bCs/>
          <w:lang w:eastAsia="pt-PT"/>
        </w:rPr>
        <w:t xml:space="preserve"> </w:t>
      </w:r>
      <w:r w:rsidR="0070376B">
        <w:rPr>
          <w:b/>
          <w:bCs/>
          <w:lang w:eastAsia="pt-PT"/>
        </w:rPr>
        <w:t xml:space="preserve">- </w:t>
      </w:r>
      <w:r w:rsidR="0070376B" w:rsidRPr="009E7E94">
        <w:rPr>
          <w:lang w:eastAsia="pt-PT"/>
        </w:rPr>
        <w:t xml:space="preserve">A </w:t>
      </w:r>
      <w:r w:rsidR="0070376B">
        <w:rPr>
          <w:lang w:eastAsia="pt-PT"/>
        </w:rPr>
        <w:t>distribution of orders throughout the day</w:t>
      </w:r>
      <w:r w:rsidR="0070376B" w:rsidRPr="009E7E94">
        <w:rPr>
          <w:lang w:eastAsia="pt-PT"/>
        </w:rPr>
        <w:t xml:space="preserve"> </w:t>
      </w:r>
      <w:r w:rsidR="0070376B">
        <w:rPr>
          <w:lang w:eastAsia="pt-PT"/>
        </w:rPr>
        <w:t>(</w:t>
      </w:r>
      <w:r w:rsidR="0070376B" w:rsidRPr="00673E29">
        <w:rPr>
          <w:lang w:eastAsia="pt-PT"/>
        </w:rPr>
        <w:t xml:space="preserve">Figure </w:t>
      </w:r>
      <w:r w:rsidR="00673E29">
        <w:rPr>
          <w:lang w:eastAsia="pt-PT"/>
        </w:rPr>
        <w:t>17, Appendix</w:t>
      </w:r>
      <w:r w:rsidR="0070376B" w:rsidRPr="009E7E94">
        <w:rPr>
          <w:lang w:eastAsia="pt-PT"/>
        </w:rPr>
        <w:t xml:space="preserve">) shows </w:t>
      </w:r>
      <w:r w:rsidR="0070376B">
        <w:rPr>
          <w:lang w:eastAsia="pt-PT"/>
        </w:rPr>
        <w:t xml:space="preserve">a similar trend between </w:t>
      </w:r>
      <w:r w:rsidR="0070376B" w:rsidRPr="009D5C36">
        <w:rPr>
          <w:i/>
          <w:iCs/>
          <w:lang w:eastAsia="pt-PT"/>
        </w:rPr>
        <w:t>City 2</w:t>
      </w:r>
      <w:r w:rsidR="0070376B">
        <w:rPr>
          <w:lang w:eastAsia="pt-PT"/>
        </w:rPr>
        <w:t xml:space="preserve"> and </w:t>
      </w:r>
      <w:r w:rsidR="0070376B" w:rsidRPr="009D5C36">
        <w:rPr>
          <w:i/>
          <w:iCs/>
          <w:lang w:eastAsia="pt-PT"/>
        </w:rPr>
        <w:t>City 4</w:t>
      </w:r>
      <w:r w:rsidR="0070376B">
        <w:rPr>
          <w:lang w:eastAsia="pt-PT"/>
        </w:rPr>
        <w:t xml:space="preserve">, with a </w:t>
      </w:r>
      <w:proofErr w:type="gramStart"/>
      <w:r w:rsidR="0070376B">
        <w:rPr>
          <w:lang w:eastAsia="pt-PT"/>
        </w:rPr>
        <w:t>one hour</w:t>
      </w:r>
      <w:proofErr w:type="gramEnd"/>
      <w:r w:rsidR="0070376B">
        <w:rPr>
          <w:lang w:eastAsia="pt-PT"/>
        </w:rPr>
        <w:t xml:space="preserve"> shift, having peaks around noon and in the late afternoon. A specular trend is shown by </w:t>
      </w:r>
      <w:r w:rsidR="0070376B" w:rsidRPr="00EA4F45">
        <w:rPr>
          <w:i/>
          <w:iCs/>
          <w:lang w:eastAsia="pt-PT"/>
        </w:rPr>
        <w:t>City 8</w:t>
      </w:r>
      <w:r w:rsidR="0070376B">
        <w:rPr>
          <w:lang w:eastAsia="pt-PT"/>
        </w:rPr>
        <w:t xml:space="preserve"> with a higher trend in the very early morning and right before noon.</w:t>
      </w:r>
    </w:p>
    <w:p w14:paraId="1EFA0596" w14:textId="07E83DAD" w:rsidR="00D30532" w:rsidRDefault="00442D90" w:rsidP="009C4CD1">
      <w:pPr>
        <w:rPr>
          <w:lang w:eastAsia="pt-PT"/>
        </w:rPr>
      </w:pPr>
      <w:r>
        <w:rPr>
          <w:b/>
          <w:bCs/>
          <w:lang w:eastAsia="pt-PT"/>
        </w:rPr>
        <w:t xml:space="preserve">Orders By Customer Age </w:t>
      </w:r>
      <w:r w:rsidR="00180FA6">
        <w:rPr>
          <w:b/>
          <w:bCs/>
          <w:lang w:eastAsia="pt-PT"/>
        </w:rPr>
        <w:t>Throughout</w:t>
      </w:r>
      <w:r w:rsidR="00180FA6" w:rsidRPr="007C6B2F">
        <w:rPr>
          <w:b/>
          <w:bCs/>
          <w:lang w:eastAsia="pt-PT"/>
        </w:rPr>
        <w:t xml:space="preserve"> the </w:t>
      </w:r>
      <w:r w:rsidR="00E36CDC">
        <w:rPr>
          <w:b/>
          <w:bCs/>
          <w:lang w:eastAsia="pt-PT"/>
        </w:rPr>
        <w:t>Day</w:t>
      </w:r>
      <w:r w:rsidR="00180FA6">
        <w:rPr>
          <w:b/>
          <w:bCs/>
          <w:lang w:eastAsia="pt-PT"/>
        </w:rPr>
        <w:t xml:space="preserve"> </w:t>
      </w:r>
      <w:r w:rsidR="00180FA6">
        <w:rPr>
          <w:lang w:eastAsia="pt-PT"/>
        </w:rPr>
        <w:t>– By the heatmap that we created (</w:t>
      </w:r>
      <w:r w:rsidR="00E36CDC" w:rsidRPr="00673E29">
        <w:rPr>
          <w:lang w:eastAsia="pt-PT"/>
        </w:rPr>
        <w:t xml:space="preserve">Figure </w:t>
      </w:r>
      <w:r w:rsidR="00673E29" w:rsidRPr="00673E29">
        <w:rPr>
          <w:lang w:eastAsia="pt-PT"/>
        </w:rPr>
        <w:t>18,</w:t>
      </w:r>
      <w:r w:rsidR="00353004" w:rsidRPr="00673E29">
        <w:rPr>
          <w:lang w:eastAsia="pt-PT"/>
        </w:rPr>
        <w:t xml:space="preserve"> </w:t>
      </w:r>
      <w:r w:rsidR="00E36CDC" w:rsidRPr="00673E29">
        <w:rPr>
          <w:lang w:eastAsia="pt-PT"/>
        </w:rPr>
        <w:t>Appendix)</w:t>
      </w:r>
      <w:r w:rsidR="00180FA6">
        <w:rPr>
          <w:lang w:eastAsia="pt-PT"/>
        </w:rPr>
        <w:t xml:space="preserve"> we can see that </w:t>
      </w:r>
      <w:r w:rsidR="00F1152B" w:rsidRPr="00F1152B">
        <w:rPr>
          <w:lang w:eastAsia="pt-PT"/>
        </w:rPr>
        <w:t>the age of the customers does not affect the time they place their orders</w:t>
      </w:r>
      <w:r w:rsidR="00FB0D24">
        <w:rPr>
          <w:lang w:eastAsia="pt-PT"/>
        </w:rPr>
        <w:t xml:space="preserve">. The age groups have </w:t>
      </w:r>
      <w:r w:rsidR="003A5418">
        <w:rPr>
          <w:lang w:eastAsia="pt-PT"/>
        </w:rPr>
        <w:t xml:space="preserve">relatively similar </w:t>
      </w:r>
      <w:r w:rsidR="00FB0D24">
        <w:rPr>
          <w:lang w:eastAsia="pt-PT"/>
        </w:rPr>
        <w:t>distribution</w:t>
      </w:r>
      <w:r w:rsidR="003A5418">
        <w:rPr>
          <w:lang w:eastAsia="pt-PT"/>
        </w:rPr>
        <w:t xml:space="preserve">, which follows the general pattern </w:t>
      </w:r>
      <w:r w:rsidR="00AB688D">
        <w:rPr>
          <w:lang w:eastAsia="pt-PT"/>
        </w:rPr>
        <w:t>previously mentioned</w:t>
      </w:r>
      <w:r w:rsidR="004D0156">
        <w:rPr>
          <w:lang w:eastAsia="pt-PT"/>
        </w:rPr>
        <w:t>. The highest number of orders</w:t>
      </w:r>
      <w:r w:rsidR="00991D37">
        <w:rPr>
          <w:lang w:eastAsia="pt-PT"/>
        </w:rPr>
        <w:t xml:space="preserve"> are</w:t>
      </w:r>
      <w:r w:rsidR="004D0156">
        <w:rPr>
          <w:lang w:eastAsia="pt-PT"/>
        </w:rPr>
        <w:t xml:space="preserve"> placed </w:t>
      </w:r>
      <w:r w:rsidR="00991D37">
        <w:rPr>
          <w:lang w:eastAsia="pt-PT"/>
        </w:rPr>
        <w:t>between 10am and 12pm</w:t>
      </w:r>
      <w:r w:rsidR="000F34DF">
        <w:rPr>
          <w:lang w:eastAsia="pt-PT"/>
        </w:rPr>
        <w:t xml:space="preserve"> and </w:t>
      </w:r>
      <w:r w:rsidR="00164E18">
        <w:rPr>
          <w:lang w:eastAsia="pt-PT"/>
        </w:rPr>
        <w:t>3pm and 7pm.</w:t>
      </w:r>
      <w:r w:rsidR="00991D37">
        <w:rPr>
          <w:lang w:eastAsia="pt-PT"/>
        </w:rPr>
        <w:t xml:space="preserve"> </w:t>
      </w:r>
      <w:r w:rsidR="004679DC">
        <w:rPr>
          <w:lang w:eastAsia="pt-PT"/>
        </w:rPr>
        <w:t>After</w:t>
      </w:r>
      <w:r w:rsidR="00E571A1" w:rsidRPr="00E571A1">
        <w:rPr>
          <w:lang w:eastAsia="pt-PT"/>
        </w:rPr>
        <w:t xml:space="preserve"> the age of </w:t>
      </w:r>
      <w:r w:rsidR="00164E18">
        <w:rPr>
          <w:lang w:eastAsia="pt-PT"/>
        </w:rPr>
        <w:t>50</w:t>
      </w:r>
      <w:r w:rsidR="00E571A1" w:rsidRPr="00E571A1">
        <w:rPr>
          <w:lang w:eastAsia="pt-PT"/>
        </w:rPr>
        <w:t xml:space="preserve">, </w:t>
      </w:r>
      <w:r w:rsidR="00164E18">
        <w:rPr>
          <w:lang w:eastAsia="pt-PT"/>
        </w:rPr>
        <w:t xml:space="preserve">the data becomes </w:t>
      </w:r>
      <w:proofErr w:type="gramStart"/>
      <w:r w:rsidR="00164E18">
        <w:rPr>
          <w:lang w:eastAsia="pt-PT"/>
        </w:rPr>
        <w:t>scattered</w:t>
      </w:r>
      <w:proofErr w:type="gramEnd"/>
      <w:r w:rsidR="00164E18">
        <w:rPr>
          <w:lang w:eastAsia="pt-PT"/>
        </w:rPr>
        <w:t xml:space="preserve"> and </w:t>
      </w:r>
      <w:r w:rsidR="00E571A1" w:rsidRPr="00E571A1">
        <w:rPr>
          <w:lang w:eastAsia="pt-PT"/>
        </w:rPr>
        <w:t>we cannot draw definitive conclusions</w:t>
      </w:r>
      <w:r w:rsidR="004679DC">
        <w:rPr>
          <w:lang w:eastAsia="pt-PT"/>
        </w:rPr>
        <w:t>.</w:t>
      </w:r>
    </w:p>
    <w:p w14:paraId="4DA8F591" w14:textId="4FA40947" w:rsidR="00AB688D" w:rsidRPr="00EF0AA9" w:rsidRDefault="0042308C" w:rsidP="00AB7C1E">
      <w:pPr>
        <w:pStyle w:val="Heading3"/>
      </w:pPr>
      <w:bookmarkStart w:id="41" w:name="_Toc181305388"/>
      <w:r w:rsidRPr="00EF0AA9">
        <w:t>Focus on Customer Orders</w:t>
      </w:r>
      <w:r w:rsidR="00202946" w:rsidRPr="00EF0AA9">
        <w:t xml:space="preserve"> of Particular </w:t>
      </w:r>
      <w:r w:rsidR="00A42C52" w:rsidRPr="00EF0AA9">
        <w:t>C</w:t>
      </w:r>
      <w:r w:rsidR="00202946" w:rsidRPr="00EF0AA9">
        <w:t>uisines</w:t>
      </w:r>
      <w:bookmarkEnd w:id="41"/>
      <w:r w:rsidR="00202946" w:rsidRPr="00EF0AA9">
        <w:t xml:space="preserve"> </w:t>
      </w:r>
    </w:p>
    <w:p w14:paraId="47F3050C" w14:textId="628D892D" w:rsidR="002E2506" w:rsidRDefault="00BA04AB" w:rsidP="009C4CD1">
      <w:pPr>
        <w:rPr>
          <w:lang w:eastAsia="pt-PT"/>
        </w:rPr>
      </w:pPr>
      <w:r>
        <w:rPr>
          <w:lang w:eastAsia="pt-PT"/>
        </w:rPr>
        <w:t xml:space="preserve">By comparing the </w:t>
      </w:r>
      <w:r w:rsidR="0047123E">
        <w:rPr>
          <w:lang w:eastAsia="pt-PT"/>
        </w:rPr>
        <w:t xml:space="preserve">distribution </w:t>
      </w:r>
      <w:r w:rsidR="00F258CF">
        <w:rPr>
          <w:lang w:eastAsia="pt-PT"/>
        </w:rPr>
        <w:t>of the maximum order per cuisine and the total value spent per type of cuisine</w:t>
      </w:r>
      <w:r w:rsidR="001F3DBA">
        <w:rPr>
          <w:lang w:eastAsia="pt-PT"/>
        </w:rPr>
        <w:t xml:space="preserve"> the</w:t>
      </w:r>
      <w:r w:rsidR="00F258CF">
        <w:rPr>
          <w:lang w:eastAsia="pt-PT"/>
        </w:rPr>
        <w:t xml:space="preserve"> </w:t>
      </w:r>
      <w:r w:rsidRPr="00BA04AB">
        <w:rPr>
          <w:b/>
          <w:bCs/>
          <w:lang w:eastAsia="pt-PT"/>
        </w:rPr>
        <w:t>Asian</w:t>
      </w:r>
      <w:r w:rsidRPr="00BA04AB">
        <w:rPr>
          <w:lang w:eastAsia="pt-PT"/>
        </w:rPr>
        <w:t xml:space="preserve"> </w:t>
      </w:r>
      <w:r w:rsidRPr="00BA04AB">
        <w:rPr>
          <w:b/>
          <w:bCs/>
          <w:lang w:eastAsia="pt-PT"/>
        </w:rPr>
        <w:t>stands out</w:t>
      </w:r>
      <w:r w:rsidRPr="00BA04AB">
        <w:rPr>
          <w:lang w:eastAsia="pt-PT"/>
        </w:rPr>
        <w:t xml:space="preserve"> in both metrics,</w:t>
      </w:r>
      <w:r w:rsidR="00836B32">
        <w:rPr>
          <w:lang w:eastAsia="pt-PT"/>
        </w:rPr>
        <w:t xml:space="preserve"> followed by </w:t>
      </w:r>
      <w:r w:rsidR="001F3DBA">
        <w:rPr>
          <w:lang w:eastAsia="pt-PT"/>
        </w:rPr>
        <w:t xml:space="preserve">the American and </w:t>
      </w:r>
      <w:r w:rsidR="00EF6347">
        <w:rPr>
          <w:lang w:eastAsia="pt-PT"/>
        </w:rPr>
        <w:t xml:space="preserve">Street Food cuisine. </w:t>
      </w:r>
      <w:r w:rsidRPr="00BA04AB">
        <w:rPr>
          <w:lang w:eastAsia="pt-PT"/>
        </w:rPr>
        <w:t xml:space="preserve"> </w:t>
      </w:r>
      <w:r w:rsidR="00EF6347">
        <w:rPr>
          <w:lang w:eastAsia="pt-PT"/>
        </w:rPr>
        <w:t xml:space="preserve">All three show </w:t>
      </w:r>
      <w:r w:rsidRPr="00BA04AB">
        <w:rPr>
          <w:lang w:eastAsia="pt-PT"/>
        </w:rPr>
        <w:t>high spending per order and high overall demand</w:t>
      </w:r>
      <w:r w:rsidR="00EF6347">
        <w:rPr>
          <w:lang w:eastAsia="pt-PT"/>
        </w:rPr>
        <w:t xml:space="preserve">. On the other </w:t>
      </w:r>
      <w:r w:rsidR="00591DE9">
        <w:rPr>
          <w:lang w:eastAsia="pt-PT"/>
        </w:rPr>
        <w:t>hand,</w:t>
      </w:r>
      <w:r w:rsidR="00EF6347">
        <w:rPr>
          <w:lang w:eastAsia="pt-PT"/>
        </w:rPr>
        <w:t xml:space="preserve"> cuisines like </w:t>
      </w:r>
      <w:r w:rsidR="003A20C5">
        <w:rPr>
          <w:lang w:eastAsia="pt-PT"/>
        </w:rPr>
        <w:t xml:space="preserve">Chinese and Japanese </w:t>
      </w:r>
      <w:r w:rsidR="0079497D">
        <w:rPr>
          <w:lang w:eastAsia="pt-PT"/>
        </w:rPr>
        <w:t xml:space="preserve">only have a high maximum order, suggesting that </w:t>
      </w:r>
      <w:r w:rsidR="00127F98">
        <w:rPr>
          <w:lang w:eastAsia="pt-PT"/>
        </w:rPr>
        <w:t>there are individuals (outliers) that tend to spend much more</w:t>
      </w:r>
      <w:r w:rsidR="00072EBA">
        <w:rPr>
          <w:lang w:eastAsia="pt-PT"/>
        </w:rPr>
        <w:t xml:space="preserve"> than the rest</w:t>
      </w:r>
      <w:r w:rsidR="00127F98">
        <w:rPr>
          <w:lang w:eastAsia="pt-PT"/>
        </w:rPr>
        <w:t xml:space="preserve"> </w:t>
      </w:r>
      <w:r w:rsidR="00072EBA">
        <w:rPr>
          <w:lang w:eastAsia="pt-PT"/>
        </w:rPr>
        <w:t>in that type of cuisine</w:t>
      </w:r>
      <w:r w:rsidR="005B07C2">
        <w:rPr>
          <w:lang w:eastAsia="pt-PT"/>
        </w:rPr>
        <w:t xml:space="preserve"> (</w:t>
      </w:r>
      <w:r w:rsidR="0074228B" w:rsidRPr="0074228B">
        <w:rPr>
          <w:lang w:eastAsia="pt-PT"/>
        </w:rPr>
        <w:t>Figure 19</w:t>
      </w:r>
      <w:r w:rsidR="0074228B">
        <w:rPr>
          <w:lang w:eastAsia="pt-PT"/>
        </w:rPr>
        <w:t>;</w:t>
      </w:r>
      <w:r w:rsidR="005B07C2" w:rsidRPr="0074228B">
        <w:rPr>
          <w:lang w:eastAsia="pt-PT"/>
        </w:rPr>
        <w:t xml:space="preserve"> </w:t>
      </w:r>
      <w:r w:rsidR="0074228B" w:rsidRPr="0074228B">
        <w:rPr>
          <w:lang w:eastAsia="pt-PT"/>
        </w:rPr>
        <w:t>Figure 20</w:t>
      </w:r>
      <w:r w:rsidR="005B07C2" w:rsidRPr="0074228B">
        <w:rPr>
          <w:lang w:eastAsia="pt-PT"/>
        </w:rPr>
        <w:t>, Appendix</w:t>
      </w:r>
      <w:r w:rsidR="005B07C2">
        <w:rPr>
          <w:lang w:eastAsia="pt-PT"/>
        </w:rPr>
        <w:t>)</w:t>
      </w:r>
    </w:p>
    <w:p w14:paraId="51164B9A" w14:textId="6CCED3A3" w:rsidR="006E608F" w:rsidRDefault="00710BEB" w:rsidP="009C4CD1">
      <w:pPr>
        <w:rPr>
          <w:lang w:eastAsia="pt-PT"/>
        </w:rPr>
      </w:pPr>
      <w:r w:rsidRPr="00710BEB">
        <w:rPr>
          <w:b/>
          <w:bCs/>
          <w:lang w:eastAsia="pt-PT"/>
        </w:rPr>
        <w:t>Region</w:t>
      </w:r>
      <w:r w:rsidR="00F613BD">
        <w:rPr>
          <w:b/>
          <w:bCs/>
          <w:lang w:eastAsia="pt-PT"/>
        </w:rPr>
        <w:t>al Spending per Type of Cuisine</w:t>
      </w:r>
      <w:r>
        <w:rPr>
          <w:b/>
          <w:bCs/>
          <w:lang w:eastAsia="pt-PT"/>
        </w:rPr>
        <w:t xml:space="preserve"> </w:t>
      </w:r>
      <w:r w:rsidR="00BC0D8B">
        <w:rPr>
          <w:lang w:eastAsia="pt-PT"/>
        </w:rPr>
        <w:t>–</w:t>
      </w:r>
      <w:r w:rsidR="006E608F">
        <w:rPr>
          <w:lang w:eastAsia="pt-PT"/>
        </w:rPr>
        <w:t xml:space="preserve"> </w:t>
      </w:r>
      <w:r w:rsidR="00982A2D">
        <w:rPr>
          <w:lang w:eastAsia="pt-PT"/>
        </w:rPr>
        <w:t>Each City shows a different trend</w:t>
      </w:r>
      <w:r w:rsidR="00102C57">
        <w:rPr>
          <w:lang w:eastAsia="pt-PT"/>
        </w:rPr>
        <w:t xml:space="preserve">s, both in the type </w:t>
      </w:r>
      <w:proofErr w:type="gramStart"/>
      <w:r w:rsidR="00102C57">
        <w:rPr>
          <w:lang w:eastAsia="pt-PT"/>
        </w:rPr>
        <w:t>of  cuisine</w:t>
      </w:r>
      <w:proofErr w:type="gramEnd"/>
      <w:r w:rsidR="00102C57">
        <w:rPr>
          <w:lang w:eastAsia="pt-PT"/>
        </w:rPr>
        <w:t xml:space="preserve"> and the distribution between them. </w:t>
      </w:r>
      <w:r w:rsidR="00E733EE">
        <w:rPr>
          <w:lang w:eastAsia="pt-PT"/>
        </w:rPr>
        <w:t>Namely, City</w:t>
      </w:r>
      <w:r w:rsidR="00E8665B">
        <w:rPr>
          <w:lang w:eastAsia="pt-PT"/>
        </w:rPr>
        <w:t xml:space="preserve"> 8 the dominant cuisine is Asian, in City 4 we have Italian and American</w:t>
      </w:r>
      <w:r w:rsidR="00D9685D">
        <w:rPr>
          <w:lang w:eastAsia="pt-PT"/>
        </w:rPr>
        <w:t xml:space="preserve">, and City 4 </w:t>
      </w:r>
      <w:r w:rsidR="00BC5783">
        <w:rPr>
          <w:lang w:eastAsia="pt-PT"/>
        </w:rPr>
        <w:t xml:space="preserve">doesn’t </w:t>
      </w:r>
      <w:r w:rsidR="00D9685D">
        <w:rPr>
          <w:lang w:eastAsia="pt-PT"/>
        </w:rPr>
        <w:t>tend to f</w:t>
      </w:r>
      <w:r w:rsidR="00BC5783">
        <w:rPr>
          <w:lang w:eastAsia="pt-PT"/>
        </w:rPr>
        <w:t>avor any group (</w:t>
      </w:r>
      <w:proofErr w:type="spellStart"/>
      <w:r w:rsidR="00543646" w:rsidRPr="00543646">
        <w:rPr>
          <w:i/>
          <w:iCs/>
          <w:lang w:eastAsia="pt-PT"/>
        </w:rPr>
        <w:t>CUI_</w:t>
      </w:r>
      <w:r w:rsidR="00BC5783" w:rsidRPr="00543646">
        <w:rPr>
          <w:i/>
          <w:iCs/>
          <w:lang w:eastAsia="pt-PT"/>
        </w:rPr>
        <w:t>Others</w:t>
      </w:r>
      <w:proofErr w:type="spellEnd"/>
      <w:r w:rsidR="00543646">
        <w:rPr>
          <w:i/>
          <w:iCs/>
          <w:lang w:eastAsia="pt-PT"/>
        </w:rPr>
        <w:t xml:space="preserve"> – is assumed to be a group </w:t>
      </w:r>
      <w:r w:rsidR="000A5DA8">
        <w:rPr>
          <w:i/>
          <w:iCs/>
          <w:lang w:eastAsia="pt-PT"/>
        </w:rPr>
        <w:t>of unmentioned different cuisines</w:t>
      </w:r>
      <w:r w:rsidR="00BC5783">
        <w:rPr>
          <w:lang w:eastAsia="pt-PT"/>
        </w:rPr>
        <w:t>)</w:t>
      </w:r>
      <w:r w:rsidR="001D58BA">
        <w:rPr>
          <w:lang w:eastAsia="pt-PT"/>
        </w:rPr>
        <w:t xml:space="preserve"> </w:t>
      </w:r>
      <w:r w:rsidR="001D58BA" w:rsidRPr="0074228B">
        <w:rPr>
          <w:lang w:eastAsia="pt-PT"/>
        </w:rPr>
        <w:t xml:space="preserve">(Figure </w:t>
      </w:r>
      <w:r w:rsidR="0074228B" w:rsidRPr="0074228B">
        <w:rPr>
          <w:lang w:eastAsia="pt-PT"/>
        </w:rPr>
        <w:t>21</w:t>
      </w:r>
      <w:r w:rsidR="001D58BA" w:rsidRPr="0074228B">
        <w:rPr>
          <w:lang w:eastAsia="pt-PT"/>
        </w:rPr>
        <w:t xml:space="preserve"> – Radars, Appendix</w:t>
      </w:r>
      <w:proofErr w:type="gramStart"/>
      <w:r w:rsidR="001D58BA" w:rsidRPr="0074228B">
        <w:rPr>
          <w:lang w:eastAsia="pt-PT"/>
        </w:rPr>
        <w:t>)</w:t>
      </w:r>
      <w:r w:rsidR="001D58BA">
        <w:rPr>
          <w:lang w:eastAsia="pt-PT"/>
        </w:rPr>
        <w:t xml:space="preserve"> </w:t>
      </w:r>
      <w:r w:rsidR="00BC5783">
        <w:rPr>
          <w:lang w:eastAsia="pt-PT"/>
        </w:rPr>
        <w:t>.</w:t>
      </w:r>
      <w:proofErr w:type="gramEnd"/>
    </w:p>
    <w:p w14:paraId="2AF644C5" w14:textId="17898DB3" w:rsidR="008A61EF" w:rsidRDefault="008A61EF" w:rsidP="008A61EF">
      <w:pPr>
        <w:pStyle w:val="Heading1"/>
      </w:pPr>
      <w:r>
        <w:t xml:space="preserve">Conclusion </w:t>
      </w:r>
    </w:p>
    <w:p w14:paraId="4D4CE37C" w14:textId="1A196053" w:rsidR="009401E0" w:rsidRDefault="008A61EF" w:rsidP="008A61EF">
      <w:pPr>
        <w:rPr>
          <w:lang w:eastAsia="pt-PT"/>
        </w:rPr>
      </w:pPr>
      <w:r>
        <w:rPr>
          <w:lang w:eastAsia="pt-PT"/>
        </w:rPr>
        <w:t xml:space="preserve">Our analysis gave us a </w:t>
      </w:r>
      <w:r w:rsidR="00EA5A5C">
        <w:rPr>
          <w:lang w:eastAsia="pt-PT"/>
        </w:rPr>
        <w:t xml:space="preserve">valuable insight into </w:t>
      </w:r>
      <w:proofErr w:type="spellStart"/>
      <w:r w:rsidR="009C1702">
        <w:rPr>
          <w:lang w:eastAsia="pt-PT"/>
        </w:rPr>
        <w:t>ABCDEats’</w:t>
      </w:r>
      <w:r w:rsidR="00C929E5">
        <w:rPr>
          <w:lang w:eastAsia="pt-PT"/>
        </w:rPr>
        <w:t>s</w:t>
      </w:r>
      <w:proofErr w:type="spellEnd"/>
      <w:r w:rsidR="00C929E5">
        <w:rPr>
          <w:lang w:eastAsia="pt-PT"/>
        </w:rPr>
        <w:t xml:space="preserve"> customers and their behavior. </w:t>
      </w:r>
      <w:r w:rsidR="00734593">
        <w:rPr>
          <w:lang w:eastAsia="pt-PT"/>
        </w:rPr>
        <w:t>We can conclude that customer engageme</w:t>
      </w:r>
      <w:r w:rsidR="00C041A7">
        <w:rPr>
          <w:lang w:eastAsia="pt-PT"/>
        </w:rPr>
        <w:t>nt rises further along the week, reaching its pe</w:t>
      </w:r>
      <w:r w:rsidR="003E2F23">
        <w:rPr>
          <w:lang w:eastAsia="pt-PT"/>
        </w:rPr>
        <w:t>aks on Thursdays,</w:t>
      </w:r>
      <w:r w:rsidR="003E2F23" w:rsidRPr="003E2F23">
        <w:rPr>
          <w:rFonts w:ascii="Segoe UI" w:hAnsi="Segoe UI" w:cs="Segoe UI"/>
        </w:rPr>
        <w:t xml:space="preserve"> </w:t>
      </w:r>
      <w:r w:rsidR="003E2F23" w:rsidRPr="003E2F23">
        <w:rPr>
          <w:lang w:eastAsia="pt-PT"/>
        </w:rPr>
        <w:t>Fridays, and Saturday</w:t>
      </w:r>
      <w:r w:rsidR="003E2F23">
        <w:rPr>
          <w:lang w:eastAsia="pt-PT"/>
        </w:rPr>
        <w:t>,</w:t>
      </w:r>
      <w:r w:rsidR="003E2F23" w:rsidRPr="003E2F23">
        <w:rPr>
          <w:rFonts w:ascii="Segoe UI" w:hAnsi="Segoe UI" w:cs="Segoe UI"/>
        </w:rPr>
        <w:t xml:space="preserve"> </w:t>
      </w:r>
      <w:r w:rsidR="003E2F23" w:rsidRPr="003E2F23">
        <w:rPr>
          <w:lang w:eastAsia="pt-PT"/>
        </w:rPr>
        <w:t>while orders significantly decline on Sundays</w:t>
      </w:r>
      <w:r w:rsidR="003E2F23">
        <w:rPr>
          <w:lang w:eastAsia="pt-PT"/>
        </w:rPr>
        <w:t xml:space="preserve">. </w:t>
      </w:r>
      <w:r w:rsidR="00FB6B1C" w:rsidRPr="00FB6B1C">
        <w:rPr>
          <w:lang w:eastAsia="pt-PT"/>
        </w:rPr>
        <w:t>This trend is consistent across different cities and age groups, suggesting that promotional efforts could be effectively timed to align with these peak periods.</w:t>
      </w:r>
      <w:r w:rsidR="00B652EF">
        <w:rPr>
          <w:lang w:eastAsia="pt-PT"/>
        </w:rPr>
        <w:t xml:space="preserve"> </w:t>
      </w:r>
      <w:r w:rsidR="009C25EA">
        <w:rPr>
          <w:lang w:eastAsia="pt-PT"/>
        </w:rPr>
        <w:t xml:space="preserve">In addition, the general pattern of </w:t>
      </w:r>
      <w:r w:rsidR="00D826F5">
        <w:rPr>
          <w:lang w:eastAsia="pt-PT"/>
        </w:rPr>
        <w:t xml:space="preserve">peak order frequencies </w:t>
      </w:r>
      <w:r w:rsidR="006620D8">
        <w:rPr>
          <w:lang w:eastAsia="pt-PT"/>
        </w:rPr>
        <w:t>is in</w:t>
      </w:r>
      <w:r w:rsidR="006620D8" w:rsidRPr="006620D8">
        <w:rPr>
          <w:lang w:eastAsia="pt-PT"/>
        </w:rPr>
        <w:t xml:space="preserve"> the morning and evening</w:t>
      </w:r>
      <w:r w:rsidR="00B17497">
        <w:rPr>
          <w:lang w:eastAsia="pt-PT"/>
        </w:rPr>
        <w:t xml:space="preserve">, </w:t>
      </w:r>
      <w:r w:rsidR="009401E0" w:rsidRPr="009401E0">
        <w:rPr>
          <w:lang w:eastAsia="pt-PT"/>
        </w:rPr>
        <w:t>with specific times such as 11 AM and 5 PM being particularly popular</w:t>
      </w:r>
      <w:r w:rsidR="009401E0">
        <w:rPr>
          <w:lang w:eastAsia="pt-PT"/>
        </w:rPr>
        <w:t xml:space="preserve">. Using this information, the company can </w:t>
      </w:r>
      <w:r w:rsidR="00A25CAA">
        <w:rPr>
          <w:lang w:eastAsia="pt-PT"/>
        </w:rPr>
        <w:t xml:space="preserve">increase operational efficiency and marketing campaign effectiveness. </w:t>
      </w:r>
    </w:p>
    <w:p w14:paraId="1014B4F2" w14:textId="3120F47C" w:rsidR="000A5DA8" w:rsidRDefault="00A25CAA" w:rsidP="009C4CD1">
      <w:pPr>
        <w:rPr>
          <w:lang w:eastAsia="pt-PT"/>
        </w:rPr>
      </w:pPr>
      <w:r>
        <w:rPr>
          <w:lang w:eastAsia="pt-PT"/>
        </w:rPr>
        <w:t xml:space="preserve">Lastly, </w:t>
      </w:r>
      <w:r w:rsidR="008F34B8">
        <w:rPr>
          <w:lang w:eastAsia="pt-PT"/>
        </w:rPr>
        <w:t xml:space="preserve">we wanted to state the importance of understanding regional preferences </w:t>
      </w:r>
      <w:r w:rsidR="008C5449">
        <w:rPr>
          <w:lang w:eastAsia="pt-PT"/>
        </w:rPr>
        <w:t>for the types</w:t>
      </w:r>
      <w:r w:rsidR="008F34B8">
        <w:rPr>
          <w:lang w:eastAsia="pt-PT"/>
        </w:rPr>
        <w:t xml:space="preserve"> </w:t>
      </w:r>
      <w:r w:rsidR="008C5449">
        <w:rPr>
          <w:lang w:eastAsia="pt-PT"/>
        </w:rPr>
        <w:t xml:space="preserve">of </w:t>
      </w:r>
      <w:r w:rsidR="008F34B8">
        <w:rPr>
          <w:lang w:eastAsia="pt-PT"/>
        </w:rPr>
        <w:t xml:space="preserve">cuisines. </w:t>
      </w:r>
      <w:r w:rsidR="00F36617">
        <w:rPr>
          <w:lang w:eastAsia="pt-PT"/>
        </w:rPr>
        <w:t xml:space="preserve">Each city reveals </w:t>
      </w:r>
      <w:r w:rsidR="00657932">
        <w:rPr>
          <w:lang w:eastAsia="pt-PT"/>
        </w:rPr>
        <w:t xml:space="preserve">favoritism towards a specific cuisine, with Asian </w:t>
      </w:r>
      <w:r w:rsidR="00AE2E23">
        <w:rPr>
          <w:lang w:eastAsia="pt-PT"/>
        </w:rPr>
        <w:t>having the highest orders placed out of all cities. This information can be potentially used to</w:t>
      </w:r>
      <w:r w:rsidR="005425E9">
        <w:rPr>
          <w:lang w:eastAsia="pt-PT"/>
        </w:rPr>
        <w:t xml:space="preserve"> create</w:t>
      </w:r>
      <w:r w:rsidR="00AE2E23">
        <w:rPr>
          <w:lang w:eastAsia="pt-PT"/>
        </w:rPr>
        <w:t xml:space="preserve"> tailore</w:t>
      </w:r>
      <w:r w:rsidR="005425E9">
        <w:rPr>
          <w:lang w:eastAsia="pt-PT"/>
        </w:rPr>
        <w:t>d</w:t>
      </w:r>
      <w:r w:rsidR="00AE2E23">
        <w:rPr>
          <w:lang w:eastAsia="pt-PT"/>
        </w:rPr>
        <w:t xml:space="preserve"> </w:t>
      </w:r>
      <w:r w:rsidR="007D1EED">
        <w:rPr>
          <w:lang w:eastAsia="pt-PT"/>
        </w:rPr>
        <w:t xml:space="preserve">promotions </w:t>
      </w:r>
      <w:r w:rsidR="005425E9">
        <w:rPr>
          <w:lang w:eastAsia="pt-PT"/>
        </w:rPr>
        <w:t xml:space="preserve">for each specific City. </w:t>
      </w:r>
    </w:p>
    <w:p w14:paraId="7863C80D" w14:textId="77777777" w:rsidR="00BB1CE4" w:rsidRDefault="00BB1CE4" w:rsidP="00F94138">
      <w:pPr>
        <w:rPr>
          <w:lang w:eastAsia="pt-PT"/>
        </w:rPr>
      </w:pPr>
    </w:p>
    <w:p w14:paraId="57B3BBDB" w14:textId="77777777" w:rsidR="001D58BA" w:rsidRDefault="001D58BA" w:rsidP="00F94138">
      <w:pPr>
        <w:rPr>
          <w:lang w:eastAsia="pt-PT"/>
        </w:rPr>
      </w:pPr>
    </w:p>
    <w:p w14:paraId="5650150F" w14:textId="77777777" w:rsidR="001D58BA" w:rsidRDefault="001D58BA" w:rsidP="00F94138">
      <w:pPr>
        <w:rPr>
          <w:lang w:eastAsia="pt-PT"/>
        </w:rPr>
      </w:pPr>
    </w:p>
    <w:p w14:paraId="66D25878" w14:textId="77777777" w:rsidR="001D58BA" w:rsidRDefault="001D58BA" w:rsidP="00F94138">
      <w:pPr>
        <w:rPr>
          <w:lang w:eastAsia="pt-PT"/>
        </w:rPr>
      </w:pPr>
    </w:p>
    <w:p w14:paraId="72113726" w14:textId="77777777" w:rsidR="001D58BA" w:rsidRDefault="001D58BA" w:rsidP="00F94138">
      <w:pPr>
        <w:rPr>
          <w:lang w:eastAsia="pt-PT"/>
        </w:rPr>
      </w:pPr>
    </w:p>
    <w:p w14:paraId="7E88CF5C" w14:textId="77777777" w:rsidR="001D58BA" w:rsidRDefault="001D58BA" w:rsidP="00F94138">
      <w:pPr>
        <w:rPr>
          <w:lang w:eastAsia="pt-PT"/>
        </w:rPr>
      </w:pPr>
    </w:p>
    <w:p w14:paraId="171FC3BE" w14:textId="77777777" w:rsidR="009F1007" w:rsidRDefault="00906560" w:rsidP="00BB1CE4">
      <w:pPr>
        <w:pStyle w:val="Heading1"/>
        <w:numPr>
          <w:ilvl w:val="0"/>
          <w:numId w:val="0"/>
        </w:numPr>
      </w:pPr>
      <w:bookmarkStart w:id="42" w:name="_Toc181305037"/>
      <w:bookmarkStart w:id="43" w:name="_Toc181305237"/>
      <w:bookmarkStart w:id="44" w:name="_Toc181305266"/>
      <w:bookmarkStart w:id="45" w:name="_Toc181305389"/>
      <w:bookmarkStart w:id="46" w:name="_Toc410990278"/>
      <w:bookmarkStart w:id="47" w:name="_Toc410990290"/>
      <w:bookmarkStart w:id="48" w:name="_Toc412186403"/>
      <w:bookmarkStart w:id="49" w:name="_Toc412186508"/>
      <w:bookmarkStart w:id="50" w:name="_Toc412186533"/>
      <w:bookmarkStart w:id="51" w:name="_Toc412186604"/>
      <w:bookmarkStart w:id="52" w:name="_Toc412186634"/>
      <w:bookmarkStart w:id="53" w:name="_Toc115296811"/>
      <w:bookmarkStart w:id="54" w:name="_Toc141959340"/>
      <w:r w:rsidRPr="00227627">
        <w:t>Appendix</w:t>
      </w:r>
      <w:bookmarkEnd w:id="42"/>
      <w:bookmarkEnd w:id="43"/>
      <w:bookmarkEnd w:id="44"/>
      <w:bookmarkEnd w:id="45"/>
    </w:p>
    <w:p w14:paraId="2C651C4C" w14:textId="7390332C" w:rsidR="00BA15E6" w:rsidRDefault="00BA15E6" w:rsidP="007B3603">
      <w:pPr>
        <w:jc w:val="center"/>
        <w:rPr>
          <w:lang w:eastAsia="pt-PT"/>
        </w:rPr>
      </w:pPr>
      <w:r w:rsidRPr="00BA15E6">
        <w:rPr>
          <w:noProof/>
          <w:lang w:eastAsia="pt-PT"/>
        </w:rPr>
        <w:drawing>
          <wp:inline distT="0" distB="0" distL="0" distR="0" wp14:anchorId="7E081A17" wp14:editId="5EDC26B6">
            <wp:extent cx="4942115" cy="3498167"/>
            <wp:effectExtent l="0" t="0" r="0" b="7620"/>
            <wp:docPr id="2120314241" name="Picture 1" descr="A graph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314241" name="Picture 1" descr="A graph with text on i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51561" cy="3504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92EA5" w14:textId="3FD10F10" w:rsidR="00BA15E6" w:rsidRDefault="00BA15E6" w:rsidP="00BA15E6">
      <w:pPr>
        <w:jc w:val="center"/>
        <w:rPr>
          <w:lang w:eastAsia="pt-PT"/>
        </w:rPr>
      </w:pPr>
      <w:r>
        <w:rPr>
          <w:lang w:eastAsia="pt-PT"/>
        </w:rPr>
        <w:t>Figure 1 – Description of Missing Values in Raw Data</w:t>
      </w:r>
    </w:p>
    <w:p w14:paraId="35D4F66B" w14:textId="77777777" w:rsidR="009A615A" w:rsidRDefault="009A615A" w:rsidP="00BA15E6">
      <w:pPr>
        <w:jc w:val="center"/>
        <w:rPr>
          <w:lang w:eastAsia="pt-PT"/>
        </w:rPr>
      </w:pPr>
    </w:p>
    <w:p w14:paraId="45759E41" w14:textId="5821DB08" w:rsidR="009A615A" w:rsidRDefault="007B3603" w:rsidP="00BA15E6">
      <w:pPr>
        <w:jc w:val="center"/>
        <w:rPr>
          <w:lang w:eastAsia="pt-PT"/>
        </w:rPr>
      </w:pPr>
      <w:r w:rsidRPr="007B3603">
        <w:rPr>
          <w:noProof/>
          <w:lang w:eastAsia="pt-PT"/>
        </w:rPr>
        <w:drawing>
          <wp:inline distT="0" distB="0" distL="0" distR="0" wp14:anchorId="25DC93F4" wp14:editId="5C97E4CF">
            <wp:extent cx="3112308" cy="3189515"/>
            <wp:effectExtent l="0" t="0" r="0" b="0"/>
            <wp:docPr id="913023396" name="Picture 1" descr="A pie chart with numbers and a number in the midd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023396" name="Picture 1" descr="A pie chart with numbers and a number in the midd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27633" cy="320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D0505" w14:textId="0ACA76A6" w:rsidR="009A615A" w:rsidRDefault="009A615A" w:rsidP="00BA15E6">
      <w:pPr>
        <w:jc w:val="center"/>
        <w:rPr>
          <w:lang w:eastAsia="pt-PT"/>
        </w:rPr>
      </w:pPr>
      <w:r>
        <w:rPr>
          <w:lang w:eastAsia="pt-PT"/>
        </w:rPr>
        <w:t xml:space="preserve">Figure 2 </w:t>
      </w:r>
      <w:r w:rsidR="002B2A06">
        <w:rPr>
          <w:lang w:eastAsia="pt-PT"/>
        </w:rPr>
        <w:t>–</w:t>
      </w:r>
      <w:r>
        <w:rPr>
          <w:lang w:eastAsia="pt-PT"/>
        </w:rPr>
        <w:t xml:space="preserve"> </w:t>
      </w:r>
      <w:r w:rsidR="002B2A06">
        <w:rPr>
          <w:lang w:eastAsia="pt-PT"/>
        </w:rPr>
        <w:t xml:space="preserve">Distribution of </w:t>
      </w:r>
      <w:r w:rsidR="0000193D">
        <w:rPr>
          <w:lang w:eastAsia="pt-PT"/>
        </w:rPr>
        <w:t xml:space="preserve">Population by </w:t>
      </w:r>
      <w:r w:rsidR="002B2A06">
        <w:rPr>
          <w:lang w:eastAsia="pt-PT"/>
        </w:rPr>
        <w:t xml:space="preserve">Regions </w:t>
      </w:r>
      <w:r w:rsidR="002915BE">
        <w:rPr>
          <w:lang w:eastAsia="pt-PT"/>
        </w:rPr>
        <w:t xml:space="preserve">Aggregated in Cities by Color </w:t>
      </w:r>
    </w:p>
    <w:p w14:paraId="2604D47E" w14:textId="2586FC97" w:rsidR="0092015C" w:rsidRDefault="0092015C" w:rsidP="00BA15E6">
      <w:pPr>
        <w:jc w:val="center"/>
        <w:rPr>
          <w:lang w:eastAsia="pt-PT"/>
        </w:rPr>
      </w:pPr>
      <w:r w:rsidRPr="0092015C">
        <w:rPr>
          <w:noProof/>
          <w:lang w:eastAsia="pt-PT"/>
        </w:rPr>
        <w:lastRenderedPageBreak/>
        <w:drawing>
          <wp:inline distT="0" distB="0" distL="0" distR="0" wp14:anchorId="4694E8DF" wp14:editId="7E24E43B">
            <wp:extent cx="3820886" cy="3915671"/>
            <wp:effectExtent l="0" t="0" r="8255" b="8890"/>
            <wp:docPr id="606775668" name="Picture 1" descr="A pie chart with numbers and a few different colored circl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775668" name="Picture 1" descr="A pie chart with numbers and a few different colored circles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30159" cy="3925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D3CBF" w14:textId="549163FB" w:rsidR="0092015C" w:rsidRDefault="0092015C" w:rsidP="0092015C">
      <w:pPr>
        <w:jc w:val="center"/>
        <w:rPr>
          <w:lang w:eastAsia="pt-PT"/>
        </w:rPr>
      </w:pPr>
      <w:r>
        <w:rPr>
          <w:lang w:eastAsia="pt-PT"/>
        </w:rPr>
        <w:t xml:space="preserve">Figure 3 – Distribution of Orders Across Cities </w:t>
      </w:r>
    </w:p>
    <w:p w14:paraId="63C1D292" w14:textId="77777777" w:rsidR="00DB33EA" w:rsidRDefault="00DB33EA" w:rsidP="0092015C">
      <w:pPr>
        <w:jc w:val="center"/>
        <w:rPr>
          <w:lang w:eastAsia="pt-PT"/>
        </w:rPr>
      </w:pPr>
    </w:p>
    <w:p w14:paraId="60661338" w14:textId="3F5C5534" w:rsidR="00D55F2A" w:rsidRDefault="00D55F2A" w:rsidP="0092015C">
      <w:pPr>
        <w:jc w:val="center"/>
        <w:rPr>
          <w:lang w:eastAsia="pt-PT"/>
        </w:rPr>
      </w:pPr>
      <w:r w:rsidRPr="00D55F2A">
        <w:rPr>
          <w:noProof/>
          <w:lang w:eastAsia="pt-PT"/>
        </w:rPr>
        <w:drawing>
          <wp:inline distT="0" distB="0" distL="0" distR="0" wp14:anchorId="543D8DD2" wp14:editId="3F17A924">
            <wp:extent cx="5759450" cy="2193290"/>
            <wp:effectExtent l="0" t="0" r="0" b="0"/>
            <wp:docPr id="2049247046" name="Picture 1" descr="A green rectangular object with red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247046" name="Picture 1" descr="A green rectangular object with red lines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19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01583" w14:textId="4B1C9226" w:rsidR="00D55F2A" w:rsidRDefault="00D55F2A" w:rsidP="0092015C">
      <w:pPr>
        <w:jc w:val="center"/>
        <w:rPr>
          <w:lang w:eastAsia="pt-PT"/>
        </w:rPr>
      </w:pPr>
      <w:r>
        <w:rPr>
          <w:lang w:eastAsia="pt-PT"/>
        </w:rPr>
        <w:t>Figure 4 - Distribution of</w:t>
      </w:r>
      <w:r w:rsidR="00DB33EA">
        <w:rPr>
          <w:lang w:eastAsia="pt-PT"/>
        </w:rPr>
        <w:t xml:space="preserve"> Customer Age per Region</w:t>
      </w:r>
    </w:p>
    <w:p w14:paraId="312FA771" w14:textId="77777777" w:rsidR="00DB33EA" w:rsidRDefault="00DB33EA" w:rsidP="0092015C">
      <w:pPr>
        <w:jc w:val="center"/>
        <w:rPr>
          <w:lang w:eastAsia="pt-PT"/>
        </w:rPr>
      </w:pPr>
    </w:p>
    <w:p w14:paraId="449F97EF" w14:textId="7A67C893" w:rsidR="00DB33EA" w:rsidRDefault="00DB33EA" w:rsidP="0092015C">
      <w:pPr>
        <w:jc w:val="center"/>
        <w:rPr>
          <w:lang w:eastAsia="pt-PT"/>
        </w:rPr>
      </w:pPr>
      <w:r w:rsidRPr="00DB33EA">
        <w:rPr>
          <w:noProof/>
          <w:lang w:eastAsia="pt-PT"/>
        </w:rPr>
        <w:lastRenderedPageBreak/>
        <w:drawing>
          <wp:inline distT="0" distB="0" distL="0" distR="0" wp14:anchorId="7A869706" wp14:editId="6DA005FE">
            <wp:extent cx="5759450" cy="2193290"/>
            <wp:effectExtent l="0" t="0" r="0" b="0"/>
            <wp:docPr id="1906552229" name="Picture 1" descr="A green rectangular object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552229" name="Picture 1" descr="A green rectangular object with white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19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D581A" w14:textId="5C118CDD" w:rsidR="0092015C" w:rsidRDefault="00DB33EA" w:rsidP="00D65EFA">
      <w:pPr>
        <w:jc w:val="center"/>
        <w:rPr>
          <w:lang w:eastAsia="pt-PT"/>
        </w:rPr>
      </w:pPr>
      <w:r>
        <w:rPr>
          <w:lang w:eastAsia="pt-PT"/>
        </w:rPr>
        <w:t>Figure 5 - Distribution of Customer Age per City</w:t>
      </w:r>
    </w:p>
    <w:p w14:paraId="5B5FDFD2" w14:textId="77777777" w:rsidR="00D65EFA" w:rsidRDefault="00D65EFA" w:rsidP="00D65EFA">
      <w:pPr>
        <w:jc w:val="center"/>
        <w:rPr>
          <w:lang w:eastAsia="pt-PT"/>
        </w:rPr>
      </w:pPr>
    </w:p>
    <w:p w14:paraId="43EE2487" w14:textId="0C30A223" w:rsidR="00D65EFA" w:rsidRDefault="00500D1F" w:rsidP="00D65EFA">
      <w:pPr>
        <w:jc w:val="center"/>
        <w:rPr>
          <w:lang w:eastAsia="pt-PT"/>
        </w:rPr>
      </w:pPr>
      <w:r w:rsidRPr="00500D1F">
        <w:rPr>
          <w:noProof/>
          <w:lang w:eastAsia="pt-PT"/>
        </w:rPr>
        <w:drawing>
          <wp:inline distT="0" distB="0" distL="0" distR="0" wp14:anchorId="40C8C2AD" wp14:editId="05FA6CE1">
            <wp:extent cx="5759450" cy="4964430"/>
            <wp:effectExtent l="0" t="0" r="0" b="7620"/>
            <wp:docPr id="1211590709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1590709" name="Picture 1" descr="A screenshot of a graph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96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4E639" w14:textId="11F95CAC" w:rsidR="00500D1F" w:rsidRDefault="00500D1F" w:rsidP="00D65EFA">
      <w:pPr>
        <w:jc w:val="center"/>
        <w:rPr>
          <w:lang w:eastAsia="pt-PT"/>
        </w:rPr>
      </w:pPr>
      <w:r>
        <w:rPr>
          <w:lang w:eastAsia="pt-PT"/>
        </w:rPr>
        <w:t>Figure 6 – Orders</w:t>
      </w:r>
      <w:r w:rsidR="00791AC1">
        <w:rPr>
          <w:lang w:eastAsia="pt-PT"/>
        </w:rPr>
        <w:t xml:space="preserve"> by Region and</w:t>
      </w:r>
      <w:r>
        <w:rPr>
          <w:lang w:eastAsia="pt-PT"/>
        </w:rPr>
        <w:t xml:space="preserve"> </w:t>
      </w:r>
      <w:r w:rsidR="00791AC1">
        <w:rPr>
          <w:lang w:eastAsia="pt-PT"/>
        </w:rPr>
        <w:t>Type of Cuisine</w:t>
      </w:r>
      <w:r>
        <w:rPr>
          <w:lang w:eastAsia="pt-PT"/>
        </w:rPr>
        <w:t xml:space="preserve"> </w:t>
      </w:r>
    </w:p>
    <w:p w14:paraId="6AA7B361" w14:textId="0E5F2FC9" w:rsidR="00BA15E6" w:rsidRDefault="00BA15E6" w:rsidP="00BA15E6">
      <w:pPr>
        <w:jc w:val="center"/>
        <w:rPr>
          <w:lang w:eastAsia="pt-PT"/>
        </w:rPr>
      </w:pPr>
    </w:p>
    <w:p w14:paraId="069AAE45" w14:textId="4FEEE271" w:rsidR="00791AC1" w:rsidRDefault="00791AC1" w:rsidP="00BA15E6">
      <w:pPr>
        <w:jc w:val="center"/>
        <w:rPr>
          <w:lang w:eastAsia="pt-PT"/>
        </w:rPr>
      </w:pPr>
      <w:r w:rsidRPr="00791AC1">
        <w:rPr>
          <w:noProof/>
          <w:lang w:eastAsia="pt-PT"/>
        </w:rPr>
        <w:lastRenderedPageBreak/>
        <w:drawing>
          <wp:inline distT="0" distB="0" distL="0" distR="0" wp14:anchorId="1A71D614" wp14:editId="5E515662">
            <wp:extent cx="5759450" cy="4964430"/>
            <wp:effectExtent l="0" t="0" r="0" b="7620"/>
            <wp:docPr id="1982874691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2874691" name="Picture 1" descr="A screenshot of a graph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96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B524D" w14:textId="0D881C02" w:rsidR="00791AC1" w:rsidRDefault="00791AC1" w:rsidP="00BA15E6">
      <w:pPr>
        <w:jc w:val="center"/>
        <w:rPr>
          <w:lang w:eastAsia="pt-PT"/>
        </w:rPr>
      </w:pPr>
      <w:r>
        <w:rPr>
          <w:lang w:eastAsia="pt-PT"/>
        </w:rPr>
        <w:t xml:space="preserve">Figure 7 - Orders by City and Type of Cuisine </w:t>
      </w:r>
    </w:p>
    <w:p w14:paraId="3D9CDD46" w14:textId="64EBAF2E" w:rsidR="00B626C5" w:rsidRDefault="00B626C5" w:rsidP="00B626C5">
      <w:pPr>
        <w:jc w:val="center"/>
        <w:rPr>
          <w:lang w:eastAsia="pt-PT"/>
        </w:rPr>
      </w:pPr>
    </w:p>
    <w:p w14:paraId="2EAFF529" w14:textId="552F27EE" w:rsidR="00B626C5" w:rsidRDefault="00B626C5" w:rsidP="00B626C5">
      <w:pPr>
        <w:jc w:val="center"/>
        <w:rPr>
          <w:lang w:eastAsia="pt-PT"/>
        </w:rPr>
      </w:pPr>
      <w:r w:rsidRPr="00B626C5">
        <w:rPr>
          <w:noProof/>
          <w:lang w:eastAsia="pt-PT"/>
        </w:rPr>
        <w:lastRenderedPageBreak/>
        <w:drawing>
          <wp:inline distT="0" distB="0" distL="0" distR="0" wp14:anchorId="0D1BBC44" wp14:editId="54B5CCB0">
            <wp:extent cx="5759450" cy="3824605"/>
            <wp:effectExtent l="0" t="0" r="0" b="4445"/>
            <wp:docPr id="2009207675" name="Picture 1" descr="A group of green and red graph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207675" name="Picture 1" descr="A group of green and red graphs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82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EC854" w14:textId="75102892" w:rsidR="00B626C5" w:rsidRDefault="00B626C5" w:rsidP="00B626C5">
      <w:pPr>
        <w:jc w:val="center"/>
        <w:rPr>
          <w:lang w:eastAsia="pt-PT"/>
        </w:rPr>
      </w:pPr>
      <w:r>
        <w:rPr>
          <w:lang w:eastAsia="pt-PT"/>
        </w:rPr>
        <w:t>Figure 8 – Distribution of Age Compared to Features</w:t>
      </w:r>
    </w:p>
    <w:p w14:paraId="47676D07" w14:textId="77777777" w:rsidR="003267D2" w:rsidRDefault="003267D2" w:rsidP="00B626C5">
      <w:pPr>
        <w:jc w:val="center"/>
        <w:rPr>
          <w:lang w:eastAsia="pt-PT"/>
        </w:rPr>
      </w:pPr>
    </w:p>
    <w:p w14:paraId="3B18983D" w14:textId="77777777" w:rsidR="003267D2" w:rsidRDefault="003267D2" w:rsidP="003267D2">
      <w:pPr>
        <w:jc w:val="center"/>
        <w:rPr>
          <w:lang w:eastAsia="pt-PT"/>
        </w:rPr>
      </w:pPr>
      <w:r>
        <w:rPr>
          <w:noProof/>
          <w:lang w:eastAsia="pt-PT"/>
        </w:rPr>
        <w:drawing>
          <wp:inline distT="0" distB="0" distL="0" distR="0" wp14:anchorId="16866F64" wp14:editId="3E6C14F0">
            <wp:extent cx="3962400" cy="1898786"/>
            <wp:effectExtent l="0" t="0" r="0" b="6350"/>
            <wp:docPr id="1705305806" name="Picture 2" descr="A table with numbers and a number of objec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305806" name="Picture 2" descr="A table with numbers and a number of objec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8146" cy="1906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53447" w14:textId="77777777" w:rsidR="003267D2" w:rsidRDefault="003267D2" w:rsidP="003267D2">
      <w:pPr>
        <w:jc w:val="center"/>
        <w:rPr>
          <w:lang w:eastAsia="pt-PT"/>
        </w:rPr>
      </w:pPr>
    </w:p>
    <w:p w14:paraId="2C0352A6" w14:textId="5963A9C4" w:rsidR="003267D2" w:rsidRDefault="003267D2" w:rsidP="003267D2">
      <w:pPr>
        <w:jc w:val="center"/>
        <w:rPr>
          <w:lang w:eastAsia="pt-PT"/>
        </w:rPr>
      </w:pPr>
      <w:r>
        <w:rPr>
          <w:lang w:eastAsia="pt-PT"/>
        </w:rPr>
        <w:t>Table 1 - Description of Numerical Variables</w:t>
      </w:r>
    </w:p>
    <w:p w14:paraId="085835E7" w14:textId="77777777" w:rsidR="003267D2" w:rsidRDefault="003267D2" w:rsidP="00B626C5">
      <w:pPr>
        <w:jc w:val="center"/>
        <w:rPr>
          <w:lang w:eastAsia="pt-PT"/>
        </w:rPr>
      </w:pPr>
    </w:p>
    <w:p w14:paraId="56EF6F65" w14:textId="77777777" w:rsidR="001D6E87" w:rsidRDefault="001D6E87" w:rsidP="00B626C5">
      <w:pPr>
        <w:jc w:val="center"/>
        <w:rPr>
          <w:lang w:eastAsia="pt-PT"/>
        </w:rPr>
      </w:pPr>
    </w:p>
    <w:p w14:paraId="77D235F7" w14:textId="77777777" w:rsidR="001D6E87" w:rsidRDefault="001D6E87" w:rsidP="00B626C5">
      <w:pPr>
        <w:jc w:val="center"/>
        <w:rPr>
          <w:lang w:eastAsia="pt-PT"/>
        </w:rPr>
      </w:pPr>
    </w:p>
    <w:p w14:paraId="392294C3" w14:textId="77777777" w:rsidR="001D6E87" w:rsidRDefault="001D6E87" w:rsidP="00B626C5">
      <w:pPr>
        <w:jc w:val="center"/>
        <w:rPr>
          <w:lang w:eastAsia="pt-PT"/>
        </w:rPr>
      </w:pPr>
    </w:p>
    <w:p w14:paraId="059A1900" w14:textId="77777777" w:rsidR="001D6E87" w:rsidRDefault="001D6E87" w:rsidP="00B626C5">
      <w:pPr>
        <w:jc w:val="center"/>
        <w:rPr>
          <w:lang w:eastAsia="pt-PT"/>
        </w:rPr>
      </w:pPr>
    </w:p>
    <w:p w14:paraId="24D1AA33" w14:textId="34131A08" w:rsidR="001D6E87" w:rsidRDefault="00071845" w:rsidP="00B626C5">
      <w:pPr>
        <w:jc w:val="center"/>
        <w:rPr>
          <w:lang w:eastAsia="pt-PT"/>
        </w:rPr>
      </w:pPr>
      <w:r w:rsidRPr="00071845">
        <w:rPr>
          <w:noProof/>
          <w:lang w:eastAsia="pt-PT"/>
        </w:rPr>
        <w:lastRenderedPageBreak/>
        <w:drawing>
          <wp:inline distT="0" distB="0" distL="0" distR="0" wp14:anchorId="5BDA8018" wp14:editId="73159435">
            <wp:extent cx="4278086" cy="3144653"/>
            <wp:effectExtent l="0" t="0" r="8255" b="0"/>
            <wp:docPr id="762117446" name="Picture 1" descr="A graph of a b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117446" name="Picture 1" descr="A graph of a bar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86204" cy="3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9E34C" w14:textId="231BABCE" w:rsidR="00071845" w:rsidRDefault="00071845" w:rsidP="00B626C5">
      <w:pPr>
        <w:jc w:val="center"/>
        <w:rPr>
          <w:lang w:eastAsia="pt-PT"/>
        </w:rPr>
      </w:pPr>
      <w:r>
        <w:rPr>
          <w:lang w:eastAsia="pt-PT"/>
        </w:rPr>
        <w:t xml:space="preserve">Figure 9 – Population Count by City </w:t>
      </w:r>
    </w:p>
    <w:p w14:paraId="38DA9D2A" w14:textId="77777777" w:rsidR="00C3443B" w:rsidRDefault="00C3443B" w:rsidP="00B626C5">
      <w:pPr>
        <w:jc w:val="center"/>
        <w:rPr>
          <w:lang w:eastAsia="pt-PT"/>
        </w:rPr>
      </w:pPr>
    </w:p>
    <w:p w14:paraId="7A17E342" w14:textId="77777777" w:rsidR="00C3443B" w:rsidRDefault="00C3443B" w:rsidP="00C3443B">
      <w:pPr>
        <w:jc w:val="center"/>
        <w:rPr>
          <w:lang w:eastAsia="pt-PT"/>
        </w:rPr>
      </w:pPr>
      <w:r>
        <w:rPr>
          <w:noProof/>
          <w:lang w:eastAsia="pt-PT"/>
        </w:rPr>
        <w:drawing>
          <wp:inline distT="0" distB="0" distL="0" distR="0" wp14:anchorId="604CAF6B" wp14:editId="7458DE0B">
            <wp:extent cx="2922814" cy="2952185"/>
            <wp:effectExtent l="0" t="0" r="0" b="635"/>
            <wp:docPr id="773268324" name="Picture 5" descr="A pie chart with different colored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268324" name="Picture 5" descr="A pie chart with different colored circl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78" cy="2986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651E4" w14:textId="3243A9CF" w:rsidR="00C3443B" w:rsidRDefault="00C3443B" w:rsidP="00C3443B">
      <w:pPr>
        <w:jc w:val="center"/>
        <w:rPr>
          <w:lang w:eastAsia="pt-PT"/>
        </w:rPr>
      </w:pPr>
      <w:r>
        <w:rPr>
          <w:lang w:eastAsia="pt-PT"/>
        </w:rPr>
        <w:t>Figure 10 – Promotion Distribution</w:t>
      </w:r>
    </w:p>
    <w:p w14:paraId="7C5F436F" w14:textId="77777777" w:rsidR="00C3443B" w:rsidRDefault="00C3443B" w:rsidP="00C3443B">
      <w:pPr>
        <w:jc w:val="center"/>
        <w:rPr>
          <w:lang w:eastAsia="pt-PT"/>
        </w:rPr>
      </w:pPr>
    </w:p>
    <w:p w14:paraId="534D608D" w14:textId="77777777" w:rsidR="00C3443B" w:rsidRDefault="00C3443B" w:rsidP="00C3443B">
      <w:pPr>
        <w:jc w:val="center"/>
        <w:rPr>
          <w:lang w:eastAsia="pt-PT"/>
        </w:rPr>
      </w:pPr>
    </w:p>
    <w:p w14:paraId="296C44EF" w14:textId="77777777" w:rsidR="00C3443B" w:rsidRDefault="00C3443B" w:rsidP="00C3443B">
      <w:pPr>
        <w:jc w:val="center"/>
        <w:rPr>
          <w:lang w:eastAsia="pt-PT"/>
        </w:rPr>
      </w:pPr>
    </w:p>
    <w:p w14:paraId="638AC558" w14:textId="77777777" w:rsidR="00C3443B" w:rsidRDefault="00C3443B" w:rsidP="00C3443B">
      <w:pPr>
        <w:jc w:val="center"/>
        <w:rPr>
          <w:lang w:eastAsia="pt-PT"/>
        </w:rPr>
      </w:pPr>
    </w:p>
    <w:p w14:paraId="6A6AA5B1" w14:textId="399930CC" w:rsidR="00C3443B" w:rsidRDefault="00C3443B" w:rsidP="00C3443B">
      <w:pPr>
        <w:rPr>
          <w:lang w:eastAsia="pt-PT"/>
        </w:rPr>
      </w:pPr>
    </w:p>
    <w:p w14:paraId="0BA16132" w14:textId="3CC32F6E" w:rsidR="00C3443B" w:rsidRDefault="00033862" w:rsidP="00C3443B">
      <w:pPr>
        <w:jc w:val="center"/>
        <w:rPr>
          <w:lang w:eastAsia="pt-PT"/>
        </w:rPr>
      </w:pPr>
      <w:r w:rsidRPr="00033862">
        <w:rPr>
          <w:noProof/>
          <w:lang w:eastAsia="pt-PT"/>
        </w:rPr>
        <w:lastRenderedPageBreak/>
        <w:drawing>
          <wp:inline distT="0" distB="0" distL="0" distR="0" wp14:anchorId="26FF7491" wp14:editId="148820CF">
            <wp:extent cx="4800600" cy="4707975"/>
            <wp:effectExtent l="0" t="0" r="0" b="0"/>
            <wp:docPr id="1102109737" name="Picture 1" descr="A graph with green rectangular ba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109737" name="Picture 1" descr="A graph with green rectangular bars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03037" cy="471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F9137" w14:textId="76023AFA" w:rsidR="00033862" w:rsidRDefault="00033862" w:rsidP="00C3443B">
      <w:pPr>
        <w:jc w:val="center"/>
        <w:rPr>
          <w:lang w:eastAsia="pt-PT"/>
        </w:rPr>
      </w:pPr>
      <w:r>
        <w:rPr>
          <w:lang w:eastAsia="pt-PT"/>
        </w:rPr>
        <w:t>Figure 11 – Payment Method Distribution</w:t>
      </w:r>
    </w:p>
    <w:p w14:paraId="125D2F9B" w14:textId="77777777" w:rsidR="000C15F1" w:rsidRDefault="000C15F1" w:rsidP="00C3443B">
      <w:pPr>
        <w:jc w:val="center"/>
        <w:rPr>
          <w:lang w:eastAsia="pt-PT"/>
        </w:rPr>
      </w:pPr>
    </w:p>
    <w:p w14:paraId="0C98BD30" w14:textId="7478A7B7" w:rsidR="00033862" w:rsidRDefault="000C15F1" w:rsidP="00C3443B">
      <w:pPr>
        <w:jc w:val="center"/>
        <w:rPr>
          <w:lang w:eastAsia="pt-PT"/>
        </w:rPr>
      </w:pPr>
      <w:r w:rsidRPr="000C15F1">
        <w:rPr>
          <w:noProof/>
          <w:lang w:eastAsia="pt-PT"/>
        </w:rPr>
        <w:drawing>
          <wp:inline distT="0" distB="0" distL="0" distR="0" wp14:anchorId="53C6FB6F" wp14:editId="2EAB13EB">
            <wp:extent cx="5759450" cy="1365250"/>
            <wp:effectExtent l="0" t="0" r="0" b="6350"/>
            <wp:docPr id="477602048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602048" name="Picture 1" descr="A screenshot of a computer scree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4418C" w14:textId="7AF2DD3F" w:rsidR="000C15F1" w:rsidRDefault="000C15F1" w:rsidP="00C3443B">
      <w:pPr>
        <w:jc w:val="center"/>
        <w:rPr>
          <w:lang w:eastAsia="pt-PT"/>
        </w:rPr>
      </w:pPr>
      <w:r>
        <w:rPr>
          <w:lang w:eastAsia="pt-PT"/>
        </w:rPr>
        <w:t>Table 2 – Descriptive Statistics of New Features</w:t>
      </w:r>
    </w:p>
    <w:p w14:paraId="7D7D1134" w14:textId="77777777" w:rsidR="000C15F1" w:rsidRDefault="000C15F1" w:rsidP="00C3443B">
      <w:pPr>
        <w:jc w:val="center"/>
        <w:rPr>
          <w:lang w:eastAsia="pt-PT"/>
        </w:rPr>
      </w:pPr>
    </w:p>
    <w:p w14:paraId="11ED6235" w14:textId="77777777" w:rsidR="00033862" w:rsidRDefault="00033862" w:rsidP="00C3443B">
      <w:pPr>
        <w:jc w:val="center"/>
        <w:rPr>
          <w:lang w:eastAsia="pt-PT"/>
        </w:rPr>
      </w:pPr>
    </w:p>
    <w:p w14:paraId="3330557F" w14:textId="77777777" w:rsidR="00C3443B" w:rsidRDefault="00C3443B" w:rsidP="00C3443B">
      <w:pPr>
        <w:jc w:val="center"/>
        <w:rPr>
          <w:lang w:eastAsia="pt-PT"/>
        </w:rPr>
      </w:pPr>
      <w:r>
        <w:rPr>
          <w:lang w:eastAsia="pt-PT"/>
        </w:rPr>
        <w:t xml:space="preserve"> </w:t>
      </w:r>
    </w:p>
    <w:p w14:paraId="72D5407D" w14:textId="77777777" w:rsidR="00C3443B" w:rsidRDefault="00C3443B" w:rsidP="00B626C5">
      <w:pPr>
        <w:jc w:val="center"/>
        <w:rPr>
          <w:lang w:eastAsia="pt-PT"/>
        </w:rPr>
      </w:pPr>
    </w:p>
    <w:p w14:paraId="06740603" w14:textId="77777777" w:rsidR="00071845" w:rsidRDefault="00071845" w:rsidP="00B626C5">
      <w:pPr>
        <w:jc w:val="center"/>
        <w:rPr>
          <w:lang w:eastAsia="pt-PT"/>
        </w:rPr>
      </w:pPr>
    </w:p>
    <w:p w14:paraId="1DCD43DD" w14:textId="77777777" w:rsidR="00791AC1" w:rsidRPr="00BA15E6" w:rsidRDefault="00791AC1" w:rsidP="00BA15E6">
      <w:pPr>
        <w:jc w:val="center"/>
        <w:rPr>
          <w:lang w:eastAsia="pt-PT"/>
        </w:rPr>
      </w:pPr>
    </w:p>
    <w:bookmarkEnd w:id="46"/>
    <w:bookmarkEnd w:id="47"/>
    <w:bookmarkEnd w:id="48"/>
    <w:bookmarkEnd w:id="49"/>
    <w:bookmarkEnd w:id="50"/>
    <w:bookmarkEnd w:id="51"/>
    <w:bookmarkEnd w:id="52"/>
    <w:bookmarkEnd w:id="53"/>
    <w:bookmarkEnd w:id="54"/>
    <w:p w14:paraId="163FD11C" w14:textId="31A827E4" w:rsidR="009F1007" w:rsidRDefault="009F1007" w:rsidP="009F1007">
      <w:pPr>
        <w:pStyle w:val="Heading1"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7F75D9BA" wp14:editId="69A5632E">
            <wp:extent cx="5012872" cy="2132938"/>
            <wp:effectExtent l="0" t="0" r="0" b="1270"/>
            <wp:docPr id="1238783207" name="Picture 3" descr="A graph of green rectangular ba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783207" name="Picture 3" descr="A graph of green rectangular ba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20" cy="2161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6AD771" w14:textId="294C505A" w:rsidR="009F1007" w:rsidRDefault="003B4BAF" w:rsidP="009F1007">
      <w:pPr>
        <w:jc w:val="center"/>
        <w:rPr>
          <w:lang w:eastAsia="pt-PT"/>
        </w:rPr>
      </w:pPr>
      <w:r>
        <w:rPr>
          <w:lang w:eastAsia="pt-PT"/>
        </w:rPr>
        <w:t xml:space="preserve">Figure 12 </w:t>
      </w:r>
      <w:r w:rsidR="009F1007">
        <w:rPr>
          <w:lang w:eastAsia="pt-PT"/>
        </w:rPr>
        <w:t>– Orders by Days of the Week</w:t>
      </w:r>
    </w:p>
    <w:p w14:paraId="690D79D5" w14:textId="77777777" w:rsidR="003B4BAF" w:rsidRDefault="003B4BAF" w:rsidP="009F1007">
      <w:pPr>
        <w:jc w:val="center"/>
        <w:rPr>
          <w:lang w:eastAsia="pt-PT"/>
        </w:rPr>
      </w:pPr>
    </w:p>
    <w:p w14:paraId="5E4006FE" w14:textId="77777777" w:rsidR="003B4BAF" w:rsidRDefault="003B4BAF" w:rsidP="003B4BAF">
      <w:pPr>
        <w:jc w:val="center"/>
        <w:rPr>
          <w:lang w:eastAsia="pt-PT"/>
        </w:rPr>
      </w:pPr>
      <w:r>
        <w:rPr>
          <w:noProof/>
          <w:lang w:eastAsia="pt-PT"/>
        </w:rPr>
        <w:drawing>
          <wp:inline distT="0" distB="0" distL="0" distR="0" wp14:anchorId="4C158A27" wp14:editId="5513AE1A">
            <wp:extent cx="5515708" cy="2553006"/>
            <wp:effectExtent l="0" t="0" r="8890" b="0"/>
            <wp:docPr id="1623143390" name="Picture 8" descr="A graph with lines and a green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143390" name="Picture 8" descr="A graph with lines and a green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8413" cy="2558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9260C" w14:textId="47B60ADD" w:rsidR="003B4BAF" w:rsidRDefault="003B4BAF" w:rsidP="003B4BAF">
      <w:pPr>
        <w:jc w:val="center"/>
        <w:rPr>
          <w:lang w:eastAsia="pt-PT"/>
        </w:rPr>
      </w:pPr>
      <w:r>
        <w:rPr>
          <w:lang w:eastAsia="pt-PT"/>
        </w:rPr>
        <w:t>Table 13 - N</w:t>
      </w:r>
      <w:r w:rsidRPr="004D1952">
        <w:rPr>
          <w:lang w:eastAsia="pt-PT"/>
        </w:rPr>
        <w:t xml:space="preserve">ormalized </w:t>
      </w:r>
      <w:r>
        <w:rPr>
          <w:lang w:eastAsia="pt-PT"/>
        </w:rPr>
        <w:t>C</w:t>
      </w:r>
      <w:r w:rsidRPr="004D1952">
        <w:rPr>
          <w:lang w:eastAsia="pt-PT"/>
        </w:rPr>
        <w:t xml:space="preserve">umulative </w:t>
      </w:r>
      <w:r>
        <w:rPr>
          <w:lang w:eastAsia="pt-PT"/>
        </w:rPr>
        <w:t>O</w:t>
      </w:r>
      <w:r w:rsidRPr="004D1952">
        <w:rPr>
          <w:lang w:eastAsia="pt-PT"/>
        </w:rPr>
        <w:t xml:space="preserve">rders </w:t>
      </w:r>
      <w:r>
        <w:rPr>
          <w:lang w:eastAsia="pt-PT"/>
        </w:rPr>
        <w:t>Throughout Hours of the Day</w:t>
      </w:r>
    </w:p>
    <w:p w14:paraId="579084B5" w14:textId="77777777" w:rsidR="003B4BAF" w:rsidRPr="00144DF3" w:rsidRDefault="003B4BAF" w:rsidP="009F1007">
      <w:pPr>
        <w:jc w:val="center"/>
        <w:rPr>
          <w:lang w:eastAsia="pt-PT"/>
        </w:rPr>
      </w:pPr>
    </w:p>
    <w:p w14:paraId="6CA2DAA9" w14:textId="77777777" w:rsidR="00614281" w:rsidRDefault="00614281" w:rsidP="00025324">
      <w:pPr>
        <w:rPr>
          <w:lang w:eastAsia="pt-PT"/>
        </w:rPr>
      </w:pPr>
    </w:p>
    <w:p w14:paraId="50268166" w14:textId="17810FA6" w:rsidR="00614281" w:rsidRDefault="00614281" w:rsidP="00614281">
      <w:pPr>
        <w:jc w:val="center"/>
        <w:rPr>
          <w:lang w:eastAsia="pt-PT"/>
        </w:rPr>
      </w:pPr>
      <w:r w:rsidRPr="00614281">
        <w:rPr>
          <w:noProof/>
          <w:lang w:eastAsia="pt-PT"/>
        </w:rPr>
        <w:lastRenderedPageBreak/>
        <w:drawing>
          <wp:inline distT="0" distB="0" distL="0" distR="0" wp14:anchorId="4D4222A7" wp14:editId="0E6A2555">
            <wp:extent cx="5759450" cy="2793365"/>
            <wp:effectExtent l="0" t="0" r="0" b="6985"/>
            <wp:docPr id="386691828" name="Picture 1" descr="A green squares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691828" name="Picture 1" descr="A green squares with black 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79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6CF47" w14:textId="2044963D" w:rsidR="00614281" w:rsidRDefault="00614281" w:rsidP="00614281">
      <w:pPr>
        <w:jc w:val="center"/>
        <w:rPr>
          <w:lang w:eastAsia="pt-PT"/>
        </w:rPr>
      </w:pPr>
      <w:r>
        <w:rPr>
          <w:lang w:eastAsia="pt-PT"/>
        </w:rPr>
        <w:t xml:space="preserve">Figure 14 – Orders by City and Day of the Week </w:t>
      </w:r>
    </w:p>
    <w:p w14:paraId="5BEB906B" w14:textId="77777777" w:rsidR="00614281" w:rsidRDefault="00614281" w:rsidP="00614281">
      <w:pPr>
        <w:jc w:val="center"/>
        <w:rPr>
          <w:lang w:eastAsia="pt-PT"/>
        </w:rPr>
      </w:pPr>
    </w:p>
    <w:p w14:paraId="43F1DC3A" w14:textId="77777777" w:rsidR="00614281" w:rsidRDefault="00614281" w:rsidP="00614281">
      <w:pPr>
        <w:jc w:val="center"/>
        <w:rPr>
          <w:lang w:eastAsia="pt-PT"/>
        </w:rPr>
      </w:pPr>
    </w:p>
    <w:p w14:paraId="32F2C1BF" w14:textId="3B18FEA5" w:rsidR="00614281" w:rsidRDefault="00666A88" w:rsidP="00614281">
      <w:pPr>
        <w:jc w:val="center"/>
        <w:rPr>
          <w:lang w:eastAsia="pt-PT"/>
        </w:rPr>
      </w:pPr>
      <w:r w:rsidRPr="00666A88">
        <w:rPr>
          <w:noProof/>
          <w:lang w:eastAsia="pt-PT"/>
        </w:rPr>
        <w:drawing>
          <wp:inline distT="0" distB="0" distL="0" distR="0" wp14:anchorId="48EDE552" wp14:editId="77F31836">
            <wp:extent cx="5759450" cy="3324225"/>
            <wp:effectExtent l="0" t="0" r="0" b="9525"/>
            <wp:docPr id="1972840679" name="Picture 1" descr="A green and whit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840679" name="Picture 1" descr="A green and white 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9B717" w14:textId="7F72ADE9" w:rsidR="00666A88" w:rsidRDefault="00666A88" w:rsidP="00614281">
      <w:pPr>
        <w:jc w:val="center"/>
        <w:rPr>
          <w:lang w:eastAsia="pt-PT"/>
        </w:rPr>
      </w:pPr>
      <w:r>
        <w:rPr>
          <w:lang w:eastAsia="pt-PT"/>
        </w:rPr>
        <w:t>Figure 15 – Orders by Age and Day of the Week</w:t>
      </w:r>
    </w:p>
    <w:p w14:paraId="12E69C45" w14:textId="77777777" w:rsidR="00614281" w:rsidRDefault="00614281" w:rsidP="00614281">
      <w:pPr>
        <w:jc w:val="center"/>
        <w:rPr>
          <w:lang w:eastAsia="pt-PT"/>
        </w:rPr>
      </w:pPr>
    </w:p>
    <w:p w14:paraId="1773F858" w14:textId="77777777" w:rsidR="00C86CB5" w:rsidRDefault="00C86CB5" w:rsidP="00614281">
      <w:pPr>
        <w:jc w:val="center"/>
        <w:rPr>
          <w:lang w:eastAsia="pt-PT"/>
        </w:rPr>
      </w:pPr>
    </w:p>
    <w:p w14:paraId="5C3D4BFF" w14:textId="77777777" w:rsidR="00C86CB5" w:rsidRDefault="00C86CB5" w:rsidP="00614281">
      <w:pPr>
        <w:jc w:val="center"/>
        <w:rPr>
          <w:lang w:eastAsia="pt-PT"/>
        </w:rPr>
      </w:pPr>
    </w:p>
    <w:p w14:paraId="360BA4A5" w14:textId="77777777" w:rsidR="00C86CB5" w:rsidRDefault="00C86CB5" w:rsidP="00614281">
      <w:pPr>
        <w:jc w:val="center"/>
        <w:rPr>
          <w:lang w:eastAsia="pt-PT"/>
        </w:rPr>
      </w:pPr>
    </w:p>
    <w:p w14:paraId="6BD2D83E" w14:textId="77777777" w:rsidR="00C86CB5" w:rsidRDefault="00C86CB5" w:rsidP="00614281">
      <w:pPr>
        <w:jc w:val="center"/>
        <w:rPr>
          <w:lang w:eastAsia="pt-PT"/>
        </w:rPr>
      </w:pPr>
    </w:p>
    <w:p w14:paraId="150DFB39" w14:textId="77777777" w:rsidR="00C86CB5" w:rsidRDefault="00C86CB5" w:rsidP="00C86CB5">
      <w:pPr>
        <w:pStyle w:val="Heading1"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3B731147" wp14:editId="486A9EF1">
            <wp:extent cx="5012872" cy="2132938"/>
            <wp:effectExtent l="0" t="0" r="0" b="1270"/>
            <wp:docPr id="784028462" name="Picture 3" descr="A graph of green rectangular ba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783207" name="Picture 3" descr="A graph of green rectangular ba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20" cy="2161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B8250" w14:textId="09297D5D" w:rsidR="00C86CB5" w:rsidRDefault="00C86CB5" w:rsidP="00C86CB5">
      <w:pPr>
        <w:jc w:val="center"/>
        <w:rPr>
          <w:lang w:eastAsia="pt-PT"/>
        </w:rPr>
      </w:pPr>
      <w:r>
        <w:rPr>
          <w:lang w:eastAsia="pt-PT"/>
        </w:rPr>
        <w:t>Figure 16 – Orders by Days of the Week</w:t>
      </w:r>
    </w:p>
    <w:p w14:paraId="3B35ABD6" w14:textId="77777777" w:rsidR="00C86CB5" w:rsidRDefault="00C86CB5" w:rsidP="00614281">
      <w:pPr>
        <w:jc w:val="center"/>
        <w:rPr>
          <w:lang w:eastAsia="pt-PT"/>
        </w:rPr>
      </w:pPr>
    </w:p>
    <w:p w14:paraId="74A9AE3A" w14:textId="77777777" w:rsidR="00614281" w:rsidRDefault="00614281" w:rsidP="00614281">
      <w:pPr>
        <w:jc w:val="center"/>
        <w:rPr>
          <w:lang w:eastAsia="pt-PT"/>
        </w:rPr>
      </w:pPr>
    </w:p>
    <w:p w14:paraId="3A929B79" w14:textId="65BD2AA3" w:rsidR="00B06ED8" w:rsidRDefault="00EB4652" w:rsidP="001047E6">
      <w:pPr>
        <w:jc w:val="center"/>
        <w:rPr>
          <w:lang w:eastAsia="pt-PT"/>
        </w:rPr>
      </w:pPr>
      <w:r>
        <w:rPr>
          <w:noProof/>
          <w:lang w:eastAsia="pt-PT"/>
        </w:rPr>
        <w:drawing>
          <wp:inline distT="0" distB="0" distL="0" distR="0" wp14:anchorId="2DBE2827" wp14:editId="0B2CE9D8">
            <wp:extent cx="4337538" cy="2155610"/>
            <wp:effectExtent l="0" t="0" r="6350" b="0"/>
            <wp:docPr id="8959521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02" cy="2166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8F259" w14:textId="7B4AEF6A" w:rsidR="00C20A20" w:rsidRDefault="00D048E2" w:rsidP="001047E6">
      <w:pPr>
        <w:jc w:val="center"/>
        <w:rPr>
          <w:lang w:eastAsia="pt-PT"/>
        </w:rPr>
      </w:pPr>
      <w:r>
        <w:rPr>
          <w:lang w:eastAsia="pt-PT"/>
        </w:rPr>
        <w:t xml:space="preserve">Table </w:t>
      </w:r>
      <w:r w:rsidR="00025324">
        <w:rPr>
          <w:lang w:eastAsia="pt-PT"/>
        </w:rPr>
        <w:t>3</w:t>
      </w:r>
      <w:r>
        <w:rPr>
          <w:lang w:eastAsia="pt-PT"/>
        </w:rPr>
        <w:t xml:space="preserve"> –</w:t>
      </w:r>
      <w:r w:rsidR="00145C48">
        <w:rPr>
          <w:lang w:eastAsia="pt-PT"/>
        </w:rPr>
        <w:t xml:space="preserve"> Number of </w:t>
      </w:r>
      <w:r w:rsidR="008F74BC">
        <w:rPr>
          <w:lang w:eastAsia="pt-PT"/>
        </w:rPr>
        <w:t>O</w:t>
      </w:r>
      <w:r w:rsidR="00145C48">
        <w:rPr>
          <w:lang w:eastAsia="pt-PT"/>
        </w:rPr>
        <w:t>rders</w:t>
      </w:r>
      <w:r w:rsidR="003A6086">
        <w:rPr>
          <w:lang w:eastAsia="pt-PT"/>
        </w:rPr>
        <w:t xml:space="preserve"> </w:t>
      </w:r>
      <w:r w:rsidR="008F74BC">
        <w:rPr>
          <w:lang w:eastAsia="pt-PT"/>
        </w:rPr>
        <w:t>P</w:t>
      </w:r>
      <w:r>
        <w:rPr>
          <w:lang w:eastAsia="pt-PT"/>
        </w:rPr>
        <w:t>er Region</w:t>
      </w:r>
    </w:p>
    <w:p w14:paraId="384362BB" w14:textId="77777777" w:rsidR="00D048E2" w:rsidRDefault="00D048E2" w:rsidP="00025324">
      <w:pPr>
        <w:rPr>
          <w:lang w:eastAsia="pt-PT"/>
        </w:rPr>
      </w:pPr>
    </w:p>
    <w:p w14:paraId="14006CD8" w14:textId="7C8BED02" w:rsidR="009434AD" w:rsidRDefault="001047E6" w:rsidP="00B43444">
      <w:pPr>
        <w:jc w:val="center"/>
        <w:rPr>
          <w:lang w:eastAsia="pt-PT"/>
        </w:rPr>
      </w:pPr>
      <w:r>
        <w:rPr>
          <w:noProof/>
          <w:lang w:eastAsia="pt-PT"/>
        </w:rPr>
        <w:lastRenderedPageBreak/>
        <w:drawing>
          <wp:inline distT="0" distB="0" distL="0" distR="0" wp14:anchorId="5DF031C2" wp14:editId="6C81BD49">
            <wp:extent cx="2350477" cy="2374096"/>
            <wp:effectExtent l="0" t="0" r="0" b="7620"/>
            <wp:docPr id="4863357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3615" cy="2397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32AA65" w14:textId="77777777" w:rsidR="00025324" w:rsidRDefault="001047E6" w:rsidP="00B43444">
      <w:pPr>
        <w:jc w:val="center"/>
        <w:rPr>
          <w:lang w:eastAsia="pt-PT"/>
        </w:rPr>
      </w:pPr>
      <w:r>
        <w:rPr>
          <w:lang w:eastAsia="pt-PT"/>
        </w:rPr>
        <w:t xml:space="preserve">Figure 1 </w:t>
      </w:r>
      <w:r w:rsidR="005A2D05">
        <w:rPr>
          <w:lang w:eastAsia="pt-PT"/>
        </w:rPr>
        <w:t xml:space="preserve">– </w:t>
      </w:r>
      <w:r w:rsidR="00E30B0B">
        <w:rPr>
          <w:lang w:eastAsia="pt-PT"/>
        </w:rPr>
        <w:t>Promotion Distribution</w:t>
      </w:r>
    </w:p>
    <w:p w14:paraId="2E04A562" w14:textId="1D2F2F34" w:rsidR="001047E6" w:rsidRDefault="00E30B0B" w:rsidP="00B43444">
      <w:pPr>
        <w:jc w:val="center"/>
        <w:rPr>
          <w:lang w:eastAsia="pt-PT"/>
        </w:rPr>
      </w:pPr>
      <w:r>
        <w:rPr>
          <w:lang w:eastAsia="pt-PT"/>
        </w:rPr>
        <w:t xml:space="preserve"> </w:t>
      </w:r>
    </w:p>
    <w:p w14:paraId="637289A4" w14:textId="2B0A13E1" w:rsidR="00E30B0B" w:rsidRDefault="00052638" w:rsidP="00B43444">
      <w:pPr>
        <w:jc w:val="center"/>
        <w:rPr>
          <w:lang w:eastAsia="pt-PT"/>
        </w:rPr>
      </w:pPr>
      <w:r>
        <w:rPr>
          <w:noProof/>
          <w:lang w:eastAsia="pt-PT"/>
        </w:rPr>
        <w:drawing>
          <wp:inline distT="0" distB="0" distL="0" distR="0" wp14:anchorId="00C75D2E" wp14:editId="11997887">
            <wp:extent cx="3862754" cy="2067245"/>
            <wp:effectExtent l="0" t="0" r="4445" b="9525"/>
            <wp:docPr id="151750387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680" cy="207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837C2" w14:textId="3773DD90" w:rsidR="00892DE5" w:rsidRDefault="001C5892" w:rsidP="00721245">
      <w:pPr>
        <w:jc w:val="center"/>
        <w:rPr>
          <w:lang w:eastAsia="pt-PT"/>
        </w:rPr>
      </w:pPr>
      <w:r>
        <w:rPr>
          <w:lang w:eastAsia="pt-PT"/>
        </w:rPr>
        <w:t>Table 4 – Average Standard Deviation of Order</w:t>
      </w:r>
      <w:r w:rsidR="00721245">
        <w:rPr>
          <w:lang w:eastAsia="pt-PT"/>
        </w:rPr>
        <w:t>s</w:t>
      </w:r>
      <w:r>
        <w:rPr>
          <w:lang w:eastAsia="pt-PT"/>
        </w:rPr>
        <w:t xml:space="preserve"> per </w:t>
      </w:r>
      <w:r w:rsidR="00D9569B">
        <w:rPr>
          <w:lang w:eastAsia="pt-PT"/>
        </w:rPr>
        <w:t>Weekdays and Weekend</w:t>
      </w:r>
      <w:r w:rsidR="00721245">
        <w:rPr>
          <w:lang w:eastAsia="pt-PT"/>
        </w:rPr>
        <w:t>s</w:t>
      </w:r>
    </w:p>
    <w:p w14:paraId="0B9F729C" w14:textId="77777777" w:rsidR="00721245" w:rsidRDefault="00721245" w:rsidP="00721245">
      <w:pPr>
        <w:jc w:val="center"/>
        <w:rPr>
          <w:lang w:eastAsia="pt-PT"/>
        </w:rPr>
      </w:pPr>
    </w:p>
    <w:p w14:paraId="369A53D3" w14:textId="2659B1F5" w:rsidR="00721245" w:rsidRDefault="00F07914" w:rsidP="00721245">
      <w:pPr>
        <w:jc w:val="center"/>
        <w:rPr>
          <w:lang w:eastAsia="pt-PT"/>
        </w:rPr>
      </w:pPr>
      <w:r>
        <w:rPr>
          <w:noProof/>
          <w:lang w:eastAsia="pt-PT"/>
        </w:rPr>
        <w:drawing>
          <wp:inline distT="0" distB="0" distL="0" distR="0" wp14:anchorId="21ED8BE7" wp14:editId="44650A25">
            <wp:extent cx="5133683" cy="2491154"/>
            <wp:effectExtent l="0" t="0" r="0" b="4445"/>
            <wp:docPr id="158586609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5453" cy="2506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93194" w14:textId="2AA0DC55" w:rsidR="00F07914" w:rsidRDefault="000C27D4" w:rsidP="00721245">
      <w:pPr>
        <w:jc w:val="center"/>
        <w:rPr>
          <w:lang w:eastAsia="pt-PT"/>
        </w:rPr>
      </w:pPr>
      <w:r>
        <w:rPr>
          <w:lang w:eastAsia="pt-PT"/>
        </w:rPr>
        <w:t xml:space="preserve">Figure 2 - </w:t>
      </w:r>
      <w:r w:rsidRPr="000C27D4">
        <w:rPr>
          <w:lang w:eastAsia="pt-PT"/>
        </w:rPr>
        <w:t>Orders by Region Throughout the Week</w:t>
      </w:r>
    </w:p>
    <w:p w14:paraId="016C3584" w14:textId="43040516" w:rsidR="000C27D4" w:rsidRDefault="000C27D4" w:rsidP="008A43FB">
      <w:pPr>
        <w:jc w:val="center"/>
        <w:rPr>
          <w:lang w:eastAsia="pt-PT"/>
        </w:rPr>
      </w:pPr>
    </w:p>
    <w:p w14:paraId="424955AA" w14:textId="501F02CA" w:rsidR="008A43FB" w:rsidRDefault="008A43FB" w:rsidP="008A43FB">
      <w:pPr>
        <w:jc w:val="center"/>
        <w:rPr>
          <w:lang w:eastAsia="pt-PT"/>
        </w:rPr>
      </w:pPr>
      <w:r>
        <w:rPr>
          <w:lang w:eastAsia="pt-PT"/>
        </w:rPr>
        <w:t xml:space="preserve">Figure 3 - </w:t>
      </w:r>
      <w:r w:rsidRPr="008A43FB">
        <w:rPr>
          <w:lang w:eastAsia="pt-PT"/>
        </w:rPr>
        <w:t>Orders by Customer Age Throughout the Wee</w:t>
      </w:r>
      <w:r w:rsidR="003E4FAA">
        <w:rPr>
          <w:lang w:eastAsia="pt-PT"/>
        </w:rPr>
        <w:t>k</w:t>
      </w:r>
    </w:p>
    <w:p w14:paraId="556C1FD6" w14:textId="77777777" w:rsidR="008E4979" w:rsidRDefault="008E4979" w:rsidP="008A43FB">
      <w:pPr>
        <w:jc w:val="center"/>
        <w:rPr>
          <w:lang w:eastAsia="pt-PT"/>
        </w:rPr>
      </w:pPr>
    </w:p>
    <w:p w14:paraId="2A78C505" w14:textId="221650F4" w:rsidR="008A43FB" w:rsidRDefault="00A95B72" w:rsidP="008A43FB">
      <w:pPr>
        <w:jc w:val="center"/>
        <w:rPr>
          <w:lang w:eastAsia="pt-PT"/>
        </w:rPr>
      </w:pPr>
      <w:r>
        <w:rPr>
          <w:noProof/>
          <w:lang w:eastAsia="pt-PT"/>
        </w:rPr>
        <w:drawing>
          <wp:inline distT="0" distB="0" distL="0" distR="0" wp14:anchorId="352B6B16" wp14:editId="1C0154CA">
            <wp:extent cx="5891500" cy="2338754"/>
            <wp:effectExtent l="0" t="0" r="0" b="4445"/>
            <wp:docPr id="4758907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560" cy="2356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B487C" w14:textId="348CF8C3" w:rsidR="00A95B72" w:rsidRDefault="00A95B72" w:rsidP="008A43FB">
      <w:pPr>
        <w:jc w:val="center"/>
        <w:rPr>
          <w:lang w:eastAsia="pt-PT"/>
        </w:rPr>
      </w:pPr>
      <w:r>
        <w:rPr>
          <w:lang w:eastAsia="pt-PT"/>
        </w:rPr>
        <w:t xml:space="preserve">Table </w:t>
      </w:r>
      <w:r w:rsidR="00673E29">
        <w:rPr>
          <w:lang w:eastAsia="pt-PT"/>
        </w:rPr>
        <w:t>17</w:t>
      </w:r>
      <w:r>
        <w:rPr>
          <w:lang w:eastAsia="pt-PT"/>
        </w:rPr>
        <w:t xml:space="preserve"> – Orders </w:t>
      </w:r>
      <w:r w:rsidR="008E4979">
        <w:rPr>
          <w:lang w:eastAsia="pt-PT"/>
        </w:rPr>
        <w:t xml:space="preserve">Throughout </w:t>
      </w:r>
      <w:r w:rsidR="00261746">
        <w:rPr>
          <w:lang w:eastAsia="pt-PT"/>
        </w:rPr>
        <w:t xml:space="preserve">Hours of </w:t>
      </w:r>
      <w:r w:rsidR="008E4979">
        <w:rPr>
          <w:lang w:eastAsia="pt-PT"/>
        </w:rPr>
        <w:t xml:space="preserve">the Day </w:t>
      </w:r>
    </w:p>
    <w:p w14:paraId="5B3FD7E7" w14:textId="2338678C" w:rsidR="008E4979" w:rsidRDefault="008E4979" w:rsidP="008E4979">
      <w:pPr>
        <w:jc w:val="center"/>
        <w:rPr>
          <w:lang w:eastAsia="pt-PT"/>
        </w:rPr>
      </w:pPr>
    </w:p>
    <w:p w14:paraId="775AB5AB" w14:textId="77777777" w:rsidR="00D058E7" w:rsidRDefault="00D058E7" w:rsidP="008E4979">
      <w:pPr>
        <w:jc w:val="center"/>
        <w:rPr>
          <w:lang w:eastAsia="pt-PT"/>
        </w:rPr>
      </w:pPr>
    </w:p>
    <w:p w14:paraId="69F19EF8" w14:textId="77F3941C" w:rsidR="00D058E7" w:rsidRDefault="00E36CDC" w:rsidP="008E4979">
      <w:pPr>
        <w:jc w:val="center"/>
        <w:rPr>
          <w:lang w:eastAsia="pt-PT"/>
        </w:rPr>
      </w:pPr>
      <w:r>
        <w:rPr>
          <w:noProof/>
          <w:lang w:eastAsia="pt-PT"/>
        </w:rPr>
        <w:drawing>
          <wp:inline distT="0" distB="0" distL="0" distR="0" wp14:anchorId="55C985AA" wp14:editId="5005D799">
            <wp:extent cx="6248400" cy="4163758"/>
            <wp:effectExtent l="0" t="0" r="0" b="8255"/>
            <wp:docPr id="72095752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9757" cy="4171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310CF" w14:textId="6EAC0675" w:rsidR="007E0A10" w:rsidRDefault="00E36CDC" w:rsidP="007E0A10">
      <w:pPr>
        <w:jc w:val="center"/>
        <w:rPr>
          <w:lang w:eastAsia="pt-PT"/>
        </w:rPr>
      </w:pPr>
      <w:r>
        <w:rPr>
          <w:lang w:eastAsia="pt-PT"/>
        </w:rPr>
        <w:lastRenderedPageBreak/>
        <w:t xml:space="preserve">Figure </w:t>
      </w:r>
      <w:r w:rsidR="00673E29">
        <w:rPr>
          <w:lang w:eastAsia="pt-PT"/>
        </w:rPr>
        <w:t>18</w:t>
      </w:r>
      <w:r>
        <w:rPr>
          <w:lang w:eastAsia="pt-PT"/>
        </w:rPr>
        <w:t xml:space="preserve"> - </w:t>
      </w:r>
      <w:r w:rsidRPr="00E36CDC">
        <w:rPr>
          <w:lang w:eastAsia="pt-PT"/>
        </w:rPr>
        <w:t>Orders By Customer Age Throughout the Hours of the Day</w:t>
      </w:r>
    </w:p>
    <w:p w14:paraId="701D070F" w14:textId="7EE85B81" w:rsidR="008D08D6" w:rsidRDefault="00CD3184" w:rsidP="008E4979">
      <w:pPr>
        <w:jc w:val="center"/>
        <w:rPr>
          <w:lang w:eastAsia="pt-PT"/>
        </w:rPr>
      </w:pPr>
      <w:r>
        <w:rPr>
          <w:noProof/>
          <w:lang w:eastAsia="pt-PT"/>
        </w:rPr>
        <w:drawing>
          <wp:inline distT="0" distB="0" distL="0" distR="0" wp14:anchorId="1DE057E5" wp14:editId="24F116D6">
            <wp:extent cx="5744210" cy="3663315"/>
            <wp:effectExtent l="0" t="0" r="8890" b="0"/>
            <wp:docPr id="9134426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4210" cy="3663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3D851" w14:textId="5AFB19DC" w:rsidR="00CD3184" w:rsidRPr="0074228B" w:rsidRDefault="0074228B" w:rsidP="00CD3184">
      <w:pPr>
        <w:jc w:val="center"/>
        <w:rPr>
          <w:sz w:val="20"/>
          <w:szCs w:val="20"/>
          <w:lang w:eastAsia="pt-PT"/>
        </w:rPr>
      </w:pPr>
      <w:r w:rsidRPr="0074228B">
        <w:rPr>
          <w:sz w:val="20"/>
          <w:szCs w:val="20"/>
          <w:lang w:eastAsia="pt-PT"/>
        </w:rPr>
        <w:t>Figure 19</w:t>
      </w:r>
      <w:r w:rsidR="005861B6" w:rsidRPr="0074228B">
        <w:rPr>
          <w:sz w:val="20"/>
          <w:szCs w:val="20"/>
          <w:lang w:eastAsia="pt-PT"/>
        </w:rPr>
        <w:t xml:space="preserve"> </w:t>
      </w:r>
      <w:r w:rsidR="007E0A10" w:rsidRPr="0074228B">
        <w:rPr>
          <w:sz w:val="20"/>
          <w:szCs w:val="20"/>
          <w:lang w:eastAsia="pt-PT"/>
        </w:rPr>
        <w:t>–</w:t>
      </w:r>
      <w:r w:rsidR="005861B6" w:rsidRPr="0074228B">
        <w:rPr>
          <w:sz w:val="20"/>
          <w:szCs w:val="20"/>
          <w:lang w:eastAsia="pt-PT"/>
        </w:rPr>
        <w:t xml:space="preserve"> </w:t>
      </w:r>
      <w:r w:rsidR="007E0A10" w:rsidRPr="0074228B">
        <w:rPr>
          <w:sz w:val="20"/>
          <w:szCs w:val="20"/>
          <w:lang w:eastAsia="pt-PT"/>
        </w:rPr>
        <w:t>Highest</w:t>
      </w:r>
      <w:r w:rsidR="005861B6" w:rsidRPr="0074228B">
        <w:rPr>
          <w:sz w:val="20"/>
          <w:szCs w:val="20"/>
          <w:lang w:eastAsia="pt-PT"/>
        </w:rPr>
        <w:t xml:space="preserve"> Order</w:t>
      </w:r>
      <w:r w:rsidR="007E0A10" w:rsidRPr="0074228B">
        <w:rPr>
          <w:sz w:val="20"/>
          <w:szCs w:val="20"/>
          <w:lang w:eastAsia="pt-PT"/>
        </w:rPr>
        <w:t xml:space="preserve"> Value</w:t>
      </w:r>
      <w:r w:rsidR="005861B6" w:rsidRPr="0074228B">
        <w:rPr>
          <w:sz w:val="20"/>
          <w:szCs w:val="20"/>
          <w:lang w:eastAsia="pt-PT"/>
        </w:rPr>
        <w:t xml:space="preserve"> per Type of Cuisine        </w:t>
      </w:r>
      <w:r w:rsidR="007E0A10" w:rsidRPr="0074228B">
        <w:rPr>
          <w:sz w:val="20"/>
          <w:szCs w:val="20"/>
          <w:lang w:eastAsia="pt-PT"/>
        </w:rPr>
        <w:t xml:space="preserve"> Table </w:t>
      </w:r>
      <w:r w:rsidRPr="0074228B">
        <w:rPr>
          <w:sz w:val="20"/>
          <w:szCs w:val="20"/>
          <w:lang w:eastAsia="pt-PT"/>
        </w:rPr>
        <w:t>20</w:t>
      </w:r>
      <w:r w:rsidR="007E0A10" w:rsidRPr="0074228B">
        <w:rPr>
          <w:sz w:val="20"/>
          <w:szCs w:val="20"/>
          <w:lang w:eastAsia="pt-PT"/>
        </w:rPr>
        <w:t xml:space="preserve"> – Total Value Spent per Type of Cuisine </w:t>
      </w:r>
      <w:r w:rsidR="005861B6" w:rsidRPr="0074228B">
        <w:rPr>
          <w:sz w:val="20"/>
          <w:szCs w:val="20"/>
          <w:lang w:eastAsia="pt-PT"/>
        </w:rPr>
        <w:t xml:space="preserve">            </w:t>
      </w:r>
    </w:p>
    <w:p w14:paraId="3F9089E6" w14:textId="3F6311D4" w:rsidR="009262A9" w:rsidRDefault="009262A9" w:rsidP="00CD3184">
      <w:pPr>
        <w:jc w:val="center"/>
        <w:rPr>
          <w:lang w:eastAsia="pt-PT"/>
        </w:rPr>
      </w:pPr>
    </w:p>
    <w:p w14:paraId="2BEC3DC1" w14:textId="72493337" w:rsidR="009262A9" w:rsidRDefault="00836EE3" w:rsidP="00CD3184">
      <w:pPr>
        <w:jc w:val="center"/>
        <w:rPr>
          <w:lang w:eastAsia="pt-PT"/>
        </w:rPr>
      </w:pPr>
      <w:r w:rsidRPr="00836EE3">
        <w:rPr>
          <w:noProof/>
          <w:lang w:eastAsia="pt-PT"/>
        </w:rPr>
        <w:drawing>
          <wp:inline distT="0" distB="0" distL="0" distR="0" wp14:anchorId="7D3ECC99" wp14:editId="00557684">
            <wp:extent cx="5759450" cy="1919605"/>
            <wp:effectExtent l="0" t="0" r="0" b="4445"/>
            <wp:docPr id="1525669742" name="Picture 1" descr="A graph with a point on the cen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669742" name="Picture 1" descr="A graph with a point on the center&#10;&#10;Description automatically generated with medium confidenc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91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2A9E1" w14:textId="47842799" w:rsidR="00836EE3" w:rsidRDefault="00836EE3" w:rsidP="00CD3184">
      <w:pPr>
        <w:jc w:val="center"/>
        <w:rPr>
          <w:lang w:eastAsia="pt-PT"/>
        </w:rPr>
      </w:pPr>
      <w:r>
        <w:rPr>
          <w:lang w:eastAsia="pt-PT"/>
        </w:rPr>
        <w:t xml:space="preserve">Figure 21 </w:t>
      </w:r>
      <w:r w:rsidR="00E07CB8">
        <w:rPr>
          <w:lang w:eastAsia="pt-PT"/>
        </w:rPr>
        <w:t>–</w:t>
      </w:r>
      <w:r>
        <w:rPr>
          <w:lang w:eastAsia="pt-PT"/>
        </w:rPr>
        <w:t xml:space="preserve"> </w:t>
      </w:r>
      <w:r w:rsidR="00E07CB8">
        <w:rPr>
          <w:lang w:eastAsia="pt-PT"/>
        </w:rPr>
        <w:t xml:space="preserve">Spectrum of Distribution of Orders per Cuisine </w:t>
      </w:r>
    </w:p>
    <w:sectPr w:rsidR="00836EE3" w:rsidSect="00224EB6"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95E36" w14:textId="77777777" w:rsidR="00A256A7" w:rsidRDefault="00A256A7" w:rsidP="00940100">
      <w:pPr>
        <w:spacing w:after="0" w:line="240" w:lineRule="auto"/>
      </w:pPr>
      <w:r>
        <w:separator/>
      </w:r>
    </w:p>
  </w:endnote>
  <w:endnote w:type="continuationSeparator" w:id="0">
    <w:p w14:paraId="0B27EA0F" w14:textId="77777777" w:rsidR="00A256A7" w:rsidRDefault="00A256A7" w:rsidP="009401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NewsGotT-Bol">
    <w:altName w:val="Cambria"/>
    <w:panose1 w:val="020B0604020202020204"/>
    <w:charset w:val="00"/>
    <w:family w:val="roman"/>
    <w:notTrueType/>
    <w:pitch w:val="default"/>
  </w:font>
  <w:font w:name="NewsGotT-Reg">
    <w:altName w:val="Cambria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66290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EB9A81" w14:textId="6224AEFE" w:rsidR="00A36B5E" w:rsidRDefault="00A36B5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4DE98A" w14:textId="28052F12" w:rsidR="00A36B5E" w:rsidRPr="00A36B5E" w:rsidRDefault="00A36B5E" w:rsidP="00A36B5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F1F17" w14:textId="77777777" w:rsidR="00A256A7" w:rsidRDefault="00A256A7" w:rsidP="00940100">
      <w:pPr>
        <w:spacing w:after="0" w:line="240" w:lineRule="auto"/>
      </w:pPr>
      <w:r>
        <w:separator/>
      </w:r>
    </w:p>
  </w:footnote>
  <w:footnote w:type="continuationSeparator" w:id="0">
    <w:p w14:paraId="3C5665F5" w14:textId="77777777" w:rsidR="00A256A7" w:rsidRDefault="00A256A7" w:rsidP="009401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997473"/>
    <w:multiLevelType w:val="multilevel"/>
    <w:tmpl w:val="45F660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2675F42"/>
    <w:multiLevelType w:val="hybridMultilevel"/>
    <w:tmpl w:val="CA4C6A64"/>
    <w:lvl w:ilvl="0" w:tplc="1D943580">
      <w:start w:val="1"/>
      <w:numFmt w:val="decimal"/>
      <w:pStyle w:val="Listanumerada1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538E3B11"/>
    <w:multiLevelType w:val="multilevel"/>
    <w:tmpl w:val="90B03702"/>
    <w:styleLink w:val="CurrentList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2052EBD"/>
    <w:multiLevelType w:val="multilevel"/>
    <w:tmpl w:val="F2C862BA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36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64B4103A"/>
    <w:multiLevelType w:val="hybridMultilevel"/>
    <w:tmpl w:val="FA423F96"/>
    <w:lvl w:ilvl="0" w:tplc="F2903F7C">
      <w:start w:val="1"/>
      <w:numFmt w:val="bullet"/>
      <w:pStyle w:val="Lista1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num w:numId="1" w16cid:durableId="781874891">
    <w:abstractNumId w:val="3"/>
  </w:num>
  <w:num w:numId="2" w16cid:durableId="521894879">
    <w:abstractNumId w:val="1"/>
  </w:num>
  <w:num w:numId="3" w16cid:durableId="1693727371">
    <w:abstractNumId w:val="4"/>
  </w:num>
  <w:num w:numId="4" w16cid:durableId="1332566552">
    <w:abstractNumId w:val="3"/>
  </w:num>
  <w:num w:numId="5" w16cid:durableId="1375349146">
    <w:abstractNumId w:val="3"/>
  </w:num>
  <w:num w:numId="6" w16cid:durableId="1213418178">
    <w:abstractNumId w:val="2"/>
  </w:num>
  <w:num w:numId="7" w16cid:durableId="58482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zQ1NTE0MrcEYiUdpeDU4uLM/DyQAqNaAEIjjoIsAAAA"/>
  </w:docVars>
  <w:rsids>
    <w:rsidRoot w:val="00940100"/>
    <w:rsid w:val="0000107B"/>
    <w:rsid w:val="000013DE"/>
    <w:rsid w:val="0000193D"/>
    <w:rsid w:val="0000306A"/>
    <w:rsid w:val="000041DD"/>
    <w:rsid w:val="00006729"/>
    <w:rsid w:val="000067E6"/>
    <w:rsid w:val="0000692D"/>
    <w:rsid w:val="000079FA"/>
    <w:rsid w:val="00010DED"/>
    <w:rsid w:val="000128A1"/>
    <w:rsid w:val="00013947"/>
    <w:rsid w:val="00014F00"/>
    <w:rsid w:val="000168C1"/>
    <w:rsid w:val="00016CDA"/>
    <w:rsid w:val="000176B2"/>
    <w:rsid w:val="00021703"/>
    <w:rsid w:val="00021B3F"/>
    <w:rsid w:val="00021BF0"/>
    <w:rsid w:val="00024C45"/>
    <w:rsid w:val="00025324"/>
    <w:rsid w:val="0002694F"/>
    <w:rsid w:val="00026CA0"/>
    <w:rsid w:val="000278CC"/>
    <w:rsid w:val="00027EE7"/>
    <w:rsid w:val="00032E7A"/>
    <w:rsid w:val="00033862"/>
    <w:rsid w:val="0003515F"/>
    <w:rsid w:val="00035450"/>
    <w:rsid w:val="0004055B"/>
    <w:rsid w:val="00042A95"/>
    <w:rsid w:val="00044469"/>
    <w:rsid w:val="00045D7D"/>
    <w:rsid w:val="0004644B"/>
    <w:rsid w:val="00046D7D"/>
    <w:rsid w:val="00050A60"/>
    <w:rsid w:val="000511F6"/>
    <w:rsid w:val="0005142D"/>
    <w:rsid w:val="00052638"/>
    <w:rsid w:val="00060CA9"/>
    <w:rsid w:val="000610C0"/>
    <w:rsid w:val="0006129B"/>
    <w:rsid w:val="000620E3"/>
    <w:rsid w:val="00062A51"/>
    <w:rsid w:val="00063E7C"/>
    <w:rsid w:val="00064C83"/>
    <w:rsid w:val="00065721"/>
    <w:rsid w:val="00067D05"/>
    <w:rsid w:val="00070298"/>
    <w:rsid w:val="00071845"/>
    <w:rsid w:val="00072EBA"/>
    <w:rsid w:val="00073BB5"/>
    <w:rsid w:val="00074DD7"/>
    <w:rsid w:val="0008151C"/>
    <w:rsid w:val="00081CFA"/>
    <w:rsid w:val="0008413D"/>
    <w:rsid w:val="00085BE2"/>
    <w:rsid w:val="00085CC0"/>
    <w:rsid w:val="00090ADC"/>
    <w:rsid w:val="00090D29"/>
    <w:rsid w:val="0009147A"/>
    <w:rsid w:val="00092848"/>
    <w:rsid w:val="00095CB4"/>
    <w:rsid w:val="0009769A"/>
    <w:rsid w:val="000A0007"/>
    <w:rsid w:val="000A40E4"/>
    <w:rsid w:val="000A5DA8"/>
    <w:rsid w:val="000A649C"/>
    <w:rsid w:val="000B0FDA"/>
    <w:rsid w:val="000B2413"/>
    <w:rsid w:val="000B24B3"/>
    <w:rsid w:val="000B2F0F"/>
    <w:rsid w:val="000B306C"/>
    <w:rsid w:val="000B42E7"/>
    <w:rsid w:val="000B5A4E"/>
    <w:rsid w:val="000B789B"/>
    <w:rsid w:val="000C01F1"/>
    <w:rsid w:val="000C15F1"/>
    <w:rsid w:val="000C27D4"/>
    <w:rsid w:val="000C2B2C"/>
    <w:rsid w:val="000C5BE4"/>
    <w:rsid w:val="000C5C76"/>
    <w:rsid w:val="000C7833"/>
    <w:rsid w:val="000D2667"/>
    <w:rsid w:val="000D582A"/>
    <w:rsid w:val="000D6611"/>
    <w:rsid w:val="000D6B0E"/>
    <w:rsid w:val="000E0EDA"/>
    <w:rsid w:val="000E2598"/>
    <w:rsid w:val="000E5076"/>
    <w:rsid w:val="000E5931"/>
    <w:rsid w:val="000E5EF9"/>
    <w:rsid w:val="000F022D"/>
    <w:rsid w:val="000F0D83"/>
    <w:rsid w:val="000F226D"/>
    <w:rsid w:val="000F34DF"/>
    <w:rsid w:val="000F561C"/>
    <w:rsid w:val="000F696D"/>
    <w:rsid w:val="000F74B0"/>
    <w:rsid w:val="000F7DAD"/>
    <w:rsid w:val="00100CA5"/>
    <w:rsid w:val="00102C57"/>
    <w:rsid w:val="0010360F"/>
    <w:rsid w:val="001047E6"/>
    <w:rsid w:val="00106070"/>
    <w:rsid w:val="0010690F"/>
    <w:rsid w:val="00106F87"/>
    <w:rsid w:val="00110021"/>
    <w:rsid w:val="00110AEF"/>
    <w:rsid w:val="00115E01"/>
    <w:rsid w:val="00122E24"/>
    <w:rsid w:val="001231DB"/>
    <w:rsid w:val="00125A77"/>
    <w:rsid w:val="00126386"/>
    <w:rsid w:val="00126667"/>
    <w:rsid w:val="00127F98"/>
    <w:rsid w:val="00130BCE"/>
    <w:rsid w:val="00131C05"/>
    <w:rsid w:val="00132A2D"/>
    <w:rsid w:val="0013357F"/>
    <w:rsid w:val="001358FA"/>
    <w:rsid w:val="00137CF8"/>
    <w:rsid w:val="00140CDD"/>
    <w:rsid w:val="00141DD4"/>
    <w:rsid w:val="00142001"/>
    <w:rsid w:val="00142021"/>
    <w:rsid w:val="00142179"/>
    <w:rsid w:val="001424D6"/>
    <w:rsid w:val="0014365F"/>
    <w:rsid w:val="0014433B"/>
    <w:rsid w:val="00144C92"/>
    <w:rsid w:val="00144DF3"/>
    <w:rsid w:val="00145539"/>
    <w:rsid w:val="00145C48"/>
    <w:rsid w:val="001465AF"/>
    <w:rsid w:val="00146B6A"/>
    <w:rsid w:val="00146C13"/>
    <w:rsid w:val="00146EA7"/>
    <w:rsid w:val="0014796D"/>
    <w:rsid w:val="0015008B"/>
    <w:rsid w:val="00150D90"/>
    <w:rsid w:val="00151395"/>
    <w:rsid w:val="00151EEB"/>
    <w:rsid w:val="00154B63"/>
    <w:rsid w:val="00154C1A"/>
    <w:rsid w:val="00155F9C"/>
    <w:rsid w:val="0016128B"/>
    <w:rsid w:val="0016194B"/>
    <w:rsid w:val="001630B6"/>
    <w:rsid w:val="00164E18"/>
    <w:rsid w:val="00165F69"/>
    <w:rsid w:val="00166732"/>
    <w:rsid w:val="001678ED"/>
    <w:rsid w:val="00170544"/>
    <w:rsid w:val="00170C7D"/>
    <w:rsid w:val="00176639"/>
    <w:rsid w:val="00177B90"/>
    <w:rsid w:val="00180FA6"/>
    <w:rsid w:val="00181BA3"/>
    <w:rsid w:val="00182152"/>
    <w:rsid w:val="00183B9B"/>
    <w:rsid w:val="00184384"/>
    <w:rsid w:val="0018579A"/>
    <w:rsid w:val="00185876"/>
    <w:rsid w:val="00185A23"/>
    <w:rsid w:val="001872AB"/>
    <w:rsid w:val="00191B53"/>
    <w:rsid w:val="00194E78"/>
    <w:rsid w:val="0019556C"/>
    <w:rsid w:val="00197250"/>
    <w:rsid w:val="001A1BC2"/>
    <w:rsid w:val="001A2E5A"/>
    <w:rsid w:val="001A3A90"/>
    <w:rsid w:val="001A3C66"/>
    <w:rsid w:val="001A722B"/>
    <w:rsid w:val="001A747B"/>
    <w:rsid w:val="001B19A7"/>
    <w:rsid w:val="001B2CB7"/>
    <w:rsid w:val="001B7C77"/>
    <w:rsid w:val="001B7F53"/>
    <w:rsid w:val="001C04E8"/>
    <w:rsid w:val="001C1E5C"/>
    <w:rsid w:val="001C5318"/>
    <w:rsid w:val="001C5892"/>
    <w:rsid w:val="001C59AF"/>
    <w:rsid w:val="001C7787"/>
    <w:rsid w:val="001D139B"/>
    <w:rsid w:val="001D58BA"/>
    <w:rsid w:val="001D5EDA"/>
    <w:rsid w:val="001D6C04"/>
    <w:rsid w:val="001D6E87"/>
    <w:rsid w:val="001D7ADF"/>
    <w:rsid w:val="001E198A"/>
    <w:rsid w:val="001E1ACE"/>
    <w:rsid w:val="001E3637"/>
    <w:rsid w:val="001F20D5"/>
    <w:rsid w:val="001F2ECA"/>
    <w:rsid w:val="001F3DBA"/>
    <w:rsid w:val="00200293"/>
    <w:rsid w:val="00200F5F"/>
    <w:rsid w:val="0020127B"/>
    <w:rsid w:val="002015B2"/>
    <w:rsid w:val="00202946"/>
    <w:rsid w:val="00203624"/>
    <w:rsid w:val="002077AA"/>
    <w:rsid w:val="00207FA5"/>
    <w:rsid w:val="002101F3"/>
    <w:rsid w:val="0021392B"/>
    <w:rsid w:val="002143EA"/>
    <w:rsid w:val="00215E0B"/>
    <w:rsid w:val="00216578"/>
    <w:rsid w:val="0021785D"/>
    <w:rsid w:val="0022182F"/>
    <w:rsid w:val="00221E36"/>
    <w:rsid w:val="002229DC"/>
    <w:rsid w:val="002236E6"/>
    <w:rsid w:val="00224EB6"/>
    <w:rsid w:val="00226E1D"/>
    <w:rsid w:val="00227627"/>
    <w:rsid w:val="00234844"/>
    <w:rsid w:val="00236FB6"/>
    <w:rsid w:val="002370D9"/>
    <w:rsid w:val="00241BF0"/>
    <w:rsid w:val="00242AB1"/>
    <w:rsid w:val="002437A0"/>
    <w:rsid w:val="0024426F"/>
    <w:rsid w:val="00246A74"/>
    <w:rsid w:val="0024753E"/>
    <w:rsid w:val="00250512"/>
    <w:rsid w:val="00254C59"/>
    <w:rsid w:val="00256E53"/>
    <w:rsid w:val="0025777A"/>
    <w:rsid w:val="00261746"/>
    <w:rsid w:val="002623CC"/>
    <w:rsid w:val="0026390F"/>
    <w:rsid w:val="00263B63"/>
    <w:rsid w:val="002646D8"/>
    <w:rsid w:val="002661F7"/>
    <w:rsid w:val="0027162D"/>
    <w:rsid w:val="00271AF2"/>
    <w:rsid w:val="00272A55"/>
    <w:rsid w:val="0027633F"/>
    <w:rsid w:val="002809DF"/>
    <w:rsid w:val="00282A2B"/>
    <w:rsid w:val="00283697"/>
    <w:rsid w:val="0028676B"/>
    <w:rsid w:val="00286DCB"/>
    <w:rsid w:val="00287578"/>
    <w:rsid w:val="00290E8E"/>
    <w:rsid w:val="002915BE"/>
    <w:rsid w:val="00293D72"/>
    <w:rsid w:val="0029689C"/>
    <w:rsid w:val="00296D34"/>
    <w:rsid w:val="00297D64"/>
    <w:rsid w:val="00297E37"/>
    <w:rsid w:val="00297E65"/>
    <w:rsid w:val="002A0BE0"/>
    <w:rsid w:val="002A4417"/>
    <w:rsid w:val="002B2A06"/>
    <w:rsid w:val="002B5ED3"/>
    <w:rsid w:val="002B70A2"/>
    <w:rsid w:val="002D540D"/>
    <w:rsid w:val="002D7F0E"/>
    <w:rsid w:val="002E0E0D"/>
    <w:rsid w:val="002E19F3"/>
    <w:rsid w:val="002E2506"/>
    <w:rsid w:val="002E2624"/>
    <w:rsid w:val="002F44E8"/>
    <w:rsid w:val="002F4A85"/>
    <w:rsid w:val="002F597B"/>
    <w:rsid w:val="002F5A1B"/>
    <w:rsid w:val="002F7666"/>
    <w:rsid w:val="003014EA"/>
    <w:rsid w:val="00303F88"/>
    <w:rsid w:val="00306AA7"/>
    <w:rsid w:val="00310B5D"/>
    <w:rsid w:val="00312FB3"/>
    <w:rsid w:val="00312FC5"/>
    <w:rsid w:val="0031670E"/>
    <w:rsid w:val="00320723"/>
    <w:rsid w:val="00320F4F"/>
    <w:rsid w:val="00321D1C"/>
    <w:rsid w:val="003228FC"/>
    <w:rsid w:val="00323FD9"/>
    <w:rsid w:val="00324FF1"/>
    <w:rsid w:val="00325374"/>
    <w:rsid w:val="00326189"/>
    <w:rsid w:val="003267D2"/>
    <w:rsid w:val="003267E6"/>
    <w:rsid w:val="003270ED"/>
    <w:rsid w:val="0033043E"/>
    <w:rsid w:val="003312CF"/>
    <w:rsid w:val="00331484"/>
    <w:rsid w:val="003324F3"/>
    <w:rsid w:val="00333A1B"/>
    <w:rsid w:val="003344C0"/>
    <w:rsid w:val="00334D85"/>
    <w:rsid w:val="00336D5C"/>
    <w:rsid w:val="00340D1D"/>
    <w:rsid w:val="00345AFD"/>
    <w:rsid w:val="003507D9"/>
    <w:rsid w:val="003516C4"/>
    <w:rsid w:val="003517AE"/>
    <w:rsid w:val="00352EAA"/>
    <w:rsid w:val="00353004"/>
    <w:rsid w:val="00353CAE"/>
    <w:rsid w:val="003550AF"/>
    <w:rsid w:val="0035792F"/>
    <w:rsid w:val="003607D3"/>
    <w:rsid w:val="00361AEE"/>
    <w:rsid w:val="00362D0A"/>
    <w:rsid w:val="0036433A"/>
    <w:rsid w:val="003712E5"/>
    <w:rsid w:val="00375C7B"/>
    <w:rsid w:val="00376FB0"/>
    <w:rsid w:val="0038099F"/>
    <w:rsid w:val="00382FA6"/>
    <w:rsid w:val="00383791"/>
    <w:rsid w:val="0038621A"/>
    <w:rsid w:val="0038663E"/>
    <w:rsid w:val="00392871"/>
    <w:rsid w:val="00392AA5"/>
    <w:rsid w:val="00393C9D"/>
    <w:rsid w:val="003951EF"/>
    <w:rsid w:val="0039543E"/>
    <w:rsid w:val="0039672A"/>
    <w:rsid w:val="003967AF"/>
    <w:rsid w:val="00397D2F"/>
    <w:rsid w:val="003A0C6F"/>
    <w:rsid w:val="003A0FD3"/>
    <w:rsid w:val="003A20C5"/>
    <w:rsid w:val="003A2E3E"/>
    <w:rsid w:val="003A5418"/>
    <w:rsid w:val="003A6086"/>
    <w:rsid w:val="003A79AE"/>
    <w:rsid w:val="003B2582"/>
    <w:rsid w:val="003B4BAF"/>
    <w:rsid w:val="003B7499"/>
    <w:rsid w:val="003B75B9"/>
    <w:rsid w:val="003C3EFB"/>
    <w:rsid w:val="003C4B17"/>
    <w:rsid w:val="003C4EB6"/>
    <w:rsid w:val="003C5602"/>
    <w:rsid w:val="003D0B64"/>
    <w:rsid w:val="003D2664"/>
    <w:rsid w:val="003D3D6E"/>
    <w:rsid w:val="003D4555"/>
    <w:rsid w:val="003E2F23"/>
    <w:rsid w:val="003E4FAA"/>
    <w:rsid w:val="003E6C69"/>
    <w:rsid w:val="003E6FBB"/>
    <w:rsid w:val="003E70CA"/>
    <w:rsid w:val="003F1DEB"/>
    <w:rsid w:val="003F25C1"/>
    <w:rsid w:val="003F48D8"/>
    <w:rsid w:val="003F669C"/>
    <w:rsid w:val="004001A5"/>
    <w:rsid w:val="00402DE1"/>
    <w:rsid w:val="00403324"/>
    <w:rsid w:val="00407941"/>
    <w:rsid w:val="00410A2A"/>
    <w:rsid w:val="00411243"/>
    <w:rsid w:val="00411A43"/>
    <w:rsid w:val="00412A91"/>
    <w:rsid w:val="00413935"/>
    <w:rsid w:val="00414D74"/>
    <w:rsid w:val="00415887"/>
    <w:rsid w:val="004200B4"/>
    <w:rsid w:val="004208B8"/>
    <w:rsid w:val="004210C4"/>
    <w:rsid w:val="00422D81"/>
    <w:rsid w:val="0042308C"/>
    <w:rsid w:val="00424861"/>
    <w:rsid w:val="004262DB"/>
    <w:rsid w:val="00432558"/>
    <w:rsid w:val="00432B26"/>
    <w:rsid w:val="00436CC6"/>
    <w:rsid w:val="00440B36"/>
    <w:rsid w:val="0044286F"/>
    <w:rsid w:val="00442D90"/>
    <w:rsid w:val="004503F4"/>
    <w:rsid w:val="004511FA"/>
    <w:rsid w:val="004522B4"/>
    <w:rsid w:val="0045605E"/>
    <w:rsid w:val="00460FA3"/>
    <w:rsid w:val="0046101A"/>
    <w:rsid w:val="00461935"/>
    <w:rsid w:val="00462F31"/>
    <w:rsid w:val="00463181"/>
    <w:rsid w:val="0046652A"/>
    <w:rsid w:val="00466B10"/>
    <w:rsid w:val="004679DC"/>
    <w:rsid w:val="00467B9F"/>
    <w:rsid w:val="00470047"/>
    <w:rsid w:val="0047123E"/>
    <w:rsid w:val="0047236F"/>
    <w:rsid w:val="00472A37"/>
    <w:rsid w:val="00476654"/>
    <w:rsid w:val="0047702A"/>
    <w:rsid w:val="004772FA"/>
    <w:rsid w:val="0048052C"/>
    <w:rsid w:val="00481CD6"/>
    <w:rsid w:val="0048229B"/>
    <w:rsid w:val="00487D19"/>
    <w:rsid w:val="004901E0"/>
    <w:rsid w:val="00490DE3"/>
    <w:rsid w:val="00491292"/>
    <w:rsid w:val="00491859"/>
    <w:rsid w:val="00492B2E"/>
    <w:rsid w:val="004A4CCC"/>
    <w:rsid w:val="004C0548"/>
    <w:rsid w:val="004C4B73"/>
    <w:rsid w:val="004D0156"/>
    <w:rsid w:val="004D1952"/>
    <w:rsid w:val="004D5226"/>
    <w:rsid w:val="004D5810"/>
    <w:rsid w:val="004D5C58"/>
    <w:rsid w:val="004D67B3"/>
    <w:rsid w:val="004E1B77"/>
    <w:rsid w:val="004E28DB"/>
    <w:rsid w:val="004E3EB8"/>
    <w:rsid w:val="004E5157"/>
    <w:rsid w:val="004E67EA"/>
    <w:rsid w:val="004E7B55"/>
    <w:rsid w:val="004F05B2"/>
    <w:rsid w:val="004F3612"/>
    <w:rsid w:val="004F4025"/>
    <w:rsid w:val="004F4B92"/>
    <w:rsid w:val="004F5292"/>
    <w:rsid w:val="004F53C3"/>
    <w:rsid w:val="004F6043"/>
    <w:rsid w:val="00500646"/>
    <w:rsid w:val="00500AE7"/>
    <w:rsid w:val="00500D1F"/>
    <w:rsid w:val="00500DF0"/>
    <w:rsid w:val="005038BA"/>
    <w:rsid w:val="00505F32"/>
    <w:rsid w:val="00507081"/>
    <w:rsid w:val="005075BB"/>
    <w:rsid w:val="005118FF"/>
    <w:rsid w:val="0051230D"/>
    <w:rsid w:val="005217EE"/>
    <w:rsid w:val="0052180F"/>
    <w:rsid w:val="0052232A"/>
    <w:rsid w:val="00524EB4"/>
    <w:rsid w:val="005269C9"/>
    <w:rsid w:val="0053139F"/>
    <w:rsid w:val="00534F59"/>
    <w:rsid w:val="00536174"/>
    <w:rsid w:val="005425E9"/>
    <w:rsid w:val="00543646"/>
    <w:rsid w:val="00547FF7"/>
    <w:rsid w:val="0055018F"/>
    <w:rsid w:val="00550BB0"/>
    <w:rsid w:val="00555273"/>
    <w:rsid w:val="00557729"/>
    <w:rsid w:val="00557F34"/>
    <w:rsid w:val="005619EA"/>
    <w:rsid w:val="00563785"/>
    <w:rsid w:val="00566709"/>
    <w:rsid w:val="005679D9"/>
    <w:rsid w:val="005708DD"/>
    <w:rsid w:val="0057224C"/>
    <w:rsid w:val="00572278"/>
    <w:rsid w:val="0057335B"/>
    <w:rsid w:val="00581275"/>
    <w:rsid w:val="0058302E"/>
    <w:rsid w:val="005839FE"/>
    <w:rsid w:val="005846DF"/>
    <w:rsid w:val="00585C9C"/>
    <w:rsid w:val="005861B6"/>
    <w:rsid w:val="00590970"/>
    <w:rsid w:val="00591581"/>
    <w:rsid w:val="00591D5A"/>
    <w:rsid w:val="00591DE9"/>
    <w:rsid w:val="00592003"/>
    <w:rsid w:val="005932C4"/>
    <w:rsid w:val="00595CD1"/>
    <w:rsid w:val="005A2D05"/>
    <w:rsid w:val="005A3704"/>
    <w:rsid w:val="005A4020"/>
    <w:rsid w:val="005A4BB4"/>
    <w:rsid w:val="005A4C02"/>
    <w:rsid w:val="005A646F"/>
    <w:rsid w:val="005B03F8"/>
    <w:rsid w:val="005B07C2"/>
    <w:rsid w:val="005B2477"/>
    <w:rsid w:val="005B2B63"/>
    <w:rsid w:val="005B2CDC"/>
    <w:rsid w:val="005B2F51"/>
    <w:rsid w:val="005B325A"/>
    <w:rsid w:val="005B4B5F"/>
    <w:rsid w:val="005B7481"/>
    <w:rsid w:val="005C70E7"/>
    <w:rsid w:val="005C7E95"/>
    <w:rsid w:val="005D01A7"/>
    <w:rsid w:val="005D09C8"/>
    <w:rsid w:val="005D3471"/>
    <w:rsid w:val="005D532B"/>
    <w:rsid w:val="005D5CA1"/>
    <w:rsid w:val="005E0582"/>
    <w:rsid w:val="005E06B0"/>
    <w:rsid w:val="005E0D40"/>
    <w:rsid w:val="005E168B"/>
    <w:rsid w:val="005E2FB1"/>
    <w:rsid w:val="005E638B"/>
    <w:rsid w:val="005E693E"/>
    <w:rsid w:val="005F0F7E"/>
    <w:rsid w:val="005F2AF5"/>
    <w:rsid w:val="005F3B64"/>
    <w:rsid w:val="005F617F"/>
    <w:rsid w:val="005F66F3"/>
    <w:rsid w:val="005F6A64"/>
    <w:rsid w:val="005F7D69"/>
    <w:rsid w:val="006027EE"/>
    <w:rsid w:val="00604668"/>
    <w:rsid w:val="00605D36"/>
    <w:rsid w:val="00611030"/>
    <w:rsid w:val="0061196E"/>
    <w:rsid w:val="00611B57"/>
    <w:rsid w:val="00612C35"/>
    <w:rsid w:val="00614281"/>
    <w:rsid w:val="006147BC"/>
    <w:rsid w:val="00621138"/>
    <w:rsid w:val="00624E21"/>
    <w:rsid w:val="00624E2C"/>
    <w:rsid w:val="006303F4"/>
    <w:rsid w:val="00631235"/>
    <w:rsid w:val="0063571A"/>
    <w:rsid w:val="006427D2"/>
    <w:rsid w:val="00643067"/>
    <w:rsid w:val="00645E86"/>
    <w:rsid w:val="00647A98"/>
    <w:rsid w:val="00647BC6"/>
    <w:rsid w:val="00654411"/>
    <w:rsid w:val="00656409"/>
    <w:rsid w:val="00657932"/>
    <w:rsid w:val="006606D1"/>
    <w:rsid w:val="00660E64"/>
    <w:rsid w:val="006620D8"/>
    <w:rsid w:val="00666A88"/>
    <w:rsid w:val="006673FC"/>
    <w:rsid w:val="00667F6F"/>
    <w:rsid w:val="00672118"/>
    <w:rsid w:val="006728C5"/>
    <w:rsid w:val="00673A63"/>
    <w:rsid w:val="00673E29"/>
    <w:rsid w:val="00674433"/>
    <w:rsid w:val="00674AA3"/>
    <w:rsid w:val="0068154C"/>
    <w:rsid w:val="0068546A"/>
    <w:rsid w:val="00685A26"/>
    <w:rsid w:val="00695A93"/>
    <w:rsid w:val="0069665A"/>
    <w:rsid w:val="006B08C1"/>
    <w:rsid w:val="006B0E39"/>
    <w:rsid w:val="006B2AC7"/>
    <w:rsid w:val="006B475D"/>
    <w:rsid w:val="006B4B5B"/>
    <w:rsid w:val="006B75D7"/>
    <w:rsid w:val="006B7EA4"/>
    <w:rsid w:val="006C1442"/>
    <w:rsid w:val="006C6343"/>
    <w:rsid w:val="006C6A04"/>
    <w:rsid w:val="006D19BF"/>
    <w:rsid w:val="006D1FB1"/>
    <w:rsid w:val="006D3542"/>
    <w:rsid w:val="006D6916"/>
    <w:rsid w:val="006D6ED1"/>
    <w:rsid w:val="006E14D5"/>
    <w:rsid w:val="006E3390"/>
    <w:rsid w:val="006E3FD5"/>
    <w:rsid w:val="006E489A"/>
    <w:rsid w:val="006E54A8"/>
    <w:rsid w:val="006E608F"/>
    <w:rsid w:val="006F20E3"/>
    <w:rsid w:val="006F2B98"/>
    <w:rsid w:val="006F76F7"/>
    <w:rsid w:val="0070376B"/>
    <w:rsid w:val="0070493F"/>
    <w:rsid w:val="00710BEB"/>
    <w:rsid w:val="007125AC"/>
    <w:rsid w:val="00712FA2"/>
    <w:rsid w:val="007142AF"/>
    <w:rsid w:val="00721245"/>
    <w:rsid w:val="00727CC9"/>
    <w:rsid w:val="00730EF3"/>
    <w:rsid w:val="0073101C"/>
    <w:rsid w:val="0073419F"/>
    <w:rsid w:val="00734593"/>
    <w:rsid w:val="00735C7D"/>
    <w:rsid w:val="00736862"/>
    <w:rsid w:val="00737574"/>
    <w:rsid w:val="0073773A"/>
    <w:rsid w:val="007405D9"/>
    <w:rsid w:val="00742035"/>
    <w:rsid w:val="0074228B"/>
    <w:rsid w:val="00742F2B"/>
    <w:rsid w:val="00744463"/>
    <w:rsid w:val="00747A25"/>
    <w:rsid w:val="007503DB"/>
    <w:rsid w:val="00757945"/>
    <w:rsid w:val="00760B8A"/>
    <w:rsid w:val="00760C6C"/>
    <w:rsid w:val="007631AF"/>
    <w:rsid w:val="00764840"/>
    <w:rsid w:val="00765622"/>
    <w:rsid w:val="00771AC3"/>
    <w:rsid w:val="007801FE"/>
    <w:rsid w:val="007802CB"/>
    <w:rsid w:val="007815EB"/>
    <w:rsid w:val="00781D93"/>
    <w:rsid w:val="00782BD3"/>
    <w:rsid w:val="0078585C"/>
    <w:rsid w:val="00786390"/>
    <w:rsid w:val="007910BD"/>
    <w:rsid w:val="00791AC1"/>
    <w:rsid w:val="00791C8D"/>
    <w:rsid w:val="00792316"/>
    <w:rsid w:val="007927F3"/>
    <w:rsid w:val="007944CF"/>
    <w:rsid w:val="0079497D"/>
    <w:rsid w:val="007953B7"/>
    <w:rsid w:val="007972A6"/>
    <w:rsid w:val="00797676"/>
    <w:rsid w:val="0079794E"/>
    <w:rsid w:val="007B19F5"/>
    <w:rsid w:val="007B2872"/>
    <w:rsid w:val="007B3603"/>
    <w:rsid w:val="007B426A"/>
    <w:rsid w:val="007B4BC7"/>
    <w:rsid w:val="007B6ED1"/>
    <w:rsid w:val="007C0C06"/>
    <w:rsid w:val="007C2377"/>
    <w:rsid w:val="007C5FC0"/>
    <w:rsid w:val="007C6B2F"/>
    <w:rsid w:val="007C6E61"/>
    <w:rsid w:val="007C7E30"/>
    <w:rsid w:val="007D1776"/>
    <w:rsid w:val="007D1DEA"/>
    <w:rsid w:val="007D1EED"/>
    <w:rsid w:val="007D6441"/>
    <w:rsid w:val="007D6B14"/>
    <w:rsid w:val="007E0232"/>
    <w:rsid w:val="007E0A10"/>
    <w:rsid w:val="007E0ECC"/>
    <w:rsid w:val="007E33C2"/>
    <w:rsid w:val="007E3593"/>
    <w:rsid w:val="007F0649"/>
    <w:rsid w:val="007F26CC"/>
    <w:rsid w:val="007F477E"/>
    <w:rsid w:val="007F4A4A"/>
    <w:rsid w:val="007F5973"/>
    <w:rsid w:val="007F6BF4"/>
    <w:rsid w:val="007F7389"/>
    <w:rsid w:val="0080058F"/>
    <w:rsid w:val="00803448"/>
    <w:rsid w:val="00804497"/>
    <w:rsid w:val="00804729"/>
    <w:rsid w:val="00806F70"/>
    <w:rsid w:val="0081150C"/>
    <w:rsid w:val="00811584"/>
    <w:rsid w:val="00814E1D"/>
    <w:rsid w:val="00815468"/>
    <w:rsid w:val="00821F32"/>
    <w:rsid w:val="00821F95"/>
    <w:rsid w:val="00822608"/>
    <w:rsid w:val="00823BE5"/>
    <w:rsid w:val="008254D9"/>
    <w:rsid w:val="00825EA1"/>
    <w:rsid w:val="00826CCB"/>
    <w:rsid w:val="008274AC"/>
    <w:rsid w:val="00827584"/>
    <w:rsid w:val="008279F5"/>
    <w:rsid w:val="0083231D"/>
    <w:rsid w:val="00833007"/>
    <w:rsid w:val="00836B32"/>
    <w:rsid w:val="00836C63"/>
    <w:rsid w:val="00836EE3"/>
    <w:rsid w:val="008434BD"/>
    <w:rsid w:val="00844B03"/>
    <w:rsid w:val="0084527B"/>
    <w:rsid w:val="00845C45"/>
    <w:rsid w:val="00847030"/>
    <w:rsid w:val="00847B59"/>
    <w:rsid w:val="00850635"/>
    <w:rsid w:val="008523EE"/>
    <w:rsid w:val="00854E7C"/>
    <w:rsid w:val="008556BB"/>
    <w:rsid w:val="00856048"/>
    <w:rsid w:val="00856193"/>
    <w:rsid w:val="0086104B"/>
    <w:rsid w:val="00862177"/>
    <w:rsid w:val="00862647"/>
    <w:rsid w:val="00862741"/>
    <w:rsid w:val="00863A9F"/>
    <w:rsid w:val="00864B64"/>
    <w:rsid w:val="00864F74"/>
    <w:rsid w:val="00865E03"/>
    <w:rsid w:val="00867F46"/>
    <w:rsid w:val="00874235"/>
    <w:rsid w:val="00882923"/>
    <w:rsid w:val="00882A50"/>
    <w:rsid w:val="00882B1A"/>
    <w:rsid w:val="0088497A"/>
    <w:rsid w:val="0088692A"/>
    <w:rsid w:val="008879BA"/>
    <w:rsid w:val="00891C33"/>
    <w:rsid w:val="00892DE5"/>
    <w:rsid w:val="008935DC"/>
    <w:rsid w:val="008943F8"/>
    <w:rsid w:val="00895F96"/>
    <w:rsid w:val="008A1742"/>
    <w:rsid w:val="008A22CC"/>
    <w:rsid w:val="008A2B3C"/>
    <w:rsid w:val="008A2B7B"/>
    <w:rsid w:val="008A43A4"/>
    <w:rsid w:val="008A43FB"/>
    <w:rsid w:val="008A584B"/>
    <w:rsid w:val="008A5AFC"/>
    <w:rsid w:val="008A61EF"/>
    <w:rsid w:val="008A7285"/>
    <w:rsid w:val="008A7B59"/>
    <w:rsid w:val="008B47F8"/>
    <w:rsid w:val="008B49A7"/>
    <w:rsid w:val="008B5906"/>
    <w:rsid w:val="008B7BCC"/>
    <w:rsid w:val="008C0083"/>
    <w:rsid w:val="008C307F"/>
    <w:rsid w:val="008C5449"/>
    <w:rsid w:val="008C5F1D"/>
    <w:rsid w:val="008D08D6"/>
    <w:rsid w:val="008D7987"/>
    <w:rsid w:val="008D7D25"/>
    <w:rsid w:val="008E1862"/>
    <w:rsid w:val="008E1887"/>
    <w:rsid w:val="008E2CFA"/>
    <w:rsid w:val="008E4979"/>
    <w:rsid w:val="008E5970"/>
    <w:rsid w:val="008E5971"/>
    <w:rsid w:val="008E5A04"/>
    <w:rsid w:val="008E61D6"/>
    <w:rsid w:val="008E7A8A"/>
    <w:rsid w:val="008F0B5E"/>
    <w:rsid w:val="008F34B8"/>
    <w:rsid w:val="008F553A"/>
    <w:rsid w:val="008F74BC"/>
    <w:rsid w:val="009024BE"/>
    <w:rsid w:val="0090266A"/>
    <w:rsid w:val="00904608"/>
    <w:rsid w:val="00905B1A"/>
    <w:rsid w:val="009064B0"/>
    <w:rsid w:val="00906560"/>
    <w:rsid w:val="00906A20"/>
    <w:rsid w:val="009109DE"/>
    <w:rsid w:val="00911315"/>
    <w:rsid w:val="009115C3"/>
    <w:rsid w:val="00914F71"/>
    <w:rsid w:val="009156F8"/>
    <w:rsid w:val="00915999"/>
    <w:rsid w:val="00915F20"/>
    <w:rsid w:val="00917695"/>
    <w:rsid w:val="0092015C"/>
    <w:rsid w:val="00923EB1"/>
    <w:rsid w:val="00924973"/>
    <w:rsid w:val="00924A36"/>
    <w:rsid w:val="009262A9"/>
    <w:rsid w:val="00926F8E"/>
    <w:rsid w:val="009276A7"/>
    <w:rsid w:val="00934B92"/>
    <w:rsid w:val="00934F3B"/>
    <w:rsid w:val="009377B9"/>
    <w:rsid w:val="00940100"/>
    <w:rsid w:val="009401E0"/>
    <w:rsid w:val="009427BF"/>
    <w:rsid w:val="00943140"/>
    <w:rsid w:val="009434AD"/>
    <w:rsid w:val="0094628A"/>
    <w:rsid w:val="00946E23"/>
    <w:rsid w:val="009479FE"/>
    <w:rsid w:val="00950F3D"/>
    <w:rsid w:val="009559EF"/>
    <w:rsid w:val="00960622"/>
    <w:rsid w:val="0096545D"/>
    <w:rsid w:val="00966136"/>
    <w:rsid w:val="0096712F"/>
    <w:rsid w:val="00970464"/>
    <w:rsid w:val="00972082"/>
    <w:rsid w:val="00972BFA"/>
    <w:rsid w:val="00973AE7"/>
    <w:rsid w:val="0097482A"/>
    <w:rsid w:val="0097549C"/>
    <w:rsid w:val="00982A2D"/>
    <w:rsid w:val="00984D6C"/>
    <w:rsid w:val="00985A61"/>
    <w:rsid w:val="00986D2C"/>
    <w:rsid w:val="00991B45"/>
    <w:rsid w:val="00991D37"/>
    <w:rsid w:val="00994C04"/>
    <w:rsid w:val="00995A4F"/>
    <w:rsid w:val="00996516"/>
    <w:rsid w:val="00997DB0"/>
    <w:rsid w:val="00997EFF"/>
    <w:rsid w:val="009A0D66"/>
    <w:rsid w:val="009A2FEE"/>
    <w:rsid w:val="009A615A"/>
    <w:rsid w:val="009B06AA"/>
    <w:rsid w:val="009B1FED"/>
    <w:rsid w:val="009B32D4"/>
    <w:rsid w:val="009B3906"/>
    <w:rsid w:val="009B4F6C"/>
    <w:rsid w:val="009B7A1C"/>
    <w:rsid w:val="009C1702"/>
    <w:rsid w:val="009C250F"/>
    <w:rsid w:val="009C25EA"/>
    <w:rsid w:val="009C35BF"/>
    <w:rsid w:val="009C38F1"/>
    <w:rsid w:val="009C4AA1"/>
    <w:rsid w:val="009C4CD1"/>
    <w:rsid w:val="009C52F2"/>
    <w:rsid w:val="009C5C6B"/>
    <w:rsid w:val="009C6D0A"/>
    <w:rsid w:val="009D3A19"/>
    <w:rsid w:val="009D4106"/>
    <w:rsid w:val="009D5003"/>
    <w:rsid w:val="009D5C36"/>
    <w:rsid w:val="009D64C3"/>
    <w:rsid w:val="009E0672"/>
    <w:rsid w:val="009E0B25"/>
    <w:rsid w:val="009E0FD4"/>
    <w:rsid w:val="009E7E94"/>
    <w:rsid w:val="009F079D"/>
    <w:rsid w:val="009F0F4C"/>
    <w:rsid w:val="009F1007"/>
    <w:rsid w:val="009F221E"/>
    <w:rsid w:val="009F3232"/>
    <w:rsid w:val="009F3238"/>
    <w:rsid w:val="009F4E7B"/>
    <w:rsid w:val="009F612F"/>
    <w:rsid w:val="00A001CC"/>
    <w:rsid w:val="00A013CA"/>
    <w:rsid w:val="00A02674"/>
    <w:rsid w:val="00A04649"/>
    <w:rsid w:val="00A10463"/>
    <w:rsid w:val="00A113B1"/>
    <w:rsid w:val="00A1271E"/>
    <w:rsid w:val="00A1273F"/>
    <w:rsid w:val="00A1436C"/>
    <w:rsid w:val="00A15D3B"/>
    <w:rsid w:val="00A211E5"/>
    <w:rsid w:val="00A21521"/>
    <w:rsid w:val="00A22324"/>
    <w:rsid w:val="00A226CA"/>
    <w:rsid w:val="00A22B30"/>
    <w:rsid w:val="00A256A7"/>
    <w:rsid w:val="00A25C1B"/>
    <w:rsid w:val="00A25CAA"/>
    <w:rsid w:val="00A262C7"/>
    <w:rsid w:val="00A30B3E"/>
    <w:rsid w:val="00A30C67"/>
    <w:rsid w:val="00A311EF"/>
    <w:rsid w:val="00A31A0B"/>
    <w:rsid w:val="00A334B3"/>
    <w:rsid w:val="00A3448A"/>
    <w:rsid w:val="00A36B5E"/>
    <w:rsid w:val="00A36DEC"/>
    <w:rsid w:val="00A37357"/>
    <w:rsid w:val="00A42458"/>
    <w:rsid w:val="00A425F9"/>
    <w:rsid w:val="00A42C52"/>
    <w:rsid w:val="00A43B74"/>
    <w:rsid w:val="00A46F65"/>
    <w:rsid w:val="00A4707F"/>
    <w:rsid w:val="00A514AB"/>
    <w:rsid w:val="00A53AC3"/>
    <w:rsid w:val="00A5439E"/>
    <w:rsid w:val="00A56263"/>
    <w:rsid w:val="00A56707"/>
    <w:rsid w:val="00A56787"/>
    <w:rsid w:val="00A57691"/>
    <w:rsid w:val="00A61BEB"/>
    <w:rsid w:val="00A63C6C"/>
    <w:rsid w:val="00A70DB8"/>
    <w:rsid w:val="00A713ED"/>
    <w:rsid w:val="00A71D26"/>
    <w:rsid w:val="00A7475F"/>
    <w:rsid w:val="00A75F0F"/>
    <w:rsid w:val="00A77EE4"/>
    <w:rsid w:val="00A81500"/>
    <w:rsid w:val="00A817F2"/>
    <w:rsid w:val="00A82984"/>
    <w:rsid w:val="00A82FCA"/>
    <w:rsid w:val="00A83C2C"/>
    <w:rsid w:val="00A857AB"/>
    <w:rsid w:val="00A912D9"/>
    <w:rsid w:val="00A9429A"/>
    <w:rsid w:val="00A95B72"/>
    <w:rsid w:val="00A9679B"/>
    <w:rsid w:val="00A96FDB"/>
    <w:rsid w:val="00AA3828"/>
    <w:rsid w:val="00AA43EB"/>
    <w:rsid w:val="00AA4A0B"/>
    <w:rsid w:val="00AA4B61"/>
    <w:rsid w:val="00AA65E8"/>
    <w:rsid w:val="00AA751D"/>
    <w:rsid w:val="00AB0F98"/>
    <w:rsid w:val="00AB31FB"/>
    <w:rsid w:val="00AB65C0"/>
    <w:rsid w:val="00AB688D"/>
    <w:rsid w:val="00AB6A37"/>
    <w:rsid w:val="00AB7C1E"/>
    <w:rsid w:val="00AC08E5"/>
    <w:rsid w:val="00AC3620"/>
    <w:rsid w:val="00AC3DB8"/>
    <w:rsid w:val="00AC4876"/>
    <w:rsid w:val="00AD0E4C"/>
    <w:rsid w:val="00AD2734"/>
    <w:rsid w:val="00AD3DE6"/>
    <w:rsid w:val="00AD577C"/>
    <w:rsid w:val="00AD5F44"/>
    <w:rsid w:val="00AD68F7"/>
    <w:rsid w:val="00AD77F8"/>
    <w:rsid w:val="00AE2E23"/>
    <w:rsid w:val="00AE66EE"/>
    <w:rsid w:val="00AE7312"/>
    <w:rsid w:val="00AF0015"/>
    <w:rsid w:val="00AF158A"/>
    <w:rsid w:val="00AF4118"/>
    <w:rsid w:val="00AF4319"/>
    <w:rsid w:val="00AF5197"/>
    <w:rsid w:val="00AF577E"/>
    <w:rsid w:val="00AF7C41"/>
    <w:rsid w:val="00B0084D"/>
    <w:rsid w:val="00B06ED8"/>
    <w:rsid w:val="00B076F0"/>
    <w:rsid w:val="00B130FC"/>
    <w:rsid w:val="00B13F7D"/>
    <w:rsid w:val="00B1740E"/>
    <w:rsid w:val="00B17497"/>
    <w:rsid w:val="00B17E33"/>
    <w:rsid w:val="00B20FFE"/>
    <w:rsid w:val="00B22A37"/>
    <w:rsid w:val="00B235C4"/>
    <w:rsid w:val="00B26716"/>
    <w:rsid w:val="00B3049A"/>
    <w:rsid w:val="00B32C65"/>
    <w:rsid w:val="00B40CDB"/>
    <w:rsid w:val="00B41F08"/>
    <w:rsid w:val="00B43444"/>
    <w:rsid w:val="00B460C6"/>
    <w:rsid w:val="00B475C0"/>
    <w:rsid w:val="00B47BF7"/>
    <w:rsid w:val="00B50613"/>
    <w:rsid w:val="00B50B33"/>
    <w:rsid w:val="00B55B28"/>
    <w:rsid w:val="00B55C72"/>
    <w:rsid w:val="00B5607B"/>
    <w:rsid w:val="00B61E5D"/>
    <w:rsid w:val="00B626C5"/>
    <w:rsid w:val="00B62A12"/>
    <w:rsid w:val="00B62EE6"/>
    <w:rsid w:val="00B652EF"/>
    <w:rsid w:val="00B66392"/>
    <w:rsid w:val="00B67A1E"/>
    <w:rsid w:val="00B71EAD"/>
    <w:rsid w:val="00B7592D"/>
    <w:rsid w:val="00B76D64"/>
    <w:rsid w:val="00B76E30"/>
    <w:rsid w:val="00B80215"/>
    <w:rsid w:val="00B8086C"/>
    <w:rsid w:val="00B81E92"/>
    <w:rsid w:val="00B83B8B"/>
    <w:rsid w:val="00B853AE"/>
    <w:rsid w:val="00B90EB9"/>
    <w:rsid w:val="00B91071"/>
    <w:rsid w:val="00B91858"/>
    <w:rsid w:val="00B9294F"/>
    <w:rsid w:val="00B93F77"/>
    <w:rsid w:val="00B94FF2"/>
    <w:rsid w:val="00B951F6"/>
    <w:rsid w:val="00B964E1"/>
    <w:rsid w:val="00B96CF7"/>
    <w:rsid w:val="00B97F87"/>
    <w:rsid w:val="00BA04AB"/>
    <w:rsid w:val="00BA0BB4"/>
    <w:rsid w:val="00BA15E6"/>
    <w:rsid w:val="00BA25EF"/>
    <w:rsid w:val="00BA27DA"/>
    <w:rsid w:val="00BA5508"/>
    <w:rsid w:val="00BB1CE4"/>
    <w:rsid w:val="00BB25A6"/>
    <w:rsid w:val="00BB267C"/>
    <w:rsid w:val="00BB3619"/>
    <w:rsid w:val="00BB3BD5"/>
    <w:rsid w:val="00BB4B36"/>
    <w:rsid w:val="00BC07C4"/>
    <w:rsid w:val="00BC0D8B"/>
    <w:rsid w:val="00BC1B63"/>
    <w:rsid w:val="00BC1BBA"/>
    <w:rsid w:val="00BC5783"/>
    <w:rsid w:val="00BC5C04"/>
    <w:rsid w:val="00BC65CF"/>
    <w:rsid w:val="00BD0111"/>
    <w:rsid w:val="00BD3BCE"/>
    <w:rsid w:val="00BE01A9"/>
    <w:rsid w:val="00BE12D9"/>
    <w:rsid w:val="00BE44F9"/>
    <w:rsid w:val="00BE564A"/>
    <w:rsid w:val="00BE677B"/>
    <w:rsid w:val="00BE7D13"/>
    <w:rsid w:val="00BF0907"/>
    <w:rsid w:val="00BF3838"/>
    <w:rsid w:val="00BF3BA4"/>
    <w:rsid w:val="00BF772E"/>
    <w:rsid w:val="00C03610"/>
    <w:rsid w:val="00C041A7"/>
    <w:rsid w:val="00C04B07"/>
    <w:rsid w:val="00C120FE"/>
    <w:rsid w:val="00C124C6"/>
    <w:rsid w:val="00C13E4D"/>
    <w:rsid w:val="00C15A9C"/>
    <w:rsid w:val="00C209C2"/>
    <w:rsid w:val="00C20A20"/>
    <w:rsid w:val="00C22EE3"/>
    <w:rsid w:val="00C237C8"/>
    <w:rsid w:val="00C2393A"/>
    <w:rsid w:val="00C2528D"/>
    <w:rsid w:val="00C26DAF"/>
    <w:rsid w:val="00C2777C"/>
    <w:rsid w:val="00C306C6"/>
    <w:rsid w:val="00C3090F"/>
    <w:rsid w:val="00C3443B"/>
    <w:rsid w:val="00C34C51"/>
    <w:rsid w:val="00C37DAA"/>
    <w:rsid w:val="00C46902"/>
    <w:rsid w:val="00C5177D"/>
    <w:rsid w:val="00C52209"/>
    <w:rsid w:val="00C539BC"/>
    <w:rsid w:val="00C55637"/>
    <w:rsid w:val="00C57ADE"/>
    <w:rsid w:val="00C620C3"/>
    <w:rsid w:val="00C63660"/>
    <w:rsid w:val="00C636BD"/>
    <w:rsid w:val="00C64E84"/>
    <w:rsid w:val="00C659EA"/>
    <w:rsid w:val="00C67612"/>
    <w:rsid w:val="00C708C4"/>
    <w:rsid w:val="00C708D6"/>
    <w:rsid w:val="00C74164"/>
    <w:rsid w:val="00C762ED"/>
    <w:rsid w:val="00C8162C"/>
    <w:rsid w:val="00C81BCD"/>
    <w:rsid w:val="00C82FFC"/>
    <w:rsid w:val="00C86CB5"/>
    <w:rsid w:val="00C87F57"/>
    <w:rsid w:val="00C900F5"/>
    <w:rsid w:val="00C91539"/>
    <w:rsid w:val="00C91F34"/>
    <w:rsid w:val="00C9274E"/>
    <w:rsid w:val="00C929E5"/>
    <w:rsid w:val="00C92E7A"/>
    <w:rsid w:val="00C93061"/>
    <w:rsid w:val="00C959FC"/>
    <w:rsid w:val="00C96168"/>
    <w:rsid w:val="00C978DF"/>
    <w:rsid w:val="00CA00C6"/>
    <w:rsid w:val="00CA1715"/>
    <w:rsid w:val="00CA1A57"/>
    <w:rsid w:val="00CA53CE"/>
    <w:rsid w:val="00CA620C"/>
    <w:rsid w:val="00CB286C"/>
    <w:rsid w:val="00CB29EA"/>
    <w:rsid w:val="00CB30B0"/>
    <w:rsid w:val="00CB532C"/>
    <w:rsid w:val="00CB69DF"/>
    <w:rsid w:val="00CC1873"/>
    <w:rsid w:val="00CC192B"/>
    <w:rsid w:val="00CC3450"/>
    <w:rsid w:val="00CC3644"/>
    <w:rsid w:val="00CC3BEB"/>
    <w:rsid w:val="00CC539D"/>
    <w:rsid w:val="00CC5C39"/>
    <w:rsid w:val="00CC6089"/>
    <w:rsid w:val="00CD1360"/>
    <w:rsid w:val="00CD3184"/>
    <w:rsid w:val="00CE0D4F"/>
    <w:rsid w:val="00CE3257"/>
    <w:rsid w:val="00CE335C"/>
    <w:rsid w:val="00CE6C06"/>
    <w:rsid w:val="00CE79F8"/>
    <w:rsid w:val="00CE7ED4"/>
    <w:rsid w:val="00CF1F6A"/>
    <w:rsid w:val="00CF2137"/>
    <w:rsid w:val="00CF41CA"/>
    <w:rsid w:val="00CF6888"/>
    <w:rsid w:val="00D00D11"/>
    <w:rsid w:val="00D01B5F"/>
    <w:rsid w:val="00D048E2"/>
    <w:rsid w:val="00D058E7"/>
    <w:rsid w:val="00D07F04"/>
    <w:rsid w:val="00D110E5"/>
    <w:rsid w:val="00D20E71"/>
    <w:rsid w:val="00D22157"/>
    <w:rsid w:val="00D23DFD"/>
    <w:rsid w:val="00D248F8"/>
    <w:rsid w:val="00D25A08"/>
    <w:rsid w:val="00D2653D"/>
    <w:rsid w:val="00D30403"/>
    <w:rsid w:val="00D30532"/>
    <w:rsid w:val="00D31A41"/>
    <w:rsid w:val="00D33E73"/>
    <w:rsid w:val="00D34CD3"/>
    <w:rsid w:val="00D351FE"/>
    <w:rsid w:val="00D357F1"/>
    <w:rsid w:val="00D35939"/>
    <w:rsid w:val="00D35BE6"/>
    <w:rsid w:val="00D36591"/>
    <w:rsid w:val="00D40AD9"/>
    <w:rsid w:val="00D41853"/>
    <w:rsid w:val="00D45735"/>
    <w:rsid w:val="00D45E87"/>
    <w:rsid w:val="00D4604C"/>
    <w:rsid w:val="00D462FB"/>
    <w:rsid w:val="00D4776A"/>
    <w:rsid w:val="00D5156C"/>
    <w:rsid w:val="00D52A3F"/>
    <w:rsid w:val="00D53181"/>
    <w:rsid w:val="00D539BD"/>
    <w:rsid w:val="00D55B1D"/>
    <w:rsid w:val="00D55CAA"/>
    <w:rsid w:val="00D55F2A"/>
    <w:rsid w:val="00D62E88"/>
    <w:rsid w:val="00D656B5"/>
    <w:rsid w:val="00D6584E"/>
    <w:rsid w:val="00D65A11"/>
    <w:rsid w:val="00D65EFA"/>
    <w:rsid w:val="00D666DB"/>
    <w:rsid w:val="00D67815"/>
    <w:rsid w:val="00D7203A"/>
    <w:rsid w:val="00D750F6"/>
    <w:rsid w:val="00D77BFC"/>
    <w:rsid w:val="00D80AB7"/>
    <w:rsid w:val="00D82690"/>
    <w:rsid w:val="00D826F5"/>
    <w:rsid w:val="00D84FBF"/>
    <w:rsid w:val="00D85C55"/>
    <w:rsid w:val="00D8767F"/>
    <w:rsid w:val="00D92031"/>
    <w:rsid w:val="00D922BC"/>
    <w:rsid w:val="00D930A9"/>
    <w:rsid w:val="00D93779"/>
    <w:rsid w:val="00D95212"/>
    <w:rsid w:val="00D9569B"/>
    <w:rsid w:val="00D966CC"/>
    <w:rsid w:val="00D9685D"/>
    <w:rsid w:val="00D97987"/>
    <w:rsid w:val="00DA0A3C"/>
    <w:rsid w:val="00DA4428"/>
    <w:rsid w:val="00DA55D8"/>
    <w:rsid w:val="00DA6055"/>
    <w:rsid w:val="00DA6F86"/>
    <w:rsid w:val="00DA75D4"/>
    <w:rsid w:val="00DA7B5B"/>
    <w:rsid w:val="00DB27A5"/>
    <w:rsid w:val="00DB33EA"/>
    <w:rsid w:val="00DB5F01"/>
    <w:rsid w:val="00DB6B03"/>
    <w:rsid w:val="00DB7F84"/>
    <w:rsid w:val="00DC6873"/>
    <w:rsid w:val="00DC6B40"/>
    <w:rsid w:val="00DC6C2D"/>
    <w:rsid w:val="00DD1BB9"/>
    <w:rsid w:val="00DD1EC9"/>
    <w:rsid w:val="00DD22D6"/>
    <w:rsid w:val="00DD24C5"/>
    <w:rsid w:val="00DD3739"/>
    <w:rsid w:val="00DD5E9A"/>
    <w:rsid w:val="00DE1C2C"/>
    <w:rsid w:val="00DE2973"/>
    <w:rsid w:val="00DE4ABB"/>
    <w:rsid w:val="00DE5990"/>
    <w:rsid w:val="00DE599D"/>
    <w:rsid w:val="00DE7C94"/>
    <w:rsid w:val="00DF0343"/>
    <w:rsid w:val="00DF0CE7"/>
    <w:rsid w:val="00DF11DA"/>
    <w:rsid w:val="00DF404F"/>
    <w:rsid w:val="00DF49C8"/>
    <w:rsid w:val="00DF587E"/>
    <w:rsid w:val="00E03162"/>
    <w:rsid w:val="00E04853"/>
    <w:rsid w:val="00E05BC8"/>
    <w:rsid w:val="00E0765D"/>
    <w:rsid w:val="00E07CB8"/>
    <w:rsid w:val="00E11C5F"/>
    <w:rsid w:val="00E11ED4"/>
    <w:rsid w:val="00E121F7"/>
    <w:rsid w:val="00E12EDA"/>
    <w:rsid w:val="00E13189"/>
    <w:rsid w:val="00E15CC3"/>
    <w:rsid w:val="00E16087"/>
    <w:rsid w:val="00E1739D"/>
    <w:rsid w:val="00E17B3E"/>
    <w:rsid w:val="00E17F42"/>
    <w:rsid w:val="00E20EAD"/>
    <w:rsid w:val="00E21671"/>
    <w:rsid w:val="00E2268E"/>
    <w:rsid w:val="00E23386"/>
    <w:rsid w:val="00E2449C"/>
    <w:rsid w:val="00E25CB9"/>
    <w:rsid w:val="00E2603E"/>
    <w:rsid w:val="00E27C19"/>
    <w:rsid w:val="00E30B0B"/>
    <w:rsid w:val="00E31611"/>
    <w:rsid w:val="00E36CDC"/>
    <w:rsid w:val="00E37F79"/>
    <w:rsid w:val="00E409F5"/>
    <w:rsid w:val="00E40B2E"/>
    <w:rsid w:val="00E44967"/>
    <w:rsid w:val="00E462F5"/>
    <w:rsid w:val="00E541DA"/>
    <w:rsid w:val="00E54245"/>
    <w:rsid w:val="00E5642E"/>
    <w:rsid w:val="00E571A1"/>
    <w:rsid w:val="00E577F8"/>
    <w:rsid w:val="00E726CE"/>
    <w:rsid w:val="00E7311F"/>
    <w:rsid w:val="00E7319F"/>
    <w:rsid w:val="00E733EE"/>
    <w:rsid w:val="00E7770C"/>
    <w:rsid w:val="00E82FCD"/>
    <w:rsid w:val="00E83B6E"/>
    <w:rsid w:val="00E85C2F"/>
    <w:rsid w:val="00E86386"/>
    <w:rsid w:val="00E86637"/>
    <w:rsid w:val="00E8665B"/>
    <w:rsid w:val="00E877CC"/>
    <w:rsid w:val="00E91EF4"/>
    <w:rsid w:val="00E95EA5"/>
    <w:rsid w:val="00E9722D"/>
    <w:rsid w:val="00E97319"/>
    <w:rsid w:val="00E9735D"/>
    <w:rsid w:val="00EA0900"/>
    <w:rsid w:val="00EA4F45"/>
    <w:rsid w:val="00EA53BF"/>
    <w:rsid w:val="00EA5A5C"/>
    <w:rsid w:val="00EA6292"/>
    <w:rsid w:val="00EA7551"/>
    <w:rsid w:val="00EA76F3"/>
    <w:rsid w:val="00EB02BC"/>
    <w:rsid w:val="00EB1742"/>
    <w:rsid w:val="00EB1DB2"/>
    <w:rsid w:val="00EB20FE"/>
    <w:rsid w:val="00EB2B1E"/>
    <w:rsid w:val="00EB3BCF"/>
    <w:rsid w:val="00EB3CB2"/>
    <w:rsid w:val="00EB3E11"/>
    <w:rsid w:val="00EB4652"/>
    <w:rsid w:val="00EB49B0"/>
    <w:rsid w:val="00EB5EEF"/>
    <w:rsid w:val="00EB60A1"/>
    <w:rsid w:val="00EB6851"/>
    <w:rsid w:val="00EB6D89"/>
    <w:rsid w:val="00EC1891"/>
    <w:rsid w:val="00EC3C10"/>
    <w:rsid w:val="00ED07B8"/>
    <w:rsid w:val="00ED0BBB"/>
    <w:rsid w:val="00ED11FB"/>
    <w:rsid w:val="00ED2687"/>
    <w:rsid w:val="00ED2929"/>
    <w:rsid w:val="00ED38EE"/>
    <w:rsid w:val="00ED3F2C"/>
    <w:rsid w:val="00ED3F30"/>
    <w:rsid w:val="00ED5379"/>
    <w:rsid w:val="00ED5C35"/>
    <w:rsid w:val="00ED77D9"/>
    <w:rsid w:val="00ED7C3A"/>
    <w:rsid w:val="00EE3180"/>
    <w:rsid w:val="00EE33D0"/>
    <w:rsid w:val="00EE6CD7"/>
    <w:rsid w:val="00EE6FAC"/>
    <w:rsid w:val="00EE7D8E"/>
    <w:rsid w:val="00EF0AA9"/>
    <w:rsid w:val="00EF35FE"/>
    <w:rsid w:val="00EF3A58"/>
    <w:rsid w:val="00EF6347"/>
    <w:rsid w:val="00EF65C6"/>
    <w:rsid w:val="00EF664C"/>
    <w:rsid w:val="00EF6C19"/>
    <w:rsid w:val="00EF7049"/>
    <w:rsid w:val="00F03812"/>
    <w:rsid w:val="00F07914"/>
    <w:rsid w:val="00F079A1"/>
    <w:rsid w:val="00F07FBA"/>
    <w:rsid w:val="00F1152B"/>
    <w:rsid w:val="00F12E93"/>
    <w:rsid w:val="00F13581"/>
    <w:rsid w:val="00F13FB9"/>
    <w:rsid w:val="00F1488F"/>
    <w:rsid w:val="00F157D2"/>
    <w:rsid w:val="00F16504"/>
    <w:rsid w:val="00F168CF"/>
    <w:rsid w:val="00F17412"/>
    <w:rsid w:val="00F17CC1"/>
    <w:rsid w:val="00F2026F"/>
    <w:rsid w:val="00F21C4D"/>
    <w:rsid w:val="00F22CAC"/>
    <w:rsid w:val="00F22E5B"/>
    <w:rsid w:val="00F2339C"/>
    <w:rsid w:val="00F257CF"/>
    <w:rsid w:val="00F258CF"/>
    <w:rsid w:val="00F25B10"/>
    <w:rsid w:val="00F31662"/>
    <w:rsid w:val="00F36617"/>
    <w:rsid w:val="00F36796"/>
    <w:rsid w:val="00F37162"/>
    <w:rsid w:val="00F409E6"/>
    <w:rsid w:val="00F42C26"/>
    <w:rsid w:val="00F43643"/>
    <w:rsid w:val="00F44FAB"/>
    <w:rsid w:val="00F45C17"/>
    <w:rsid w:val="00F45DBC"/>
    <w:rsid w:val="00F467F9"/>
    <w:rsid w:val="00F47100"/>
    <w:rsid w:val="00F53DBB"/>
    <w:rsid w:val="00F60217"/>
    <w:rsid w:val="00F613BD"/>
    <w:rsid w:val="00F6333E"/>
    <w:rsid w:val="00F643C6"/>
    <w:rsid w:val="00F721D4"/>
    <w:rsid w:val="00F73BAB"/>
    <w:rsid w:val="00F7684E"/>
    <w:rsid w:val="00F76D13"/>
    <w:rsid w:val="00F77495"/>
    <w:rsid w:val="00F822D0"/>
    <w:rsid w:val="00F84CAD"/>
    <w:rsid w:val="00F91225"/>
    <w:rsid w:val="00F924A6"/>
    <w:rsid w:val="00F935C6"/>
    <w:rsid w:val="00F94138"/>
    <w:rsid w:val="00F941A2"/>
    <w:rsid w:val="00F95030"/>
    <w:rsid w:val="00F9524F"/>
    <w:rsid w:val="00F95EBA"/>
    <w:rsid w:val="00F976AD"/>
    <w:rsid w:val="00FA0846"/>
    <w:rsid w:val="00FA35C4"/>
    <w:rsid w:val="00FA3E0A"/>
    <w:rsid w:val="00FB0D24"/>
    <w:rsid w:val="00FB0FF5"/>
    <w:rsid w:val="00FB6B1C"/>
    <w:rsid w:val="00FB6FC1"/>
    <w:rsid w:val="00FC0267"/>
    <w:rsid w:val="00FC0B5F"/>
    <w:rsid w:val="00FC3B9B"/>
    <w:rsid w:val="00FD08DA"/>
    <w:rsid w:val="00FD132A"/>
    <w:rsid w:val="00FD2396"/>
    <w:rsid w:val="00FD3591"/>
    <w:rsid w:val="00FD383D"/>
    <w:rsid w:val="00FD4756"/>
    <w:rsid w:val="00FD5591"/>
    <w:rsid w:val="00FE1F0A"/>
    <w:rsid w:val="00FE312E"/>
    <w:rsid w:val="00FE57C1"/>
    <w:rsid w:val="00FE57F3"/>
    <w:rsid w:val="00FE5C6D"/>
    <w:rsid w:val="00FE6372"/>
    <w:rsid w:val="00FE6B15"/>
    <w:rsid w:val="00FF0517"/>
    <w:rsid w:val="00FF1EFB"/>
    <w:rsid w:val="00FF2BCA"/>
    <w:rsid w:val="00FF33AB"/>
    <w:rsid w:val="00FF33FC"/>
    <w:rsid w:val="00FF6A3F"/>
    <w:rsid w:val="00FF7094"/>
    <w:rsid w:val="00FF7807"/>
    <w:rsid w:val="2DC00694"/>
    <w:rsid w:val="399E804E"/>
    <w:rsid w:val="4B7226DC"/>
    <w:rsid w:val="54ED9D70"/>
    <w:rsid w:val="58EDB59D"/>
    <w:rsid w:val="5A6FE67C"/>
    <w:rsid w:val="5D2E2A3F"/>
    <w:rsid w:val="702EE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6FEE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6CB5"/>
    <w:pPr>
      <w:spacing w:after="200" w:line="276" w:lineRule="auto"/>
      <w:jc w:val="both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B75D7"/>
    <w:pPr>
      <w:keepNext/>
      <w:keepLines/>
      <w:numPr>
        <w:numId w:val="1"/>
      </w:numPr>
      <w:spacing w:before="120" w:after="240" w:line="312" w:lineRule="auto"/>
      <w:ind w:left="357" w:hanging="357"/>
      <w:outlineLvl w:val="0"/>
    </w:pPr>
    <w:rPr>
      <w:rFonts w:eastAsia="Times New Roman"/>
      <w:b/>
      <w:bCs/>
      <w:caps/>
      <w:color w:val="5C666C"/>
      <w:sz w:val="32"/>
      <w:szCs w:val="28"/>
      <w:lang w:eastAsia="pt-PT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95212"/>
    <w:pPr>
      <w:keepNext/>
      <w:keepLines/>
      <w:numPr>
        <w:ilvl w:val="1"/>
        <w:numId w:val="1"/>
      </w:numPr>
      <w:spacing w:before="200" w:after="120" w:line="312" w:lineRule="auto"/>
      <w:ind w:left="426"/>
      <w:outlineLvl w:val="1"/>
    </w:pPr>
    <w:rPr>
      <w:rFonts w:eastAsia="Times New Roman"/>
      <w:b/>
      <w:bCs/>
      <w:sz w:val="28"/>
      <w:szCs w:val="26"/>
      <w:lang w:eastAsia="pt-PT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0D29"/>
    <w:pPr>
      <w:keepNext/>
      <w:keepLines/>
      <w:numPr>
        <w:ilvl w:val="2"/>
        <w:numId w:val="1"/>
      </w:numPr>
      <w:spacing w:before="200" w:after="120" w:line="312" w:lineRule="auto"/>
      <w:ind w:left="709" w:hanging="709"/>
      <w:outlineLvl w:val="2"/>
    </w:pPr>
    <w:rPr>
      <w:rFonts w:eastAsia="Times New Roman"/>
      <w:b/>
      <w:bCs/>
      <w:sz w:val="26"/>
      <w:szCs w:val="26"/>
      <w:lang w:eastAsia="pt-PT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90D29"/>
    <w:pPr>
      <w:keepNext/>
      <w:keepLines/>
      <w:numPr>
        <w:ilvl w:val="3"/>
        <w:numId w:val="1"/>
      </w:numPr>
      <w:spacing w:before="200" w:after="120" w:line="312" w:lineRule="auto"/>
      <w:ind w:left="851" w:hanging="851"/>
      <w:outlineLvl w:val="3"/>
    </w:pPr>
    <w:rPr>
      <w:rFonts w:eastAsia="Times New Roman"/>
      <w:b/>
      <w:bCs/>
      <w:iCs/>
      <w:sz w:val="26"/>
      <w:szCs w:val="26"/>
      <w:lang w:eastAsia="pt-PT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4604C"/>
    <w:pPr>
      <w:keepNext/>
      <w:keepLines/>
      <w:spacing w:before="40" w:after="0" w:line="360" w:lineRule="auto"/>
      <w:jc w:val="center"/>
      <w:outlineLvl w:val="4"/>
    </w:pPr>
    <w:rPr>
      <w:rFonts w:eastAsiaTheme="majorEastAsia" w:cstheme="majorBidi"/>
      <w:b/>
      <w:cap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B75D7"/>
    <w:rPr>
      <w:rFonts w:eastAsia="Times New Roman"/>
      <w:b/>
      <w:bCs/>
      <w:caps/>
      <w:color w:val="5C666C"/>
      <w:sz w:val="32"/>
      <w:szCs w:val="28"/>
      <w:lang w:val="en-US"/>
    </w:rPr>
  </w:style>
  <w:style w:type="character" w:customStyle="1" w:styleId="Heading2Char">
    <w:name w:val="Heading 2 Char"/>
    <w:link w:val="Heading2"/>
    <w:uiPriority w:val="9"/>
    <w:rsid w:val="00D95212"/>
    <w:rPr>
      <w:rFonts w:eastAsia="Times New Roman"/>
      <w:b/>
      <w:bCs/>
      <w:sz w:val="28"/>
      <w:szCs w:val="26"/>
      <w:lang w:val="en-US"/>
    </w:rPr>
  </w:style>
  <w:style w:type="character" w:customStyle="1" w:styleId="Heading3Char">
    <w:name w:val="Heading 3 Char"/>
    <w:link w:val="Heading3"/>
    <w:uiPriority w:val="9"/>
    <w:rsid w:val="00090D29"/>
    <w:rPr>
      <w:rFonts w:eastAsia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rsid w:val="00090D29"/>
    <w:rPr>
      <w:rFonts w:eastAsia="Times New Roman"/>
      <w:b/>
      <w:bCs/>
      <w:iCs/>
      <w:sz w:val="26"/>
      <w:szCs w:val="26"/>
    </w:rPr>
  </w:style>
  <w:style w:type="paragraph" w:customStyle="1" w:styleId="Ttulos">
    <w:name w:val="Títulos"/>
    <w:basedOn w:val="Normal"/>
    <w:qFormat/>
    <w:rsid w:val="00312FB3"/>
    <w:pPr>
      <w:spacing w:after="480" w:line="312" w:lineRule="auto"/>
      <w:jc w:val="center"/>
    </w:pPr>
    <w:rPr>
      <w:rFonts w:eastAsia="Times New Roman"/>
      <w:b/>
      <w:bCs/>
      <w:caps/>
      <w:sz w:val="40"/>
      <w:szCs w:val="40"/>
      <w:lang w:eastAsia="pt-PT"/>
    </w:rPr>
  </w:style>
  <w:style w:type="paragraph" w:customStyle="1" w:styleId="Capa">
    <w:name w:val="Capa"/>
    <w:basedOn w:val="Normal"/>
    <w:qFormat/>
    <w:rsid w:val="00940100"/>
    <w:pPr>
      <w:spacing w:after="480" w:line="312" w:lineRule="auto"/>
      <w:jc w:val="center"/>
    </w:pPr>
    <w:rPr>
      <w:rFonts w:eastAsia="Times New Roman"/>
      <w:szCs w:val="26"/>
      <w:lang w:eastAsia="pt-PT"/>
    </w:rPr>
  </w:style>
  <w:style w:type="paragraph" w:styleId="Header">
    <w:name w:val="header"/>
    <w:basedOn w:val="Normal"/>
    <w:link w:val="HeaderChar"/>
    <w:uiPriority w:val="99"/>
    <w:unhideWhenUsed/>
    <w:rsid w:val="0094010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100"/>
  </w:style>
  <w:style w:type="paragraph" w:styleId="Footer">
    <w:name w:val="footer"/>
    <w:basedOn w:val="Normal"/>
    <w:link w:val="FooterChar"/>
    <w:uiPriority w:val="99"/>
    <w:unhideWhenUsed/>
    <w:rsid w:val="0094010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100"/>
  </w:style>
  <w:style w:type="paragraph" w:customStyle="1" w:styleId="Palavras-Chave">
    <w:name w:val="Palavras-Chave"/>
    <w:basedOn w:val="Normal"/>
    <w:qFormat/>
    <w:rsid w:val="00940100"/>
    <w:pPr>
      <w:spacing w:after="0" w:line="312" w:lineRule="auto"/>
    </w:pPr>
    <w:rPr>
      <w:rFonts w:eastAsia="Times New Roman"/>
      <w:szCs w:val="26"/>
      <w:lang w:eastAsia="pt-PT"/>
    </w:rPr>
  </w:style>
  <w:style w:type="paragraph" w:styleId="TOC1">
    <w:name w:val="toc 1"/>
    <w:basedOn w:val="Normal"/>
    <w:next w:val="Normal"/>
    <w:autoRedefine/>
    <w:uiPriority w:val="39"/>
    <w:unhideWhenUsed/>
    <w:rsid w:val="00940100"/>
    <w:pPr>
      <w:tabs>
        <w:tab w:val="left" w:pos="284"/>
        <w:tab w:val="right" w:leader="dot" w:pos="8493"/>
      </w:tabs>
      <w:spacing w:after="100" w:line="240" w:lineRule="auto"/>
    </w:pPr>
    <w:rPr>
      <w:rFonts w:eastAsia="Times New Roman"/>
      <w:noProof/>
      <w:szCs w:val="26"/>
      <w:lang w:eastAsia="pt-PT"/>
    </w:rPr>
  </w:style>
  <w:style w:type="paragraph" w:styleId="TOC2">
    <w:name w:val="toc 2"/>
    <w:basedOn w:val="Normal"/>
    <w:next w:val="Normal"/>
    <w:autoRedefine/>
    <w:uiPriority w:val="39"/>
    <w:unhideWhenUsed/>
    <w:rsid w:val="00940100"/>
    <w:pPr>
      <w:tabs>
        <w:tab w:val="left" w:pos="709"/>
        <w:tab w:val="right" w:leader="dot" w:pos="8493"/>
      </w:tabs>
      <w:spacing w:after="100" w:line="240" w:lineRule="auto"/>
      <w:ind w:firstLine="284"/>
    </w:pPr>
    <w:rPr>
      <w:rFonts w:eastAsia="Times New Roman"/>
      <w:noProof/>
      <w:szCs w:val="26"/>
      <w:lang w:eastAsia="pt-PT"/>
    </w:rPr>
  </w:style>
  <w:style w:type="paragraph" w:styleId="TOC3">
    <w:name w:val="toc 3"/>
    <w:basedOn w:val="Normal"/>
    <w:next w:val="Normal"/>
    <w:autoRedefine/>
    <w:uiPriority w:val="39"/>
    <w:unhideWhenUsed/>
    <w:rsid w:val="00940100"/>
    <w:pPr>
      <w:tabs>
        <w:tab w:val="left" w:pos="1134"/>
        <w:tab w:val="right" w:leader="dot" w:pos="8493"/>
      </w:tabs>
      <w:spacing w:after="100" w:line="240" w:lineRule="auto"/>
      <w:ind w:firstLine="567"/>
    </w:pPr>
    <w:rPr>
      <w:rFonts w:eastAsia="Times New Roman"/>
      <w:noProof/>
      <w:szCs w:val="26"/>
      <w:lang w:eastAsia="pt-PT"/>
    </w:rPr>
  </w:style>
  <w:style w:type="paragraph" w:styleId="TableofFigures">
    <w:name w:val="table of figures"/>
    <w:basedOn w:val="Normal"/>
    <w:next w:val="Normal"/>
    <w:uiPriority w:val="99"/>
    <w:unhideWhenUsed/>
    <w:rsid w:val="00940100"/>
    <w:pPr>
      <w:spacing w:after="0" w:line="312" w:lineRule="auto"/>
      <w:ind w:left="480" w:hanging="480"/>
    </w:pPr>
    <w:rPr>
      <w:rFonts w:eastAsia="Times New Roman"/>
      <w:szCs w:val="26"/>
      <w:lang w:eastAsia="pt-PT"/>
    </w:rPr>
  </w:style>
  <w:style w:type="paragraph" w:styleId="FootnoteText">
    <w:name w:val="footnote text"/>
    <w:basedOn w:val="Normal"/>
    <w:link w:val="FootnoteTextChar"/>
    <w:uiPriority w:val="99"/>
    <w:unhideWhenUsed/>
    <w:rsid w:val="00940100"/>
    <w:pPr>
      <w:spacing w:after="0" w:line="240" w:lineRule="auto"/>
      <w:ind w:firstLine="567"/>
    </w:pPr>
    <w:rPr>
      <w:rFonts w:eastAsia="Times New Roman"/>
      <w:sz w:val="20"/>
      <w:szCs w:val="24"/>
      <w:lang w:eastAsia="pt-PT"/>
    </w:rPr>
  </w:style>
  <w:style w:type="character" w:customStyle="1" w:styleId="FootnoteTextChar">
    <w:name w:val="Footnote Text Char"/>
    <w:link w:val="FootnoteText"/>
    <w:uiPriority w:val="99"/>
    <w:qFormat/>
    <w:rsid w:val="00940100"/>
    <w:rPr>
      <w:rFonts w:eastAsia="Times New Roman" w:cs="Times New Roman"/>
      <w:sz w:val="20"/>
      <w:szCs w:val="24"/>
      <w:lang w:eastAsia="pt-PT"/>
    </w:rPr>
  </w:style>
  <w:style w:type="character" w:styleId="FootnoteReference">
    <w:name w:val="footnote reference"/>
    <w:uiPriority w:val="99"/>
    <w:unhideWhenUsed/>
    <w:rsid w:val="00940100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940100"/>
    <w:pPr>
      <w:spacing w:after="240" w:line="240" w:lineRule="auto"/>
      <w:jc w:val="center"/>
    </w:pPr>
    <w:rPr>
      <w:rFonts w:eastAsia="Times New Roman"/>
      <w:bCs/>
      <w:color w:val="000000"/>
      <w:szCs w:val="18"/>
      <w:lang w:eastAsia="pt-PT"/>
    </w:rPr>
  </w:style>
  <w:style w:type="table" w:styleId="TableGrid">
    <w:name w:val="Table Grid"/>
    <w:basedOn w:val="TableNormal"/>
    <w:uiPriority w:val="59"/>
    <w:rsid w:val="00940100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tabelas">
    <w:name w:val="Texto tabelas"/>
    <w:basedOn w:val="Normal"/>
    <w:qFormat/>
    <w:rsid w:val="00940100"/>
    <w:pPr>
      <w:spacing w:before="40" w:after="40" w:line="240" w:lineRule="auto"/>
      <w:jc w:val="center"/>
    </w:pPr>
    <w:rPr>
      <w:rFonts w:eastAsia="Times New Roman"/>
      <w:szCs w:val="26"/>
      <w:lang w:eastAsia="pt-PT"/>
    </w:rPr>
  </w:style>
  <w:style w:type="paragraph" w:customStyle="1" w:styleId="Lista1">
    <w:name w:val="Lista1"/>
    <w:basedOn w:val="ListParagraph"/>
    <w:qFormat/>
    <w:rsid w:val="000D6611"/>
    <w:pPr>
      <w:numPr>
        <w:numId w:val="3"/>
      </w:numPr>
      <w:spacing w:after="0" w:line="312" w:lineRule="auto"/>
    </w:pPr>
    <w:rPr>
      <w:rFonts w:eastAsia="Times New Roman"/>
      <w:lang w:eastAsia="pt-PT"/>
    </w:rPr>
  </w:style>
  <w:style w:type="paragraph" w:customStyle="1" w:styleId="Listanumerada1">
    <w:name w:val="Lista numerada1"/>
    <w:basedOn w:val="ListParagraph"/>
    <w:qFormat/>
    <w:rsid w:val="000D6611"/>
    <w:pPr>
      <w:numPr>
        <w:numId w:val="2"/>
      </w:numPr>
      <w:spacing w:after="0" w:line="312" w:lineRule="auto"/>
    </w:pPr>
    <w:rPr>
      <w:rFonts w:eastAsia="Times New Roman"/>
      <w:lang w:eastAsia="pt-PT"/>
    </w:rPr>
  </w:style>
  <w:style w:type="paragraph" w:styleId="ListParagraph">
    <w:name w:val="List Paragraph"/>
    <w:basedOn w:val="Normal"/>
    <w:uiPriority w:val="34"/>
    <w:qFormat/>
    <w:rsid w:val="00940100"/>
    <w:pPr>
      <w:ind w:left="720"/>
      <w:contextualSpacing/>
    </w:pPr>
  </w:style>
  <w:style w:type="paragraph" w:styleId="TOCHeading">
    <w:name w:val="TOC Heading"/>
    <w:next w:val="Normal"/>
    <w:uiPriority w:val="39"/>
    <w:unhideWhenUsed/>
    <w:qFormat/>
    <w:rsid w:val="00B1740E"/>
    <w:pPr>
      <w:spacing w:before="240"/>
      <w:jc w:val="center"/>
    </w:pPr>
    <w:rPr>
      <w:rFonts w:ascii="Calibri Light" w:eastAsia="Times New Roman" w:hAnsi="Calibri Light"/>
      <w:b/>
      <w:bCs/>
      <w:color w:val="5C666C"/>
      <w:sz w:val="32"/>
      <w:szCs w:val="28"/>
      <w:lang w:val="en-US" w:eastAsia="en-US"/>
    </w:rPr>
  </w:style>
  <w:style w:type="character" w:styleId="Hyperlink">
    <w:name w:val="Hyperlink"/>
    <w:uiPriority w:val="99"/>
    <w:unhideWhenUsed/>
    <w:rsid w:val="0096712F"/>
    <w:rPr>
      <w:color w:val="0563C1"/>
      <w:u w:val="single"/>
    </w:rPr>
  </w:style>
  <w:style w:type="character" w:customStyle="1" w:styleId="fontstyle01">
    <w:name w:val="fontstyle01"/>
    <w:basedOn w:val="DefaultParagraphFont"/>
    <w:rsid w:val="00F1488F"/>
    <w:rPr>
      <w:rFonts w:ascii="NewsGotT-Bol" w:hAnsi="NewsGotT-Bol" w:hint="default"/>
      <w:b/>
      <w:bCs/>
      <w:i w:val="0"/>
      <w:iCs w:val="0"/>
      <w:color w:val="000000"/>
      <w:sz w:val="30"/>
      <w:szCs w:val="30"/>
    </w:rPr>
  </w:style>
  <w:style w:type="character" w:customStyle="1" w:styleId="fontstyle21">
    <w:name w:val="fontstyle21"/>
    <w:basedOn w:val="DefaultParagraphFont"/>
    <w:rsid w:val="00F1488F"/>
    <w:rPr>
      <w:rFonts w:ascii="NewsGotT-Reg" w:hAnsi="NewsGotT-Reg" w:hint="default"/>
      <w:b w:val="0"/>
      <w:bCs w:val="0"/>
      <w:i w:val="0"/>
      <w:iCs w:val="0"/>
      <w:color w:val="000000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748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44463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D4604C"/>
    <w:rPr>
      <w:rFonts w:eastAsiaTheme="majorEastAsia" w:cstheme="majorBidi"/>
      <w:b/>
      <w:caps/>
      <w:sz w:val="32"/>
      <w:szCs w:val="22"/>
      <w:lang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B460C6"/>
    <w:pPr>
      <w:tabs>
        <w:tab w:val="left" w:pos="1760"/>
        <w:tab w:val="right" w:leader="dot" w:pos="8505"/>
      </w:tabs>
      <w:spacing w:after="100"/>
      <w:ind w:left="720" w:right="139"/>
    </w:pPr>
  </w:style>
  <w:style w:type="numbering" w:customStyle="1" w:styleId="CurrentList1">
    <w:name w:val="Current List1"/>
    <w:uiPriority w:val="99"/>
    <w:rsid w:val="008A584B"/>
    <w:pPr>
      <w:numPr>
        <w:numId w:val="6"/>
      </w:numPr>
    </w:pPr>
  </w:style>
  <w:style w:type="character" w:customStyle="1" w:styleId="FootnoteCharacters">
    <w:name w:val="Footnote Characters"/>
    <w:uiPriority w:val="99"/>
    <w:unhideWhenUsed/>
    <w:qFormat/>
    <w:rsid w:val="00EC1891"/>
    <w:rPr>
      <w:vertAlign w:val="superscript"/>
    </w:rPr>
  </w:style>
  <w:style w:type="character" w:customStyle="1" w:styleId="FootnoteAnchor">
    <w:name w:val="Footnote Anchor"/>
    <w:rsid w:val="00EC1891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7944C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4CF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125A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125AC"/>
    <w:rPr>
      <w:rFonts w:ascii="Consolas" w:hAnsi="Consolas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60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326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0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31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261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8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23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02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92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35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5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15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21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8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7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47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70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7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1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59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95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3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2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1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51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1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0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jpe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jpeg"/><Relationship Id="rId30" Type="http://schemas.openxmlformats.org/officeDocument/2006/relationships/image" Target="media/image22.png"/><Relationship Id="rId35" Type="http://schemas.openxmlformats.org/officeDocument/2006/relationships/theme" Target="theme/theme1.xml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AB09FA-131D-430F-B505-EEAD1AC2D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2600</Words>
  <Characters>14826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11-04T20:50:00Z</dcterms:created>
  <dcterms:modified xsi:type="dcterms:W3CDTF">2024-11-04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edoclink_DocumentConvertToPdf">
    <vt:lpwstr/>
  </property>
</Properties>
</file>